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3B3067" w14:textId="77777777" w:rsidR="004F7FCD" w:rsidRDefault="009E31A4" w:rsidP="00DE004D">
      <w:pPr>
        <w:rPr>
          <w:rFonts w:ascii="Imprint MT Shadow" w:hAnsi="Imprint MT Shadow"/>
          <w:b/>
          <w:sz w:val="170"/>
          <w:szCs w:val="170"/>
          <w:u w:val="single"/>
        </w:rPr>
      </w:pPr>
      <w:r w:rsidRPr="00CE0D6F">
        <w:rPr>
          <w:rFonts w:ascii="Imprint MT Shadow" w:hAnsi="Imprint MT Shadow"/>
          <w:b/>
          <w:sz w:val="170"/>
          <w:szCs w:val="170"/>
          <w:u w:val="single"/>
        </w:rPr>
        <w:t xml:space="preserve">Tyro </w:t>
      </w:r>
      <w:r w:rsidR="003D335C">
        <w:rPr>
          <w:rFonts w:ascii="Imprint MT Shadow" w:hAnsi="Imprint MT Shadow"/>
          <w:b/>
          <w:sz w:val="170"/>
          <w:szCs w:val="170"/>
          <w:u w:val="single"/>
        </w:rPr>
        <w:t xml:space="preserve"> </w:t>
      </w:r>
      <w:r w:rsidRPr="00CE0D6F">
        <w:rPr>
          <w:rFonts w:ascii="Imprint MT Shadow" w:hAnsi="Imprint MT Shadow"/>
          <w:b/>
          <w:sz w:val="170"/>
          <w:szCs w:val="170"/>
          <w:u w:val="single"/>
        </w:rPr>
        <w:t>Tidings</w:t>
      </w:r>
    </w:p>
    <w:p w14:paraId="5358A716" w14:textId="43280747" w:rsidR="00ED0B2D" w:rsidRPr="004F7FCD" w:rsidRDefault="00C47326" w:rsidP="00D759A1">
      <w:pPr>
        <w:rPr>
          <w:rFonts w:ascii="Imprint MT Shadow" w:hAnsi="Imprint MT Shadow"/>
          <w:b/>
          <w:sz w:val="170"/>
          <w:szCs w:val="170"/>
          <w:u w:val="single"/>
        </w:rPr>
      </w:pPr>
      <w:r>
        <w:rPr>
          <w:rFonts w:ascii="Sylfaen" w:hAnsi="Sylfaen"/>
          <w:sz w:val="36"/>
          <w:szCs w:val="22"/>
          <w:u w:val="single"/>
        </w:rPr>
        <w:t>June</w:t>
      </w:r>
      <w:r w:rsidR="00ED0B2D">
        <w:rPr>
          <w:rFonts w:ascii="Sylfaen" w:hAnsi="Sylfaen"/>
          <w:sz w:val="36"/>
          <w:szCs w:val="22"/>
          <w:u w:val="single"/>
        </w:rPr>
        <w:t xml:space="preserve"> 202</w:t>
      </w:r>
      <w:r w:rsidR="00E70D1F">
        <w:rPr>
          <w:rFonts w:ascii="Sylfaen" w:hAnsi="Sylfaen"/>
          <w:sz w:val="36"/>
          <w:szCs w:val="22"/>
          <w:u w:val="single"/>
        </w:rPr>
        <w:t>6</w:t>
      </w:r>
      <w:r w:rsidR="003404AC" w:rsidRPr="004523A5">
        <w:rPr>
          <w:rFonts w:ascii="Sylfaen" w:hAnsi="Sylfaen"/>
          <w:sz w:val="36"/>
          <w:szCs w:val="22"/>
          <w:u w:val="single"/>
        </w:rPr>
        <w:t xml:space="preserve">  </w:t>
      </w:r>
      <w:r w:rsidR="005C1D48" w:rsidRPr="004523A5">
        <w:rPr>
          <w:rFonts w:ascii="Sylfaen" w:hAnsi="Sylfaen"/>
          <w:sz w:val="36"/>
          <w:szCs w:val="22"/>
          <w:u w:val="single"/>
        </w:rPr>
        <w:t xml:space="preserve">  </w:t>
      </w:r>
      <w:r w:rsidR="003D335C">
        <w:rPr>
          <w:rFonts w:ascii="Sylfaen" w:hAnsi="Sylfaen"/>
          <w:sz w:val="36"/>
          <w:szCs w:val="22"/>
          <w:u w:val="single"/>
        </w:rPr>
        <w:t xml:space="preserve">          </w:t>
      </w:r>
      <w:r w:rsidR="005C1D48" w:rsidRPr="004523A5">
        <w:rPr>
          <w:rFonts w:ascii="Sylfaen" w:hAnsi="Sylfaen"/>
          <w:sz w:val="36"/>
          <w:szCs w:val="22"/>
          <w:u w:val="single"/>
        </w:rPr>
        <w:t xml:space="preserve"> </w:t>
      </w:r>
      <w:r w:rsidR="00A91B36">
        <w:rPr>
          <w:rFonts w:ascii="Sylfaen" w:hAnsi="Sylfaen"/>
          <w:sz w:val="36"/>
          <w:szCs w:val="22"/>
          <w:u w:val="single"/>
        </w:rPr>
        <w:t xml:space="preserve"> </w:t>
      </w:r>
      <w:r w:rsidR="005C1D48" w:rsidRPr="004523A5">
        <w:rPr>
          <w:rFonts w:ascii="Sylfaen" w:hAnsi="Sylfaen"/>
          <w:sz w:val="36"/>
          <w:szCs w:val="22"/>
          <w:u w:val="single"/>
        </w:rPr>
        <w:t xml:space="preserve"> </w:t>
      </w:r>
      <w:r w:rsidR="0083272E" w:rsidRPr="004523A5">
        <w:rPr>
          <w:rFonts w:ascii="Sylfaen" w:hAnsi="Sylfaen"/>
          <w:sz w:val="36"/>
          <w:szCs w:val="22"/>
          <w:u w:val="single"/>
        </w:rPr>
        <w:t xml:space="preserve"> </w:t>
      </w:r>
      <w:r w:rsidR="00604AFA" w:rsidRPr="004523A5">
        <w:rPr>
          <w:rFonts w:ascii="Sylfaen" w:hAnsi="Sylfaen"/>
          <w:sz w:val="36"/>
          <w:szCs w:val="22"/>
          <w:u w:val="single"/>
        </w:rPr>
        <w:t xml:space="preserve">    </w:t>
      </w:r>
      <w:r w:rsidR="00264293" w:rsidRPr="004523A5">
        <w:rPr>
          <w:rFonts w:ascii="Sylfaen" w:hAnsi="Sylfaen"/>
          <w:sz w:val="36"/>
          <w:szCs w:val="22"/>
          <w:u w:val="single"/>
        </w:rPr>
        <w:t xml:space="preserve">    </w:t>
      </w:r>
      <w:r w:rsidR="0083272E" w:rsidRPr="004523A5">
        <w:rPr>
          <w:rFonts w:ascii="Sylfaen" w:hAnsi="Sylfaen"/>
          <w:sz w:val="36"/>
          <w:szCs w:val="22"/>
          <w:u w:val="single"/>
        </w:rPr>
        <w:t xml:space="preserve"> </w:t>
      </w:r>
      <w:r w:rsidR="00F41FBD" w:rsidRPr="004523A5">
        <w:rPr>
          <w:rFonts w:ascii="Sylfaen" w:hAnsi="Sylfaen"/>
          <w:sz w:val="36"/>
          <w:szCs w:val="22"/>
          <w:u w:val="single"/>
        </w:rPr>
        <w:t xml:space="preserve"> </w:t>
      </w:r>
      <w:r w:rsidR="001D1EFD" w:rsidRPr="004523A5">
        <w:rPr>
          <w:rFonts w:ascii="Sylfaen" w:hAnsi="Sylfaen"/>
          <w:sz w:val="36"/>
          <w:szCs w:val="22"/>
          <w:u w:val="single"/>
        </w:rPr>
        <w:t xml:space="preserve">    </w:t>
      </w:r>
      <w:r w:rsidR="003D1AEA" w:rsidRPr="004523A5">
        <w:rPr>
          <w:rFonts w:ascii="Sylfaen" w:hAnsi="Sylfaen"/>
          <w:sz w:val="36"/>
          <w:szCs w:val="22"/>
          <w:u w:val="single"/>
        </w:rPr>
        <w:t xml:space="preserve"> </w:t>
      </w:r>
      <w:r w:rsidR="00202BE7" w:rsidRPr="004523A5">
        <w:rPr>
          <w:rFonts w:ascii="Sylfaen" w:hAnsi="Sylfaen"/>
          <w:sz w:val="36"/>
          <w:szCs w:val="22"/>
          <w:u w:val="single"/>
        </w:rPr>
        <w:t xml:space="preserve"> </w:t>
      </w:r>
      <w:r w:rsidR="00EA3C06" w:rsidRPr="004523A5">
        <w:rPr>
          <w:rFonts w:ascii="Sylfaen" w:hAnsi="Sylfaen"/>
          <w:sz w:val="36"/>
          <w:szCs w:val="22"/>
          <w:u w:val="single"/>
        </w:rPr>
        <w:t xml:space="preserve">  </w:t>
      </w:r>
      <w:r w:rsidR="002D1CB2">
        <w:rPr>
          <w:rFonts w:ascii="Sylfaen" w:hAnsi="Sylfaen"/>
          <w:sz w:val="36"/>
          <w:szCs w:val="22"/>
          <w:u w:val="single"/>
        </w:rPr>
        <w:t xml:space="preserve">                     </w:t>
      </w:r>
      <w:r w:rsidR="00A80311">
        <w:rPr>
          <w:rFonts w:ascii="Sylfaen" w:hAnsi="Sylfaen"/>
          <w:sz w:val="36"/>
          <w:szCs w:val="22"/>
          <w:u w:val="single"/>
        </w:rPr>
        <w:t>Tyro</w:t>
      </w:r>
      <w:r w:rsidR="00ED0B2D" w:rsidRPr="00ED0B2D">
        <w:rPr>
          <w:rFonts w:ascii="Sylfaen" w:hAnsi="Sylfaen"/>
          <w:sz w:val="36"/>
          <w:szCs w:val="22"/>
          <w:u w:val="single"/>
        </w:rPr>
        <w:t xml:space="preserve"> </w:t>
      </w:r>
      <w:r w:rsidR="00ED0B2D" w:rsidRPr="004523A5">
        <w:rPr>
          <w:rFonts w:ascii="Sylfaen" w:hAnsi="Sylfaen"/>
          <w:sz w:val="36"/>
          <w:szCs w:val="22"/>
          <w:u w:val="single"/>
        </w:rPr>
        <w:t>Christian Chur</w:t>
      </w:r>
      <w:r w:rsidR="00ED0B2D">
        <w:rPr>
          <w:rFonts w:ascii="Sylfaen" w:hAnsi="Sylfaen"/>
          <w:sz w:val="36"/>
          <w:szCs w:val="22"/>
          <w:u w:val="single"/>
        </w:rPr>
        <w:t>ch</w:t>
      </w:r>
    </w:p>
    <w:p w14:paraId="42C02DAE" w14:textId="2DCFE596" w:rsidR="00936E2A" w:rsidRDefault="00DE004D" w:rsidP="00D759A1">
      <w:pPr>
        <w:rPr>
          <w:rFonts w:ascii="Sylfaen" w:hAnsi="Sylfaen"/>
          <w:sz w:val="36"/>
          <w:szCs w:val="22"/>
          <w:u w:val="single"/>
        </w:rPr>
      </w:pPr>
      <w:r>
        <w:rPr>
          <w:rFonts w:ascii="Sylfaen" w:hAnsi="Sylfaen"/>
          <w:noProof/>
          <w:sz w:val="36"/>
          <w:szCs w:val="22"/>
          <w:u w:val="single"/>
        </w:rPr>
        <w:drawing>
          <wp:anchor distT="0" distB="0" distL="114300" distR="114300" simplePos="0" relativeHeight="251658248" behindDoc="0" locked="0" layoutInCell="1" allowOverlap="1" wp14:anchorId="6C1D7634" wp14:editId="292D7D29">
            <wp:simplePos x="0" y="0"/>
            <wp:positionH relativeFrom="margin">
              <wp:align>left</wp:align>
            </wp:positionH>
            <wp:positionV relativeFrom="paragraph">
              <wp:posOffset>46355</wp:posOffset>
            </wp:positionV>
            <wp:extent cx="6448425" cy="7953375"/>
            <wp:effectExtent l="0" t="0" r="9525" b="9525"/>
            <wp:wrapNone/>
            <wp:docPr id="15452113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5211330" name="Picture 1545211330"/>
                    <pic:cNvPicPr/>
                  </pic:nvPicPr>
                  <pic:blipFill>
                    <a:blip r:embed="rId8">
                      <a:extLst>
                        <a:ext uri="{28A0092B-C50C-407E-A947-70E740481C1C}">
                          <a14:useLocalDpi xmlns:a14="http://schemas.microsoft.com/office/drawing/2010/main" val="0"/>
                        </a:ext>
                      </a:extLst>
                    </a:blip>
                    <a:stretch>
                      <a:fillRect/>
                    </a:stretch>
                  </pic:blipFill>
                  <pic:spPr>
                    <a:xfrm>
                      <a:off x="0" y="0"/>
                      <a:ext cx="6448425" cy="7953375"/>
                    </a:xfrm>
                    <a:prstGeom prst="rect">
                      <a:avLst/>
                    </a:prstGeom>
                  </pic:spPr>
                </pic:pic>
              </a:graphicData>
            </a:graphic>
            <wp14:sizeRelH relativeFrom="margin">
              <wp14:pctWidth>0</wp14:pctWidth>
            </wp14:sizeRelH>
            <wp14:sizeRelV relativeFrom="margin">
              <wp14:pctHeight>0</wp14:pctHeight>
            </wp14:sizeRelV>
          </wp:anchor>
        </w:drawing>
      </w:r>
    </w:p>
    <w:p w14:paraId="6835CF3E" w14:textId="2DDB2544" w:rsidR="00936E2A" w:rsidRDefault="00936E2A" w:rsidP="00D759A1">
      <w:pPr>
        <w:rPr>
          <w:rFonts w:ascii="Sylfaen" w:hAnsi="Sylfaen"/>
          <w:sz w:val="36"/>
          <w:szCs w:val="22"/>
          <w:u w:val="single"/>
        </w:rPr>
      </w:pPr>
    </w:p>
    <w:p w14:paraId="3A5C47C4" w14:textId="7CE6F20C" w:rsidR="00936E2A" w:rsidRDefault="00936E2A" w:rsidP="00D759A1">
      <w:pPr>
        <w:rPr>
          <w:rFonts w:ascii="Sylfaen" w:hAnsi="Sylfaen"/>
          <w:sz w:val="36"/>
          <w:szCs w:val="22"/>
          <w:u w:val="single"/>
        </w:rPr>
      </w:pPr>
    </w:p>
    <w:p w14:paraId="289A789A" w14:textId="56E99EC2" w:rsidR="00936E2A" w:rsidRDefault="00936E2A" w:rsidP="00D759A1">
      <w:pPr>
        <w:rPr>
          <w:rFonts w:ascii="Sylfaen" w:hAnsi="Sylfaen"/>
          <w:sz w:val="36"/>
          <w:szCs w:val="22"/>
          <w:u w:val="single"/>
        </w:rPr>
      </w:pPr>
    </w:p>
    <w:p w14:paraId="3EB99F0A" w14:textId="17D7256A" w:rsidR="00936E2A" w:rsidRDefault="00936E2A" w:rsidP="00D759A1">
      <w:pPr>
        <w:rPr>
          <w:rFonts w:ascii="Sylfaen" w:hAnsi="Sylfaen"/>
          <w:sz w:val="36"/>
          <w:szCs w:val="22"/>
          <w:u w:val="single"/>
        </w:rPr>
      </w:pPr>
    </w:p>
    <w:p w14:paraId="7CC8B2D2" w14:textId="7E248DDA" w:rsidR="00936E2A" w:rsidRDefault="00936E2A" w:rsidP="00D759A1">
      <w:pPr>
        <w:rPr>
          <w:rFonts w:ascii="Sylfaen" w:hAnsi="Sylfaen"/>
          <w:sz w:val="36"/>
          <w:szCs w:val="22"/>
          <w:u w:val="single"/>
        </w:rPr>
      </w:pPr>
    </w:p>
    <w:p w14:paraId="092035FD" w14:textId="2141E2DF" w:rsidR="00936E2A" w:rsidRDefault="00936E2A" w:rsidP="00D759A1">
      <w:pPr>
        <w:rPr>
          <w:rFonts w:ascii="Sylfaen" w:hAnsi="Sylfaen"/>
          <w:sz w:val="36"/>
          <w:szCs w:val="22"/>
          <w:u w:val="single"/>
        </w:rPr>
      </w:pPr>
    </w:p>
    <w:p w14:paraId="3C0D8886" w14:textId="72EE66AD" w:rsidR="004606B6" w:rsidRDefault="004606B6" w:rsidP="00D759A1">
      <w:pPr>
        <w:rPr>
          <w:rFonts w:ascii="Sylfaen" w:hAnsi="Sylfaen"/>
          <w:sz w:val="36"/>
          <w:szCs w:val="22"/>
          <w:u w:val="single"/>
        </w:rPr>
      </w:pPr>
    </w:p>
    <w:p w14:paraId="0F3049F4" w14:textId="3655AFB5" w:rsidR="004606B6" w:rsidRDefault="004606B6" w:rsidP="00D759A1">
      <w:pPr>
        <w:rPr>
          <w:rFonts w:ascii="Sylfaen" w:hAnsi="Sylfaen"/>
          <w:sz w:val="36"/>
          <w:szCs w:val="22"/>
          <w:u w:val="single"/>
        </w:rPr>
      </w:pPr>
    </w:p>
    <w:p w14:paraId="568F8D8D" w14:textId="05286980" w:rsidR="004606B6" w:rsidRDefault="004606B6" w:rsidP="00D759A1">
      <w:pPr>
        <w:rPr>
          <w:rFonts w:ascii="Sylfaen" w:hAnsi="Sylfaen"/>
          <w:sz w:val="36"/>
          <w:szCs w:val="22"/>
          <w:u w:val="single"/>
        </w:rPr>
      </w:pPr>
    </w:p>
    <w:p w14:paraId="4C2422E4" w14:textId="215B6E8E" w:rsidR="00936E2A" w:rsidRDefault="00936E2A" w:rsidP="00D759A1">
      <w:pPr>
        <w:rPr>
          <w:rFonts w:ascii="Sylfaen" w:hAnsi="Sylfaen"/>
          <w:sz w:val="36"/>
          <w:szCs w:val="22"/>
          <w:u w:val="single"/>
        </w:rPr>
      </w:pPr>
    </w:p>
    <w:p w14:paraId="7EC96F4D" w14:textId="77777777" w:rsidR="005F0462" w:rsidRDefault="005F0462" w:rsidP="00D759A1">
      <w:pPr>
        <w:rPr>
          <w:rFonts w:ascii="Sylfaen" w:hAnsi="Sylfaen"/>
          <w:sz w:val="36"/>
          <w:szCs w:val="22"/>
          <w:u w:val="single"/>
        </w:rPr>
      </w:pPr>
    </w:p>
    <w:p w14:paraId="0D54582F" w14:textId="77777777" w:rsidR="005F0462" w:rsidRDefault="005F0462" w:rsidP="00D759A1">
      <w:pPr>
        <w:rPr>
          <w:rFonts w:ascii="Sylfaen" w:hAnsi="Sylfaen"/>
          <w:sz w:val="36"/>
          <w:szCs w:val="22"/>
          <w:u w:val="single"/>
        </w:rPr>
      </w:pPr>
    </w:p>
    <w:p w14:paraId="44038D46" w14:textId="77777777" w:rsidR="005F0462" w:rsidRDefault="005F0462" w:rsidP="00D759A1">
      <w:pPr>
        <w:rPr>
          <w:rFonts w:ascii="Sylfaen" w:hAnsi="Sylfaen"/>
          <w:sz w:val="36"/>
          <w:szCs w:val="22"/>
          <w:u w:val="single"/>
        </w:rPr>
      </w:pPr>
    </w:p>
    <w:p w14:paraId="224779C6" w14:textId="77777777" w:rsidR="005F0462" w:rsidRDefault="005F0462" w:rsidP="00D759A1">
      <w:pPr>
        <w:rPr>
          <w:rFonts w:ascii="Sylfaen" w:hAnsi="Sylfaen"/>
          <w:sz w:val="36"/>
          <w:szCs w:val="22"/>
          <w:u w:val="single"/>
        </w:rPr>
      </w:pPr>
    </w:p>
    <w:p w14:paraId="3DED7353" w14:textId="77777777" w:rsidR="005F0462" w:rsidRDefault="005F0462" w:rsidP="00D759A1">
      <w:pPr>
        <w:rPr>
          <w:rFonts w:ascii="Sylfaen" w:hAnsi="Sylfaen"/>
          <w:sz w:val="36"/>
          <w:szCs w:val="22"/>
          <w:u w:val="single"/>
        </w:rPr>
      </w:pPr>
    </w:p>
    <w:p w14:paraId="70AB19A1" w14:textId="77777777" w:rsidR="005F0462" w:rsidRDefault="005F0462" w:rsidP="00D759A1">
      <w:pPr>
        <w:rPr>
          <w:rFonts w:ascii="Sylfaen" w:hAnsi="Sylfaen"/>
          <w:sz w:val="36"/>
          <w:szCs w:val="22"/>
          <w:u w:val="single"/>
        </w:rPr>
      </w:pPr>
    </w:p>
    <w:p w14:paraId="67FEE6C1" w14:textId="77777777" w:rsidR="005F0462" w:rsidRDefault="005F0462" w:rsidP="00D759A1">
      <w:pPr>
        <w:rPr>
          <w:rFonts w:ascii="Sylfaen" w:hAnsi="Sylfaen"/>
          <w:sz w:val="36"/>
          <w:szCs w:val="22"/>
          <w:u w:val="single"/>
        </w:rPr>
      </w:pPr>
    </w:p>
    <w:p w14:paraId="20C2A454" w14:textId="77777777" w:rsidR="005F0462" w:rsidRDefault="005F0462" w:rsidP="00D759A1">
      <w:pPr>
        <w:rPr>
          <w:rFonts w:ascii="Sylfaen" w:hAnsi="Sylfaen"/>
          <w:sz w:val="36"/>
          <w:szCs w:val="22"/>
          <w:u w:val="single"/>
        </w:rPr>
      </w:pPr>
    </w:p>
    <w:p w14:paraId="7DA6195B" w14:textId="77777777" w:rsidR="005F0462" w:rsidRDefault="005F0462" w:rsidP="00D759A1">
      <w:pPr>
        <w:rPr>
          <w:rFonts w:ascii="Sylfaen" w:hAnsi="Sylfaen"/>
          <w:sz w:val="36"/>
          <w:szCs w:val="22"/>
          <w:u w:val="single"/>
        </w:rPr>
      </w:pPr>
    </w:p>
    <w:p w14:paraId="53429D36" w14:textId="77777777" w:rsidR="005F0462" w:rsidRDefault="005F0462" w:rsidP="00D759A1">
      <w:pPr>
        <w:rPr>
          <w:rFonts w:ascii="Sylfaen" w:hAnsi="Sylfaen"/>
          <w:sz w:val="36"/>
          <w:szCs w:val="22"/>
          <w:u w:val="single"/>
        </w:rPr>
      </w:pPr>
    </w:p>
    <w:p w14:paraId="3F9BF652" w14:textId="77777777" w:rsidR="005F0462" w:rsidRDefault="005F0462" w:rsidP="00D759A1">
      <w:pPr>
        <w:rPr>
          <w:rFonts w:ascii="Sylfaen" w:hAnsi="Sylfaen"/>
          <w:sz w:val="36"/>
          <w:szCs w:val="22"/>
          <w:u w:val="single"/>
        </w:rPr>
      </w:pPr>
    </w:p>
    <w:p w14:paraId="4D967A27" w14:textId="77777777" w:rsidR="005F0462" w:rsidRDefault="005F0462" w:rsidP="00D759A1">
      <w:pPr>
        <w:rPr>
          <w:rFonts w:ascii="Sylfaen" w:hAnsi="Sylfaen"/>
          <w:sz w:val="36"/>
          <w:szCs w:val="22"/>
          <w:u w:val="single"/>
        </w:rPr>
      </w:pPr>
    </w:p>
    <w:p w14:paraId="412AEA83" w14:textId="77777777" w:rsidR="005F0462" w:rsidRDefault="005F0462" w:rsidP="00D759A1">
      <w:pPr>
        <w:rPr>
          <w:rFonts w:ascii="Sylfaen" w:hAnsi="Sylfaen"/>
          <w:sz w:val="36"/>
          <w:szCs w:val="22"/>
          <w:u w:val="single"/>
        </w:rPr>
      </w:pPr>
    </w:p>
    <w:p w14:paraId="3460FC02" w14:textId="77777777" w:rsidR="005F0462" w:rsidRPr="009A7CDF" w:rsidRDefault="005F0462" w:rsidP="00D759A1">
      <w:pPr>
        <w:rPr>
          <w:rFonts w:ascii="Sylfaen" w:hAnsi="Sylfaen"/>
          <w:sz w:val="36"/>
          <w:szCs w:val="22"/>
          <w:u w:val="single"/>
        </w:rPr>
      </w:pPr>
    </w:p>
    <w:tbl>
      <w:tblPr>
        <w:tblpPr w:leftFromText="180" w:rightFromText="180" w:vertAnchor="text" w:horzAnchor="margin" w:tblpXSpec="right" w:tblpY="-71"/>
        <w:tblW w:w="0" w:type="auto"/>
        <w:tblBorders>
          <w:top w:val="wave" w:sz="6" w:space="0" w:color="auto"/>
          <w:left w:val="wave" w:sz="6" w:space="0" w:color="auto"/>
          <w:bottom w:val="wave" w:sz="6" w:space="0" w:color="auto"/>
          <w:right w:val="wave" w:sz="6" w:space="0" w:color="auto"/>
          <w:insideH w:val="wave" w:sz="6" w:space="0" w:color="auto"/>
          <w:insideV w:val="wave" w:sz="6" w:space="0" w:color="auto"/>
        </w:tblBorders>
        <w:tblLook w:val="0000" w:firstRow="0" w:lastRow="0" w:firstColumn="0" w:lastColumn="0" w:noHBand="0" w:noVBand="0"/>
      </w:tblPr>
      <w:tblGrid>
        <w:gridCol w:w="1811"/>
      </w:tblGrid>
      <w:tr w:rsidR="006739FF" w:rsidRPr="00A304A8" w14:paraId="0FD7B0F2" w14:textId="77777777" w:rsidTr="006739FF">
        <w:trPr>
          <w:trHeight w:val="17"/>
        </w:trPr>
        <w:tc>
          <w:tcPr>
            <w:tcW w:w="1811" w:type="dxa"/>
          </w:tcPr>
          <w:p w14:paraId="0B0EEA03" w14:textId="77777777" w:rsidR="006739FF" w:rsidRPr="00A304A8" w:rsidRDefault="006739FF" w:rsidP="006739FF">
            <w:pPr>
              <w:jc w:val="center"/>
              <w:rPr>
                <w:sz w:val="22"/>
                <w:szCs w:val="22"/>
              </w:rPr>
            </w:pPr>
          </w:p>
          <w:p w14:paraId="56342199" w14:textId="77777777" w:rsidR="006739FF" w:rsidRPr="00A304A8" w:rsidRDefault="006739FF" w:rsidP="006739FF">
            <w:pPr>
              <w:jc w:val="center"/>
              <w:rPr>
                <w:sz w:val="22"/>
                <w:szCs w:val="22"/>
              </w:rPr>
            </w:pPr>
            <w:r w:rsidRPr="00A304A8">
              <w:rPr>
                <w:sz w:val="22"/>
                <w:szCs w:val="22"/>
              </w:rPr>
              <w:t>U.S. Postage</w:t>
            </w:r>
          </w:p>
          <w:p w14:paraId="28F9C060" w14:textId="77777777" w:rsidR="006739FF" w:rsidRPr="00A304A8" w:rsidRDefault="006739FF" w:rsidP="006739FF">
            <w:pPr>
              <w:jc w:val="center"/>
              <w:rPr>
                <w:sz w:val="22"/>
                <w:szCs w:val="22"/>
              </w:rPr>
            </w:pPr>
            <w:r w:rsidRPr="00A304A8">
              <w:rPr>
                <w:sz w:val="22"/>
                <w:szCs w:val="22"/>
              </w:rPr>
              <w:t>PAID</w:t>
            </w:r>
          </w:p>
          <w:p w14:paraId="1055FBE5" w14:textId="77777777" w:rsidR="006739FF" w:rsidRPr="00A304A8" w:rsidRDefault="006739FF" w:rsidP="006739FF">
            <w:pPr>
              <w:jc w:val="center"/>
              <w:rPr>
                <w:sz w:val="22"/>
                <w:szCs w:val="22"/>
              </w:rPr>
            </w:pPr>
            <w:r w:rsidRPr="00A304A8">
              <w:rPr>
                <w:sz w:val="22"/>
                <w:szCs w:val="22"/>
              </w:rPr>
              <w:t>Non-Profit Org.</w:t>
            </w:r>
          </w:p>
          <w:p w14:paraId="4DAD2B93" w14:textId="77777777" w:rsidR="006739FF" w:rsidRPr="00A304A8" w:rsidRDefault="006739FF" w:rsidP="006739FF">
            <w:pPr>
              <w:jc w:val="center"/>
              <w:rPr>
                <w:sz w:val="22"/>
                <w:szCs w:val="22"/>
              </w:rPr>
            </w:pPr>
            <w:r w:rsidRPr="00A304A8">
              <w:rPr>
                <w:sz w:val="22"/>
                <w:szCs w:val="22"/>
              </w:rPr>
              <w:t>Permit No. 2</w:t>
            </w:r>
          </w:p>
          <w:p w14:paraId="076D86C4" w14:textId="77777777" w:rsidR="006739FF" w:rsidRPr="00A304A8" w:rsidRDefault="006739FF" w:rsidP="006739FF">
            <w:pPr>
              <w:jc w:val="center"/>
              <w:rPr>
                <w:sz w:val="22"/>
                <w:szCs w:val="22"/>
              </w:rPr>
            </w:pPr>
            <w:r w:rsidRPr="00A304A8">
              <w:rPr>
                <w:sz w:val="22"/>
                <w:szCs w:val="22"/>
              </w:rPr>
              <w:t>Tyro, KS 67364</w:t>
            </w:r>
          </w:p>
        </w:tc>
      </w:tr>
    </w:tbl>
    <w:p w14:paraId="184061E8" w14:textId="77777777" w:rsidR="007D0C67" w:rsidRDefault="007D0C67" w:rsidP="00D759A1">
      <w:pPr>
        <w:rPr>
          <w:rFonts w:eastAsia="Arial Unicode MS"/>
          <w:sz w:val="22"/>
          <w:szCs w:val="22"/>
        </w:rPr>
      </w:pPr>
    </w:p>
    <w:p w14:paraId="60AC000A" w14:textId="3FF43FCD" w:rsidR="006E2E8A" w:rsidRPr="00A304A8" w:rsidRDefault="00D759A1" w:rsidP="00D759A1">
      <w:pPr>
        <w:rPr>
          <w:rFonts w:eastAsia="Arial Unicode MS"/>
          <w:sz w:val="22"/>
          <w:szCs w:val="22"/>
        </w:rPr>
      </w:pPr>
      <w:r w:rsidRPr="00A304A8">
        <w:rPr>
          <w:rFonts w:eastAsia="Arial Unicode MS"/>
          <w:sz w:val="22"/>
          <w:szCs w:val="22"/>
        </w:rPr>
        <w:t xml:space="preserve">Tyro Christian Church, </w:t>
      </w:r>
    </w:p>
    <w:p w14:paraId="25E5D9BC" w14:textId="77777777" w:rsidR="007D0C67" w:rsidRDefault="00D759A1" w:rsidP="00D759A1">
      <w:pPr>
        <w:rPr>
          <w:rFonts w:eastAsia="Arial Unicode MS"/>
          <w:sz w:val="22"/>
          <w:szCs w:val="22"/>
        </w:rPr>
      </w:pPr>
      <w:r w:rsidRPr="00A304A8">
        <w:rPr>
          <w:rFonts w:eastAsia="Arial Unicode MS"/>
          <w:sz w:val="22"/>
          <w:szCs w:val="22"/>
        </w:rPr>
        <w:t xml:space="preserve">P.O. Box 307, </w:t>
      </w:r>
    </w:p>
    <w:p w14:paraId="418A6E74" w14:textId="09052840" w:rsidR="00D759A1" w:rsidRPr="00A304A8" w:rsidRDefault="00D759A1" w:rsidP="00D759A1">
      <w:pPr>
        <w:rPr>
          <w:rFonts w:eastAsia="Arial Unicode MS"/>
          <w:sz w:val="22"/>
          <w:szCs w:val="22"/>
        </w:rPr>
      </w:pPr>
      <w:r w:rsidRPr="00A304A8">
        <w:rPr>
          <w:rFonts w:eastAsia="Arial Unicode MS"/>
          <w:sz w:val="22"/>
          <w:szCs w:val="22"/>
        </w:rPr>
        <w:t>Tyro, KS 67364</w:t>
      </w:r>
    </w:p>
    <w:p w14:paraId="4FD578AC" w14:textId="591CC667" w:rsidR="00D759A1" w:rsidRPr="00A304A8" w:rsidRDefault="007D0C67" w:rsidP="00D759A1">
      <w:pPr>
        <w:rPr>
          <w:sz w:val="22"/>
          <w:szCs w:val="22"/>
        </w:rPr>
      </w:pPr>
      <w:r>
        <w:rPr>
          <w:rFonts w:eastAsia="Arial Unicode MS"/>
          <w:sz w:val="22"/>
          <w:szCs w:val="22"/>
          <w:lang w:val="de-DE"/>
        </w:rPr>
        <w:t xml:space="preserve"> </w:t>
      </w:r>
    </w:p>
    <w:p w14:paraId="4B833DB8" w14:textId="77777777" w:rsidR="00D759A1" w:rsidRPr="00A304A8" w:rsidRDefault="00D759A1" w:rsidP="00D759A1">
      <w:pPr>
        <w:rPr>
          <w:b/>
          <w:sz w:val="22"/>
          <w:szCs w:val="22"/>
        </w:rPr>
      </w:pPr>
      <w:r w:rsidRPr="00A304A8">
        <w:rPr>
          <w:b/>
          <w:sz w:val="22"/>
          <w:szCs w:val="22"/>
        </w:rPr>
        <w:t>Return service requested</w:t>
      </w:r>
    </w:p>
    <w:p w14:paraId="04E39084" w14:textId="77777777" w:rsidR="00D759A1" w:rsidRPr="00A304A8" w:rsidRDefault="00D759A1" w:rsidP="00D759A1">
      <w:pPr>
        <w:rPr>
          <w:b/>
          <w:sz w:val="22"/>
          <w:szCs w:val="22"/>
        </w:rPr>
      </w:pPr>
    </w:p>
    <w:p w14:paraId="292BD52C" w14:textId="77777777" w:rsidR="00D759A1" w:rsidRPr="00A304A8" w:rsidRDefault="00D759A1" w:rsidP="00D759A1">
      <w:pPr>
        <w:rPr>
          <w:b/>
          <w:sz w:val="22"/>
          <w:szCs w:val="22"/>
        </w:rPr>
      </w:pPr>
    </w:p>
    <w:p w14:paraId="119DBBD3" w14:textId="77777777" w:rsidR="00D759A1" w:rsidRPr="00A304A8" w:rsidRDefault="00D759A1" w:rsidP="00D759A1">
      <w:pPr>
        <w:rPr>
          <w:b/>
          <w:sz w:val="22"/>
          <w:szCs w:val="22"/>
          <w:highlight w:val="cyan"/>
        </w:rPr>
      </w:pPr>
    </w:p>
    <w:p w14:paraId="6B3B4206" w14:textId="77777777" w:rsidR="00D72C27" w:rsidRPr="00A304A8" w:rsidRDefault="00D72C27" w:rsidP="00D759A1">
      <w:pPr>
        <w:rPr>
          <w:b/>
          <w:sz w:val="22"/>
          <w:szCs w:val="22"/>
          <w:highlight w:val="cyan"/>
        </w:rPr>
      </w:pPr>
    </w:p>
    <w:p w14:paraId="5B60DF1B" w14:textId="77777777" w:rsidR="003C5E3E" w:rsidRPr="00A304A8" w:rsidRDefault="003C5E3E" w:rsidP="00D759A1">
      <w:pPr>
        <w:rPr>
          <w:b/>
          <w:sz w:val="22"/>
          <w:szCs w:val="22"/>
          <w:highlight w:val="cyan"/>
        </w:rPr>
      </w:pPr>
    </w:p>
    <w:p w14:paraId="2E5C03A0" w14:textId="77777777" w:rsidR="003C5E3E" w:rsidRPr="00A304A8" w:rsidRDefault="003C5E3E" w:rsidP="00D759A1">
      <w:pPr>
        <w:rPr>
          <w:b/>
          <w:sz w:val="22"/>
          <w:szCs w:val="22"/>
          <w:highlight w:val="cyan"/>
        </w:rPr>
      </w:pPr>
    </w:p>
    <w:p w14:paraId="1B03CB6C" w14:textId="77777777" w:rsidR="0093768D" w:rsidRPr="00A304A8" w:rsidRDefault="0093768D" w:rsidP="00D759A1">
      <w:pPr>
        <w:rPr>
          <w:b/>
          <w:sz w:val="22"/>
          <w:szCs w:val="22"/>
          <w:highlight w:val="cyan"/>
        </w:rPr>
      </w:pPr>
    </w:p>
    <w:p w14:paraId="7B9FADD8" w14:textId="77777777" w:rsidR="00023708" w:rsidRPr="00A304A8" w:rsidRDefault="00023708" w:rsidP="00D759A1">
      <w:pPr>
        <w:rPr>
          <w:b/>
          <w:sz w:val="22"/>
          <w:szCs w:val="22"/>
          <w:highlight w:val="cyan"/>
        </w:rPr>
      </w:pPr>
    </w:p>
    <w:p w14:paraId="37DD3FD7" w14:textId="77777777" w:rsidR="006E2E8A" w:rsidRPr="00A304A8" w:rsidRDefault="006E2E8A" w:rsidP="00D759A1">
      <w:pPr>
        <w:rPr>
          <w:b/>
          <w:sz w:val="22"/>
          <w:szCs w:val="22"/>
          <w:highlight w:val="cyan"/>
        </w:rPr>
      </w:pPr>
    </w:p>
    <w:p w14:paraId="3DE6E50F" w14:textId="77777777" w:rsidR="00EF16B9" w:rsidRPr="00A304A8" w:rsidRDefault="00EF16B9" w:rsidP="00D759A1">
      <w:pPr>
        <w:rPr>
          <w:b/>
          <w:sz w:val="22"/>
          <w:szCs w:val="22"/>
          <w:highlight w:val="cyan"/>
        </w:rPr>
      </w:pPr>
    </w:p>
    <w:p w14:paraId="5DEE5500" w14:textId="77777777" w:rsidR="002D3FB3" w:rsidRPr="00A304A8" w:rsidRDefault="002D3FB3" w:rsidP="00D759A1">
      <w:pPr>
        <w:rPr>
          <w:b/>
          <w:sz w:val="22"/>
          <w:szCs w:val="22"/>
          <w:highlight w:val="cyan"/>
        </w:rPr>
      </w:pPr>
    </w:p>
    <w:p w14:paraId="1B3FD810" w14:textId="77777777" w:rsidR="00602647" w:rsidRPr="00A304A8" w:rsidRDefault="00602647" w:rsidP="00D759A1">
      <w:pPr>
        <w:rPr>
          <w:b/>
          <w:sz w:val="22"/>
          <w:szCs w:val="22"/>
          <w:highlight w:val="cyan"/>
        </w:rPr>
      </w:pPr>
    </w:p>
    <w:p w14:paraId="7B50A956" w14:textId="77777777" w:rsidR="00EF16B9" w:rsidRPr="00A304A8" w:rsidRDefault="00EF16B9" w:rsidP="00D759A1">
      <w:pPr>
        <w:rPr>
          <w:b/>
          <w:sz w:val="22"/>
          <w:szCs w:val="22"/>
          <w:highlight w:val="cyan"/>
        </w:rPr>
      </w:pPr>
    </w:p>
    <w:p w14:paraId="607D4C0A" w14:textId="77777777" w:rsidR="00EF16B9" w:rsidRPr="00A304A8" w:rsidRDefault="00EF16B9" w:rsidP="00D759A1">
      <w:pPr>
        <w:rPr>
          <w:b/>
          <w:sz w:val="22"/>
          <w:szCs w:val="22"/>
          <w:highlight w:val="cyan"/>
        </w:rPr>
      </w:pPr>
    </w:p>
    <w:p w14:paraId="41DB08F4" w14:textId="77777777" w:rsidR="00CD2341" w:rsidRDefault="00CD2341" w:rsidP="00D759A1">
      <w:pPr>
        <w:rPr>
          <w:b/>
          <w:sz w:val="22"/>
          <w:szCs w:val="22"/>
          <w:highlight w:val="cyan"/>
        </w:rPr>
      </w:pPr>
    </w:p>
    <w:p w14:paraId="0AF35302" w14:textId="77777777" w:rsidR="000009DB" w:rsidRDefault="000009DB" w:rsidP="00D759A1">
      <w:pPr>
        <w:rPr>
          <w:b/>
          <w:sz w:val="22"/>
          <w:szCs w:val="22"/>
          <w:highlight w:val="cyan"/>
        </w:rPr>
      </w:pPr>
    </w:p>
    <w:p w14:paraId="33C42974" w14:textId="77777777" w:rsidR="000009DB" w:rsidRDefault="000009DB" w:rsidP="00D759A1">
      <w:pPr>
        <w:rPr>
          <w:b/>
          <w:sz w:val="22"/>
          <w:szCs w:val="22"/>
          <w:highlight w:val="cyan"/>
        </w:rPr>
      </w:pPr>
    </w:p>
    <w:p w14:paraId="077703B0" w14:textId="77777777" w:rsidR="000009DB" w:rsidRDefault="000009DB" w:rsidP="00D759A1">
      <w:pPr>
        <w:rPr>
          <w:b/>
          <w:sz w:val="22"/>
          <w:szCs w:val="22"/>
          <w:highlight w:val="cyan"/>
        </w:rPr>
      </w:pPr>
    </w:p>
    <w:p w14:paraId="3A7005B3" w14:textId="77777777" w:rsidR="000009DB" w:rsidRDefault="000009DB" w:rsidP="00D759A1">
      <w:pPr>
        <w:rPr>
          <w:b/>
          <w:sz w:val="22"/>
          <w:szCs w:val="22"/>
          <w:highlight w:val="cyan"/>
        </w:rPr>
      </w:pPr>
    </w:p>
    <w:p w14:paraId="2517E4B9" w14:textId="77777777" w:rsidR="005047A0" w:rsidRDefault="005047A0" w:rsidP="00D759A1">
      <w:pPr>
        <w:rPr>
          <w:b/>
          <w:sz w:val="22"/>
          <w:szCs w:val="22"/>
          <w:highlight w:val="cyan"/>
        </w:rPr>
      </w:pPr>
    </w:p>
    <w:p w14:paraId="2F40BC95" w14:textId="605E5B50" w:rsidR="00C562B1" w:rsidRPr="00A304A8" w:rsidRDefault="007C031A" w:rsidP="00A26296">
      <w:pPr>
        <w:rPr>
          <w:sz w:val="22"/>
          <w:szCs w:val="22"/>
        </w:rPr>
      </w:pPr>
      <w:r w:rsidRPr="00A304A8">
        <w:rPr>
          <w:noProof/>
          <w:sz w:val="22"/>
          <w:szCs w:val="22"/>
        </w:rPr>
        <mc:AlternateContent>
          <mc:Choice Requires="wps">
            <w:drawing>
              <wp:anchor distT="0" distB="0" distL="114300" distR="114300" simplePos="0" relativeHeight="251658247" behindDoc="0" locked="0" layoutInCell="1" allowOverlap="1" wp14:anchorId="5358690B" wp14:editId="2FFEE32F">
                <wp:simplePos x="0" y="0"/>
                <wp:positionH relativeFrom="column">
                  <wp:posOffset>-9525</wp:posOffset>
                </wp:positionH>
                <wp:positionV relativeFrom="paragraph">
                  <wp:posOffset>100330</wp:posOffset>
                </wp:positionV>
                <wp:extent cx="5962650" cy="0"/>
                <wp:effectExtent l="9525" t="12700" r="9525" b="6350"/>
                <wp:wrapNone/>
                <wp:docPr id="517638606" name="AutoShape 8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626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2921549" id="_x0000_t32" coordsize="21600,21600" o:spt="32" o:oned="t" path="m,l21600,21600e" filled="f">
                <v:path arrowok="t" fillok="f" o:connecttype="none"/>
                <o:lock v:ext="edit" shapetype="t"/>
              </v:shapetype>
              <v:shape id="AutoShape 833" o:spid="_x0000_s1026" type="#_x0000_t32" style="position:absolute;margin-left:-.75pt;margin-top:7.9pt;width:469.5pt;height:0;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"/>
            </w:pict>
          </mc:Fallback>
        </mc:AlternateContent>
      </w:r>
    </w:p>
    <w:p w14:paraId="618F758C" w14:textId="60F44BBC" w:rsidR="00914E4D" w:rsidRDefault="00391EF3" w:rsidP="00444D7A">
      <w:pPr>
        <w:jc w:val="center"/>
        <w:rPr>
          <w:b/>
          <w:sz w:val="36"/>
          <w:szCs w:val="22"/>
          <w:u w:val="single"/>
        </w:rPr>
      </w:pPr>
      <w:r>
        <w:rPr>
          <w:b/>
          <w:sz w:val="36"/>
          <w:szCs w:val="22"/>
          <w:u w:val="single"/>
        </w:rPr>
        <w:t>JUNE</w:t>
      </w:r>
      <w:r w:rsidR="009D05A6">
        <w:rPr>
          <w:b/>
          <w:sz w:val="36"/>
          <w:szCs w:val="22"/>
          <w:u w:val="single"/>
        </w:rPr>
        <w:t xml:space="preserve"> 202</w:t>
      </w:r>
      <w:r w:rsidR="00E70D1F">
        <w:rPr>
          <w:b/>
          <w:sz w:val="36"/>
          <w:szCs w:val="22"/>
          <w:u w:val="single"/>
        </w:rPr>
        <w:t>6</w:t>
      </w:r>
      <w:r w:rsidR="006E0B23" w:rsidRPr="009D1DE9">
        <w:rPr>
          <w:b/>
          <w:sz w:val="36"/>
          <w:szCs w:val="22"/>
          <w:u w:val="single"/>
        </w:rPr>
        <w:t xml:space="preserve"> CALENDAR</w:t>
      </w:r>
    </w:p>
    <w:p w14:paraId="305F8A6E" w14:textId="518A69C6" w:rsidR="00CD48C3" w:rsidRDefault="007A0A7D" w:rsidP="00D32032">
      <w:pPr>
        <w:ind w:left="1440" w:hanging="1440"/>
        <w:rPr>
          <w:sz w:val="22"/>
          <w:szCs w:val="22"/>
        </w:rPr>
      </w:pPr>
      <w:r>
        <w:rPr>
          <w:sz w:val="22"/>
          <w:szCs w:val="22"/>
        </w:rPr>
        <w:t>May 31</w:t>
      </w:r>
      <w:r w:rsidRPr="007A0A7D">
        <w:rPr>
          <w:sz w:val="22"/>
          <w:szCs w:val="22"/>
          <w:vertAlign w:val="superscript"/>
        </w:rPr>
        <w:t>st</w:t>
      </w:r>
      <w:r>
        <w:rPr>
          <w:sz w:val="22"/>
          <w:szCs w:val="22"/>
        </w:rPr>
        <w:t xml:space="preserve"> Promotion Sunday</w:t>
      </w:r>
    </w:p>
    <w:p w14:paraId="2D88EB5C" w14:textId="7F3080ED" w:rsidR="00222777" w:rsidRDefault="00222777" w:rsidP="00D32032">
      <w:pPr>
        <w:rPr>
          <w:sz w:val="22"/>
          <w:szCs w:val="22"/>
        </w:rPr>
      </w:pPr>
      <w:r>
        <w:rPr>
          <w:sz w:val="22"/>
          <w:szCs w:val="22"/>
        </w:rPr>
        <w:t>June 1-5</w:t>
      </w:r>
      <w:r w:rsidRPr="00222777">
        <w:rPr>
          <w:sz w:val="22"/>
          <w:szCs w:val="22"/>
          <w:vertAlign w:val="superscript"/>
        </w:rPr>
        <w:t>th</w:t>
      </w:r>
      <w:r>
        <w:rPr>
          <w:sz w:val="22"/>
          <w:szCs w:val="22"/>
        </w:rPr>
        <w:t xml:space="preserve"> VBS 2026</w:t>
      </w:r>
    </w:p>
    <w:p w14:paraId="5F0BC78F" w14:textId="192721C3" w:rsidR="008B17E8" w:rsidRDefault="008B17E8" w:rsidP="00D32032">
      <w:pPr>
        <w:rPr>
          <w:sz w:val="22"/>
          <w:szCs w:val="22"/>
        </w:rPr>
      </w:pPr>
      <w:r>
        <w:rPr>
          <w:sz w:val="22"/>
          <w:szCs w:val="22"/>
        </w:rPr>
        <w:t>June 7</w:t>
      </w:r>
      <w:r w:rsidRPr="008B17E8">
        <w:rPr>
          <w:sz w:val="22"/>
          <w:szCs w:val="22"/>
          <w:vertAlign w:val="superscript"/>
        </w:rPr>
        <w:t>th</w:t>
      </w:r>
      <w:r>
        <w:rPr>
          <w:sz w:val="22"/>
          <w:szCs w:val="22"/>
        </w:rPr>
        <w:t xml:space="preserve"> Spiritual Board Meeting </w:t>
      </w:r>
      <w:r w:rsidR="00F9484C">
        <w:rPr>
          <w:sz w:val="22"/>
          <w:szCs w:val="22"/>
        </w:rPr>
        <w:t>5 PM</w:t>
      </w:r>
    </w:p>
    <w:p w14:paraId="6D338DDD" w14:textId="53997F60" w:rsidR="006E6A72" w:rsidRDefault="006E6A72" w:rsidP="00D32032">
      <w:pPr>
        <w:rPr>
          <w:sz w:val="22"/>
          <w:szCs w:val="22"/>
        </w:rPr>
      </w:pPr>
      <w:r>
        <w:rPr>
          <w:sz w:val="22"/>
          <w:szCs w:val="22"/>
        </w:rPr>
        <w:t xml:space="preserve">June </w:t>
      </w:r>
      <w:r w:rsidR="00BC1462">
        <w:rPr>
          <w:sz w:val="22"/>
          <w:szCs w:val="22"/>
        </w:rPr>
        <w:t>7</w:t>
      </w:r>
      <w:r w:rsidRPr="006E6A72">
        <w:rPr>
          <w:sz w:val="22"/>
          <w:szCs w:val="22"/>
          <w:vertAlign w:val="superscript"/>
        </w:rPr>
        <w:t>th</w:t>
      </w:r>
      <w:r>
        <w:rPr>
          <w:sz w:val="22"/>
          <w:szCs w:val="22"/>
        </w:rPr>
        <w:t xml:space="preserve"> VBS Celebration</w:t>
      </w:r>
      <w:r w:rsidR="00AF7C70">
        <w:rPr>
          <w:sz w:val="22"/>
          <w:szCs w:val="22"/>
        </w:rPr>
        <w:t xml:space="preserve"> at TCC</w:t>
      </w:r>
      <w:r w:rsidR="00F9484C">
        <w:rPr>
          <w:sz w:val="22"/>
          <w:szCs w:val="22"/>
        </w:rPr>
        <w:t xml:space="preserve"> 10-1PM</w:t>
      </w:r>
    </w:p>
    <w:p w14:paraId="448C125A" w14:textId="6CE97BBB" w:rsidR="006E6A72" w:rsidRDefault="00D149C5" w:rsidP="00D32032">
      <w:pPr>
        <w:rPr>
          <w:sz w:val="22"/>
          <w:szCs w:val="22"/>
        </w:rPr>
      </w:pPr>
      <w:r>
        <w:rPr>
          <w:sz w:val="22"/>
          <w:szCs w:val="22"/>
        </w:rPr>
        <w:t>June 7</w:t>
      </w:r>
      <w:r w:rsidRPr="00D149C5">
        <w:rPr>
          <w:sz w:val="22"/>
          <w:szCs w:val="22"/>
          <w:vertAlign w:val="superscript"/>
        </w:rPr>
        <w:t>th</w:t>
      </w:r>
      <w:r>
        <w:rPr>
          <w:sz w:val="22"/>
          <w:szCs w:val="22"/>
        </w:rPr>
        <w:t>-12</w:t>
      </w:r>
      <w:r w:rsidRPr="00D149C5">
        <w:rPr>
          <w:sz w:val="22"/>
          <w:szCs w:val="22"/>
          <w:vertAlign w:val="superscript"/>
        </w:rPr>
        <w:t>th</w:t>
      </w:r>
      <w:r>
        <w:rPr>
          <w:sz w:val="22"/>
          <w:szCs w:val="22"/>
        </w:rPr>
        <w:t xml:space="preserve"> Sr</w:t>
      </w:r>
      <w:r w:rsidR="000644DB">
        <w:rPr>
          <w:sz w:val="22"/>
          <w:szCs w:val="22"/>
        </w:rPr>
        <w:t>.</w:t>
      </w:r>
      <w:r>
        <w:rPr>
          <w:sz w:val="22"/>
          <w:szCs w:val="22"/>
        </w:rPr>
        <w:t xml:space="preserve"> High Camp </w:t>
      </w:r>
      <w:proofErr w:type="spellStart"/>
      <w:r>
        <w:rPr>
          <w:sz w:val="22"/>
          <w:szCs w:val="22"/>
        </w:rPr>
        <w:t>Cyokamo</w:t>
      </w:r>
      <w:proofErr w:type="spellEnd"/>
    </w:p>
    <w:p w14:paraId="0DAB4A91" w14:textId="543CAF4A" w:rsidR="00D149C5" w:rsidRDefault="00D149C5" w:rsidP="00D32032">
      <w:pPr>
        <w:rPr>
          <w:sz w:val="22"/>
          <w:szCs w:val="22"/>
        </w:rPr>
      </w:pPr>
      <w:r>
        <w:rPr>
          <w:sz w:val="22"/>
          <w:szCs w:val="22"/>
        </w:rPr>
        <w:t xml:space="preserve">June </w:t>
      </w:r>
      <w:r w:rsidR="001525A5">
        <w:rPr>
          <w:sz w:val="22"/>
          <w:szCs w:val="22"/>
        </w:rPr>
        <w:t>14</w:t>
      </w:r>
      <w:r w:rsidR="001525A5" w:rsidRPr="001525A5">
        <w:rPr>
          <w:sz w:val="22"/>
          <w:szCs w:val="22"/>
          <w:vertAlign w:val="superscript"/>
        </w:rPr>
        <w:t>th</w:t>
      </w:r>
      <w:r w:rsidR="001525A5">
        <w:rPr>
          <w:sz w:val="22"/>
          <w:szCs w:val="22"/>
        </w:rPr>
        <w:t>-19</w:t>
      </w:r>
      <w:r w:rsidR="001525A5" w:rsidRPr="001525A5">
        <w:rPr>
          <w:sz w:val="22"/>
          <w:szCs w:val="22"/>
          <w:vertAlign w:val="superscript"/>
        </w:rPr>
        <w:t>th</w:t>
      </w:r>
      <w:r w:rsidR="001525A5">
        <w:rPr>
          <w:sz w:val="22"/>
          <w:szCs w:val="22"/>
        </w:rPr>
        <w:t xml:space="preserve"> </w:t>
      </w:r>
      <w:r w:rsidR="005C1DDF">
        <w:rPr>
          <w:sz w:val="22"/>
          <w:szCs w:val="22"/>
        </w:rPr>
        <w:t>Jr</w:t>
      </w:r>
      <w:r w:rsidR="000644DB">
        <w:rPr>
          <w:sz w:val="22"/>
          <w:szCs w:val="22"/>
        </w:rPr>
        <w:t>.</w:t>
      </w:r>
      <w:r w:rsidR="005C1DDF">
        <w:rPr>
          <w:sz w:val="22"/>
          <w:szCs w:val="22"/>
        </w:rPr>
        <w:t xml:space="preserve"> High Camp </w:t>
      </w:r>
      <w:proofErr w:type="spellStart"/>
      <w:r w:rsidR="005C1DDF">
        <w:rPr>
          <w:sz w:val="22"/>
          <w:szCs w:val="22"/>
        </w:rPr>
        <w:t>Cyokamo</w:t>
      </w:r>
      <w:proofErr w:type="spellEnd"/>
    </w:p>
    <w:p w14:paraId="220B0429" w14:textId="3F9DF473" w:rsidR="005C1DDF" w:rsidRDefault="008A54A7" w:rsidP="00D32032">
      <w:pPr>
        <w:rPr>
          <w:sz w:val="22"/>
          <w:szCs w:val="22"/>
        </w:rPr>
      </w:pPr>
      <w:r>
        <w:rPr>
          <w:sz w:val="22"/>
          <w:szCs w:val="22"/>
        </w:rPr>
        <w:t>June 19</w:t>
      </w:r>
      <w:r w:rsidRPr="008A54A7">
        <w:rPr>
          <w:sz w:val="22"/>
          <w:szCs w:val="22"/>
          <w:vertAlign w:val="superscript"/>
        </w:rPr>
        <w:t>th</w:t>
      </w:r>
      <w:r>
        <w:rPr>
          <w:sz w:val="22"/>
          <w:szCs w:val="22"/>
        </w:rPr>
        <w:t xml:space="preserve"> 1</w:t>
      </w:r>
      <w:r w:rsidRPr="008A54A7">
        <w:rPr>
          <w:sz w:val="22"/>
          <w:szCs w:val="22"/>
          <w:vertAlign w:val="superscript"/>
        </w:rPr>
        <w:t>st</w:t>
      </w:r>
      <w:r>
        <w:rPr>
          <w:sz w:val="22"/>
          <w:szCs w:val="22"/>
        </w:rPr>
        <w:t xml:space="preserve"> Grade Day Camp</w:t>
      </w:r>
    </w:p>
    <w:p w14:paraId="09782724" w14:textId="31ADDF84" w:rsidR="008A54A7" w:rsidRDefault="006B2143" w:rsidP="00D32032">
      <w:pPr>
        <w:rPr>
          <w:sz w:val="22"/>
          <w:szCs w:val="22"/>
        </w:rPr>
      </w:pPr>
      <w:r>
        <w:rPr>
          <w:sz w:val="22"/>
          <w:szCs w:val="22"/>
        </w:rPr>
        <w:t>June 26</w:t>
      </w:r>
      <w:r w:rsidRPr="006B2143">
        <w:rPr>
          <w:sz w:val="22"/>
          <w:szCs w:val="22"/>
          <w:vertAlign w:val="superscript"/>
        </w:rPr>
        <w:t>th</w:t>
      </w:r>
      <w:r>
        <w:rPr>
          <w:sz w:val="22"/>
          <w:szCs w:val="22"/>
        </w:rPr>
        <w:t xml:space="preserve"> Kindergarten Day Camp</w:t>
      </w:r>
      <w:r w:rsidR="007F2A29">
        <w:rPr>
          <w:sz w:val="22"/>
          <w:szCs w:val="22"/>
        </w:rPr>
        <w:t xml:space="preserve"> 8:30 AM</w:t>
      </w:r>
      <w:r w:rsidR="00D51ECF">
        <w:rPr>
          <w:sz w:val="22"/>
          <w:szCs w:val="22"/>
        </w:rPr>
        <w:t xml:space="preserve"> – </w:t>
      </w:r>
      <w:r w:rsidR="007F2A29">
        <w:rPr>
          <w:sz w:val="22"/>
          <w:szCs w:val="22"/>
        </w:rPr>
        <w:t>5</w:t>
      </w:r>
      <w:r w:rsidR="00D51ECF">
        <w:rPr>
          <w:sz w:val="22"/>
          <w:szCs w:val="22"/>
        </w:rPr>
        <w:t xml:space="preserve"> </w:t>
      </w:r>
      <w:r w:rsidR="007F2A29">
        <w:rPr>
          <w:sz w:val="22"/>
          <w:szCs w:val="22"/>
        </w:rPr>
        <w:t>PM</w:t>
      </w:r>
    </w:p>
    <w:p w14:paraId="381A0DAE" w14:textId="3B6E1305" w:rsidR="006B2143" w:rsidRDefault="0049794E" w:rsidP="00D32032">
      <w:pPr>
        <w:rPr>
          <w:sz w:val="22"/>
          <w:szCs w:val="22"/>
        </w:rPr>
      </w:pPr>
      <w:r>
        <w:rPr>
          <w:sz w:val="22"/>
          <w:szCs w:val="22"/>
        </w:rPr>
        <w:t>June 28</w:t>
      </w:r>
      <w:r w:rsidRPr="0049794E">
        <w:rPr>
          <w:sz w:val="22"/>
          <w:szCs w:val="22"/>
          <w:vertAlign w:val="superscript"/>
        </w:rPr>
        <w:t>th</w:t>
      </w:r>
      <w:r>
        <w:rPr>
          <w:sz w:val="22"/>
          <w:szCs w:val="22"/>
        </w:rPr>
        <w:t>-</w:t>
      </w:r>
      <w:r w:rsidR="00B42645">
        <w:rPr>
          <w:sz w:val="22"/>
          <w:szCs w:val="22"/>
        </w:rPr>
        <w:t>Jul 1</w:t>
      </w:r>
      <w:r w:rsidR="00B42645" w:rsidRPr="00B42645">
        <w:rPr>
          <w:sz w:val="22"/>
          <w:szCs w:val="22"/>
          <w:vertAlign w:val="superscript"/>
        </w:rPr>
        <w:t>st</w:t>
      </w:r>
      <w:r>
        <w:rPr>
          <w:sz w:val="22"/>
          <w:szCs w:val="22"/>
        </w:rPr>
        <w:t xml:space="preserve"> 4</w:t>
      </w:r>
      <w:r w:rsidRPr="0049794E">
        <w:rPr>
          <w:sz w:val="22"/>
          <w:szCs w:val="22"/>
          <w:vertAlign w:val="superscript"/>
        </w:rPr>
        <w:t>th</w:t>
      </w:r>
      <w:r>
        <w:rPr>
          <w:sz w:val="22"/>
          <w:szCs w:val="22"/>
        </w:rPr>
        <w:t>-6</w:t>
      </w:r>
      <w:r w:rsidRPr="0049794E">
        <w:rPr>
          <w:sz w:val="22"/>
          <w:szCs w:val="22"/>
          <w:vertAlign w:val="superscript"/>
        </w:rPr>
        <w:t>th</w:t>
      </w:r>
      <w:r>
        <w:rPr>
          <w:sz w:val="22"/>
          <w:szCs w:val="22"/>
        </w:rPr>
        <w:t xml:space="preserve"> Grade Camp</w:t>
      </w:r>
    </w:p>
    <w:p w14:paraId="5EEC5748" w14:textId="1CCA9008" w:rsidR="00241674" w:rsidRDefault="00E203B1" w:rsidP="00D32032">
      <w:pPr>
        <w:rPr>
          <w:sz w:val="22"/>
          <w:szCs w:val="22"/>
        </w:rPr>
      </w:pPr>
      <w:r>
        <w:rPr>
          <w:sz w:val="22"/>
          <w:szCs w:val="22"/>
        </w:rPr>
        <w:t>Jul</w:t>
      </w:r>
      <w:r w:rsidR="00C369F8">
        <w:rPr>
          <w:sz w:val="22"/>
          <w:szCs w:val="22"/>
        </w:rPr>
        <w:t>y</w:t>
      </w:r>
      <w:r>
        <w:rPr>
          <w:sz w:val="22"/>
          <w:szCs w:val="22"/>
        </w:rPr>
        <w:t xml:space="preserve"> 6-7</w:t>
      </w:r>
      <w:r w:rsidRPr="00E203B1">
        <w:rPr>
          <w:sz w:val="22"/>
          <w:szCs w:val="22"/>
          <w:vertAlign w:val="superscript"/>
        </w:rPr>
        <w:t>th</w:t>
      </w:r>
      <w:r>
        <w:rPr>
          <w:sz w:val="22"/>
          <w:szCs w:val="22"/>
        </w:rPr>
        <w:t xml:space="preserve"> 2</w:t>
      </w:r>
      <w:r w:rsidRPr="00E203B1">
        <w:rPr>
          <w:sz w:val="22"/>
          <w:szCs w:val="22"/>
          <w:vertAlign w:val="superscript"/>
        </w:rPr>
        <w:t>nd</w:t>
      </w:r>
      <w:r>
        <w:rPr>
          <w:sz w:val="22"/>
          <w:szCs w:val="22"/>
        </w:rPr>
        <w:t>-3</w:t>
      </w:r>
      <w:r w:rsidRPr="00E203B1">
        <w:rPr>
          <w:sz w:val="22"/>
          <w:szCs w:val="22"/>
          <w:vertAlign w:val="superscript"/>
        </w:rPr>
        <w:t>rd</w:t>
      </w:r>
      <w:r>
        <w:rPr>
          <w:sz w:val="22"/>
          <w:szCs w:val="22"/>
        </w:rPr>
        <w:t xml:space="preserve"> Grade Camp </w:t>
      </w:r>
      <w:proofErr w:type="spellStart"/>
      <w:r>
        <w:rPr>
          <w:sz w:val="22"/>
          <w:szCs w:val="22"/>
        </w:rPr>
        <w:t>Cyokamo</w:t>
      </w:r>
      <w:proofErr w:type="spellEnd"/>
    </w:p>
    <w:p w14:paraId="4942BB9A" w14:textId="41658927" w:rsidR="00905843" w:rsidRDefault="00905843" w:rsidP="00D32032">
      <w:pPr>
        <w:rPr>
          <w:sz w:val="22"/>
          <w:szCs w:val="22"/>
        </w:rPr>
      </w:pPr>
      <w:r>
        <w:rPr>
          <w:sz w:val="22"/>
          <w:szCs w:val="22"/>
        </w:rPr>
        <w:t>July 6-10</w:t>
      </w:r>
      <w:r w:rsidRPr="00905843">
        <w:rPr>
          <w:sz w:val="22"/>
          <w:szCs w:val="22"/>
          <w:vertAlign w:val="superscript"/>
        </w:rPr>
        <w:t>th</w:t>
      </w:r>
      <w:r>
        <w:rPr>
          <w:sz w:val="22"/>
          <w:szCs w:val="22"/>
        </w:rPr>
        <w:t xml:space="preserve"> CIY-9</w:t>
      </w:r>
      <w:r w:rsidRPr="00905843">
        <w:rPr>
          <w:sz w:val="22"/>
          <w:szCs w:val="22"/>
          <w:vertAlign w:val="superscript"/>
        </w:rPr>
        <w:t>th</w:t>
      </w:r>
      <w:r>
        <w:rPr>
          <w:sz w:val="22"/>
          <w:szCs w:val="22"/>
        </w:rPr>
        <w:t>-12</w:t>
      </w:r>
      <w:r w:rsidRPr="00905843">
        <w:rPr>
          <w:sz w:val="22"/>
          <w:szCs w:val="22"/>
          <w:vertAlign w:val="superscript"/>
        </w:rPr>
        <w:t>th</w:t>
      </w:r>
      <w:r>
        <w:rPr>
          <w:sz w:val="22"/>
          <w:szCs w:val="22"/>
        </w:rPr>
        <w:t xml:space="preserve"> Grade</w:t>
      </w:r>
    </w:p>
    <w:p w14:paraId="0F81D90E" w14:textId="3D16E7D4" w:rsidR="00DE5641" w:rsidRDefault="00DE5641" w:rsidP="00D32032">
      <w:pPr>
        <w:rPr>
          <w:sz w:val="22"/>
          <w:szCs w:val="22"/>
        </w:rPr>
      </w:pPr>
      <w:r>
        <w:rPr>
          <w:sz w:val="22"/>
          <w:szCs w:val="22"/>
        </w:rPr>
        <w:t>July 19</w:t>
      </w:r>
      <w:r w:rsidRPr="00DE5641">
        <w:rPr>
          <w:sz w:val="22"/>
          <w:szCs w:val="22"/>
          <w:vertAlign w:val="superscript"/>
        </w:rPr>
        <w:t>th</w:t>
      </w:r>
      <w:r>
        <w:rPr>
          <w:sz w:val="22"/>
          <w:szCs w:val="22"/>
        </w:rPr>
        <w:t xml:space="preserve"> Ice Cream Social/Cornhole</w:t>
      </w:r>
      <w:r w:rsidR="00D069A2">
        <w:rPr>
          <w:sz w:val="22"/>
          <w:szCs w:val="22"/>
        </w:rPr>
        <w:t xml:space="preserve"> </w:t>
      </w:r>
      <w:r w:rsidR="00BB01F2">
        <w:rPr>
          <w:sz w:val="22"/>
          <w:szCs w:val="22"/>
        </w:rPr>
        <w:t>5 PM</w:t>
      </w:r>
    </w:p>
    <w:p w14:paraId="4FF5EA2E" w14:textId="6366409C" w:rsidR="00FE51F1" w:rsidRDefault="00FE51F1" w:rsidP="00D32032">
      <w:pPr>
        <w:rPr>
          <w:sz w:val="22"/>
          <w:szCs w:val="22"/>
        </w:rPr>
      </w:pPr>
      <w:r>
        <w:rPr>
          <w:sz w:val="22"/>
          <w:szCs w:val="22"/>
        </w:rPr>
        <w:t>June 21</w:t>
      </w:r>
      <w:r w:rsidRPr="00FE51F1">
        <w:rPr>
          <w:sz w:val="22"/>
          <w:szCs w:val="22"/>
          <w:vertAlign w:val="superscript"/>
        </w:rPr>
        <w:t>st</w:t>
      </w:r>
      <w:r>
        <w:rPr>
          <w:sz w:val="22"/>
          <w:szCs w:val="22"/>
        </w:rPr>
        <w:t xml:space="preserve"> </w:t>
      </w:r>
      <w:r w:rsidR="00C958B8">
        <w:rPr>
          <w:sz w:val="22"/>
          <w:szCs w:val="22"/>
        </w:rPr>
        <w:t xml:space="preserve">Happy </w:t>
      </w:r>
      <w:r>
        <w:rPr>
          <w:sz w:val="22"/>
          <w:szCs w:val="22"/>
        </w:rPr>
        <w:t>Father’s Day</w:t>
      </w:r>
    </w:p>
    <w:p w14:paraId="06179B87" w14:textId="77777777" w:rsidR="00C369F8" w:rsidRDefault="00905843" w:rsidP="00D32032">
      <w:pPr>
        <w:rPr>
          <w:sz w:val="22"/>
          <w:szCs w:val="22"/>
        </w:rPr>
      </w:pPr>
      <w:r>
        <w:rPr>
          <w:sz w:val="22"/>
          <w:szCs w:val="22"/>
        </w:rPr>
        <w:t>July</w:t>
      </w:r>
      <w:r w:rsidR="00C369F8">
        <w:rPr>
          <w:sz w:val="22"/>
          <w:szCs w:val="22"/>
        </w:rPr>
        <w:t xml:space="preserve"> 21-24</w:t>
      </w:r>
      <w:r w:rsidR="00C369F8" w:rsidRPr="00C369F8">
        <w:rPr>
          <w:sz w:val="22"/>
          <w:szCs w:val="22"/>
          <w:vertAlign w:val="superscript"/>
        </w:rPr>
        <w:t>th</w:t>
      </w:r>
      <w:r w:rsidR="00C369F8">
        <w:rPr>
          <w:sz w:val="22"/>
          <w:szCs w:val="22"/>
        </w:rPr>
        <w:t xml:space="preserve"> Bible Basketball</w:t>
      </w:r>
    </w:p>
    <w:p w14:paraId="0A1ED74C" w14:textId="2BF8BCDB" w:rsidR="004A016B" w:rsidRDefault="00C369F8" w:rsidP="00D32032">
      <w:pPr>
        <w:rPr>
          <w:sz w:val="22"/>
          <w:szCs w:val="22"/>
        </w:rPr>
      </w:pPr>
      <w:r>
        <w:rPr>
          <w:sz w:val="22"/>
          <w:szCs w:val="22"/>
        </w:rPr>
        <w:t>July 29</w:t>
      </w:r>
      <w:r w:rsidRPr="00C369F8">
        <w:rPr>
          <w:sz w:val="22"/>
          <w:szCs w:val="22"/>
          <w:vertAlign w:val="superscript"/>
        </w:rPr>
        <w:t>th</w:t>
      </w:r>
      <w:r>
        <w:rPr>
          <w:sz w:val="22"/>
          <w:szCs w:val="22"/>
        </w:rPr>
        <w:t xml:space="preserve"> Church </w:t>
      </w:r>
      <w:r w:rsidR="00BB01F2">
        <w:rPr>
          <w:sz w:val="22"/>
          <w:szCs w:val="22"/>
        </w:rPr>
        <w:t>W</w:t>
      </w:r>
      <w:r>
        <w:rPr>
          <w:sz w:val="22"/>
          <w:szCs w:val="22"/>
        </w:rPr>
        <w:t xml:space="preserve">ork </w:t>
      </w:r>
      <w:r w:rsidR="00BB01F2">
        <w:rPr>
          <w:sz w:val="22"/>
          <w:szCs w:val="22"/>
        </w:rPr>
        <w:t>N</w:t>
      </w:r>
      <w:r>
        <w:rPr>
          <w:sz w:val="22"/>
          <w:szCs w:val="22"/>
        </w:rPr>
        <w:t>ight</w:t>
      </w:r>
      <w:r w:rsidR="00AB422E">
        <w:rPr>
          <w:sz w:val="22"/>
          <w:szCs w:val="22"/>
        </w:rPr>
        <w:t xml:space="preserve"> </w:t>
      </w:r>
    </w:p>
    <w:p w14:paraId="3D243945" w14:textId="53E5B6A9" w:rsidR="00905843" w:rsidRDefault="004A016B" w:rsidP="00D32032">
      <w:pPr>
        <w:rPr>
          <w:sz w:val="22"/>
          <w:szCs w:val="22"/>
        </w:rPr>
      </w:pPr>
      <w:r>
        <w:rPr>
          <w:sz w:val="22"/>
          <w:szCs w:val="22"/>
        </w:rPr>
        <w:t>August 5</w:t>
      </w:r>
      <w:r w:rsidRPr="004A016B">
        <w:rPr>
          <w:sz w:val="22"/>
          <w:szCs w:val="22"/>
          <w:vertAlign w:val="superscript"/>
        </w:rPr>
        <w:t>th</w:t>
      </w:r>
      <w:r>
        <w:rPr>
          <w:sz w:val="22"/>
          <w:szCs w:val="22"/>
        </w:rPr>
        <w:t xml:space="preserve"> Church </w:t>
      </w:r>
      <w:r w:rsidR="00853E01">
        <w:rPr>
          <w:sz w:val="22"/>
          <w:szCs w:val="22"/>
        </w:rPr>
        <w:t>W</w:t>
      </w:r>
      <w:r>
        <w:rPr>
          <w:sz w:val="22"/>
          <w:szCs w:val="22"/>
        </w:rPr>
        <w:t xml:space="preserve">ork </w:t>
      </w:r>
      <w:r w:rsidR="00853E01">
        <w:rPr>
          <w:sz w:val="22"/>
          <w:szCs w:val="22"/>
        </w:rPr>
        <w:t>N</w:t>
      </w:r>
      <w:r>
        <w:rPr>
          <w:sz w:val="22"/>
          <w:szCs w:val="22"/>
        </w:rPr>
        <w:t>ight</w:t>
      </w:r>
      <w:r w:rsidR="00C369F8">
        <w:rPr>
          <w:sz w:val="22"/>
          <w:szCs w:val="22"/>
        </w:rPr>
        <w:t xml:space="preserve"> </w:t>
      </w:r>
    </w:p>
    <w:p w14:paraId="7E051386" w14:textId="475C916F" w:rsidR="00D551B0" w:rsidRDefault="00D551B0" w:rsidP="00D32032">
      <w:pPr>
        <w:rPr>
          <w:sz w:val="22"/>
          <w:szCs w:val="22"/>
        </w:rPr>
      </w:pPr>
      <w:r>
        <w:rPr>
          <w:sz w:val="22"/>
          <w:szCs w:val="22"/>
        </w:rPr>
        <w:t>August 19</w:t>
      </w:r>
      <w:r w:rsidRPr="00D551B0">
        <w:rPr>
          <w:sz w:val="22"/>
          <w:szCs w:val="22"/>
          <w:vertAlign w:val="superscript"/>
        </w:rPr>
        <w:t>th</w:t>
      </w:r>
      <w:r>
        <w:rPr>
          <w:sz w:val="22"/>
          <w:szCs w:val="22"/>
        </w:rPr>
        <w:t xml:space="preserve"> Kickoff!</w:t>
      </w:r>
    </w:p>
    <w:p w14:paraId="6111B744" w14:textId="46F2FDF3" w:rsidR="00F92B4C" w:rsidRDefault="00F92B4C" w:rsidP="00D32032">
      <w:pPr>
        <w:rPr>
          <w:sz w:val="22"/>
          <w:szCs w:val="22"/>
        </w:rPr>
      </w:pPr>
      <w:r>
        <w:rPr>
          <w:sz w:val="22"/>
          <w:szCs w:val="22"/>
        </w:rPr>
        <w:t>September</w:t>
      </w:r>
      <w:r w:rsidR="000E391A">
        <w:rPr>
          <w:sz w:val="22"/>
          <w:szCs w:val="22"/>
        </w:rPr>
        <w:t xml:space="preserve"> 9</w:t>
      </w:r>
      <w:r w:rsidR="000E391A" w:rsidRPr="000E391A">
        <w:rPr>
          <w:sz w:val="22"/>
          <w:szCs w:val="22"/>
          <w:vertAlign w:val="superscript"/>
        </w:rPr>
        <w:t>th</w:t>
      </w:r>
      <w:r w:rsidR="000E391A">
        <w:rPr>
          <w:sz w:val="22"/>
          <w:szCs w:val="22"/>
        </w:rPr>
        <w:t xml:space="preserve"> JOY Group</w:t>
      </w:r>
      <w:r w:rsidR="006C78A3">
        <w:rPr>
          <w:sz w:val="22"/>
          <w:szCs w:val="22"/>
        </w:rPr>
        <w:t xml:space="preserve"> Cookout</w:t>
      </w:r>
      <w:r w:rsidR="002D4DA1">
        <w:rPr>
          <w:sz w:val="22"/>
          <w:szCs w:val="22"/>
        </w:rPr>
        <w:t xml:space="preserve"> 12 PM</w:t>
      </w:r>
    </w:p>
    <w:p w14:paraId="3131DD9E" w14:textId="202BA973" w:rsidR="002D4DA1" w:rsidRDefault="002D4DA1" w:rsidP="00D32032">
      <w:pPr>
        <w:rPr>
          <w:sz w:val="22"/>
          <w:szCs w:val="22"/>
        </w:rPr>
      </w:pPr>
      <w:r>
        <w:rPr>
          <w:sz w:val="22"/>
          <w:szCs w:val="22"/>
        </w:rPr>
        <w:t>September 12</w:t>
      </w:r>
      <w:r w:rsidRPr="002D4DA1">
        <w:rPr>
          <w:sz w:val="22"/>
          <w:szCs w:val="22"/>
          <w:vertAlign w:val="superscript"/>
        </w:rPr>
        <w:t>th</w:t>
      </w:r>
      <w:r>
        <w:rPr>
          <w:sz w:val="22"/>
          <w:szCs w:val="22"/>
        </w:rPr>
        <w:t xml:space="preserve"> TCC Car Show</w:t>
      </w:r>
    </w:p>
    <w:p w14:paraId="7F8224FC" w14:textId="2C46FC9D" w:rsidR="002D4DA1" w:rsidRDefault="00457CB9" w:rsidP="00D32032">
      <w:pPr>
        <w:rPr>
          <w:sz w:val="22"/>
          <w:szCs w:val="22"/>
        </w:rPr>
      </w:pPr>
      <w:r>
        <w:rPr>
          <w:sz w:val="22"/>
          <w:szCs w:val="22"/>
        </w:rPr>
        <w:t>September 25</w:t>
      </w:r>
      <w:r w:rsidRPr="00457CB9">
        <w:rPr>
          <w:sz w:val="22"/>
          <w:szCs w:val="22"/>
          <w:vertAlign w:val="superscript"/>
        </w:rPr>
        <w:t>th</w:t>
      </w:r>
      <w:r>
        <w:rPr>
          <w:sz w:val="22"/>
          <w:szCs w:val="22"/>
        </w:rPr>
        <w:t>-26</w:t>
      </w:r>
      <w:r w:rsidRPr="00457CB9">
        <w:rPr>
          <w:sz w:val="22"/>
          <w:szCs w:val="22"/>
          <w:vertAlign w:val="superscript"/>
        </w:rPr>
        <w:t>th</w:t>
      </w:r>
      <w:r>
        <w:rPr>
          <w:sz w:val="22"/>
          <w:szCs w:val="22"/>
        </w:rPr>
        <w:t xml:space="preserve"> Getaway</w:t>
      </w:r>
    </w:p>
    <w:p w14:paraId="7AE36862" w14:textId="77777777" w:rsidR="00B93FD6" w:rsidRDefault="00B93FD6" w:rsidP="00D32032">
      <w:pPr>
        <w:rPr>
          <w:sz w:val="22"/>
          <w:szCs w:val="22"/>
        </w:rPr>
      </w:pPr>
    </w:p>
    <w:p w14:paraId="09A85EA7" w14:textId="77777777" w:rsidR="00B93FD6" w:rsidRDefault="00B93FD6" w:rsidP="00D32032">
      <w:pPr>
        <w:rPr>
          <w:sz w:val="22"/>
          <w:szCs w:val="22"/>
        </w:rPr>
      </w:pPr>
    </w:p>
    <w:p w14:paraId="2ED1774E" w14:textId="77777777" w:rsidR="00B22646" w:rsidRDefault="00B22646" w:rsidP="00D32032">
      <w:pPr>
        <w:rPr>
          <w:sz w:val="22"/>
          <w:szCs w:val="22"/>
        </w:rPr>
      </w:pPr>
    </w:p>
    <w:p w14:paraId="05986988" w14:textId="00A11D43" w:rsidR="00496095" w:rsidRDefault="00D32032" w:rsidP="0094449A">
      <w:pPr>
        <w:rPr>
          <w:sz w:val="22"/>
          <w:szCs w:val="22"/>
        </w:rPr>
      </w:pPr>
      <w:r w:rsidRPr="009D1DE9">
        <w:rPr>
          <w:sz w:val="22"/>
          <w:szCs w:val="22"/>
        </w:rPr>
        <w:t>*Indicates meets weekly unless otherwise notified</w:t>
      </w:r>
    </w:p>
    <w:p w14:paraId="18704C4C" w14:textId="77777777" w:rsidR="00004A32" w:rsidRDefault="00004A32" w:rsidP="0065492C">
      <w:pPr>
        <w:tabs>
          <w:tab w:val="left" w:pos="8385"/>
        </w:tabs>
        <w:rPr>
          <w:sz w:val="22"/>
          <w:szCs w:val="22"/>
          <w:highlight w:val="yellow"/>
        </w:rPr>
      </w:pPr>
    </w:p>
    <w:p w14:paraId="519D9EF2" w14:textId="77777777" w:rsidR="00B93FD6" w:rsidRDefault="00B93FD6" w:rsidP="0065492C">
      <w:pPr>
        <w:tabs>
          <w:tab w:val="left" w:pos="8385"/>
        </w:tabs>
        <w:rPr>
          <w:sz w:val="22"/>
          <w:szCs w:val="22"/>
          <w:highlight w:val="yellow"/>
        </w:rPr>
      </w:pPr>
    </w:p>
    <w:p w14:paraId="042CB438" w14:textId="77777777" w:rsidR="00B93FD6" w:rsidRDefault="00B93FD6" w:rsidP="0065492C">
      <w:pPr>
        <w:tabs>
          <w:tab w:val="left" w:pos="8385"/>
        </w:tabs>
        <w:rPr>
          <w:sz w:val="22"/>
          <w:szCs w:val="22"/>
          <w:highlight w:val="yellow"/>
        </w:rPr>
      </w:pPr>
    </w:p>
    <w:p w14:paraId="26EC7C95" w14:textId="77777777" w:rsidR="00853E01" w:rsidRDefault="00853E01" w:rsidP="0065492C">
      <w:pPr>
        <w:tabs>
          <w:tab w:val="left" w:pos="8385"/>
        </w:tabs>
        <w:rPr>
          <w:sz w:val="22"/>
          <w:szCs w:val="22"/>
          <w:highlight w:val="yellow"/>
        </w:rPr>
      </w:pPr>
    </w:p>
    <w:p w14:paraId="5ADAF106" w14:textId="77777777" w:rsidR="00853E01" w:rsidRDefault="00853E01" w:rsidP="0065492C">
      <w:pPr>
        <w:tabs>
          <w:tab w:val="left" w:pos="8385"/>
        </w:tabs>
        <w:rPr>
          <w:sz w:val="22"/>
          <w:szCs w:val="22"/>
          <w:highlight w:val="yellow"/>
        </w:rPr>
      </w:pPr>
    </w:p>
    <w:p w14:paraId="438B7D0A" w14:textId="77777777" w:rsidR="00853E01" w:rsidRDefault="00853E01" w:rsidP="0065492C">
      <w:pPr>
        <w:tabs>
          <w:tab w:val="left" w:pos="8385"/>
        </w:tabs>
        <w:rPr>
          <w:sz w:val="22"/>
          <w:szCs w:val="22"/>
          <w:highlight w:val="yellow"/>
        </w:rPr>
      </w:pPr>
    </w:p>
    <w:p w14:paraId="564B39C9" w14:textId="77777777" w:rsidR="00853E01" w:rsidRDefault="00853E01" w:rsidP="0065492C">
      <w:pPr>
        <w:tabs>
          <w:tab w:val="left" w:pos="8385"/>
        </w:tabs>
        <w:rPr>
          <w:sz w:val="22"/>
          <w:szCs w:val="22"/>
          <w:highlight w:val="yellow"/>
        </w:rPr>
      </w:pPr>
    </w:p>
    <w:p w14:paraId="1E801A1D" w14:textId="77777777" w:rsidR="00853E01" w:rsidRPr="003404AC" w:rsidRDefault="00853E01" w:rsidP="0065492C">
      <w:pPr>
        <w:tabs>
          <w:tab w:val="left" w:pos="8385"/>
        </w:tabs>
        <w:rPr>
          <w:sz w:val="22"/>
          <w:szCs w:val="22"/>
          <w:highlight w:val="yellow"/>
        </w:rPr>
        <w:sectPr w:rsidR="00853E01" w:rsidRPr="003404AC" w:rsidSect="00A41490">
          <w:type w:val="continuous"/>
          <w:pgSz w:w="12240" w:h="15840"/>
          <w:pgMar w:top="360" w:right="720" w:bottom="-360" w:left="864" w:header="720" w:footer="720" w:gutter="0"/>
          <w:cols w:space="720"/>
        </w:sectPr>
      </w:pPr>
    </w:p>
    <w:p w14:paraId="4141E9D3" w14:textId="183A8CC5" w:rsidR="006C78A3" w:rsidRDefault="006C78A3" w:rsidP="00A763DC">
      <w:pPr>
        <w:pStyle w:val="PlainText"/>
        <w:rPr>
          <w:rFonts w:ascii="Lucida Handwriting" w:hAnsi="Lucida Handwriting"/>
          <w:b/>
          <w:sz w:val="24"/>
          <w:szCs w:val="24"/>
        </w:rPr>
      </w:pPr>
      <w:r>
        <w:rPr>
          <w:rFonts w:ascii="Times New Roman" w:hAnsi="Times New Roman"/>
          <w:noProof/>
          <w:szCs w:val="22"/>
        </w:rPr>
        <w:lastRenderedPageBreak/>
        <w:drawing>
          <wp:anchor distT="0" distB="0" distL="114300" distR="114300" simplePos="0" relativeHeight="251658250" behindDoc="1" locked="0" layoutInCell="1" allowOverlap="1" wp14:anchorId="4758CF56" wp14:editId="34FA2761">
            <wp:simplePos x="0" y="0"/>
            <wp:positionH relativeFrom="column">
              <wp:posOffset>3629025</wp:posOffset>
            </wp:positionH>
            <wp:positionV relativeFrom="paragraph">
              <wp:posOffset>0</wp:posOffset>
            </wp:positionV>
            <wp:extent cx="3060700" cy="445135"/>
            <wp:effectExtent l="0" t="0" r="6350" b="0"/>
            <wp:wrapThrough wrapText="bothSides">
              <wp:wrapPolygon edited="0">
                <wp:start x="0" y="0"/>
                <wp:lineTo x="0" y="20337"/>
                <wp:lineTo x="21510" y="20337"/>
                <wp:lineTo x="21510" y="0"/>
                <wp:lineTo x="0" y="0"/>
              </wp:wrapPolygon>
            </wp:wrapThrough>
            <wp:docPr id="8805909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60700" cy="445135"/>
                    </a:xfrm>
                    <a:prstGeom prst="rect">
                      <a:avLst/>
                    </a:prstGeom>
                    <a:noFill/>
                  </pic:spPr>
                </pic:pic>
              </a:graphicData>
            </a:graphic>
          </wp:anchor>
        </w:drawing>
      </w:r>
    </w:p>
    <w:p w14:paraId="261EB5EA" w14:textId="27DE5A4A" w:rsidR="00DD497B" w:rsidRPr="006C78A3" w:rsidRDefault="004F09ED" w:rsidP="00A763DC">
      <w:pPr>
        <w:pStyle w:val="PlainText"/>
        <w:rPr>
          <w:rFonts w:ascii="Lucida Handwriting" w:hAnsi="Lucida Handwriting"/>
          <w:b/>
          <w:sz w:val="24"/>
          <w:szCs w:val="24"/>
        </w:rPr>
      </w:pPr>
      <w:r>
        <w:rPr>
          <w:rFonts w:ascii="Lucida Handwriting" w:hAnsi="Lucida Handwriting"/>
          <w:b/>
          <w:sz w:val="24"/>
          <w:szCs w:val="24"/>
        </w:rPr>
        <w:t>A note from Allan…………….</w:t>
      </w:r>
    </w:p>
    <w:p w14:paraId="56E15BC4" w14:textId="2B637075" w:rsidR="00AC6431" w:rsidRPr="00AC6431" w:rsidRDefault="005160B7" w:rsidP="00AC6431">
      <w:pPr>
        <w:pStyle w:val="PlainText"/>
        <w:jc w:val="center"/>
        <w:rPr>
          <w:rFonts w:ascii="Times New Roman" w:hAnsi="Times New Roman"/>
          <w:b/>
          <w:bCs/>
          <w:sz w:val="24"/>
          <w:szCs w:val="24"/>
        </w:rPr>
      </w:pPr>
      <w:r>
        <w:rPr>
          <w:rFonts w:ascii="Times New Roman" w:hAnsi="Times New Roman"/>
          <w:b/>
          <w:bCs/>
          <w:sz w:val="24"/>
          <w:szCs w:val="24"/>
        </w:rPr>
        <w:t>New Newsletter Format</w:t>
      </w:r>
    </w:p>
    <w:p w14:paraId="321439D6" w14:textId="50643AA3" w:rsidR="00CB132E" w:rsidRPr="00CB132E" w:rsidRDefault="00CB132E" w:rsidP="00CB132E">
      <w:pPr>
        <w:pStyle w:val="PlainText"/>
        <w:rPr>
          <w:rFonts w:ascii="Times New Roman" w:hAnsi="Times New Roman"/>
          <w:sz w:val="23"/>
          <w:szCs w:val="23"/>
        </w:rPr>
      </w:pPr>
      <w:r>
        <w:rPr>
          <w:rFonts w:ascii="Times New Roman" w:hAnsi="Times New Roman"/>
          <w:sz w:val="23"/>
          <w:szCs w:val="23"/>
        </w:rPr>
        <w:t xml:space="preserve">   </w:t>
      </w:r>
      <w:r w:rsidRPr="00CB132E">
        <w:rPr>
          <w:rFonts w:ascii="Times New Roman" w:hAnsi="Times New Roman"/>
          <w:sz w:val="23"/>
          <w:szCs w:val="23"/>
        </w:rPr>
        <w:t>All good things must come to an end. Well, not all good things. Eternity in the</w:t>
      </w:r>
      <w:r>
        <w:rPr>
          <w:rFonts w:ascii="Times New Roman" w:hAnsi="Times New Roman"/>
          <w:sz w:val="23"/>
          <w:szCs w:val="23"/>
        </w:rPr>
        <w:t xml:space="preserve"> </w:t>
      </w:r>
      <w:r w:rsidRPr="00CB132E">
        <w:rPr>
          <w:rFonts w:ascii="Times New Roman" w:hAnsi="Times New Roman"/>
          <w:sz w:val="23"/>
          <w:szCs w:val="23"/>
        </w:rPr>
        <w:t>new heavens and new earth will never end! Other than that, yep, they pretty much all</w:t>
      </w:r>
      <w:r>
        <w:rPr>
          <w:rFonts w:ascii="Times New Roman" w:hAnsi="Times New Roman"/>
          <w:sz w:val="23"/>
          <w:szCs w:val="23"/>
        </w:rPr>
        <w:t xml:space="preserve"> </w:t>
      </w:r>
      <w:r w:rsidRPr="00CB132E">
        <w:rPr>
          <w:rFonts w:ascii="Times New Roman" w:hAnsi="Times New Roman"/>
          <w:sz w:val="23"/>
          <w:szCs w:val="23"/>
        </w:rPr>
        <w:t>have an expiration date. Chocolate cake, your favorite novel, the waning days of</w:t>
      </w:r>
      <w:r>
        <w:rPr>
          <w:rFonts w:ascii="Times New Roman" w:hAnsi="Times New Roman"/>
          <w:sz w:val="23"/>
          <w:szCs w:val="23"/>
        </w:rPr>
        <w:t xml:space="preserve"> </w:t>
      </w:r>
      <w:r w:rsidRPr="00CB132E">
        <w:rPr>
          <w:rFonts w:ascii="Times New Roman" w:hAnsi="Times New Roman"/>
          <w:sz w:val="23"/>
          <w:szCs w:val="23"/>
        </w:rPr>
        <w:t>summer (or winter if, like me, you really love the Christmas season) … and, alas, our</w:t>
      </w:r>
      <w:r>
        <w:rPr>
          <w:rFonts w:ascii="Times New Roman" w:hAnsi="Times New Roman"/>
          <w:sz w:val="23"/>
          <w:szCs w:val="23"/>
        </w:rPr>
        <w:t xml:space="preserve"> </w:t>
      </w:r>
      <w:r w:rsidRPr="00CB132E">
        <w:rPr>
          <w:rFonts w:ascii="Times New Roman" w:hAnsi="Times New Roman"/>
          <w:sz w:val="23"/>
          <w:szCs w:val="23"/>
        </w:rPr>
        <w:t>church newsletter in its current iteration.</w:t>
      </w:r>
      <w:r>
        <w:rPr>
          <w:rFonts w:ascii="Times New Roman" w:hAnsi="Times New Roman"/>
          <w:sz w:val="23"/>
          <w:szCs w:val="23"/>
        </w:rPr>
        <w:t xml:space="preserve"> </w:t>
      </w:r>
      <w:r w:rsidRPr="00CB132E">
        <w:rPr>
          <w:rFonts w:ascii="Times New Roman" w:hAnsi="Times New Roman"/>
          <w:sz w:val="23"/>
          <w:szCs w:val="23"/>
        </w:rPr>
        <w:t>Beginning in August, we will be moving to a</w:t>
      </w:r>
      <w:r>
        <w:rPr>
          <w:rFonts w:ascii="Times New Roman" w:hAnsi="Times New Roman"/>
          <w:sz w:val="23"/>
          <w:szCs w:val="23"/>
        </w:rPr>
        <w:t xml:space="preserve"> </w:t>
      </w:r>
      <w:r w:rsidRPr="00CB132E">
        <w:rPr>
          <w:rFonts w:ascii="Times New Roman" w:hAnsi="Times New Roman"/>
          <w:sz w:val="23"/>
          <w:szCs w:val="23"/>
        </w:rPr>
        <w:t>quarterly (seasonal)</w:t>
      </w:r>
      <w:r>
        <w:rPr>
          <w:rFonts w:ascii="Times New Roman" w:hAnsi="Times New Roman"/>
          <w:sz w:val="23"/>
          <w:szCs w:val="23"/>
        </w:rPr>
        <w:t xml:space="preserve"> </w:t>
      </w:r>
      <w:r w:rsidRPr="00CB132E">
        <w:rPr>
          <w:rFonts w:ascii="Times New Roman" w:hAnsi="Times New Roman"/>
          <w:sz w:val="23"/>
          <w:szCs w:val="23"/>
        </w:rPr>
        <w:t>newsletter in a (mostly) digital format. You can still opt</w:t>
      </w:r>
      <w:r>
        <w:rPr>
          <w:rFonts w:ascii="Times New Roman" w:hAnsi="Times New Roman"/>
          <w:sz w:val="23"/>
          <w:szCs w:val="23"/>
        </w:rPr>
        <w:t xml:space="preserve"> </w:t>
      </w:r>
      <w:r w:rsidRPr="00CB132E">
        <w:rPr>
          <w:rFonts w:ascii="Times New Roman" w:hAnsi="Times New Roman"/>
          <w:sz w:val="23"/>
          <w:szCs w:val="23"/>
        </w:rPr>
        <w:t>in for a</w:t>
      </w:r>
      <w:r>
        <w:rPr>
          <w:rFonts w:ascii="Times New Roman" w:hAnsi="Times New Roman"/>
          <w:sz w:val="23"/>
          <w:szCs w:val="23"/>
        </w:rPr>
        <w:t xml:space="preserve"> </w:t>
      </w:r>
      <w:r w:rsidRPr="00CB132E">
        <w:rPr>
          <w:rFonts w:ascii="Times New Roman" w:hAnsi="Times New Roman"/>
          <w:sz w:val="23"/>
          <w:szCs w:val="23"/>
        </w:rPr>
        <w:t>printed copy to be mailed to you, if you would like.</w:t>
      </w:r>
    </w:p>
    <w:p w14:paraId="417A1EC9" w14:textId="5DFE4656" w:rsidR="00CB132E" w:rsidRPr="00CB132E" w:rsidRDefault="00CB132E" w:rsidP="00CB132E">
      <w:pPr>
        <w:pStyle w:val="PlainText"/>
        <w:rPr>
          <w:rFonts w:ascii="Times New Roman" w:hAnsi="Times New Roman"/>
          <w:sz w:val="23"/>
          <w:szCs w:val="23"/>
        </w:rPr>
      </w:pPr>
      <w:r>
        <w:rPr>
          <w:rFonts w:ascii="Times New Roman" w:hAnsi="Times New Roman"/>
          <w:sz w:val="23"/>
          <w:szCs w:val="23"/>
        </w:rPr>
        <w:t xml:space="preserve">   </w:t>
      </w:r>
      <w:r w:rsidRPr="00CB132E">
        <w:rPr>
          <w:rFonts w:ascii="Times New Roman" w:hAnsi="Times New Roman"/>
          <w:sz w:val="23"/>
          <w:szCs w:val="23"/>
        </w:rPr>
        <w:t>There are several good reasons for this change. The first and most important is</w:t>
      </w:r>
      <w:r>
        <w:rPr>
          <w:rFonts w:ascii="Times New Roman" w:hAnsi="Times New Roman"/>
          <w:sz w:val="23"/>
          <w:szCs w:val="23"/>
        </w:rPr>
        <w:t xml:space="preserve"> </w:t>
      </w:r>
      <w:r w:rsidRPr="00CB132E">
        <w:rPr>
          <w:rFonts w:ascii="Times New Roman" w:hAnsi="Times New Roman"/>
          <w:sz w:val="23"/>
          <w:szCs w:val="23"/>
        </w:rPr>
        <w:t>stewardship. Postage and printing costs have continued to rise. In an effort to more</w:t>
      </w:r>
      <w:r>
        <w:rPr>
          <w:rFonts w:ascii="Times New Roman" w:hAnsi="Times New Roman"/>
          <w:sz w:val="23"/>
          <w:szCs w:val="23"/>
        </w:rPr>
        <w:t xml:space="preserve"> </w:t>
      </w:r>
      <w:r w:rsidRPr="00CB132E">
        <w:rPr>
          <w:rFonts w:ascii="Times New Roman" w:hAnsi="Times New Roman"/>
          <w:sz w:val="23"/>
          <w:szCs w:val="23"/>
        </w:rPr>
        <w:t>effectively steward the resources God has</w:t>
      </w:r>
      <w:r w:rsidR="00C5620E">
        <w:rPr>
          <w:rFonts w:ascii="Times New Roman" w:hAnsi="Times New Roman"/>
          <w:sz w:val="23"/>
          <w:szCs w:val="23"/>
        </w:rPr>
        <w:t xml:space="preserve"> </w:t>
      </w:r>
      <w:r w:rsidRPr="00CB132E">
        <w:rPr>
          <w:rFonts w:ascii="Times New Roman" w:hAnsi="Times New Roman"/>
          <w:sz w:val="23"/>
          <w:szCs w:val="23"/>
        </w:rPr>
        <w:t>entrusted us with, we felt this was a prudent</w:t>
      </w:r>
      <w:r>
        <w:rPr>
          <w:rFonts w:ascii="Times New Roman" w:hAnsi="Times New Roman"/>
          <w:sz w:val="23"/>
          <w:szCs w:val="23"/>
        </w:rPr>
        <w:t xml:space="preserve"> </w:t>
      </w:r>
      <w:r w:rsidRPr="00CB132E">
        <w:rPr>
          <w:rFonts w:ascii="Times New Roman" w:hAnsi="Times New Roman"/>
          <w:sz w:val="23"/>
          <w:szCs w:val="23"/>
        </w:rPr>
        <w:t>decision at this time.</w:t>
      </w:r>
    </w:p>
    <w:p w14:paraId="4FC676E4" w14:textId="69790434" w:rsidR="00CB132E" w:rsidRPr="00CB132E" w:rsidRDefault="00CB132E" w:rsidP="00CB132E">
      <w:pPr>
        <w:pStyle w:val="PlainText"/>
        <w:rPr>
          <w:rFonts w:ascii="Times New Roman" w:hAnsi="Times New Roman"/>
          <w:sz w:val="23"/>
          <w:szCs w:val="23"/>
        </w:rPr>
      </w:pPr>
      <w:r>
        <w:rPr>
          <w:rFonts w:ascii="Times New Roman" w:hAnsi="Times New Roman"/>
          <w:sz w:val="23"/>
          <w:szCs w:val="23"/>
        </w:rPr>
        <w:t xml:space="preserve">   </w:t>
      </w:r>
      <w:r w:rsidRPr="00CB132E">
        <w:rPr>
          <w:rFonts w:ascii="Times New Roman" w:hAnsi="Times New Roman"/>
          <w:sz w:val="23"/>
          <w:szCs w:val="23"/>
        </w:rPr>
        <w:t>Additionally, the internet has been around for over 40 years now (can you believe</w:t>
      </w:r>
      <w:r w:rsidR="00C5620E">
        <w:rPr>
          <w:rFonts w:ascii="Times New Roman" w:hAnsi="Times New Roman"/>
          <w:sz w:val="23"/>
          <w:szCs w:val="23"/>
        </w:rPr>
        <w:t xml:space="preserve"> </w:t>
      </w:r>
      <w:r w:rsidRPr="00CB132E">
        <w:rPr>
          <w:rFonts w:ascii="Times New Roman" w:hAnsi="Times New Roman"/>
          <w:sz w:val="23"/>
          <w:szCs w:val="23"/>
        </w:rPr>
        <w:t>that?!). We have all become accustomed to receiving digital communication. The</w:t>
      </w:r>
    </w:p>
    <w:p w14:paraId="4C06C1CE" w14:textId="76E6F291" w:rsidR="00CB132E" w:rsidRPr="00CB132E" w:rsidRDefault="00CB132E" w:rsidP="00CB132E">
      <w:pPr>
        <w:pStyle w:val="PlainText"/>
        <w:rPr>
          <w:rFonts w:ascii="Times New Roman" w:hAnsi="Times New Roman"/>
          <w:sz w:val="23"/>
          <w:szCs w:val="23"/>
        </w:rPr>
      </w:pPr>
      <w:r w:rsidRPr="00CB132E">
        <w:rPr>
          <w:rFonts w:ascii="Times New Roman" w:hAnsi="Times New Roman"/>
          <w:sz w:val="23"/>
          <w:szCs w:val="23"/>
        </w:rPr>
        <w:t>newsletter in its new quarterly format will be emailed to</w:t>
      </w:r>
      <w:r w:rsidR="00C5620E">
        <w:rPr>
          <w:rFonts w:ascii="Times New Roman" w:hAnsi="Times New Roman"/>
          <w:sz w:val="23"/>
          <w:szCs w:val="23"/>
        </w:rPr>
        <w:t xml:space="preserve"> </w:t>
      </w:r>
      <w:r w:rsidRPr="00CB132E">
        <w:rPr>
          <w:rFonts w:ascii="Times New Roman" w:hAnsi="Times New Roman"/>
          <w:sz w:val="23"/>
          <w:szCs w:val="23"/>
        </w:rPr>
        <w:t>all church members, as well as</w:t>
      </w:r>
      <w:r w:rsidR="00C5620E">
        <w:rPr>
          <w:rFonts w:ascii="Times New Roman" w:hAnsi="Times New Roman"/>
          <w:sz w:val="23"/>
          <w:szCs w:val="23"/>
        </w:rPr>
        <w:t xml:space="preserve"> </w:t>
      </w:r>
      <w:r w:rsidRPr="00CB132E">
        <w:rPr>
          <w:rFonts w:ascii="Times New Roman" w:hAnsi="Times New Roman"/>
          <w:sz w:val="23"/>
          <w:szCs w:val="23"/>
        </w:rPr>
        <w:t>posted on the church’s website. Again, you can opt in to have a copy mailed to you if</w:t>
      </w:r>
      <w:r w:rsidR="00C5620E">
        <w:rPr>
          <w:rFonts w:ascii="Times New Roman" w:hAnsi="Times New Roman"/>
          <w:sz w:val="23"/>
          <w:szCs w:val="23"/>
        </w:rPr>
        <w:t xml:space="preserve"> </w:t>
      </w:r>
      <w:r w:rsidRPr="00CB132E">
        <w:rPr>
          <w:rFonts w:ascii="Times New Roman" w:hAnsi="Times New Roman"/>
          <w:sz w:val="23"/>
          <w:szCs w:val="23"/>
        </w:rPr>
        <w:t>you would prefer. But we would ask you to join us in our stewardship efforts and read</w:t>
      </w:r>
      <w:r w:rsidR="00C5620E">
        <w:rPr>
          <w:rFonts w:ascii="Times New Roman" w:hAnsi="Times New Roman"/>
          <w:sz w:val="23"/>
          <w:szCs w:val="23"/>
        </w:rPr>
        <w:t xml:space="preserve"> </w:t>
      </w:r>
      <w:r w:rsidRPr="00CB132E">
        <w:rPr>
          <w:rFonts w:ascii="Times New Roman" w:hAnsi="Times New Roman"/>
          <w:sz w:val="23"/>
          <w:szCs w:val="23"/>
        </w:rPr>
        <w:t>the newsletter electronically, if possible.</w:t>
      </w:r>
    </w:p>
    <w:p w14:paraId="526BEF3E" w14:textId="2CC4D27E" w:rsidR="00CB132E" w:rsidRPr="00CB132E" w:rsidRDefault="00C5620E" w:rsidP="00CB132E">
      <w:pPr>
        <w:pStyle w:val="PlainText"/>
        <w:rPr>
          <w:rFonts w:ascii="Times New Roman" w:hAnsi="Times New Roman"/>
          <w:sz w:val="23"/>
          <w:szCs w:val="23"/>
        </w:rPr>
      </w:pPr>
      <w:r>
        <w:rPr>
          <w:rFonts w:ascii="Times New Roman" w:hAnsi="Times New Roman"/>
          <w:sz w:val="23"/>
          <w:szCs w:val="23"/>
        </w:rPr>
        <w:t xml:space="preserve">   </w:t>
      </w:r>
      <w:r w:rsidR="00CB132E" w:rsidRPr="00CB132E">
        <w:rPr>
          <w:rFonts w:ascii="Times New Roman" w:hAnsi="Times New Roman"/>
          <w:sz w:val="23"/>
          <w:szCs w:val="23"/>
        </w:rPr>
        <w:t>Finally, the Staff and Elders looked the newsletter over carefully and all agreed</w:t>
      </w:r>
      <w:r>
        <w:rPr>
          <w:rFonts w:ascii="Times New Roman" w:hAnsi="Times New Roman"/>
          <w:sz w:val="23"/>
          <w:szCs w:val="23"/>
        </w:rPr>
        <w:t xml:space="preserve"> </w:t>
      </w:r>
      <w:r w:rsidR="00CB132E" w:rsidRPr="00CB132E">
        <w:rPr>
          <w:rFonts w:ascii="Times New Roman" w:hAnsi="Times New Roman"/>
          <w:sz w:val="23"/>
          <w:szCs w:val="23"/>
        </w:rPr>
        <w:t>that the information it contains can be disseminated to the church on a</w:t>
      </w:r>
      <w:r>
        <w:rPr>
          <w:rFonts w:ascii="Times New Roman" w:hAnsi="Times New Roman"/>
          <w:sz w:val="23"/>
          <w:szCs w:val="23"/>
        </w:rPr>
        <w:t xml:space="preserve"> </w:t>
      </w:r>
      <w:r w:rsidR="00CB132E" w:rsidRPr="00CB132E">
        <w:rPr>
          <w:rFonts w:ascii="Times New Roman" w:hAnsi="Times New Roman"/>
          <w:sz w:val="23"/>
          <w:szCs w:val="23"/>
        </w:rPr>
        <w:t>quarterly basis</w:t>
      </w:r>
      <w:r>
        <w:rPr>
          <w:rFonts w:ascii="Times New Roman" w:hAnsi="Times New Roman"/>
          <w:sz w:val="23"/>
          <w:szCs w:val="23"/>
        </w:rPr>
        <w:t xml:space="preserve"> </w:t>
      </w:r>
      <w:r w:rsidR="00CB132E" w:rsidRPr="00CB132E">
        <w:rPr>
          <w:rFonts w:ascii="Times New Roman" w:hAnsi="Times New Roman"/>
          <w:sz w:val="23"/>
          <w:szCs w:val="23"/>
        </w:rPr>
        <w:t>without upsetting the proverbial apple cart. This includes our “Jobs for Jesus” section,</w:t>
      </w:r>
      <w:r w:rsidR="009364C5">
        <w:rPr>
          <w:rFonts w:ascii="Times New Roman" w:hAnsi="Times New Roman"/>
          <w:sz w:val="23"/>
          <w:szCs w:val="23"/>
        </w:rPr>
        <w:t xml:space="preserve"> </w:t>
      </w:r>
      <w:r w:rsidR="00CB132E" w:rsidRPr="00CB132E">
        <w:rPr>
          <w:rFonts w:ascii="Times New Roman" w:hAnsi="Times New Roman"/>
          <w:sz w:val="23"/>
          <w:szCs w:val="23"/>
        </w:rPr>
        <w:t>which will initially be expanded to accommodate a quarterly</w:t>
      </w:r>
      <w:r w:rsidR="009364C5">
        <w:rPr>
          <w:rFonts w:ascii="Times New Roman" w:hAnsi="Times New Roman"/>
          <w:sz w:val="23"/>
          <w:szCs w:val="23"/>
        </w:rPr>
        <w:t xml:space="preserve"> </w:t>
      </w:r>
      <w:r w:rsidR="00CB132E" w:rsidRPr="00CB132E">
        <w:rPr>
          <w:rFonts w:ascii="Times New Roman" w:hAnsi="Times New Roman"/>
          <w:sz w:val="23"/>
          <w:szCs w:val="23"/>
        </w:rPr>
        <w:t>rotation – though some</w:t>
      </w:r>
      <w:r w:rsidR="009364C5">
        <w:rPr>
          <w:rFonts w:ascii="Times New Roman" w:hAnsi="Times New Roman"/>
          <w:sz w:val="23"/>
          <w:szCs w:val="23"/>
        </w:rPr>
        <w:t xml:space="preserve"> </w:t>
      </w:r>
      <w:r w:rsidR="00CB132E" w:rsidRPr="00CB132E">
        <w:rPr>
          <w:rFonts w:ascii="Times New Roman" w:hAnsi="Times New Roman"/>
          <w:sz w:val="23"/>
          <w:szCs w:val="23"/>
        </w:rPr>
        <w:t>ministry leaders may prefer to schedule volunteers differently moving forward.</w:t>
      </w:r>
    </w:p>
    <w:p w14:paraId="7C734E49" w14:textId="7C388B22" w:rsidR="00CB132E" w:rsidRPr="00CB132E" w:rsidRDefault="009364C5" w:rsidP="00CB132E">
      <w:pPr>
        <w:pStyle w:val="PlainText"/>
        <w:rPr>
          <w:rFonts w:ascii="Times New Roman" w:hAnsi="Times New Roman"/>
          <w:sz w:val="23"/>
          <w:szCs w:val="23"/>
        </w:rPr>
      </w:pPr>
      <w:r>
        <w:rPr>
          <w:rFonts w:ascii="Times New Roman" w:hAnsi="Times New Roman"/>
          <w:sz w:val="23"/>
          <w:szCs w:val="23"/>
        </w:rPr>
        <w:t xml:space="preserve">   </w:t>
      </w:r>
      <w:r w:rsidR="00CB132E" w:rsidRPr="00CB132E">
        <w:rPr>
          <w:rFonts w:ascii="Times New Roman" w:hAnsi="Times New Roman"/>
          <w:sz w:val="23"/>
          <w:szCs w:val="23"/>
        </w:rPr>
        <w:t>The leadership appreciates everyone’s cooperation with this change. We are</w:t>
      </w:r>
      <w:r>
        <w:rPr>
          <w:rFonts w:ascii="Times New Roman" w:hAnsi="Times New Roman"/>
          <w:sz w:val="23"/>
          <w:szCs w:val="23"/>
        </w:rPr>
        <w:t xml:space="preserve"> </w:t>
      </w:r>
      <w:r w:rsidR="00CB132E" w:rsidRPr="00CB132E">
        <w:rPr>
          <w:rFonts w:ascii="Times New Roman" w:hAnsi="Times New Roman"/>
          <w:sz w:val="23"/>
          <w:szCs w:val="23"/>
        </w:rPr>
        <w:t>always looking for more effective ways to carry out our mission here at Tyro Christian</w:t>
      </w:r>
      <w:r>
        <w:rPr>
          <w:rFonts w:ascii="Times New Roman" w:hAnsi="Times New Roman"/>
          <w:sz w:val="23"/>
          <w:szCs w:val="23"/>
        </w:rPr>
        <w:t xml:space="preserve"> </w:t>
      </w:r>
      <w:r w:rsidR="00CB132E" w:rsidRPr="00CB132E">
        <w:rPr>
          <w:rFonts w:ascii="Times New Roman" w:hAnsi="Times New Roman"/>
          <w:sz w:val="23"/>
          <w:szCs w:val="23"/>
        </w:rPr>
        <w:t>Church: Glorify God, Evangelize the Lost, Mature the Saved, and Share the Burdens of</w:t>
      </w:r>
      <w:r>
        <w:rPr>
          <w:rFonts w:ascii="Times New Roman" w:hAnsi="Times New Roman"/>
          <w:sz w:val="23"/>
          <w:szCs w:val="23"/>
        </w:rPr>
        <w:t xml:space="preserve"> </w:t>
      </w:r>
      <w:r w:rsidR="00CB132E" w:rsidRPr="00CB132E">
        <w:rPr>
          <w:rFonts w:ascii="Times New Roman" w:hAnsi="Times New Roman"/>
          <w:sz w:val="23"/>
          <w:szCs w:val="23"/>
        </w:rPr>
        <w:t>the Needy (G.E.M.S.). Like the old adage goes: the message doesn’t change, but the</w:t>
      </w:r>
      <w:r>
        <w:rPr>
          <w:rFonts w:ascii="Times New Roman" w:hAnsi="Times New Roman"/>
          <w:sz w:val="23"/>
          <w:szCs w:val="23"/>
        </w:rPr>
        <w:t xml:space="preserve"> </w:t>
      </w:r>
      <w:r w:rsidR="00CB132E" w:rsidRPr="00CB132E">
        <w:rPr>
          <w:rFonts w:ascii="Times New Roman" w:hAnsi="Times New Roman"/>
          <w:sz w:val="23"/>
          <w:szCs w:val="23"/>
        </w:rPr>
        <w:t>methods do. And they must. I love you all, and I want you to know that the leadership at</w:t>
      </w:r>
      <w:r w:rsidR="00EC6201">
        <w:rPr>
          <w:rFonts w:ascii="Times New Roman" w:hAnsi="Times New Roman"/>
          <w:sz w:val="23"/>
          <w:szCs w:val="23"/>
        </w:rPr>
        <w:t xml:space="preserve"> </w:t>
      </w:r>
      <w:r w:rsidR="00CB132E" w:rsidRPr="00CB132E">
        <w:rPr>
          <w:rFonts w:ascii="Times New Roman" w:hAnsi="Times New Roman"/>
          <w:sz w:val="23"/>
          <w:szCs w:val="23"/>
        </w:rPr>
        <w:t>TCC will remain committed to carrying out our</w:t>
      </w:r>
      <w:r w:rsidR="00EC6201">
        <w:rPr>
          <w:rFonts w:ascii="Times New Roman" w:hAnsi="Times New Roman"/>
          <w:sz w:val="23"/>
          <w:szCs w:val="23"/>
        </w:rPr>
        <w:t xml:space="preserve"> </w:t>
      </w:r>
      <w:r w:rsidR="00CB132E" w:rsidRPr="00CB132E">
        <w:rPr>
          <w:rFonts w:ascii="Times New Roman" w:hAnsi="Times New Roman"/>
          <w:sz w:val="23"/>
          <w:szCs w:val="23"/>
        </w:rPr>
        <w:t>mission as a church!</w:t>
      </w:r>
    </w:p>
    <w:p w14:paraId="70F22818" w14:textId="77777777" w:rsidR="00EC6201" w:rsidRDefault="00EC6201" w:rsidP="00CB132E">
      <w:pPr>
        <w:pStyle w:val="PlainText"/>
        <w:rPr>
          <w:rFonts w:ascii="Times New Roman" w:hAnsi="Times New Roman"/>
          <w:sz w:val="23"/>
          <w:szCs w:val="23"/>
        </w:rPr>
      </w:pPr>
    </w:p>
    <w:p w14:paraId="6E8F345D" w14:textId="30579EC3" w:rsidR="00CB132E" w:rsidRPr="00CB132E" w:rsidRDefault="00EC6201" w:rsidP="00CB132E">
      <w:pPr>
        <w:pStyle w:val="PlainText"/>
        <w:rPr>
          <w:rFonts w:ascii="Times New Roman" w:hAnsi="Times New Roman"/>
          <w:sz w:val="23"/>
          <w:szCs w:val="23"/>
        </w:rPr>
      </w:pPr>
      <w:r>
        <w:rPr>
          <w:rFonts w:ascii="Times New Roman" w:hAnsi="Times New Roman"/>
          <w:sz w:val="23"/>
          <w:szCs w:val="23"/>
        </w:rPr>
        <w:t xml:space="preserve">  </w:t>
      </w:r>
      <w:r w:rsidR="00CB132E" w:rsidRPr="00CB132E">
        <w:rPr>
          <w:rFonts w:ascii="Times New Roman" w:hAnsi="Times New Roman"/>
          <w:sz w:val="23"/>
          <w:szCs w:val="23"/>
        </w:rPr>
        <w:t>For His glory,</w:t>
      </w:r>
    </w:p>
    <w:p w14:paraId="5C12AF02" w14:textId="77777777" w:rsidR="0030032C" w:rsidRDefault="0030032C" w:rsidP="00CB132E">
      <w:pPr>
        <w:pStyle w:val="PlainText"/>
        <w:rPr>
          <w:rFonts w:ascii="Times New Roman" w:hAnsi="Times New Roman"/>
          <w:sz w:val="23"/>
          <w:szCs w:val="23"/>
        </w:rPr>
      </w:pPr>
    </w:p>
    <w:p w14:paraId="451650AC" w14:textId="5E0AB6C6" w:rsidR="00486239" w:rsidRDefault="00EC6201" w:rsidP="00CB132E">
      <w:pPr>
        <w:pStyle w:val="PlainText"/>
        <w:rPr>
          <w:rFonts w:ascii="Times New Roman" w:hAnsi="Times New Roman"/>
          <w:sz w:val="23"/>
          <w:szCs w:val="23"/>
        </w:rPr>
      </w:pPr>
      <w:r>
        <w:rPr>
          <w:rFonts w:ascii="Times New Roman" w:hAnsi="Times New Roman"/>
          <w:sz w:val="23"/>
          <w:szCs w:val="23"/>
        </w:rPr>
        <w:t xml:space="preserve">     </w:t>
      </w:r>
      <w:r w:rsidR="00CB132E" w:rsidRPr="00CB132E">
        <w:rPr>
          <w:rFonts w:ascii="Times New Roman" w:hAnsi="Times New Roman"/>
          <w:sz w:val="23"/>
          <w:szCs w:val="23"/>
        </w:rPr>
        <w:t>Allan</w:t>
      </w:r>
    </w:p>
    <w:p w14:paraId="32374E7C" w14:textId="77777777" w:rsidR="00EC6201" w:rsidRDefault="00EC6201" w:rsidP="00CB132E">
      <w:pPr>
        <w:pStyle w:val="PlainText"/>
        <w:rPr>
          <w:rFonts w:ascii="Times New Roman" w:hAnsi="Times New Roman"/>
          <w:sz w:val="23"/>
          <w:szCs w:val="23"/>
        </w:rPr>
      </w:pPr>
    </w:p>
    <w:p w14:paraId="14B38158" w14:textId="77777777" w:rsidR="00EC6201" w:rsidRDefault="00EC6201" w:rsidP="00CB132E">
      <w:pPr>
        <w:pStyle w:val="PlainText"/>
        <w:rPr>
          <w:rFonts w:ascii="Times New Roman" w:hAnsi="Times New Roman"/>
          <w:sz w:val="23"/>
          <w:szCs w:val="23"/>
        </w:rPr>
      </w:pPr>
    </w:p>
    <w:p w14:paraId="5552B9D2" w14:textId="77777777" w:rsidR="00EC6201" w:rsidRDefault="00EC6201" w:rsidP="00CB132E">
      <w:pPr>
        <w:pStyle w:val="PlainText"/>
        <w:rPr>
          <w:rFonts w:ascii="Times New Roman" w:hAnsi="Times New Roman"/>
          <w:sz w:val="23"/>
          <w:szCs w:val="23"/>
        </w:rPr>
      </w:pPr>
    </w:p>
    <w:p w14:paraId="281EB4CC" w14:textId="77777777" w:rsidR="00EC6201" w:rsidRPr="0014152B" w:rsidRDefault="00EC6201" w:rsidP="00CB132E">
      <w:pPr>
        <w:pStyle w:val="PlainText"/>
        <w:rPr>
          <w:rFonts w:ascii="Times New Roman" w:hAnsi="Times New Roman"/>
          <w:sz w:val="23"/>
          <w:szCs w:val="23"/>
        </w:rPr>
      </w:pPr>
    </w:p>
    <w:p w14:paraId="65DDB909" w14:textId="77777777" w:rsidR="006C78A3" w:rsidRDefault="006C78A3" w:rsidP="00A72487">
      <w:pPr>
        <w:pStyle w:val="NoSpacing"/>
        <w:rPr>
          <w:rFonts w:ascii="Times New Roman" w:hAnsi="Times New Roman"/>
          <w:sz w:val="23"/>
          <w:szCs w:val="23"/>
        </w:rPr>
      </w:pPr>
    </w:p>
    <w:p w14:paraId="3EC74839" w14:textId="77777777" w:rsidR="006C78A3" w:rsidRDefault="006C78A3" w:rsidP="00A72487">
      <w:pPr>
        <w:pStyle w:val="NoSpacing"/>
        <w:rPr>
          <w:rFonts w:ascii="Times New Roman" w:hAnsi="Times New Roman"/>
          <w:sz w:val="23"/>
          <w:szCs w:val="23"/>
        </w:rPr>
      </w:pPr>
    </w:p>
    <w:p w14:paraId="542A2A0A" w14:textId="1B65482A" w:rsidR="0036636A" w:rsidRDefault="00A72487" w:rsidP="00A72487">
      <w:pPr>
        <w:pStyle w:val="NoSpacing"/>
        <w:rPr>
          <w:rFonts w:ascii="Times New Roman" w:hAnsi="Times New Roman"/>
          <w:sz w:val="23"/>
          <w:szCs w:val="23"/>
        </w:rPr>
      </w:pPr>
      <w:r>
        <w:rPr>
          <w:rFonts w:ascii="Times New Roman" w:hAnsi="Times New Roman"/>
          <w:sz w:val="23"/>
          <w:szCs w:val="23"/>
        </w:rPr>
        <w:t>Back in April, I asked those who attended</w:t>
      </w:r>
      <w:r w:rsidR="00820247">
        <w:rPr>
          <w:rFonts w:ascii="Times New Roman" w:hAnsi="Times New Roman"/>
          <w:sz w:val="23"/>
          <w:szCs w:val="23"/>
        </w:rPr>
        <w:t xml:space="preserve"> Small Groups and Bible Studies, and Sunday School teachers</w:t>
      </w:r>
      <w:r w:rsidR="00CA366D">
        <w:rPr>
          <w:rFonts w:ascii="Times New Roman" w:hAnsi="Times New Roman"/>
          <w:sz w:val="23"/>
          <w:szCs w:val="23"/>
        </w:rPr>
        <w:t xml:space="preserve">: </w:t>
      </w:r>
      <w:r w:rsidR="000E7200">
        <w:rPr>
          <w:rFonts w:ascii="Times New Roman" w:hAnsi="Times New Roman"/>
          <w:sz w:val="23"/>
          <w:szCs w:val="23"/>
        </w:rPr>
        <w:t>What’s</w:t>
      </w:r>
      <w:r w:rsidR="00CA366D">
        <w:rPr>
          <w:rFonts w:ascii="Times New Roman" w:hAnsi="Times New Roman"/>
          <w:sz w:val="23"/>
          <w:szCs w:val="23"/>
        </w:rPr>
        <w:t xml:space="preserve"> your favorite verse in the Bible</w:t>
      </w:r>
      <w:r w:rsidR="000E7200">
        <w:rPr>
          <w:rFonts w:ascii="Times New Roman" w:hAnsi="Times New Roman"/>
          <w:sz w:val="23"/>
          <w:szCs w:val="23"/>
        </w:rPr>
        <w:t>? Here’s what some put as their favorite</w:t>
      </w:r>
      <w:r w:rsidR="00C80855">
        <w:rPr>
          <w:rFonts w:ascii="Times New Roman" w:hAnsi="Times New Roman"/>
          <w:sz w:val="23"/>
          <w:szCs w:val="23"/>
        </w:rPr>
        <w:t xml:space="preserve"> verse: 18 people put John 3:16, “For God so loved the world that he gave his one and only son</w:t>
      </w:r>
      <w:r w:rsidR="0096060A">
        <w:rPr>
          <w:rFonts w:ascii="Times New Roman" w:hAnsi="Times New Roman"/>
          <w:sz w:val="23"/>
          <w:szCs w:val="23"/>
        </w:rPr>
        <w:t>, that whoever believes in him might not perish, but have eternal life</w:t>
      </w:r>
      <w:r w:rsidR="00846C1D">
        <w:rPr>
          <w:rFonts w:ascii="Times New Roman" w:hAnsi="Times New Roman"/>
          <w:sz w:val="23"/>
          <w:szCs w:val="23"/>
        </w:rPr>
        <w:t>.” Several put Jeremiah 29:11, “</w:t>
      </w:r>
      <w:r w:rsidR="0019544B">
        <w:rPr>
          <w:rFonts w:ascii="Times New Roman" w:hAnsi="Times New Roman"/>
          <w:sz w:val="23"/>
          <w:szCs w:val="23"/>
        </w:rPr>
        <w:t>F</w:t>
      </w:r>
      <w:r w:rsidR="00846C1D">
        <w:rPr>
          <w:rFonts w:ascii="Times New Roman" w:hAnsi="Times New Roman"/>
          <w:sz w:val="23"/>
          <w:szCs w:val="23"/>
        </w:rPr>
        <w:t xml:space="preserve">or I know the plans I have for you, declares the Lord, </w:t>
      </w:r>
      <w:r w:rsidR="00A0350B">
        <w:rPr>
          <w:rFonts w:ascii="Times New Roman" w:hAnsi="Times New Roman"/>
          <w:sz w:val="23"/>
          <w:szCs w:val="23"/>
        </w:rPr>
        <w:t xml:space="preserve">plans for welfare and </w:t>
      </w:r>
      <w:r w:rsidR="0019544B">
        <w:rPr>
          <w:rFonts w:ascii="Times New Roman" w:hAnsi="Times New Roman"/>
          <w:sz w:val="23"/>
          <w:szCs w:val="23"/>
        </w:rPr>
        <w:t xml:space="preserve">not </w:t>
      </w:r>
      <w:r w:rsidR="00A0350B">
        <w:rPr>
          <w:rFonts w:ascii="Times New Roman" w:hAnsi="Times New Roman"/>
          <w:sz w:val="23"/>
          <w:szCs w:val="23"/>
        </w:rPr>
        <w:t>for calamity</w:t>
      </w:r>
      <w:r w:rsidR="0019544B">
        <w:rPr>
          <w:rFonts w:ascii="Times New Roman" w:hAnsi="Times New Roman"/>
          <w:sz w:val="23"/>
          <w:szCs w:val="23"/>
        </w:rPr>
        <w:t>, to give you a hope and a future.”</w:t>
      </w:r>
    </w:p>
    <w:p w14:paraId="26C24075" w14:textId="2465C4A5" w:rsidR="0019544B" w:rsidRDefault="0019544B" w:rsidP="00A72487">
      <w:pPr>
        <w:pStyle w:val="NoSpacing"/>
        <w:rPr>
          <w:rFonts w:ascii="Times New Roman" w:hAnsi="Times New Roman"/>
          <w:sz w:val="23"/>
          <w:szCs w:val="23"/>
        </w:rPr>
      </w:pPr>
      <w:r>
        <w:rPr>
          <w:rFonts w:ascii="Times New Roman" w:hAnsi="Times New Roman"/>
          <w:sz w:val="23"/>
          <w:szCs w:val="23"/>
        </w:rPr>
        <w:t xml:space="preserve">   Another group of people put 1 Peter 5:7</w:t>
      </w:r>
      <w:r w:rsidR="0040447F">
        <w:rPr>
          <w:rFonts w:ascii="Times New Roman" w:hAnsi="Times New Roman"/>
          <w:sz w:val="23"/>
          <w:szCs w:val="23"/>
        </w:rPr>
        <w:t xml:space="preserve">, “Casting all your anxiety on him, for he cares for you.” Some put Romans 12:2, “And do not be conformed to the </w:t>
      </w:r>
      <w:r w:rsidR="00170A2C">
        <w:rPr>
          <w:rFonts w:ascii="Times New Roman" w:hAnsi="Times New Roman"/>
          <w:sz w:val="23"/>
          <w:szCs w:val="23"/>
        </w:rPr>
        <w:t>patterns of this world, but be transformed by the renewing of  your mind</w:t>
      </w:r>
      <w:r w:rsidR="00A35864">
        <w:rPr>
          <w:rFonts w:ascii="Times New Roman" w:hAnsi="Times New Roman"/>
          <w:sz w:val="23"/>
          <w:szCs w:val="23"/>
        </w:rPr>
        <w:t>, so that you may prove what the will of God is, that which is good and acceptable</w:t>
      </w:r>
      <w:r w:rsidR="000F3150">
        <w:rPr>
          <w:rFonts w:ascii="Times New Roman" w:hAnsi="Times New Roman"/>
          <w:sz w:val="23"/>
          <w:szCs w:val="23"/>
        </w:rPr>
        <w:t xml:space="preserve"> and perfect.” What verse</w:t>
      </w:r>
      <w:r w:rsidR="00F30ADE">
        <w:rPr>
          <w:rFonts w:ascii="Times New Roman" w:hAnsi="Times New Roman"/>
          <w:sz w:val="23"/>
          <w:szCs w:val="23"/>
        </w:rPr>
        <w:t xml:space="preserve"> do you</w:t>
      </w:r>
      <w:r w:rsidR="008A5C7A">
        <w:rPr>
          <w:rFonts w:ascii="Times New Roman" w:hAnsi="Times New Roman"/>
          <w:sz w:val="23"/>
          <w:szCs w:val="23"/>
        </w:rPr>
        <w:t xml:space="preserve"> recall most in your daily life? </w:t>
      </w:r>
      <w:r w:rsidR="00FC7AA2">
        <w:rPr>
          <w:rFonts w:ascii="Times New Roman" w:hAnsi="Times New Roman"/>
          <w:sz w:val="23"/>
          <w:szCs w:val="23"/>
        </w:rPr>
        <w:t xml:space="preserve">Do you have a favorite verse that </w:t>
      </w:r>
      <w:r w:rsidR="00540465">
        <w:rPr>
          <w:rFonts w:ascii="Times New Roman" w:hAnsi="Times New Roman"/>
          <w:sz w:val="23"/>
          <w:szCs w:val="23"/>
        </w:rPr>
        <w:t>has great meaning in your daily life? Here are other verses</w:t>
      </w:r>
      <w:r w:rsidR="00E11F1E">
        <w:rPr>
          <w:rFonts w:ascii="Times New Roman" w:hAnsi="Times New Roman"/>
          <w:sz w:val="23"/>
          <w:szCs w:val="23"/>
        </w:rPr>
        <w:t xml:space="preserve"> people put down </w:t>
      </w:r>
      <w:r w:rsidR="00F00FF3">
        <w:rPr>
          <w:rFonts w:ascii="Times New Roman" w:hAnsi="Times New Roman"/>
          <w:sz w:val="23"/>
          <w:szCs w:val="23"/>
        </w:rPr>
        <w:t>back in April: Ephesians 4:</w:t>
      </w:r>
      <w:r w:rsidR="00250FD8">
        <w:rPr>
          <w:rFonts w:ascii="Times New Roman" w:hAnsi="Times New Roman"/>
          <w:sz w:val="23"/>
          <w:szCs w:val="23"/>
        </w:rPr>
        <w:t xml:space="preserve">28, Romans 6:1, </w:t>
      </w:r>
      <w:r w:rsidR="004357B6">
        <w:rPr>
          <w:rFonts w:ascii="Times New Roman" w:hAnsi="Times New Roman"/>
          <w:sz w:val="23"/>
          <w:szCs w:val="23"/>
        </w:rPr>
        <w:t xml:space="preserve">Ephesians 4:3, </w:t>
      </w:r>
      <w:r w:rsidR="004C12A3">
        <w:rPr>
          <w:rFonts w:ascii="Times New Roman" w:hAnsi="Times New Roman"/>
          <w:sz w:val="23"/>
          <w:szCs w:val="23"/>
        </w:rPr>
        <w:t xml:space="preserve">Jeremiah 33:3, </w:t>
      </w:r>
      <w:r w:rsidR="00C3302C">
        <w:rPr>
          <w:rFonts w:ascii="Times New Roman" w:hAnsi="Times New Roman"/>
          <w:sz w:val="23"/>
          <w:szCs w:val="23"/>
        </w:rPr>
        <w:t>Matthew</w:t>
      </w:r>
      <w:r w:rsidR="00AE6295">
        <w:rPr>
          <w:rFonts w:ascii="Times New Roman" w:hAnsi="Times New Roman"/>
          <w:sz w:val="23"/>
          <w:szCs w:val="23"/>
        </w:rPr>
        <w:t xml:space="preserve"> 6:33, and</w:t>
      </w:r>
      <w:r w:rsidR="00541354">
        <w:rPr>
          <w:rFonts w:ascii="Times New Roman" w:hAnsi="Times New Roman"/>
          <w:sz w:val="23"/>
          <w:szCs w:val="23"/>
        </w:rPr>
        <w:t xml:space="preserve"> </w:t>
      </w:r>
      <w:r w:rsidR="00AE6295">
        <w:rPr>
          <w:rFonts w:ascii="Times New Roman" w:hAnsi="Times New Roman"/>
          <w:sz w:val="23"/>
          <w:szCs w:val="23"/>
        </w:rPr>
        <w:t>Matthew 5:16.</w:t>
      </w:r>
      <w:r w:rsidR="00460723">
        <w:rPr>
          <w:rFonts w:ascii="Times New Roman" w:hAnsi="Times New Roman"/>
          <w:sz w:val="23"/>
          <w:szCs w:val="23"/>
        </w:rPr>
        <w:t xml:space="preserve"> Many put Psalms 23:1-6</w:t>
      </w:r>
      <w:r w:rsidR="00774E7E">
        <w:rPr>
          <w:rFonts w:ascii="Times New Roman" w:hAnsi="Times New Roman"/>
          <w:sz w:val="23"/>
          <w:szCs w:val="23"/>
        </w:rPr>
        <w:t>, Proverbs 3:4-6</w:t>
      </w:r>
      <w:r w:rsidR="00F315F8">
        <w:rPr>
          <w:rFonts w:ascii="Times New Roman" w:hAnsi="Times New Roman"/>
          <w:sz w:val="23"/>
          <w:szCs w:val="23"/>
        </w:rPr>
        <w:t>, Luke 1:7, Ephesians 5:22</w:t>
      </w:r>
      <w:r w:rsidR="00293367">
        <w:rPr>
          <w:rFonts w:ascii="Times New Roman" w:hAnsi="Times New Roman"/>
          <w:sz w:val="23"/>
          <w:szCs w:val="23"/>
        </w:rPr>
        <w:t>, Psalm 46:</w:t>
      </w:r>
      <w:r w:rsidR="007A737A">
        <w:rPr>
          <w:rFonts w:ascii="Times New Roman" w:hAnsi="Times New Roman"/>
          <w:sz w:val="23"/>
          <w:szCs w:val="23"/>
        </w:rPr>
        <w:t>1, John 3:30, 1 John 1:1-5, Hebrews</w:t>
      </w:r>
      <w:r w:rsidR="008439E5">
        <w:rPr>
          <w:rFonts w:ascii="Times New Roman" w:hAnsi="Times New Roman"/>
          <w:sz w:val="23"/>
          <w:szCs w:val="23"/>
        </w:rPr>
        <w:t xml:space="preserve"> 12:5-6,</w:t>
      </w:r>
      <w:r w:rsidR="00A32479">
        <w:rPr>
          <w:rFonts w:ascii="Times New Roman" w:hAnsi="Times New Roman"/>
          <w:sz w:val="23"/>
          <w:szCs w:val="23"/>
        </w:rPr>
        <w:t xml:space="preserve"> Romans 12:17, John 1:12, </w:t>
      </w:r>
      <w:r w:rsidR="00517093">
        <w:rPr>
          <w:rFonts w:ascii="Times New Roman" w:hAnsi="Times New Roman"/>
          <w:sz w:val="23"/>
          <w:szCs w:val="23"/>
        </w:rPr>
        <w:t>Psalm</w:t>
      </w:r>
      <w:r w:rsidR="00FD4D2F">
        <w:rPr>
          <w:rFonts w:ascii="Times New Roman" w:hAnsi="Times New Roman"/>
          <w:sz w:val="23"/>
          <w:szCs w:val="23"/>
        </w:rPr>
        <w:t xml:space="preserve"> 138:8, John 14:6</w:t>
      </w:r>
      <w:r w:rsidR="00807D20">
        <w:rPr>
          <w:rFonts w:ascii="Times New Roman" w:hAnsi="Times New Roman"/>
          <w:sz w:val="23"/>
          <w:szCs w:val="23"/>
        </w:rPr>
        <w:t xml:space="preserve">, </w:t>
      </w:r>
      <w:r w:rsidR="00A9363C">
        <w:rPr>
          <w:rFonts w:ascii="Times New Roman" w:hAnsi="Times New Roman"/>
          <w:sz w:val="23"/>
          <w:szCs w:val="23"/>
        </w:rPr>
        <w:t xml:space="preserve">2 Timothy 1:7, Psalm 100:1, </w:t>
      </w:r>
      <w:r w:rsidR="00984E66">
        <w:rPr>
          <w:rFonts w:ascii="Times New Roman" w:hAnsi="Times New Roman"/>
          <w:sz w:val="23"/>
          <w:szCs w:val="23"/>
        </w:rPr>
        <w:t>John 6:33, Matthew 22:</w:t>
      </w:r>
      <w:r w:rsidR="00C835D3">
        <w:rPr>
          <w:rFonts w:ascii="Times New Roman" w:hAnsi="Times New Roman"/>
          <w:sz w:val="23"/>
          <w:szCs w:val="23"/>
        </w:rPr>
        <w:t xml:space="preserve">37, </w:t>
      </w:r>
      <w:r w:rsidR="00027AC0">
        <w:rPr>
          <w:rFonts w:ascii="Times New Roman" w:hAnsi="Times New Roman"/>
          <w:sz w:val="23"/>
          <w:szCs w:val="23"/>
        </w:rPr>
        <w:t>James 1:2-3, James 1:5-6, Luke 23:43, Psalm</w:t>
      </w:r>
      <w:r w:rsidR="001C0650">
        <w:rPr>
          <w:rFonts w:ascii="Times New Roman" w:hAnsi="Times New Roman"/>
          <w:sz w:val="23"/>
          <w:szCs w:val="23"/>
        </w:rPr>
        <w:t xml:space="preserve"> 143:8, Psalm 27, Philippians 4:</w:t>
      </w:r>
      <w:r w:rsidR="00DA4F8F">
        <w:rPr>
          <w:rFonts w:ascii="Times New Roman" w:hAnsi="Times New Roman"/>
          <w:sz w:val="23"/>
          <w:szCs w:val="23"/>
        </w:rPr>
        <w:t xml:space="preserve">13, Galatians 5:1, Psalms 119:105, </w:t>
      </w:r>
      <w:r w:rsidR="004078AE">
        <w:rPr>
          <w:rFonts w:ascii="Times New Roman" w:hAnsi="Times New Roman"/>
          <w:sz w:val="23"/>
          <w:szCs w:val="23"/>
        </w:rPr>
        <w:t xml:space="preserve">and </w:t>
      </w:r>
      <w:r w:rsidR="00DA4F8F">
        <w:rPr>
          <w:rFonts w:ascii="Times New Roman" w:hAnsi="Times New Roman"/>
          <w:sz w:val="23"/>
          <w:szCs w:val="23"/>
        </w:rPr>
        <w:t>Psalms 119:11</w:t>
      </w:r>
      <w:r w:rsidR="004078AE">
        <w:rPr>
          <w:rFonts w:ascii="Times New Roman" w:hAnsi="Times New Roman"/>
          <w:sz w:val="23"/>
          <w:szCs w:val="23"/>
        </w:rPr>
        <w:t>.</w:t>
      </w:r>
    </w:p>
    <w:p w14:paraId="169D9EDC" w14:textId="77777777" w:rsidR="004709A2" w:rsidRPr="004709A2" w:rsidRDefault="004709A2" w:rsidP="004709A2">
      <w:pPr>
        <w:pStyle w:val="NoSpacing"/>
        <w:rPr>
          <w:rFonts w:ascii="Times New Roman" w:hAnsi="Times New Roman"/>
          <w:sz w:val="23"/>
          <w:szCs w:val="23"/>
        </w:rPr>
      </w:pPr>
      <w:r>
        <w:rPr>
          <w:rFonts w:ascii="Times New Roman" w:hAnsi="Times New Roman"/>
          <w:sz w:val="23"/>
          <w:szCs w:val="23"/>
        </w:rPr>
        <w:t xml:space="preserve">   </w:t>
      </w:r>
      <w:r w:rsidRPr="004709A2">
        <w:rPr>
          <w:rFonts w:ascii="Times New Roman" w:hAnsi="Times New Roman"/>
          <w:sz w:val="23"/>
          <w:szCs w:val="23"/>
        </w:rPr>
        <w:t>Allan and Dena Swinson will be starting a new Sunday School Class for new young married people, up to the age of 30s, in room GU-201 upstairs!</w:t>
      </w:r>
    </w:p>
    <w:p w14:paraId="682DF61D" w14:textId="6F1045D6" w:rsidR="004709A2" w:rsidRDefault="004709A2" w:rsidP="004709A2">
      <w:pPr>
        <w:pStyle w:val="NoSpacing"/>
        <w:rPr>
          <w:rFonts w:ascii="Times New Roman" w:hAnsi="Times New Roman"/>
          <w:sz w:val="23"/>
          <w:szCs w:val="23"/>
        </w:rPr>
      </w:pPr>
      <w:r w:rsidRPr="004709A2">
        <w:rPr>
          <w:rFonts w:ascii="Times New Roman" w:hAnsi="Times New Roman"/>
          <w:sz w:val="23"/>
          <w:szCs w:val="23"/>
        </w:rPr>
        <w:t xml:space="preserve">  </w:t>
      </w:r>
      <w:r>
        <w:rPr>
          <w:rFonts w:ascii="Times New Roman" w:hAnsi="Times New Roman"/>
          <w:sz w:val="23"/>
          <w:szCs w:val="23"/>
        </w:rPr>
        <w:t xml:space="preserve"> </w:t>
      </w:r>
      <w:r w:rsidRPr="004709A2">
        <w:rPr>
          <w:rFonts w:ascii="Times New Roman" w:hAnsi="Times New Roman"/>
          <w:sz w:val="23"/>
          <w:szCs w:val="23"/>
        </w:rPr>
        <w:t>We encourage all newly married and young couples to be involved in this class that starts on June 7th! Topics in the class will help them strengthen their marriages. Please invite people you know who are in this area of life!</w:t>
      </w:r>
    </w:p>
    <w:p w14:paraId="44A7D555" w14:textId="2772E6C5" w:rsidR="00415BA4" w:rsidRPr="00AB5355" w:rsidRDefault="004078AE" w:rsidP="004F09ED">
      <w:pPr>
        <w:pStyle w:val="NoSpacing"/>
        <w:rPr>
          <w:rFonts w:ascii="Times New Roman" w:hAnsi="Times New Roman"/>
          <w:sz w:val="23"/>
          <w:szCs w:val="23"/>
        </w:rPr>
      </w:pPr>
      <w:r>
        <w:rPr>
          <w:rFonts w:ascii="Times New Roman" w:hAnsi="Times New Roman"/>
          <w:sz w:val="23"/>
          <w:szCs w:val="23"/>
        </w:rPr>
        <w:t xml:space="preserve">   I hope you will </w:t>
      </w:r>
      <w:r w:rsidR="00A3535F">
        <w:rPr>
          <w:rFonts w:ascii="Times New Roman" w:hAnsi="Times New Roman"/>
          <w:sz w:val="23"/>
          <w:szCs w:val="23"/>
        </w:rPr>
        <w:t>read God’s Word and come up with a key verse for you</w:t>
      </w:r>
      <w:r w:rsidR="00B97778">
        <w:rPr>
          <w:rFonts w:ascii="Times New Roman" w:hAnsi="Times New Roman"/>
          <w:sz w:val="23"/>
          <w:szCs w:val="23"/>
        </w:rPr>
        <w:t>, or a favorite verse to always encourage you to walk in a manner that pleases God! Make the Summer of 2026</w:t>
      </w:r>
      <w:r w:rsidR="00431CBB">
        <w:rPr>
          <w:rFonts w:ascii="Times New Roman" w:hAnsi="Times New Roman"/>
          <w:sz w:val="23"/>
          <w:szCs w:val="23"/>
        </w:rPr>
        <w:t xml:space="preserve"> a summer in the Bible!!</w:t>
      </w:r>
    </w:p>
    <w:p w14:paraId="4B5DB0AC" w14:textId="7FF2A0CC" w:rsidR="003A06E1" w:rsidRPr="00AB5355" w:rsidRDefault="00415BA4" w:rsidP="004F09ED">
      <w:pPr>
        <w:pStyle w:val="NoSpacing"/>
        <w:rPr>
          <w:rFonts w:ascii="Times New Roman" w:hAnsi="Times New Roman"/>
          <w:sz w:val="23"/>
          <w:szCs w:val="23"/>
        </w:rPr>
      </w:pPr>
      <w:r w:rsidRPr="00AB5355">
        <w:rPr>
          <w:rFonts w:ascii="Times New Roman" w:hAnsi="Times New Roman"/>
          <w:sz w:val="23"/>
          <w:szCs w:val="23"/>
        </w:rPr>
        <w:t xml:space="preserve">  Thanks</w:t>
      </w:r>
      <w:r w:rsidR="003A06E1" w:rsidRPr="00AB5355">
        <w:rPr>
          <w:rFonts w:ascii="Times New Roman" w:hAnsi="Times New Roman"/>
          <w:sz w:val="23"/>
          <w:szCs w:val="23"/>
        </w:rPr>
        <w:t>,</w:t>
      </w:r>
    </w:p>
    <w:p w14:paraId="613BED71" w14:textId="5E45EF26" w:rsidR="00F608D4" w:rsidRDefault="003A06E1" w:rsidP="004F09ED">
      <w:pPr>
        <w:pStyle w:val="NoSpacing"/>
        <w:rPr>
          <w:rFonts w:ascii="Times New Roman" w:hAnsi="Times New Roman"/>
          <w:sz w:val="23"/>
          <w:szCs w:val="23"/>
        </w:rPr>
      </w:pPr>
      <w:r w:rsidRPr="00AB5355">
        <w:rPr>
          <w:rFonts w:ascii="Times New Roman" w:hAnsi="Times New Roman"/>
          <w:sz w:val="23"/>
          <w:szCs w:val="23"/>
        </w:rPr>
        <w:t xml:space="preserve">  </w:t>
      </w:r>
      <w:r w:rsidR="0014152B">
        <w:rPr>
          <w:rFonts w:ascii="Times New Roman" w:hAnsi="Times New Roman"/>
          <w:sz w:val="23"/>
          <w:szCs w:val="23"/>
        </w:rPr>
        <w:t xml:space="preserve">  </w:t>
      </w:r>
      <w:r w:rsidR="00AB5355" w:rsidRPr="00AB5355">
        <w:rPr>
          <w:rFonts w:ascii="Times New Roman" w:hAnsi="Times New Roman"/>
          <w:sz w:val="23"/>
          <w:szCs w:val="23"/>
        </w:rPr>
        <w:t xml:space="preserve"> </w:t>
      </w:r>
      <w:r w:rsidR="00415BA4" w:rsidRPr="00AB5355">
        <w:rPr>
          <w:rFonts w:ascii="Times New Roman" w:hAnsi="Times New Roman"/>
          <w:sz w:val="23"/>
          <w:szCs w:val="23"/>
        </w:rPr>
        <w:t>Jeff</w:t>
      </w:r>
    </w:p>
    <w:p w14:paraId="28243D09" w14:textId="3BF461B7" w:rsidR="00347E5E" w:rsidRDefault="00347E5E" w:rsidP="004F09ED">
      <w:pPr>
        <w:pStyle w:val="NoSpacing"/>
        <w:rPr>
          <w:rFonts w:ascii="Times New Roman" w:hAnsi="Times New Roman"/>
          <w:sz w:val="23"/>
          <w:szCs w:val="23"/>
        </w:rPr>
      </w:pPr>
      <w:r>
        <w:rPr>
          <w:rFonts w:ascii="Times New Roman" w:hAnsi="Times New Roman"/>
          <w:noProof/>
          <w:sz w:val="23"/>
          <w:szCs w:val="23"/>
        </w:rPr>
        <w:drawing>
          <wp:anchor distT="0" distB="0" distL="114300" distR="114300" simplePos="0" relativeHeight="251658253" behindDoc="0" locked="0" layoutInCell="1" allowOverlap="1" wp14:anchorId="4951443C" wp14:editId="509CA28C">
            <wp:simplePos x="0" y="0"/>
            <wp:positionH relativeFrom="margin">
              <wp:align>right</wp:align>
            </wp:positionH>
            <wp:positionV relativeFrom="paragraph">
              <wp:posOffset>65405</wp:posOffset>
            </wp:positionV>
            <wp:extent cx="3314700" cy="2035654"/>
            <wp:effectExtent l="0" t="0" r="0" b="3175"/>
            <wp:wrapNone/>
            <wp:docPr id="182414018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140186" name="Picture 1824140186"/>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314700" cy="2035654"/>
                    </a:xfrm>
                    <a:prstGeom prst="rect">
                      <a:avLst/>
                    </a:prstGeom>
                  </pic:spPr>
                </pic:pic>
              </a:graphicData>
            </a:graphic>
            <wp14:sizeRelH relativeFrom="margin">
              <wp14:pctWidth>0</wp14:pctWidth>
            </wp14:sizeRelH>
            <wp14:sizeRelV relativeFrom="margin">
              <wp14:pctHeight>0</wp14:pctHeight>
            </wp14:sizeRelV>
          </wp:anchor>
        </w:drawing>
      </w:r>
    </w:p>
    <w:p w14:paraId="6FA886A5" w14:textId="48486030" w:rsidR="00FE65FC" w:rsidRDefault="00FE65FC" w:rsidP="004F09ED">
      <w:pPr>
        <w:pStyle w:val="NoSpacing"/>
        <w:rPr>
          <w:rFonts w:ascii="Times New Roman" w:hAnsi="Times New Roman"/>
          <w:sz w:val="23"/>
          <w:szCs w:val="23"/>
        </w:rPr>
      </w:pPr>
    </w:p>
    <w:p w14:paraId="148DB454" w14:textId="42160810" w:rsidR="0048006F" w:rsidRDefault="0048006F" w:rsidP="004F09ED">
      <w:pPr>
        <w:pStyle w:val="NoSpacing"/>
        <w:rPr>
          <w:rFonts w:ascii="Times New Roman" w:hAnsi="Times New Roman"/>
          <w:sz w:val="23"/>
          <w:szCs w:val="23"/>
        </w:rPr>
      </w:pPr>
    </w:p>
    <w:p w14:paraId="44303A7C" w14:textId="77777777" w:rsidR="0048006F" w:rsidRDefault="0048006F" w:rsidP="004F09ED">
      <w:pPr>
        <w:pStyle w:val="NoSpacing"/>
        <w:rPr>
          <w:rFonts w:ascii="Times New Roman" w:hAnsi="Times New Roman"/>
          <w:sz w:val="23"/>
          <w:szCs w:val="23"/>
        </w:rPr>
      </w:pPr>
    </w:p>
    <w:p w14:paraId="0AC2B476" w14:textId="77777777" w:rsidR="0048006F" w:rsidRDefault="0048006F" w:rsidP="004F09ED">
      <w:pPr>
        <w:pStyle w:val="NoSpacing"/>
        <w:rPr>
          <w:rFonts w:ascii="Times New Roman" w:hAnsi="Times New Roman"/>
          <w:sz w:val="23"/>
          <w:szCs w:val="23"/>
        </w:rPr>
      </w:pPr>
    </w:p>
    <w:p w14:paraId="731A2AAB" w14:textId="77777777" w:rsidR="0048006F" w:rsidRDefault="0048006F" w:rsidP="004F09ED">
      <w:pPr>
        <w:pStyle w:val="NoSpacing"/>
        <w:rPr>
          <w:rFonts w:ascii="Times New Roman" w:hAnsi="Times New Roman"/>
          <w:sz w:val="23"/>
          <w:szCs w:val="23"/>
        </w:rPr>
      </w:pPr>
    </w:p>
    <w:p w14:paraId="373560F1" w14:textId="77777777" w:rsidR="0048006F" w:rsidRDefault="0048006F" w:rsidP="004F09ED">
      <w:pPr>
        <w:pStyle w:val="NoSpacing"/>
        <w:rPr>
          <w:rFonts w:ascii="Times New Roman" w:hAnsi="Times New Roman"/>
          <w:sz w:val="23"/>
          <w:szCs w:val="23"/>
        </w:rPr>
      </w:pPr>
    </w:p>
    <w:p w14:paraId="204C9508" w14:textId="77777777" w:rsidR="0048006F" w:rsidRDefault="0048006F" w:rsidP="004F09ED">
      <w:pPr>
        <w:pStyle w:val="NoSpacing"/>
        <w:rPr>
          <w:rFonts w:ascii="Times New Roman" w:hAnsi="Times New Roman"/>
          <w:sz w:val="23"/>
          <w:szCs w:val="23"/>
        </w:rPr>
      </w:pPr>
    </w:p>
    <w:p w14:paraId="713E64D4" w14:textId="4288D33A" w:rsidR="004F09ED" w:rsidRPr="00CF3D52" w:rsidRDefault="004F09ED" w:rsidP="004F09ED">
      <w:pPr>
        <w:pStyle w:val="NoSpacing"/>
        <w:rPr>
          <w:rFonts w:ascii="Lucida Handwriting" w:hAnsi="Lucida Handwriting"/>
          <w:b/>
          <w:sz w:val="24"/>
          <w:szCs w:val="24"/>
          <w:u w:val="single"/>
        </w:rPr>
      </w:pPr>
      <w:r w:rsidRPr="00CF3D52">
        <w:rPr>
          <w:rFonts w:ascii="Lucida Handwriting" w:hAnsi="Lucida Handwriting"/>
          <w:b/>
          <w:color w:val="050505"/>
          <w:sz w:val="24"/>
          <w:szCs w:val="24"/>
          <w:u w:val="single"/>
        </w:rPr>
        <w:t>MEN’S BREAKFAST</w:t>
      </w:r>
    </w:p>
    <w:p w14:paraId="485B3152" w14:textId="1144386C" w:rsidR="00DD497B" w:rsidRDefault="004F09ED" w:rsidP="00DD497B">
      <w:pPr>
        <w:shd w:val="clear" w:color="auto" w:fill="FFFFFF"/>
        <w:spacing w:line="276" w:lineRule="auto"/>
        <w:rPr>
          <w:color w:val="050505"/>
          <w:sz w:val="22"/>
          <w:szCs w:val="22"/>
        </w:rPr>
      </w:pPr>
      <w:r w:rsidRPr="00F56B46">
        <w:rPr>
          <w:color w:val="050505"/>
          <w:sz w:val="22"/>
          <w:szCs w:val="22"/>
        </w:rPr>
        <w:t xml:space="preserve">   </w:t>
      </w:r>
      <w:r w:rsidR="00F7526B">
        <w:rPr>
          <w:color w:val="050505"/>
          <w:sz w:val="22"/>
          <w:szCs w:val="22"/>
        </w:rPr>
        <w:t xml:space="preserve">This month, we’ll be having our Men’s Breakfast on June </w:t>
      </w:r>
      <w:r w:rsidR="00212EBA">
        <w:rPr>
          <w:color w:val="050505"/>
          <w:sz w:val="22"/>
          <w:szCs w:val="22"/>
        </w:rPr>
        <w:t>13</w:t>
      </w:r>
      <w:r w:rsidR="00212EBA" w:rsidRPr="00212EBA">
        <w:rPr>
          <w:color w:val="050505"/>
          <w:sz w:val="22"/>
          <w:szCs w:val="22"/>
          <w:vertAlign w:val="superscript"/>
        </w:rPr>
        <w:t>th</w:t>
      </w:r>
      <w:r w:rsidR="0048006F">
        <w:rPr>
          <w:color w:val="050505"/>
          <w:sz w:val="22"/>
          <w:szCs w:val="22"/>
        </w:rPr>
        <w:t xml:space="preserve"> at 8 AM!</w:t>
      </w:r>
      <w:r w:rsidR="00212EBA">
        <w:rPr>
          <w:color w:val="050505"/>
          <w:sz w:val="22"/>
          <w:szCs w:val="22"/>
        </w:rPr>
        <w:t xml:space="preserve"> </w:t>
      </w:r>
      <w:r w:rsidRPr="00F56B46">
        <w:rPr>
          <w:color w:val="050505"/>
          <w:sz w:val="22"/>
          <w:szCs w:val="22"/>
        </w:rPr>
        <w:t>If you have any questions or would like to help, contact Kenan Daily.</w:t>
      </w:r>
    </w:p>
    <w:p w14:paraId="0D7E704D" w14:textId="69898080" w:rsidR="005D02B6" w:rsidRDefault="00951B87" w:rsidP="00DD497B">
      <w:pPr>
        <w:shd w:val="clear" w:color="auto" w:fill="FFFFFF"/>
        <w:spacing w:line="276" w:lineRule="auto"/>
        <w:rPr>
          <w:color w:val="050505"/>
          <w:sz w:val="22"/>
          <w:szCs w:val="22"/>
        </w:rPr>
      </w:pPr>
      <w:r>
        <w:rPr>
          <w:rFonts w:ascii="Lucida Handwriting" w:hAnsi="Lucida Handwriting"/>
          <w:b/>
          <w:bCs/>
          <w:noProof/>
          <w:color w:val="222222"/>
          <w:u w:val="single"/>
          <w:shd w:val="clear" w:color="auto" w:fill="FFFFFF"/>
        </w:rPr>
        <w:lastRenderedPageBreak/>
        <w:drawing>
          <wp:anchor distT="0" distB="0" distL="114300" distR="114300" simplePos="0" relativeHeight="251659283" behindDoc="1" locked="0" layoutInCell="1" allowOverlap="1" wp14:anchorId="53FD209C" wp14:editId="0BB3FBBC">
            <wp:simplePos x="0" y="0"/>
            <wp:positionH relativeFrom="column">
              <wp:posOffset>3752850</wp:posOffset>
            </wp:positionH>
            <wp:positionV relativeFrom="paragraph">
              <wp:posOffset>0</wp:posOffset>
            </wp:positionV>
            <wp:extent cx="2924175" cy="1205865"/>
            <wp:effectExtent l="0" t="0" r="9525" b="0"/>
            <wp:wrapTight wrapText="bothSides">
              <wp:wrapPolygon edited="0">
                <wp:start x="0" y="0"/>
                <wp:lineTo x="0" y="21156"/>
                <wp:lineTo x="21530" y="21156"/>
                <wp:lineTo x="21530" y="0"/>
                <wp:lineTo x="0" y="0"/>
              </wp:wrapPolygon>
            </wp:wrapTight>
            <wp:docPr id="24185838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858386" name="Picture 241858386"/>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924175" cy="1205865"/>
                    </a:xfrm>
                    <a:prstGeom prst="rect">
                      <a:avLst/>
                    </a:prstGeom>
                  </pic:spPr>
                </pic:pic>
              </a:graphicData>
            </a:graphic>
            <wp14:sizeRelH relativeFrom="margin">
              <wp14:pctWidth>0</wp14:pctWidth>
            </wp14:sizeRelH>
            <wp14:sizeRelV relativeFrom="margin">
              <wp14:pctHeight>0</wp14:pctHeight>
            </wp14:sizeRelV>
          </wp:anchor>
        </w:drawing>
      </w:r>
      <w:r w:rsidR="005D02B6">
        <w:rPr>
          <w:noProof/>
          <w:color w:val="050505"/>
          <w:sz w:val="22"/>
          <w:szCs w:val="22"/>
        </w:rPr>
        <w:drawing>
          <wp:anchor distT="0" distB="0" distL="114300" distR="114300" simplePos="0" relativeHeight="251658254" behindDoc="0" locked="0" layoutInCell="1" allowOverlap="1" wp14:anchorId="6B6E234A" wp14:editId="4034A89A">
            <wp:simplePos x="0" y="0"/>
            <wp:positionH relativeFrom="column">
              <wp:align>right</wp:align>
            </wp:positionH>
            <wp:positionV relativeFrom="paragraph">
              <wp:posOffset>69215</wp:posOffset>
            </wp:positionV>
            <wp:extent cx="3314700" cy="1813268"/>
            <wp:effectExtent l="0" t="0" r="0" b="0"/>
            <wp:wrapNone/>
            <wp:docPr id="87647010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470100" name="Picture 876470100"/>
                    <pic:cNvPicPr/>
                  </pic:nvPicPr>
                  <pic:blipFill rotWithShape="1">
                    <a:blip r:embed="rId12" cstate="print">
                      <a:extLst>
                        <a:ext uri="{28A0092B-C50C-407E-A947-70E740481C1C}">
                          <a14:useLocalDpi xmlns:a14="http://schemas.microsoft.com/office/drawing/2010/main" val="0"/>
                        </a:ext>
                      </a:extLst>
                    </a:blip>
                    <a:srcRect l="10632" t="8685" r="6897" b="11103"/>
                    <a:stretch>
                      <a:fillRect/>
                    </a:stretch>
                  </pic:blipFill>
                  <pic:spPr bwMode="auto">
                    <a:xfrm>
                      <a:off x="0" y="0"/>
                      <a:ext cx="3314700" cy="181326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5B7FFA2" w14:textId="1EE87306" w:rsidR="001D0B0E" w:rsidRDefault="001D0B0E" w:rsidP="00DD497B">
      <w:pPr>
        <w:shd w:val="clear" w:color="auto" w:fill="FFFFFF"/>
        <w:spacing w:line="276" w:lineRule="auto"/>
        <w:rPr>
          <w:color w:val="050505"/>
          <w:sz w:val="22"/>
          <w:szCs w:val="22"/>
        </w:rPr>
      </w:pPr>
    </w:p>
    <w:p w14:paraId="04CCD90C" w14:textId="77777777" w:rsidR="001D0B0E" w:rsidRDefault="001D0B0E" w:rsidP="00DD497B">
      <w:pPr>
        <w:shd w:val="clear" w:color="auto" w:fill="FFFFFF"/>
        <w:spacing w:line="276" w:lineRule="auto"/>
        <w:rPr>
          <w:color w:val="050505"/>
          <w:sz w:val="22"/>
          <w:szCs w:val="22"/>
        </w:rPr>
      </w:pPr>
    </w:p>
    <w:p w14:paraId="7F72FA9B" w14:textId="77777777" w:rsidR="001D0B0E" w:rsidRDefault="001D0B0E" w:rsidP="00DD497B">
      <w:pPr>
        <w:shd w:val="clear" w:color="auto" w:fill="FFFFFF"/>
        <w:spacing w:line="276" w:lineRule="auto"/>
        <w:rPr>
          <w:color w:val="050505"/>
          <w:sz w:val="22"/>
          <w:szCs w:val="22"/>
        </w:rPr>
      </w:pPr>
    </w:p>
    <w:p w14:paraId="53C617DA" w14:textId="77777777" w:rsidR="001D0B0E" w:rsidRDefault="001D0B0E" w:rsidP="00DD497B">
      <w:pPr>
        <w:shd w:val="clear" w:color="auto" w:fill="FFFFFF"/>
        <w:spacing w:line="276" w:lineRule="auto"/>
        <w:rPr>
          <w:color w:val="050505"/>
          <w:sz w:val="22"/>
          <w:szCs w:val="22"/>
        </w:rPr>
      </w:pPr>
    </w:p>
    <w:p w14:paraId="6DFD66BA" w14:textId="77777777" w:rsidR="001D0B0E" w:rsidRDefault="001D0B0E" w:rsidP="00DD497B">
      <w:pPr>
        <w:shd w:val="clear" w:color="auto" w:fill="FFFFFF"/>
        <w:spacing w:line="276" w:lineRule="auto"/>
        <w:rPr>
          <w:color w:val="050505"/>
          <w:sz w:val="22"/>
          <w:szCs w:val="22"/>
        </w:rPr>
      </w:pPr>
    </w:p>
    <w:p w14:paraId="13E21C5F" w14:textId="77777777" w:rsidR="001D0B0E" w:rsidRDefault="001D0B0E" w:rsidP="00DD497B">
      <w:pPr>
        <w:shd w:val="clear" w:color="auto" w:fill="FFFFFF"/>
        <w:spacing w:line="276" w:lineRule="auto"/>
        <w:rPr>
          <w:color w:val="050505"/>
          <w:sz w:val="22"/>
          <w:szCs w:val="22"/>
        </w:rPr>
      </w:pPr>
    </w:p>
    <w:p w14:paraId="563548E6" w14:textId="65BF092E" w:rsidR="005F0462" w:rsidRDefault="005F0462" w:rsidP="00DD497B">
      <w:pPr>
        <w:shd w:val="clear" w:color="auto" w:fill="FFFFFF"/>
        <w:spacing w:line="276" w:lineRule="auto"/>
        <w:rPr>
          <w:color w:val="050505"/>
          <w:sz w:val="22"/>
          <w:szCs w:val="22"/>
        </w:rPr>
      </w:pPr>
    </w:p>
    <w:p w14:paraId="16EF47E8" w14:textId="48C75602" w:rsidR="003E3275" w:rsidRDefault="003E3275" w:rsidP="00DD497B">
      <w:pPr>
        <w:shd w:val="clear" w:color="auto" w:fill="FFFFFF"/>
        <w:spacing w:line="276" w:lineRule="auto"/>
        <w:rPr>
          <w:color w:val="050505"/>
          <w:sz w:val="22"/>
          <w:szCs w:val="22"/>
        </w:rPr>
      </w:pPr>
    </w:p>
    <w:p w14:paraId="2B68A068" w14:textId="77777777" w:rsidR="00992AA0" w:rsidRDefault="00992AA0" w:rsidP="004F09ED">
      <w:pPr>
        <w:rPr>
          <w:rFonts w:ascii="Lucida Handwriting" w:hAnsi="Lucida Handwriting"/>
          <w:b/>
          <w:u w:val="single"/>
        </w:rPr>
      </w:pPr>
    </w:p>
    <w:p w14:paraId="6CC2D2C5" w14:textId="77777777" w:rsidR="005D02B6" w:rsidRDefault="005D02B6" w:rsidP="004F09ED">
      <w:pPr>
        <w:rPr>
          <w:rFonts w:ascii="Lucida Handwriting" w:hAnsi="Lucida Handwriting"/>
          <w:b/>
          <w:u w:val="single"/>
        </w:rPr>
      </w:pPr>
    </w:p>
    <w:p w14:paraId="007A8AC7" w14:textId="465CAF6D" w:rsidR="004F09ED" w:rsidRPr="00CF3D52" w:rsidRDefault="004F09ED" w:rsidP="004F09ED">
      <w:pPr>
        <w:rPr>
          <w:rFonts w:asciiTheme="majorHAnsi" w:hAnsiTheme="majorHAnsi" w:cstheme="majorHAnsi"/>
          <w:b/>
          <w:color w:val="000000"/>
        </w:rPr>
      </w:pPr>
      <w:r w:rsidRPr="00CF3D52">
        <w:rPr>
          <w:rFonts w:ascii="Lucida Handwriting" w:hAnsi="Lucida Handwriting"/>
          <w:b/>
          <w:u w:val="single"/>
        </w:rPr>
        <w:t>WOMEN’S MINISTRY</w:t>
      </w:r>
      <w:r w:rsidR="00B11557">
        <w:rPr>
          <w:rFonts w:ascii="Lucida Handwriting" w:hAnsi="Lucida Handwriting"/>
          <w:b/>
          <w:u w:val="single"/>
        </w:rPr>
        <w:t xml:space="preserve"> – HELP NEEDED!!</w:t>
      </w:r>
    </w:p>
    <w:p w14:paraId="246165AB" w14:textId="429F1CEE" w:rsidR="00A74936" w:rsidRPr="00703162" w:rsidRDefault="004F09ED" w:rsidP="00703162">
      <w:pPr>
        <w:pStyle w:val="NoSpacing"/>
        <w:spacing w:line="276" w:lineRule="auto"/>
        <w:rPr>
          <w:rFonts w:ascii="Times New Roman" w:hAnsi="Times New Roman"/>
          <w:bCs/>
        </w:rPr>
      </w:pPr>
      <w:r w:rsidRPr="00F56B46">
        <w:rPr>
          <w:rFonts w:ascii="Times New Roman" w:hAnsi="Times New Roman"/>
          <w:bCs/>
        </w:rPr>
        <w:t xml:space="preserve"> </w:t>
      </w:r>
      <w:r w:rsidR="002A790F">
        <w:rPr>
          <w:rFonts w:ascii="Times New Roman" w:hAnsi="Times New Roman"/>
          <w:bCs/>
        </w:rPr>
        <w:t xml:space="preserve">  </w:t>
      </w:r>
      <w:r w:rsidR="0088775B">
        <w:rPr>
          <w:rFonts w:ascii="Times New Roman" w:hAnsi="Times New Roman"/>
          <w:bCs/>
        </w:rPr>
        <w:t>We’</w:t>
      </w:r>
      <w:r w:rsidR="00285CF3">
        <w:rPr>
          <w:rFonts w:ascii="Times New Roman" w:hAnsi="Times New Roman"/>
          <w:bCs/>
        </w:rPr>
        <w:t>re taking a break for the summer</w:t>
      </w:r>
      <w:r w:rsidR="00F00656">
        <w:rPr>
          <w:rFonts w:ascii="Times New Roman" w:hAnsi="Times New Roman"/>
          <w:bCs/>
        </w:rPr>
        <w:t>,</w:t>
      </w:r>
      <w:r w:rsidR="00285CF3">
        <w:rPr>
          <w:rFonts w:ascii="Times New Roman" w:hAnsi="Times New Roman"/>
          <w:bCs/>
        </w:rPr>
        <w:t xml:space="preserve"> </w:t>
      </w:r>
      <w:r w:rsidR="00F00656">
        <w:rPr>
          <w:rFonts w:ascii="Times New Roman" w:hAnsi="Times New Roman"/>
          <w:bCs/>
        </w:rPr>
        <w:t>b</w:t>
      </w:r>
      <w:r w:rsidR="004251D9">
        <w:rPr>
          <w:rFonts w:ascii="Times New Roman" w:hAnsi="Times New Roman"/>
          <w:bCs/>
        </w:rPr>
        <w:t>ut we still need your help</w:t>
      </w:r>
      <w:r w:rsidR="00F00656">
        <w:rPr>
          <w:rFonts w:ascii="Times New Roman" w:hAnsi="Times New Roman"/>
          <w:bCs/>
        </w:rPr>
        <w:t>!</w:t>
      </w:r>
      <w:r w:rsidR="009D356B">
        <w:rPr>
          <w:rFonts w:ascii="Times New Roman" w:hAnsi="Times New Roman"/>
          <w:bCs/>
        </w:rPr>
        <w:t xml:space="preserve"> We </w:t>
      </w:r>
      <w:r w:rsidR="00A0283C">
        <w:rPr>
          <w:rFonts w:ascii="Times New Roman" w:hAnsi="Times New Roman"/>
          <w:bCs/>
        </w:rPr>
        <w:t>need someone to take over this ministry</w:t>
      </w:r>
      <w:r w:rsidR="00D676CB">
        <w:rPr>
          <w:rFonts w:ascii="Times New Roman" w:hAnsi="Times New Roman"/>
          <w:bCs/>
        </w:rPr>
        <w:t xml:space="preserve"> so we can continue to </w:t>
      </w:r>
      <w:r w:rsidR="000E2116">
        <w:rPr>
          <w:rFonts w:ascii="Times New Roman" w:hAnsi="Times New Roman"/>
          <w:bCs/>
        </w:rPr>
        <w:t>reach out to the women in our Church!</w:t>
      </w:r>
      <w:r w:rsidR="001D0B0E">
        <w:rPr>
          <w:rFonts w:ascii="Times New Roman" w:hAnsi="Times New Roman"/>
          <w:bCs/>
        </w:rPr>
        <w:t>!</w:t>
      </w:r>
    </w:p>
    <w:p w14:paraId="2F6E381A" w14:textId="7713CD01" w:rsidR="00951B87" w:rsidRDefault="00DB10CB" w:rsidP="004F09ED">
      <w:pPr>
        <w:pStyle w:val="NoSpacing"/>
        <w:rPr>
          <w:rFonts w:ascii="Lucida Handwriting" w:hAnsi="Lucida Handwriting"/>
          <w:b/>
          <w:color w:val="050505"/>
          <w:sz w:val="24"/>
          <w:szCs w:val="24"/>
          <w:u w:val="single"/>
        </w:rPr>
      </w:pPr>
      <w:r>
        <w:rPr>
          <w:rFonts w:ascii="Times New Roman" w:hAnsi="Times New Roman"/>
          <w:bCs/>
          <w:noProof/>
        </w:rPr>
        <w:drawing>
          <wp:anchor distT="0" distB="0" distL="114300" distR="114300" simplePos="0" relativeHeight="251658257" behindDoc="0" locked="0" layoutInCell="1" allowOverlap="1" wp14:anchorId="056B1F88" wp14:editId="2B7455F8">
            <wp:simplePos x="0" y="0"/>
            <wp:positionH relativeFrom="column">
              <wp:posOffset>133350</wp:posOffset>
            </wp:positionH>
            <wp:positionV relativeFrom="paragraph">
              <wp:posOffset>114300</wp:posOffset>
            </wp:positionV>
            <wp:extent cx="2809875" cy="1333500"/>
            <wp:effectExtent l="0" t="0" r="9525" b="0"/>
            <wp:wrapThrough wrapText="bothSides">
              <wp:wrapPolygon edited="0">
                <wp:start x="0" y="0"/>
                <wp:lineTo x="0" y="21291"/>
                <wp:lineTo x="21527" y="21291"/>
                <wp:lineTo x="21527" y="0"/>
                <wp:lineTo x="0" y="0"/>
              </wp:wrapPolygon>
            </wp:wrapThrough>
            <wp:docPr id="40411999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4119990" name="Picture 404119990"/>
                    <pic:cNvPicPr/>
                  </pic:nvPicPr>
                  <pic:blipFill rotWithShape="1">
                    <a:blip r:embed="rId13" cstate="print">
                      <a:extLst>
                        <a:ext uri="{28A0092B-C50C-407E-A947-70E740481C1C}">
                          <a14:useLocalDpi xmlns:a14="http://schemas.microsoft.com/office/drawing/2010/main" val="0"/>
                        </a:ext>
                      </a:extLst>
                    </a:blip>
                    <a:srcRect l="7471" t="14305" r="7759" b="14169"/>
                    <a:stretch>
                      <a:fillRect/>
                    </a:stretch>
                  </pic:blipFill>
                  <pic:spPr bwMode="auto">
                    <a:xfrm>
                      <a:off x="0" y="0"/>
                      <a:ext cx="2809875" cy="13335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21B552C" w14:textId="50272199" w:rsidR="00951B87" w:rsidRDefault="00951B87" w:rsidP="004F09ED">
      <w:pPr>
        <w:pStyle w:val="NoSpacing"/>
        <w:rPr>
          <w:rFonts w:ascii="Lucida Handwriting" w:hAnsi="Lucida Handwriting"/>
          <w:b/>
          <w:color w:val="050505"/>
          <w:sz w:val="24"/>
          <w:szCs w:val="24"/>
          <w:u w:val="single"/>
        </w:rPr>
      </w:pPr>
    </w:p>
    <w:p w14:paraId="661C2498" w14:textId="6F9CDE7F" w:rsidR="00951B87" w:rsidRDefault="00951B87" w:rsidP="004F09ED">
      <w:pPr>
        <w:pStyle w:val="NoSpacing"/>
        <w:rPr>
          <w:rFonts w:ascii="Lucida Handwriting" w:hAnsi="Lucida Handwriting"/>
          <w:b/>
          <w:color w:val="050505"/>
          <w:sz w:val="24"/>
          <w:szCs w:val="24"/>
          <w:u w:val="single"/>
        </w:rPr>
      </w:pPr>
    </w:p>
    <w:p w14:paraId="15021388" w14:textId="10B47C5E" w:rsidR="00951B87" w:rsidRDefault="00951B87" w:rsidP="004F09ED">
      <w:pPr>
        <w:pStyle w:val="NoSpacing"/>
        <w:rPr>
          <w:rFonts w:ascii="Lucida Handwriting" w:hAnsi="Lucida Handwriting"/>
          <w:b/>
          <w:color w:val="050505"/>
          <w:sz w:val="24"/>
          <w:szCs w:val="24"/>
          <w:u w:val="single"/>
        </w:rPr>
      </w:pPr>
    </w:p>
    <w:p w14:paraId="71DCD625" w14:textId="77777777" w:rsidR="00DB10CB" w:rsidRDefault="00DB10CB" w:rsidP="004F09ED">
      <w:pPr>
        <w:pStyle w:val="NoSpacing"/>
        <w:rPr>
          <w:rFonts w:ascii="Lucida Handwriting" w:hAnsi="Lucida Handwriting"/>
          <w:b/>
          <w:color w:val="050505"/>
          <w:sz w:val="24"/>
          <w:szCs w:val="24"/>
          <w:u w:val="single"/>
        </w:rPr>
      </w:pPr>
    </w:p>
    <w:p w14:paraId="4A7EC0EE" w14:textId="77777777" w:rsidR="00DB10CB" w:rsidRDefault="00DB10CB" w:rsidP="004F09ED">
      <w:pPr>
        <w:pStyle w:val="NoSpacing"/>
        <w:rPr>
          <w:rFonts w:ascii="Lucida Handwriting" w:hAnsi="Lucida Handwriting"/>
          <w:b/>
          <w:color w:val="050505"/>
          <w:sz w:val="24"/>
          <w:szCs w:val="24"/>
          <w:u w:val="single"/>
        </w:rPr>
      </w:pPr>
    </w:p>
    <w:p w14:paraId="7F503E41" w14:textId="77777777" w:rsidR="00DB10CB" w:rsidRDefault="00DB10CB" w:rsidP="004F09ED">
      <w:pPr>
        <w:pStyle w:val="NoSpacing"/>
        <w:rPr>
          <w:rFonts w:ascii="Lucida Handwriting" w:hAnsi="Lucida Handwriting"/>
          <w:b/>
          <w:color w:val="050505"/>
          <w:sz w:val="24"/>
          <w:szCs w:val="24"/>
          <w:u w:val="single"/>
        </w:rPr>
      </w:pPr>
    </w:p>
    <w:p w14:paraId="14514F27" w14:textId="77777777" w:rsidR="00DB10CB" w:rsidRDefault="00DB10CB" w:rsidP="004F09ED">
      <w:pPr>
        <w:pStyle w:val="NoSpacing"/>
        <w:rPr>
          <w:rFonts w:ascii="Lucida Handwriting" w:hAnsi="Lucida Handwriting"/>
          <w:b/>
          <w:color w:val="050505"/>
          <w:sz w:val="24"/>
          <w:szCs w:val="24"/>
          <w:u w:val="single"/>
        </w:rPr>
      </w:pPr>
    </w:p>
    <w:p w14:paraId="1DB3D15B" w14:textId="77777777" w:rsidR="00DB10CB" w:rsidRDefault="00DB10CB" w:rsidP="004F09ED">
      <w:pPr>
        <w:pStyle w:val="NoSpacing"/>
        <w:rPr>
          <w:rFonts w:ascii="Lucida Handwriting" w:hAnsi="Lucida Handwriting"/>
          <w:b/>
          <w:color w:val="050505"/>
          <w:sz w:val="24"/>
          <w:szCs w:val="24"/>
          <w:u w:val="single"/>
        </w:rPr>
      </w:pPr>
    </w:p>
    <w:p w14:paraId="640A7B27" w14:textId="0E563ECC" w:rsidR="00133515" w:rsidRPr="004A20DF" w:rsidRDefault="00E41A21" w:rsidP="004F09ED">
      <w:pPr>
        <w:pStyle w:val="NoSpacing"/>
        <w:rPr>
          <w:rFonts w:ascii="Lucida Handwriting" w:hAnsi="Lucida Handwriting"/>
          <w:b/>
          <w:color w:val="050505"/>
          <w:sz w:val="24"/>
          <w:szCs w:val="24"/>
          <w:u w:val="single"/>
        </w:rPr>
      </w:pPr>
      <w:r w:rsidRPr="004A20DF">
        <w:rPr>
          <w:rFonts w:ascii="Lucida Handwriting" w:hAnsi="Lucida Handwriting"/>
          <w:b/>
          <w:color w:val="050505"/>
          <w:sz w:val="24"/>
          <w:szCs w:val="24"/>
          <w:u w:val="single"/>
        </w:rPr>
        <w:t>TUESDAY LADIES’ BIBLE STUDY</w:t>
      </w:r>
    </w:p>
    <w:p w14:paraId="12565C72" w14:textId="75927167" w:rsidR="001A476E" w:rsidRDefault="004F09ED" w:rsidP="004F09ED">
      <w:pPr>
        <w:pStyle w:val="NoSpacing"/>
        <w:ind w:right="-180"/>
        <w:rPr>
          <w:rFonts w:ascii="Times New Roman" w:hAnsi="Times New Roman"/>
          <w:color w:val="050505"/>
        </w:rPr>
      </w:pPr>
      <w:r w:rsidRPr="00F56B46">
        <w:rPr>
          <w:color w:val="050505"/>
        </w:rPr>
        <w:t xml:space="preserve">  </w:t>
      </w:r>
      <w:r w:rsidRPr="00F56B46">
        <w:rPr>
          <w:rFonts w:ascii="Times New Roman" w:hAnsi="Times New Roman"/>
          <w:color w:val="050505"/>
        </w:rPr>
        <w:t xml:space="preserve"> </w:t>
      </w:r>
      <w:r w:rsidR="00CD1005">
        <w:rPr>
          <w:rFonts w:ascii="Times New Roman" w:hAnsi="Times New Roman"/>
          <w:color w:val="050505"/>
        </w:rPr>
        <w:t xml:space="preserve">The </w:t>
      </w:r>
      <w:r w:rsidR="00CD1005" w:rsidRPr="00CD1005">
        <w:rPr>
          <w:rFonts w:ascii="Times New Roman" w:hAnsi="Times New Roman"/>
          <w:color w:val="050505"/>
        </w:rPr>
        <w:t>Tuesday morning Ladies’ Bible Study meets in the Auditorium Kitchen, 9:30-11:00</w:t>
      </w:r>
      <w:r w:rsidR="00CD1005">
        <w:rPr>
          <w:rFonts w:ascii="Times New Roman" w:hAnsi="Times New Roman"/>
          <w:color w:val="050505"/>
        </w:rPr>
        <w:t xml:space="preserve"> AM</w:t>
      </w:r>
      <w:r w:rsidR="00CD1005" w:rsidRPr="00CD1005">
        <w:rPr>
          <w:rFonts w:ascii="Times New Roman" w:hAnsi="Times New Roman"/>
          <w:color w:val="050505"/>
        </w:rPr>
        <w:t xml:space="preserve">. To stay out of the way </w:t>
      </w:r>
      <w:r w:rsidR="007B2DC8">
        <w:rPr>
          <w:rFonts w:ascii="Times New Roman" w:hAnsi="Times New Roman"/>
          <w:color w:val="050505"/>
        </w:rPr>
        <w:t>during VBS and clean-up</w:t>
      </w:r>
      <w:r w:rsidR="00833B67">
        <w:rPr>
          <w:rFonts w:ascii="Times New Roman" w:hAnsi="Times New Roman"/>
          <w:color w:val="050505"/>
        </w:rPr>
        <w:t xml:space="preserve"> from VBS</w:t>
      </w:r>
      <w:r w:rsidR="007B2DC8">
        <w:rPr>
          <w:rFonts w:ascii="Times New Roman" w:hAnsi="Times New Roman"/>
          <w:color w:val="050505"/>
        </w:rPr>
        <w:t xml:space="preserve">, we will not meet </w:t>
      </w:r>
      <w:r w:rsidR="005D475D">
        <w:rPr>
          <w:rFonts w:ascii="Times New Roman" w:hAnsi="Times New Roman"/>
          <w:color w:val="050505"/>
        </w:rPr>
        <w:t xml:space="preserve">until </w:t>
      </w:r>
      <w:r w:rsidR="00CD1005">
        <w:rPr>
          <w:rFonts w:ascii="Times New Roman" w:hAnsi="Times New Roman"/>
          <w:color w:val="050505"/>
        </w:rPr>
        <w:t>June</w:t>
      </w:r>
      <w:r w:rsidR="00CD1005" w:rsidRPr="00CD1005">
        <w:rPr>
          <w:rFonts w:ascii="Times New Roman" w:hAnsi="Times New Roman"/>
          <w:color w:val="050505"/>
        </w:rPr>
        <w:t xml:space="preserve"> 9</w:t>
      </w:r>
      <w:r w:rsidR="00CD1005" w:rsidRPr="00CD1005">
        <w:rPr>
          <w:rFonts w:ascii="Times New Roman" w:hAnsi="Times New Roman"/>
          <w:color w:val="050505"/>
          <w:vertAlign w:val="superscript"/>
        </w:rPr>
        <w:t>th</w:t>
      </w:r>
      <w:r w:rsidR="00CD1005" w:rsidRPr="00CD1005">
        <w:rPr>
          <w:rFonts w:ascii="Times New Roman" w:hAnsi="Times New Roman"/>
          <w:color w:val="050505"/>
        </w:rPr>
        <w:t>.</w:t>
      </w:r>
      <w:r w:rsidR="00CD1005" w:rsidRPr="00CD1005">
        <w:rPr>
          <w:rFonts w:ascii="Times New Roman" w:hAnsi="Times New Roman"/>
          <w:color w:val="050505"/>
        </w:rPr>
        <w:br/>
      </w:r>
      <w:r w:rsidR="00CD1005">
        <w:rPr>
          <w:rFonts w:ascii="Times New Roman" w:hAnsi="Times New Roman"/>
          <w:color w:val="050505"/>
        </w:rPr>
        <w:t xml:space="preserve">   </w:t>
      </w:r>
      <w:r w:rsidR="00CD1005" w:rsidRPr="00CD1005">
        <w:rPr>
          <w:rFonts w:ascii="Times New Roman" w:hAnsi="Times New Roman"/>
          <w:color w:val="050505"/>
        </w:rPr>
        <w:t>June 16</w:t>
      </w:r>
      <w:r w:rsidR="00CD1005" w:rsidRPr="00CD1005">
        <w:rPr>
          <w:rFonts w:ascii="Times New Roman" w:hAnsi="Times New Roman"/>
          <w:color w:val="050505"/>
          <w:vertAlign w:val="superscript"/>
        </w:rPr>
        <w:t>th</w:t>
      </w:r>
      <w:r w:rsidR="00CD1005">
        <w:rPr>
          <w:rFonts w:ascii="Times New Roman" w:hAnsi="Times New Roman"/>
          <w:color w:val="050505"/>
        </w:rPr>
        <w:t xml:space="preserve"> to </w:t>
      </w:r>
      <w:r w:rsidR="00CD1005" w:rsidRPr="00CD1005">
        <w:rPr>
          <w:rFonts w:ascii="Times New Roman" w:hAnsi="Times New Roman"/>
          <w:color w:val="050505"/>
        </w:rPr>
        <w:t>Aug 25</w:t>
      </w:r>
      <w:r w:rsidR="00CD1005" w:rsidRPr="00CD1005">
        <w:rPr>
          <w:rFonts w:ascii="Times New Roman" w:hAnsi="Times New Roman"/>
          <w:color w:val="050505"/>
          <w:vertAlign w:val="superscript"/>
        </w:rPr>
        <w:t>th</w:t>
      </w:r>
      <w:r w:rsidR="00CD1005">
        <w:rPr>
          <w:rFonts w:ascii="Times New Roman" w:hAnsi="Times New Roman"/>
          <w:color w:val="050505"/>
        </w:rPr>
        <w:t>,</w:t>
      </w:r>
      <w:r w:rsidR="00CD1005" w:rsidRPr="00CD1005">
        <w:rPr>
          <w:rFonts w:ascii="Times New Roman" w:hAnsi="Times New Roman"/>
          <w:color w:val="050505"/>
        </w:rPr>
        <w:t xml:space="preserve"> we will return to our summer study of the minor prophets: Haggai, Zechariah, Malachi &amp; Joel.</w:t>
      </w:r>
      <w:r w:rsidR="00CD1005" w:rsidRPr="00CD1005">
        <w:rPr>
          <w:rFonts w:ascii="Times New Roman" w:hAnsi="Times New Roman"/>
          <w:color w:val="050505"/>
        </w:rPr>
        <w:br/>
      </w:r>
      <w:r w:rsidR="002642DC">
        <w:rPr>
          <w:rFonts w:ascii="Times New Roman" w:hAnsi="Times New Roman"/>
          <w:color w:val="050505"/>
        </w:rPr>
        <w:t xml:space="preserve">   </w:t>
      </w:r>
      <w:r w:rsidR="00CD1005" w:rsidRPr="00CD1005">
        <w:rPr>
          <w:rFonts w:ascii="Times New Roman" w:hAnsi="Times New Roman"/>
          <w:color w:val="050505"/>
        </w:rPr>
        <w:t>We will return to Revelation on September 1</w:t>
      </w:r>
      <w:r w:rsidR="002642DC" w:rsidRPr="002642DC">
        <w:rPr>
          <w:rFonts w:ascii="Times New Roman" w:hAnsi="Times New Roman"/>
          <w:color w:val="050505"/>
          <w:vertAlign w:val="superscript"/>
        </w:rPr>
        <w:t>st</w:t>
      </w:r>
      <w:r w:rsidR="00CD1005" w:rsidRPr="00CD1005">
        <w:rPr>
          <w:rFonts w:ascii="Times New Roman" w:hAnsi="Times New Roman"/>
          <w:color w:val="050505"/>
        </w:rPr>
        <w:t>. We will study passages from Genesis</w:t>
      </w:r>
      <w:r w:rsidR="000338FD">
        <w:rPr>
          <w:rFonts w:ascii="Times New Roman" w:hAnsi="Times New Roman"/>
          <w:color w:val="050505"/>
        </w:rPr>
        <w:t xml:space="preserve"> to </w:t>
      </w:r>
      <w:r w:rsidR="00CD1005" w:rsidRPr="00CD1005">
        <w:rPr>
          <w:rFonts w:ascii="Times New Roman" w:hAnsi="Times New Roman"/>
          <w:color w:val="050505"/>
        </w:rPr>
        <w:t>Jude to gain more understanding of the book as we go through it one more time.</w:t>
      </w:r>
    </w:p>
    <w:p w14:paraId="08470442" w14:textId="6B6E2FBD" w:rsidR="00905790" w:rsidRDefault="00905790" w:rsidP="004F09ED">
      <w:pPr>
        <w:pStyle w:val="NoSpacing"/>
        <w:ind w:right="-180"/>
        <w:rPr>
          <w:rFonts w:ascii="Times New Roman" w:hAnsi="Times New Roman"/>
          <w:color w:val="050505"/>
        </w:rPr>
      </w:pPr>
    </w:p>
    <w:p w14:paraId="0F07834C" w14:textId="7DA6875F" w:rsidR="006A6C7B" w:rsidRDefault="006A6C7B" w:rsidP="004F09ED">
      <w:pPr>
        <w:pStyle w:val="NoSpacing"/>
        <w:ind w:right="-180"/>
        <w:rPr>
          <w:rFonts w:ascii="Times New Roman" w:hAnsi="Times New Roman"/>
          <w:color w:val="222222"/>
          <w:sz w:val="20"/>
          <w:szCs w:val="20"/>
          <w:shd w:val="clear" w:color="auto" w:fill="FFFFFF"/>
        </w:rPr>
      </w:pPr>
    </w:p>
    <w:p w14:paraId="1B6FD853" w14:textId="76061CDB" w:rsidR="006A6C7B" w:rsidRDefault="006A6C7B" w:rsidP="004F09ED">
      <w:pPr>
        <w:pStyle w:val="NoSpacing"/>
        <w:ind w:right="-180"/>
        <w:rPr>
          <w:rFonts w:ascii="Times New Roman" w:hAnsi="Times New Roman"/>
          <w:color w:val="222222"/>
          <w:sz w:val="20"/>
          <w:szCs w:val="20"/>
          <w:shd w:val="clear" w:color="auto" w:fill="FFFFFF"/>
        </w:rPr>
      </w:pPr>
    </w:p>
    <w:p w14:paraId="72EC8ABA" w14:textId="0ABAA3EB" w:rsidR="006A6C7B" w:rsidRDefault="006A6C7B" w:rsidP="004F09ED">
      <w:pPr>
        <w:pStyle w:val="NoSpacing"/>
        <w:ind w:right="-180"/>
        <w:rPr>
          <w:rFonts w:ascii="Times New Roman" w:hAnsi="Times New Roman"/>
          <w:color w:val="222222"/>
          <w:sz w:val="20"/>
          <w:szCs w:val="20"/>
          <w:shd w:val="clear" w:color="auto" w:fill="FFFFFF"/>
        </w:rPr>
      </w:pPr>
    </w:p>
    <w:p w14:paraId="5D5BDED0" w14:textId="78A431D5" w:rsidR="006A6C7B" w:rsidRDefault="000C2265" w:rsidP="004F09ED">
      <w:pPr>
        <w:pStyle w:val="NoSpacing"/>
        <w:ind w:right="-180"/>
        <w:rPr>
          <w:rFonts w:ascii="Times New Roman" w:hAnsi="Times New Roman"/>
          <w:color w:val="222222"/>
          <w:sz w:val="20"/>
          <w:szCs w:val="20"/>
          <w:shd w:val="clear" w:color="auto" w:fill="FFFFFF"/>
        </w:rPr>
      </w:pPr>
      <w:r>
        <w:rPr>
          <w:rFonts w:ascii="Times New Roman" w:hAnsi="Times New Roman"/>
          <w:noProof/>
          <w:color w:val="222222"/>
          <w:sz w:val="20"/>
          <w:szCs w:val="20"/>
          <w:shd w:val="clear" w:color="auto" w:fill="FFFFFF"/>
        </w:rPr>
        <w:drawing>
          <wp:anchor distT="0" distB="0" distL="114300" distR="114300" simplePos="0" relativeHeight="251658258" behindDoc="1" locked="0" layoutInCell="1" allowOverlap="1" wp14:anchorId="1D65A1B1" wp14:editId="4E18AEFD">
            <wp:simplePos x="0" y="0"/>
            <wp:positionH relativeFrom="margin">
              <wp:align>left</wp:align>
            </wp:positionH>
            <wp:positionV relativeFrom="paragraph">
              <wp:posOffset>55245</wp:posOffset>
            </wp:positionV>
            <wp:extent cx="3013075" cy="2358390"/>
            <wp:effectExtent l="0" t="0" r="0" b="3810"/>
            <wp:wrapTight wrapText="bothSides">
              <wp:wrapPolygon edited="0">
                <wp:start x="6692" y="0"/>
                <wp:lineTo x="3960" y="174"/>
                <wp:lineTo x="2595" y="1047"/>
                <wp:lineTo x="2595" y="2792"/>
                <wp:lineTo x="3414" y="5583"/>
                <wp:lineTo x="2185" y="9247"/>
                <wp:lineTo x="819" y="10294"/>
                <wp:lineTo x="819" y="11166"/>
                <wp:lineTo x="0" y="12737"/>
                <wp:lineTo x="0" y="18145"/>
                <wp:lineTo x="2868" y="19541"/>
                <wp:lineTo x="2868" y="19890"/>
                <wp:lineTo x="8057" y="21460"/>
                <wp:lineTo x="9150" y="21460"/>
                <wp:lineTo x="16934" y="21460"/>
                <wp:lineTo x="17207" y="21460"/>
                <wp:lineTo x="17890" y="19541"/>
                <wp:lineTo x="21441" y="17099"/>
                <wp:lineTo x="21441" y="10294"/>
                <wp:lineTo x="15842" y="0"/>
                <wp:lineTo x="6692" y="0"/>
              </wp:wrapPolygon>
            </wp:wrapTight>
            <wp:docPr id="129005809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058099" name="Picture 1290058099"/>
                    <pic:cNvPicPr/>
                  </pic:nvPicPr>
                  <pic:blipFill rotWithShape="1">
                    <a:blip r:embed="rId14" cstate="print">
                      <a:extLst>
                        <a:ext uri="{28A0092B-C50C-407E-A947-70E740481C1C}">
                          <a14:useLocalDpi xmlns:a14="http://schemas.microsoft.com/office/drawing/2010/main" val="0"/>
                        </a:ext>
                      </a:extLst>
                    </a:blip>
                    <a:srcRect l="28161"/>
                    <a:stretch>
                      <a:fillRect/>
                    </a:stretch>
                  </pic:blipFill>
                  <pic:spPr bwMode="auto">
                    <a:xfrm>
                      <a:off x="0" y="0"/>
                      <a:ext cx="3013075" cy="23583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86037BD" w14:textId="42702D23" w:rsidR="006A6C7B" w:rsidRDefault="00CD5D7C" w:rsidP="004F09ED">
      <w:pPr>
        <w:pStyle w:val="NoSpacing"/>
        <w:ind w:right="-180"/>
        <w:rPr>
          <w:rFonts w:ascii="Times New Roman" w:hAnsi="Times New Roman"/>
          <w:color w:val="222222"/>
          <w:sz w:val="20"/>
          <w:szCs w:val="20"/>
          <w:shd w:val="clear" w:color="auto" w:fill="FFFFFF"/>
        </w:rPr>
      </w:pPr>
      <w:r>
        <w:rPr>
          <w:rFonts w:ascii="Times New Roman" w:hAnsi="Times New Roman"/>
          <w:color w:val="222222"/>
          <w:sz w:val="20"/>
          <w:szCs w:val="20"/>
          <w:shd w:val="clear" w:color="auto" w:fill="FFFFFF"/>
        </w:rPr>
        <w:t xml:space="preserve"> </w:t>
      </w:r>
    </w:p>
    <w:p w14:paraId="7D7ACBDF" w14:textId="755A0439" w:rsidR="006A6C7B" w:rsidRDefault="006A6C7B" w:rsidP="004F09ED">
      <w:pPr>
        <w:pStyle w:val="NoSpacing"/>
        <w:ind w:right="-180"/>
        <w:rPr>
          <w:rFonts w:ascii="Times New Roman" w:hAnsi="Times New Roman"/>
          <w:color w:val="222222"/>
          <w:sz w:val="20"/>
          <w:szCs w:val="20"/>
          <w:shd w:val="clear" w:color="auto" w:fill="FFFFFF"/>
        </w:rPr>
      </w:pPr>
    </w:p>
    <w:p w14:paraId="0110D240" w14:textId="2A11982F" w:rsidR="006A6C7B" w:rsidRDefault="006A6C7B" w:rsidP="004F09ED">
      <w:pPr>
        <w:pStyle w:val="NoSpacing"/>
        <w:ind w:right="-180"/>
        <w:rPr>
          <w:rFonts w:ascii="Times New Roman" w:hAnsi="Times New Roman"/>
          <w:color w:val="222222"/>
          <w:sz w:val="20"/>
          <w:szCs w:val="20"/>
          <w:shd w:val="clear" w:color="auto" w:fill="FFFFFF"/>
        </w:rPr>
      </w:pPr>
    </w:p>
    <w:p w14:paraId="2E320FA1" w14:textId="1FAA3AD9" w:rsidR="006A6C7B" w:rsidRDefault="006A6C7B" w:rsidP="004F09ED">
      <w:pPr>
        <w:pStyle w:val="NoSpacing"/>
        <w:ind w:right="-180"/>
        <w:rPr>
          <w:rFonts w:ascii="Times New Roman" w:hAnsi="Times New Roman"/>
          <w:color w:val="222222"/>
          <w:sz w:val="20"/>
          <w:szCs w:val="20"/>
          <w:shd w:val="clear" w:color="auto" w:fill="FFFFFF"/>
        </w:rPr>
      </w:pPr>
    </w:p>
    <w:p w14:paraId="5B7035F3" w14:textId="27FB235C" w:rsidR="006A6C7B" w:rsidRDefault="006A6C7B" w:rsidP="004F09ED">
      <w:pPr>
        <w:pStyle w:val="NoSpacing"/>
        <w:ind w:right="-180"/>
        <w:rPr>
          <w:rFonts w:ascii="Times New Roman" w:hAnsi="Times New Roman"/>
          <w:color w:val="222222"/>
          <w:sz w:val="20"/>
          <w:szCs w:val="20"/>
          <w:shd w:val="clear" w:color="auto" w:fill="FFFFFF"/>
        </w:rPr>
      </w:pPr>
    </w:p>
    <w:p w14:paraId="7DFB2B82" w14:textId="7CC43019" w:rsidR="006A6C7B" w:rsidRDefault="006A6C7B" w:rsidP="004F09ED">
      <w:pPr>
        <w:pStyle w:val="NoSpacing"/>
        <w:ind w:right="-180"/>
        <w:rPr>
          <w:rFonts w:ascii="Times New Roman" w:hAnsi="Times New Roman"/>
          <w:color w:val="222222"/>
          <w:sz w:val="20"/>
          <w:szCs w:val="20"/>
          <w:shd w:val="clear" w:color="auto" w:fill="FFFFFF"/>
        </w:rPr>
      </w:pPr>
    </w:p>
    <w:p w14:paraId="369E3A05" w14:textId="77777777" w:rsidR="006A6C7B" w:rsidRDefault="006A6C7B" w:rsidP="004F09ED">
      <w:pPr>
        <w:pStyle w:val="NoSpacing"/>
        <w:ind w:right="-180"/>
        <w:rPr>
          <w:rFonts w:ascii="Times New Roman" w:hAnsi="Times New Roman"/>
          <w:color w:val="222222"/>
          <w:sz w:val="20"/>
          <w:szCs w:val="20"/>
          <w:shd w:val="clear" w:color="auto" w:fill="FFFFFF"/>
        </w:rPr>
      </w:pPr>
    </w:p>
    <w:p w14:paraId="69A6E28F" w14:textId="77777777" w:rsidR="006A6C7B" w:rsidRDefault="006A6C7B" w:rsidP="004F09ED">
      <w:pPr>
        <w:pStyle w:val="NoSpacing"/>
        <w:ind w:right="-180"/>
        <w:rPr>
          <w:rFonts w:ascii="Times New Roman" w:hAnsi="Times New Roman"/>
          <w:color w:val="222222"/>
          <w:sz w:val="20"/>
          <w:szCs w:val="20"/>
          <w:shd w:val="clear" w:color="auto" w:fill="FFFFFF"/>
        </w:rPr>
      </w:pPr>
    </w:p>
    <w:p w14:paraId="57856BF6" w14:textId="77777777" w:rsidR="006A6C7B" w:rsidRDefault="006A6C7B" w:rsidP="004F09ED">
      <w:pPr>
        <w:pStyle w:val="NoSpacing"/>
        <w:ind w:right="-180"/>
        <w:rPr>
          <w:rFonts w:ascii="Times New Roman" w:hAnsi="Times New Roman"/>
          <w:color w:val="222222"/>
          <w:sz w:val="20"/>
          <w:szCs w:val="20"/>
          <w:shd w:val="clear" w:color="auto" w:fill="FFFFFF"/>
        </w:rPr>
      </w:pPr>
    </w:p>
    <w:p w14:paraId="3C349A51" w14:textId="04C1BBC4" w:rsidR="00C16054" w:rsidRPr="00590E02" w:rsidRDefault="00012223" w:rsidP="004F09ED">
      <w:pPr>
        <w:pStyle w:val="NoSpacing"/>
        <w:ind w:right="-180"/>
        <w:rPr>
          <w:rFonts w:ascii="Lucida Handwriting" w:hAnsi="Lucida Handwriting"/>
          <w:b/>
          <w:bCs/>
          <w:color w:val="222222"/>
          <w:sz w:val="24"/>
          <w:szCs w:val="24"/>
          <w:u w:val="single"/>
          <w:shd w:val="clear" w:color="auto" w:fill="FFFFFF"/>
        </w:rPr>
      </w:pPr>
      <w:r w:rsidRPr="00590E02">
        <w:rPr>
          <w:rFonts w:ascii="Lucida Handwriting" w:hAnsi="Lucida Handwriting"/>
          <w:b/>
          <w:bCs/>
          <w:color w:val="222222"/>
          <w:sz w:val="24"/>
          <w:szCs w:val="24"/>
          <w:u w:val="single"/>
          <w:shd w:val="clear" w:color="auto" w:fill="FFFFFF"/>
        </w:rPr>
        <w:t>FURNITURE</w:t>
      </w:r>
      <w:r w:rsidR="00590E02" w:rsidRPr="00590E02">
        <w:rPr>
          <w:rFonts w:ascii="Lucida Handwriting" w:hAnsi="Lucida Handwriting"/>
          <w:b/>
          <w:bCs/>
          <w:color w:val="222222"/>
          <w:sz w:val="24"/>
          <w:szCs w:val="24"/>
          <w:u w:val="single"/>
          <w:shd w:val="clear" w:color="auto" w:fill="FFFFFF"/>
        </w:rPr>
        <w:t xml:space="preserve"> MINISTRY</w:t>
      </w:r>
    </w:p>
    <w:p w14:paraId="4DF79BDB" w14:textId="77777777" w:rsidR="001919BE" w:rsidRDefault="002A790F" w:rsidP="001A476E">
      <w:pPr>
        <w:pStyle w:val="NoSpacing"/>
        <w:ind w:right="-180"/>
        <w:rPr>
          <w:rFonts w:ascii="Times New Roman" w:hAnsi="Times New Roman"/>
          <w:color w:val="222222"/>
          <w:shd w:val="clear" w:color="auto" w:fill="FFFFFF"/>
        </w:rPr>
      </w:pPr>
      <w:r>
        <w:rPr>
          <w:rFonts w:ascii="Times New Roman" w:hAnsi="Times New Roman"/>
          <w:color w:val="222222"/>
          <w:shd w:val="clear" w:color="auto" w:fill="FFFFFF"/>
        </w:rPr>
        <w:t xml:space="preserve">   </w:t>
      </w:r>
      <w:r w:rsidR="00863F90" w:rsidRPr="00863F90">
        <w:rPr>
          <w:rFonts w:ascii="Times New Roman" w:hAnsi="Times New Roman"/>
          <w:color w:val="222222"/>
          <w:shd w:val="clear" w:color="auto" w:fill="FFFFFF"/>
        </w:rPr>
        <w:t xml:space="preserve">Robert Cooper needs </w:t>
      </w:r>
      <w:r w:rsidR="00863F90">
        <w:rPr>
          <w:rFonts w:ascii="Times New Roman" w:hAnsi="Times New Roman"/>
          <w:color w:val="222222"/>
          <w:shd w:val="clear" w:color="auto" w:fill="FFFFFF"/>
        </w:rPr>
        <w:t>quality used furniture such as beds</w:t>
      </w:r>
      <w:r w:rsidR="0052354A">
        <w:rPr>
          <w:rFonts w:ascii="Times New Roman" w:hAnsi="Times New Roman"/>
          <w:color w:val="222222"/>
          <w:shd w:val="clear" w:color="auto" w:fill="FFFFFF"/>
        </w:rPr>
        <w:t>, couches, small kitchen tables, appliances, stoves, and fridges for the Longfellow Center</w:t>
      </w:r>
      <w:r w:rsidR="0045125F">
        <w:rPr>
          <w:rFonts w:ascii="Times New Roman" w:hAnsi="Times New Roman"/>
          <w:color w:val="222222"/>
          <w:shd w:val="clear" w:color="auto" w:fill="FFFFFF"/>
        </w:rPr>
        <w:t xml:space="preserve">! If you or someone you know </w:t>
      </w:r>
      <w:r w:rsidR="00FF47B6">
        <w:rPr>
          <w:rFonts w:ascii="Times New Roman" w:hAnsi="Times New Roman"/>
          <w:color w:val="222222"/>
          <w:shd w:val="clear" w:color="auto" w:fill="FFFFFF"/>
        </w:rPr>
        <w:t>has the ability to donate something, please reach out!!</w:t>
      </w:r>
      <w:r w:rsidR="00896B50">
        <w:rPr>
          <w:rFonts w:ascii="Times New Roman" w:hAnsi="Times New Roman"/>
          <w:color w:val="222222"/>
          <w:shd w:val="clear" w:color="auto" w:fill="FFFFFF"/>
        </w:rPr>
        <w:t xml:space="preserve"> They will also need to be delivered to the Longfellow center in Coffeyville!</w:t>
      </w:r>
    </w:p>
    <w:p w14:paraId="0DFF0EC3" w14:textId="77777777" w:rsidR="00615B7E" w:rsidRDefault="00615B7E" w:rsidP="001A476E">
      <w:pPr>
        <w:pStyle w:val="NoSpacing"/>
        <w:ind w:right="-180"/>
        <w:rPr>
          <w:rFonts w:ascii="Times New Roman" w:hAnsi="Times New Roman"/>
          <w:color w:val="222222"/>
          <w:shd w:val="clear" w:color="auto" w:fill="FFFFFF"/>
        </w:rPr>
      </w:pPr>
    </w:p>
    <w:p w14:paraId="417F3790" w14:textId="3A4F4461" w:rsidR="001A476E" w:rsidRPr="001919BE" w:rsidRDefault="001A476E" w:rsidP="001A476E">
      <w:pPr>
        <w:pStyle w:val="NoSpacing"/>
        <w:ind w:right="-180"/>
        <w:rPr>
          <w:rFonts w:ascii="Times New Roman" w:hAnsi="Times New Roman"/>
          <w:color w:val="222222"/>
          <w:shd w:val="clear" w:color="auto" w:fill="FFFFFF"/>
        </w:rPr>
      </w:pPr>
      <w:r w:rsidRPr="004F26C9">
        <w:rPr>
          <w:rFonts w:ascii="Lucida Handwriting" w:hAnsi="Lucida Handwriting"/>
          <w:b/>
          <w:bCs/>
          <w:color w:val="050505"/>
          <w:u w:val="single"/>
        </w:rPr>
        <w:t>BABY BOTTLES</w:t>
      </w:r>
    </w:p>
    <w:p w14:paraId="488376F0" w14:textId="63197B71" w:rsidR="001A476E" w:rsidRDefault="001A476E" w:rsidP="001A476E">
      <w:pPr>
        <w:pStyle w:val="NoSpacing"/>
        <w:ind w:right="-180"/>
        <w:rPr>
          <w:rFonts w:ascii="Times New Roman" w:hAnsi="Times New Roman"/>
          <w:color w:val="222222"/>
          <w:sz w:val="20"/>
          <w:szCs w:val="20"/>
          <w:shd w:val="clear" w:color="auto" w:fill="FFFFFF"/>
        </w:rPr>
      </w:pPr>
      <w:r>
        <w:rPr>
          <w:rFonts w:ascii="Times New Roman" w:hAnsi="Times New Roman"/>
          <w:color w:val="050505"/>
        </w:rPr>
        <w:t xml:space="preserve">  </w:t>
      </w:r>
      <w:r w:rsidRPr="009A3F37">
        <w:rPr>
          <w:rFonts w:ascii="Times New Roman" w:hAnsi="Times New Roman"/>
          <w:color w:val="050505"/>
        </w:rPr>
        <w:t xml:space="preserve">The Midwest Pregnancy Care Centers (Coffeyville and Independence) </w:t>
      </w:r>
      <w:r>
        <w:rPr>
          <w:rFonts w:ascii="Times New Roman" w:hAnsi="Times New Roman"/>
          <w:color w:val="050505"/>
        </w:rPr>
        <w:t>are having</w:t>
      </w:r>
      <w:r w:rsidRPr="009A3F37">
        <w:rPr>
          <w:rFonts w:ascii="Times New Roman" w:hAnsi="Times New Roman"/>
          <w:color w:val="050505"/>
        </w:rPr>
        <w:t xml:space="preserve"> </w:t>
      </w:r>
      <w:r>
        <w:rPr>
          <w:rFonts w:ascii="Times New Roman" w:hAnsi="Times New Roman"/>
          <w:color w:val="050505"/>
        </w:rPr>
        <w:t>their</w:t>
      </w:r>
      <w:r w:rsidRPr="009A3F37">
        <w:rPr>
          <w:rFonts w:ascii="Times New Roman" w:hAnsi="Times New Roman"/>
          <w:color w:val="050505"/>
        </w:rPr>
        <w:t xml:space="preserve"> annual Baby Bottle Campaign at TCC, </w:t>
      </w:r>
      <w:r>
        <w:rPr>
          <w:rFonts w:ascii="Times New Roman" w:hAnsi="Times New Roman"/>
          <w:color w:val="050505"/>
        </w:rPr>
        <w:t xml:space="preserve">and bottles were available beginning on Mother’s Day. </w:t>
      </w:r>
      <w:r w:rsidRPr="009A3F37">
        <w:rPr>
          <w:rFonts w:ascii="Times New Roman" w:hAnsi="Times New Roman"/>
          <w:color w:val="050505"/>
        </w:rPr>
        <w:t xml:space="preserve">Bottles are taken home and filled with loose change through Father's Day, then returned to the nursery check-in area at Church. This is a simple and valuable method of supporting this ministry to young women and babies in our towns. All bottles need to be returned by June </w:t>
      </w:r>
      <w:r>
        <w:rPr>
          <w:rFonts w:ascii="Times New Roman" w:hAnsi="Times New Roman"/>
          <w:color w:val="050505"/>
        </w:rPr>
        <w:t>21</w:t>
      </w:r>
      <w:r>
        <w:rPr>
          <w:rFonts w:ascii="Times New Roman" w:hAnsi="Times New Roman"/>
          <w:color w:val="050505"/>
          <w:vertAlign w:val="superscript"/>
        </w:rPr>
        <w:t>st</w:t>
      </w:r>
      <w:r>
        <w:rPr>
          <w:rFonts w:ascii="Times New Roman" w:hAnsi="Times New Roman"/>
          <w:color w:val="050505"/>
        </w:rPr>
        <w:t>,</w:t>
      </w:r>
      <w:r w:rsidRPr="009A3F37">
        <w:rPr>
          <w:rFonts w:ascii="Times New Roman" w:hAnsi="Times New Roman"/>
          <w:color w:val="050505"/>
        </w:rPr>
        <w:t xml:space="preserve"> please!</w:t>
      </w:r>
    </w:p>
    <w:p w14:paraId="03A279BD" w14:textId="156D7A4A" w:rsidR="00C16054" w:rsidRDefault="001919BE" w:rsidP="004F09ED">
      <w:pPr>
        <w:pStyle w:val="NoSpacing"/>
        <w:ind w:right="-180"/>
        <w:rPr>
          <w:rFonts w:ascii="Times New Roman" w:hAnsi="Times New Roman"/>
          <w:color w:val="222222"/>
          <w:sz w:val="20"/>
          <w:szCs w:val="20"/>
          <w:shd w:val="clear" w:color="auto" w:fill="FFFFFF"/>
        </w:rPr>
      </w:pPr>
      <w:r>
        <w:rPr>
          <w:rFonts w:ascii="Times New Roman" w:hAnsi="Times New Roman"/>
          <w:noProof/>
          <w:color w:val="222222"/>
          <w:sz w:val="20"/>
          <w:szCs w:val="20"/>
          <w:shd w:val="clear" w:color="auto" w:fill="FFFFFF"/>
        </w:rPr>
        <w:drawing>
          <wp:anchor distT="0" distB="0" distL="114300" distR="114300" simplePos="0" relativeHeight="251658259" behindDoc="0" locked="0" layoutInCell="1" allowOverlap="1" wp14:anchorId="26C39830" wp14:editId="145A26C3">
            <wp:simplePos x="0" y="0"/>
            <wp:positionH relativeFrom="column">
              <wp:posOffset>256540</wp:posOffset>
            </wp:positionH>
            <wp:positionV relativeFrom="paragraph">
              <wp:posOffset>3810</wp:posOffset>
            </wp:positionV>
            <wp:extent cx="2828925" cy="1958594"/>
            <wp:effectExtent l="0" t="0" r="0" b="3810"/>
            <wp:wrapNone/>
            <wp:docPr id="162543416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434165" name="Picture 1625434165"/>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828925" cy="1958594"/>
                    </a:xfrm>
                    <a:prstGeom prst="rect">
                      <a:avLst/>
                    </a:prstGeom>
                  </pic:spPr>
                </pic:pic>
              </a:graphicData>
            </a:graphic>
            <wp14:sizeRelH relativeFrom="margin">
              <wp14:pctWidth>0</wp14:pctWidth>
            </wp14:sizeRelH>
            <wp14:sizeRelV relativeFrom="margin">
              <wp14:pctHeight>0</wp14:pctHeight>
            </wp14:sizeRelV>
          </wp:anchor>
        </w:drawing>
      </w:r>
    </w:p>
    <w:p w14:paraId="221CDDE9" w14:textId="09BE90A9" w:rsidR="00C16054" w:rsidRDefault="00C16054" w:rsidP="004F09ED">
      <w:pPr>
        <w:pStyle w:val="NoSpacing"/>
        <w:ind w:right="-180"/>
        <w:rPr>
          <w:rFonts w:ascii="Times New Roman" w:hAnsi="Times New Roman"/>
          <w:color w:val="222222"/>
          <w:sz w:val="20"/>
          <w:szCs w:val="20"/>
          <w:shd w:val="clear" w:color="auto" w:fill="FFFFFF"/>
        </w:rPr>
      </w:pPr>
    </w:p>
    <w:p w14:paraId="09988B6F" w14:textId="00E12E74" w:rsidR="00C16054" w:rsidRDefault="00C16054" w:rsidP="004F09ED">
      <w:pPr>
        <w:pStyle w:val="NoSpacing"/>
        <w:ind w:right="-180"/>
        <w:rPr>
          <w:rFonts w:ascii="Times New Roman" w:hAnsi="Times New Roman"/>
          <w:color w:val="222222"/>
          <w:sz w:val="20"/>
          <w:szCs w:val="20"/>
          <w:shd w:val="clear" w:color="auto" w:fill="FFFFFF"/>
        </w:rPr>
      </w:pPr>
    </w:p>
    <w:p w14:paraId="2D8A7A7D" w14:textId="15A2EE25" w:rsidR="00C16054" w:rsidRDefault="00C16054" w:rsidP="004F09ED">
      <w:pPr>
        <w:pStyle w:val="NoSpacing"/>
        <w:ind w:right="-180"/>
        <w:rPr>
          <w:rFonts w:ascii="Times New Roman" w:hAnsi="Times New Roman"/>
          <w:color w:val="222222"/>
          <w:sz w:val="20"/>
          <w:szCs w:val="20"/>
          <w:shd w:val="clear" w:color="auto" w:fill="FFFFFF"/>
        </w:rPr>
      </w:pPr>
    </w:p>
    <w:p w14:paraId="27852A6D" w14:textId="0AB94EAD" w:rsidR="00C16054" w:rsidRDefault="00C16054" w:rsidP="004F09ED">
      <w:pPr>
        <w:pStyle w:val="NoSpacing"/>
        <w:ind w:right="-180"/>
        <w:rPr>
          <w:rFonts w:ascii="Times New Roman" w:hAnsi="Times New Roman"/>
          <w:color w:val="222222"/>
          <w:sz w:val="20"/>
          <w:szCs w:val="20"/>
          <w:shd w:val="clear" w:color="auto" w:fill="FFFFFF"/>
        </w:rPr>
      </w:pPr>
    </w:p>
    <w:p w14:paraId="756A3C91" w14:textId="0AE6A852" w:rsidR="00C16054" w:rsidRDefault="00C16054" w:rsidP="004F09ED">
      <w:pPr>
        <w:pStyle w:val="NoSpacing"/>
        <w:ind w:right="-180"/>
        <w:rPr>
          <w:rFonts w:ascii="Times New Roman" w:hAnsi="Times New Roman"/>
          <w:color w:val="222222"/>
          <w:sz w:val="20"/>
          <w:szCs w:val="20"/>
          <w:shd w:val="clear" w:color="auto" w:fill="FFFFFF"/>
        </w:rPr>
      </w:pPr>
    </w:p>
    <w:p w14:paraId="7ED8919B" w14:textId="021DD273" w:rsidR="00C16054" w:rsidRDefault="00C16054" w:rsidP="004F09ED">
      <w:pPr>
        <w:pStyle w:val="NoSpacing"/>
        <w:ind w:right="-180"/>
        <w:rPr>
          <w:rFonts w:ascii="Times New Roman" w:hAnsi="Times New Roman"/>
          <w:color w:val="222222"/>
          <w:sz w:val="20"/>
          <w:szCs w:val="20"/>
          <w:shd w:val="clear" w:color="auto" w:fill="FFFFFF"/>
        </w:rPr>
      </w:pPr>
    </w:p>
    <w:p w14:paraId="013BC6EE" w14:textId="0C9E17D9" w:rsidR="00C16054" w:rsidRDefault="00C16054" w:rsidP="004F09ED">
      <w:pPr>
        <w:pStyle w:val="NoSpacing"/>
        <w:ind w:right="-180"/>
        <w:rPr>
          <w:rFonts w:ascii="Times New Roman" w:hAnsi="Times New Roman"/>
          <w:color w:val="222222"/>
          <w:sz w:val="20"/>
          <w:szCs w:val="20"/>
          <w:shd w:val="clear" w:color="auto" w:fill="FFFFFF"/>
        </w:rPr>
      </w:pPr>
    </w:p>
    <w:p w14:paraId="7DBE1B92" w14:textId="77777777" w:rsidR="00C16054" w:rsidRDefault="00C16054" w:rsidP="004F09ED">
      <w:pPr>
        <w:pStyle w:val="NoSpacing"/>
        <w:ind w:right="-180"/>
        <w:rPr>
          <w:rFonts w:ascii="Times New Roman" w:hAnsi="Times New Roman"/>
          <w:color w:val="222222"/>
          <w:sz w:val="20"/>
          <w:szCs w:val="20"/>
          <w:shd w:val="clear" w:color="auto" w:fill="FFFFFF"/>
        </w:rPr>
      </w:pPr>
    </w:p>
    <w:p w14:paraId="5DD88694" w14:textId="1C375F16" w:rsidR="00C16054" w:rsidRDefault="00C16054" w:rsidP="004F09ED">
      <w:pPr>
        <w:pStyle w:val="NoSpacing"/>
        <w:ind w:right="-180"/>
        <w:rPr>
          <w:rFonts w:ascii="Times New Roman" w:hAnsi="Times New Roman"/>
          <w:color w:val="222222"/>
          <w:sz w:val="20"/>
          <w:szCs w:val="20"/>
          <w:shd w:val="clear" w:color="auto" w:fill="FFFFFF"/>
        </w:rPr>
      </w:pPr>
    </w:p>
    <w:p w14:paraId="30635B17" w14:textId="09DD9A19" w:rsidR="00C16054" w:rsidRDefault="00C16054" w:rsidP="004F09ED">
      <w:pPr>
        <w:pStyle w:val="NoSpacing"/>
        <w:ind w:right="-180"/>
        <w:rPr>
          <w:rFonts w:ascii="Times New Roman" w:hAnsi="Times New Roman"/>
          <w:color w:val="222222"/>
          <w:sz w:val="20"/>
          <w:szCs w:val="20"/>
          <w:shd w:val="clear" w:color="auto" w:fill="FFFFFF"/>
        </w:rPr>
      </w:pPr>
    </w:p>
    <w:p w14:paraId="14FE46EE" w14:textId="77777777" w:rsidR="00C16054" w:rsidRDefault="00C16054" w:rsidP="004F09ED">
      <w:pPr>
        <w:pStyle w:val="NoSpacing"/>
        <w:ind w:right="-180"/>
        <w:rPr>
          <w:rFonts w:ascii="Times New Roman" w:hAnsi="Times New Roman"/>
          <w:color w:val="222222"/>
          <w:sz w:val="20"/>
          <w:szCs w:val="20"/>
          <w:shd w:val="clear" w:color="auto" w:fill="FFFFFF"/>
        </w:rPr>
      </w:pPr>
    </w:p>
    <w:p w14:paraId="1A8CF4B9" w14:textId="732FD5EB" w:rsidR="00C16054" w:rsidRDefault="00C16054" w:rsidP="004F09ED">
      <w:pPr>
        <w:pStyle w:val="NoSpacing"/>
        <w:ind w:right="-180"/>
        <w:rPr>
          <w:rFonts w:ascii="Times New Roman" w:hAnsi="Times New Roman"/>
          <w:color w:val="222222"/>
          <w:sz w:val="20"/>
          <w:szCs w:val="20"/>
          <w:shd w:val="clear" w:color="auto" w:fill="FFFFFF"/>
        </w:rPr>
      </w:pPr>
    </w:p>
    <w:p w14:paraId="48465E9D" w14:textId="57FE4F5C" w:rsidR="00CE3EFA" w:rsidRDefault="00CE3EFA" w:rsidP="004F09ED">
      <w:pPr>
        <w:pStyle w:val="NoSpacing"/>
        <w:ind w:right="-180"/>
        <w:rPr>
          <w:rFonts w:ascii="Times New Roman" w:hAnsi="Times New Roman"/>
          <w:color w:val="222222"/>
          <w:sz w:val="10"/>
          <w:szCs w:val="10"/>
          <w:shd w:val="clear" w:color="auto" w:fill="FFFFFF"/>
        </w:rPr>
      </w:pPr>
    </w:p>
    <w:p w14:paraId="30094B0B" w14:textId="7093F09B" w:rsidR="00CE3EFA" w:rsidRDefault="001919BE" w:rsidP="004F09ED">
      <w:pPr>
        <w:pStyle w:val="NoSpacing"/>
        <w:ind w:right="-180"/>
        <w:rPr>
          <w:rFonts w:ascii="Times New Roman" w:hAnsi="Times New Roman"/>
          <w:color w:val="222222"/>
          <w:sz w:val="10"/>
          <w:szCs w:val="10"/>
          <w:shd w:val="clear" w:color="auto" w:fill="FFFFFF"/>
        </w:rPr>
      </w:pPr>
      <w:r>
        <w:rPr>
          <w:rFonts w:ascii="Times New Roman" w:hAnsi="Times New Roman"/>
          <w:noProof/>
          <w:color w:val="222222"/>
          <w:sz w:val="20"/>
          <w:szCs w:val="20"/>
          <w:shd w:val="clear" w:color="auto" w:fill="FFFFFF"/>
        </w:rPr>
        <w:drawing>
          <wp:anchor distT="0" distB="0" distL="114300" distR="114300" simplePos="0" relativeHeight="251658246" behindDoc="0" locked="0" layoutInCell="1" allowOverlap="1" wp14:anchorId="1AC67BAE" wp14:editId="5CED3D6B">
            <wp:simplePos x="0" y="0"/>
            <wp:positionH relativeFrom="margin">
              <wp:posOffset>3886200</wp:posOffset>
            </wp:positionH>
            <wp:positionV relativeFrom="paragraph">
              <wp:posOffset>42545</wp:posOffset>
            </wp:positionV>
            <wp:extent cx="2686050" cy="3475398"/>
            <wp:effectExtent l="0" t="0" r="0" b="0"/>
            <wp:wrapNone/>
            <wp:docPr id="20289757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97570" name="Picture 202897570"/>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686050" cy="3475398"/>
                    </a:xfrm>
                    <a:prstGeom prst="rect">
                      <a:avLst/>
                    </a:prstGeom>
                  </pic:spPr>
                </pic:pic>
              </a:graphicData>
            </a:graphic>
            <wp14:sizeRelH relativeFrom="margin">
              <wp14:pctWidth>0</wp14:pctWidth>
            </wp14:sizeRelH>
            <wp14:sizeRelV relativeFrom="margin">
              <wp14:pctHeight>0</wp14:pctHeight>
            </wp14:sizeRelV>
          </wp:anchor>
        </w:drawing>
      </w:r>
    </w:p>
    <w:p w14:paraId="1C8BE539" w14:textId="313F6E02" w:rsidR="00CE3EFA" w:rsidRDefault="00CE3EFA" w:rsidP="004F09ED">
      <w:pPr>
        <w:pStyle w:val="NoSpacing"/>
        <w:ind w:right="-180"/>
        <w:rPr>
          <w:rFonts w:ascii="Times New Roman" w:hAnsi="Times New Roman"/>
          <w:color w:val="222222"/>
          <w:sz w:val="10"/>
          <w:szCs w:val="10"/>
          <w:shd w:val="clear" w:color="auto" w:fill="FFFFFF"/>
        </w:rPr>
      </w:pPr>
    </w:p>
    <w:p w14:paraId="2665AA0F" w14:textId="1F74A6C7" w:rsidR="00CE3EFA" w:rsidRDefault="00CE3EFA" w:rsidP="004F09ED">
      <w:pPr>
        <w:pStyle w:val="NoSpacing"/>
        <w:ind w:right="-180"/>
        <w:rPr>
          <w:rFonts w:ascii="Times New Roman" w:hAnsi="Times New Roman"/>
          <w:color w:val="222222"/>
          <w:sz w:val="10"/>
          <w:szCs w:val="10"/>
          <w:shd w:val="clear" w:color="auto" w:fill="FFFFFF"/>
        </w:rPr>
      </w:pPr>
    </w:p>
    <w:p w14:paraId="335FE871" w14:textId="77777777" w:rsidR="00CE3EFA" w:rsidRDefault="00CE3EFA" w:rsidP="004F09ED">
      <w:pPr>
        <w:pStyle w:val="NoSpacing"/>
        <w:ind w:right="-180"/>
        <w:rPr>
          <w:rFonts w:ascii="Times New Roman" w:hAnsi="Times New Roman"/>
          <w:color w:val="222222"/>
          <w:sz w:val="10"/>
          <w:szCs w:val="10"/>
          <w:shd w:val="clear" w:color="auto" w:fill="FFFFFF"/>
        </w:rPr>
      </w:pPr>
    </w:p>
    <w:p w14:paraId="634EED29" w14:textId="77777777" w:rsidR="00CE3EFA" w:rsidRDefault="00CE3EFA" w:rsidP="004F09ED">
      <w:pPr>
        <w:pStyle w:val="NoSpacing"/>
        <w:ind w:right="-180"/>
        <w:rPr>
          <w:rFonts w:ascii="Times New Roman" w:hAnsi="Times New Roman"/>
          <w:color w:val="222222"/>
          <w:sz w:val="10"/>
          <w:szCs w:val="10"/>
          <w:shd w:val="clear" w:color="auto" w:fill="FFFFFF"/>
        </w:rPr>
      </w:pPr>
    </w:p>
    <w:p w14:paraId="557D6468" w14:textId="131BC1DD" w:rsidR="00CE3EFA" w:rsidRDefault="00CE3EFA" w:rsidP="004F09ED">
      <w:pPr>
        <w:pStyle w:val="NoSpacing"/>
        <w:ind w:right="-180"/>
        <w:rPr>
          <w:rFonts w:ascii="Times New Roman" w:hAnsi="Times New Roman"/>
          <w:color w:val="222222"/>
          <w:sz w:val="10"/>
          <w:szCs w:val="10"/>
          <w:shd w:val="clear" w:color="auto" w:fill="FFFFFF"/>
        </w:rPr>
      </w:pPr>
    </w:p>
    <w:p w14:paraId="7AB36282" w14:textId="5D326809" w:rsidR="00CE3EFA" w:rsidRDefault="00CE3EFA" w:rsidP="004F09ED">
      <w:pPr>
        <w:pStyle w:val="NoSpacing"/>
        <w:ind w:right="-180"/>
        <w:rPr>
          <w:rFonts w:ascii="Times New Roman" w:hAnsi="Times New Roman"/>
          <w:color w:val="222222"/>
          <w:sz w:val="10"/>
          <w:szCs w:val="10"/>
          <w:shd w:val="clear" w:color="auto" w:fill="FFFFFF"/>
        </w:rPr>
      </w:pPr>
    </w:p>
    <w:p w14:paraId="2C948C54" w14:textId="2D765442" w:rsidR="00CE3EFA" w:rsidRDefault="00CE3EFA" w:rsidP="004F09ED">
      <w:pPr>
        <w:pStyle w:val="NoSpacing"/>
        <w:ind w:right="-180"/>
        <w:rPr>
          <w:rFonts w:ascii="Times New Roman" w:hAnsi="Times New Roman"/>
          <w:color w:val="222222"/>
          <w:sz w:val="10"/>
          <w:szCs w:val="10"/>
          <w:shd w:val="clear" w:color="auto" w:fill="FFFFFF"/>
        </w:rPr>
      </w:pPr>
    </w:p>
    <w:p w14:paraId="7E36385F" w14:textId="2C97D8E9" w:rsidR="00B476FA" w:rsidRDefault="00B476FA" w:rsidP="004F09ED">
      <w:pPr>
        <w:pStyle w:val="NoSpacing"/>
        <w:ind w:right="-180"/>
        <w:rPr>
          <w:rFonts w:ascii="Times New Roman" w:hAnsi="Times New Roman"/>
          <w:color w:val="222222"/>
          <w:sz w:val="10"/>
          <w:szCs w:val="10"/>
          <w:shd w:val="clear" w:color="auto" w:fill="FFFFFF"/>
        </w:rPr>
      </w:pPr>
    </w:p>
    <w:p w14:paraId="39DD71F0" w14:textId="77777777" w:rsidR="000317C7" w:rsidRDefault="000317C7" w:rsidP="004F09ED">
      <w:pPr>
        <w:pStyle w:val="NoSpacing"/>
        <w:ind w:right="-180"/>
        <w:rPr>
          <w:rFonts w:ascii="Times New Roman" w:hAnsi="Times New Roman"/>
          <w:color w:val="222222"/>
          <w:sz w:val="10"/>
          <w:szCs w:val="10"/>
          <w:shd w:val="clear" w:color="auto" w:fill="FFFFFF"/>
        </w:rPr>
      </w:pPr>
    </w:p>
    <w:p w14:paraId="727CC258" w14:textId="77777777" w:rsidR="000317C7" w:rsidRDefault="000317C7" w:rsidP="004F09ED">
      <w:pPr>
        <w:pStyle w:val="NoSpacing"/>
        <w:ind w:right="-180"/>
        <w:rPr>
          <w:rFonts w:ascii="Times New Roman" w:hAnsi="Times New Roman"/>
          <w:color w:val="222222"/>
          <w:sz w:val="10"/>
          <w:szCs w:val="10"/>
          <w:shd w:val="clear" w:color="auto" w:fill="FFFFFF"/>
        </w:rPr>
      </w:pPr>
    </w:p>
    <w:p w14:paraId="1401EA71" w14:textId="5DCDC168" w:rsidR="000317C7" w:rsidRDefault="000317C7" w:rsidP="004F09ED">
      <w:pPr>
        <w:pStyle w:val="NoSpacing"/>
        <w:ind w:right="-180"/>
        <w:rPr>
          <w:rFonts w:ascii="Times New Roman" w:hAnsi="Times New Roman"/>
          <w:color w:val="222222"/>
          <w:sz w:val="10"/>
          <w:szCs w:val="10"/>
          <w:shd w:val="clear" w:color="auto" w:fill="FFFFFF"/>
        </w:rPr>
      </w:pPr>
    </w:p>
    <w:p w14:paraId="10C07A62" w14:textId="77777777" w:rsidR="000317C7" w:rsidRDefault="000317C7" w:rsidP="004F09ED">
      <w:pPr>
        <w:pStyle w:val="NoSpacing"/>
        <w:ind w:right="-180"/>
        <w:rPr>
          <w:rFonts w:ascii="Times New Roman" w:hAnsi="Times New Roman"/>
          <w:color w:val="222222"/>
          <w:sz w:val="10"/>
          <w:szCs w:val="10"/>
          <w:shd w:val="clear" w:color="auto" w:fill="FFFFFF"/>
        </w:rPr>
      </w:pPr>
    </w:p>
    <w:p w14:paraId="4A51442C" w14:textId="5A41060D" w:rsidR="000317C7" w:rsidRDefault="000317C7" w:rsidP="004F09ED">
      <w:pPr>
        <w:pStyle w:val="NoSpacing"/>
        <w:ind w:right="-180"/>
        <w:rPr>
          <w:rFonts w:ascii="Times New Roman" w:hAnsi="Times New Roman"/>
          <w:color w:val="222222"/>
          <w:sz w:val="10"/>
          <w:szCs w:val="10"/>
          <w:shd w:val="clear" w:color="auto" w:fill="FFFFFF"/>
        </w:rPr>
      </w:pPr>
    </w:p>
    <w:p w14:paraId="69CB3866" w14:textId="77777777" w:rsidR="000317C7" w:rsidRDefault="000317C7" w:rsidP="004F09ED">
      <w:pPr>
        <w:pStyle w:val="NoSpacing"/>
        <w:ind w:right="-180"/>
        <w:rPr>
          <w:rFonts w:ascii="Times New Roman" w:hAnsi="Times New Roman"/>
          <w:color w:val="222222"/>
          <w:sz w:val="10"/>
          <w:szCs w:val="10"/>
          <w:shd w:val="clear" w:color="auto" w:fill="FFFFFF"/>
        </w:rPr>
      </w:pPr>
    </w:p>
    <w:p w14:paraId="05AA6EB7" w14:textId="7F619F17" w:rsidR="000317C7" w:rsidRDefault="000317C7" w:rsidP="004F09ED">
      <w:pPr>
        <w:pStyle w:val="NoSpacing"/>
        <w:ind w:right="-180"/>
        <w:rPr>
          <w:rFonts w:ascii="Times New Roman" w:hAnsi="Times New Roman"/>
          <w:color w:val="222222"/>
          <w:sz w:val="10"/>
          <w:szCs w:val="10"/>
          <w:shd w:val="clear" w:color="auto" w:fill="FFFFFF"/>
        </w:rPr>
      </w:pPr>
    </w:p>
    <w:p w14:paraId="471CF5E4" w14:textId="77777777" w:rsidR="000317C7" w:rsidRDefault="000317C7" w:rsidP="004F09ED">
      <w:pPr>
        <w:pStyle w:val="NoSpacing"/>
        <w:ind w:right="-180"/>
        <w:rPr>
          <w:rFonts w:ascii="Times New Roman" w:hAnsi="Times New Roman"/>
          <w:color w:val="222222"/>
          <w:sz w:val="10"/>
          <w:szCs w:val="10"/>
          <w:shd w:val="clear" w:color="auto" w:fill="FFFFFF"/>
        </w:rPr>
      </w:pPr>
    </w:p>
    <w:p w14:paraId="74E0E047" w14:textId="76E888D6" w:rsidR="000317C7" w:rsidRDefault="000317C7" w:rsidP="004F09ED">
      <w:pPr>
        <w:pStyle w:val="NoSpacing"/>
        <w:ind w:right="-180"/>
        <w:rPr>
          <w:rFonts w:ascii="Times New Roman" w:hAnsi="Times New Roman"/>
          <w:color w:val="222222"/>
          <w:sz w:val="10"/>
          <w:szCs w:val="10"/>
          <w:shd w:val="clear" w:color="auto" w:fill="FFFFFF"/>
        </w:rPr>
      </w:pPr>
    </w:p>
    <w:p w14:paraId="5BEE81C8" w14:textId="3A5B882C" w:rsidR="000317C7" w:rsidRDefault="000317C7" w:rsidP="004F09ED">
      <w:pPr>
        <w:pStyle w:val="NoSpacing"/>
        <w:ind w:right="-180"/>
        <w:rPr>
          <w:rFonts w:ascii="Times New Roman" w:hAnsi="Times New Roman"/>
          <w:color w:val="222222"/>
          <w:sz w:val="10"/>
          <w:szCs w:val="10"/>
          <w:shd w:val="clear" w:color="auto" w:fill="FFFFFF"/>
        </w:rPr>
      </w:pPr>
    </w:p>
    <w:p w14:paraId="5BA47B68" w14:textId="34404EAC" w:rsidR="000317C7" w:rsidRDefault="000317C7" w:rsidP="004F09ED">
      <w:pPr>
        <w:pStyle w:val="NoSpacing"/>
        <w:ind w:right="-180"/>
        <w:rPr>
          <w:rFonts w:ascii="Times New Roman" w:hAnsi="Times New Roman"/>
          <w:color w:val="222222"/>
          <w:sz w:val="10"/>
          <w:szCs w:val="10"/>
          <w:shd w:val="clear" w:color="auto" w:fill="FFFFFF"/>
        </w:rPr>
      </w:pPr>
    </w:p>
    <w:p w14:paraId="54A18E89" w14:textId="77777777" w:rsidR="000317C7" w:rsidRDefault="000317C7" w:rsidP="004F09ED">
      <w:pPr>
        <w:pStyle w:val="NoSpacing"/>
        <w:ind w:right="-180"/>
        <w:rPr>
          <w:rFonts w:ascii="Times New Roman" w:hAnsi="Times New Roman"/>
          <w:color w:val="222222"/>
          <w:sz w:val="10"/>
          <w:szCs w:val="10"/>
          <w:shd w:val="clear" w:color="auto" w:fill="FFFFFF"/>
        </w:rPr>
      </w:pPr>
    </w:p>
    <w:p w14:paraId="189A87D8" w14:textId="464C1A26" w:rsidR="000317C7" w:rsidRDefault="000317C7" w:rsidP="004F09ED">
      <w:pPr>
        <w:pStyle w:val="NoSpacing"/>
        <w:ind w:right="-180"/>
        <w:rPr>
          <w:rFonts w:ascii="Times New Roman" w:hAnsi="Times New Roman"/>
          <w:color w:val="222222"/>
          <w:sz w:val="10"/>
          <w:szCs w:val="10"/>
          <w:shd w:val="clear" w:color="auto" w:fill="FFFFFF"/>
        </w:rPr>
      </w:pPr>
    </w:p>
    <w:p w14:paraId="4A23CC73" w14:textId="77777777" w:rsidR="000317C7" w:rsidRDefault="000317C7" w:rsidP="004F09ED">
      <w:pPr>
        <w:pStyle w:val="NoSpacing"/>
        <w:ind w:right="-180"/>
        <w:rPr>
          <w:rFonts w:ascii="Times New Roman" w:hAnsi="Times New Roman"/>
          <w:color w:val="222222"/>
          <w:sz w:val="10"/>
          <w:szCs w:val="10"/>
          <w:shd w:val="clear" w:color="auto" w:fill="FFFFFF"/>
        </w:rPr>
      </w:pPr>
    </w:p>
    <w:p w14:paraId="43FE4B09" w14:textId="77777777" w:rsidR="000317C7" w:rsidRDefault="000317C7" w:rsidP="004F09ED">
      <w:pPr>
        <w:pStyle w:val="NoSpacing"/>
        <w:ind w:right="-180"/>
        <w:rPr>
          <w:rFonts w:ascii="Times New Roman" w:hAnsi="Times New Roman"/>
          <w:color w:val="222222"/>
          <w:sz w:val="10"/>
          <w:szCs w:val="10"/>
          <w:shd w:val="clear" w:color="auto" w:fill="FFFFFF"/>
        </w:rPr>
      </w:pPr>
    </w:p>
    <w:p w14:paraId="2091254F" w14:textId="77777777" w:rsidR="000317C7" w:rsidRDefault="000317C7" w:rsidP="004F09ED">
      <w:pPr>
        <w:pStyle w:val="NoSpacing"/>
        <w:ind w:right="-180"/>
        <w:rPr>
          <w:rFonts w:ascii="Times New Roman" w:hAnsi="Times New Roman"/>
          <w:color w:val="222222"/>
          <w:sz w:val="10"/>
          <w:szCs w:val="10"/>
          <w:shd w:val="clear" w:color="auto" w:fill="FFFFFF"/>
        </w:rPr>
      </w:pPr>
    </w:p>
    <w:p w14:paraId="71EB0387" w14:textId="77777777" w:rsidR="000317C7" w:rsidRDefault="000317C7" w:rsidP="004F09ED">
      <w:pPr>
        <w:pStyle w:val="NoSpacing"/>
        <w:ind w:right="-180"/>
        <w:rPr>
          <w:rFonts w:ascii="Times New Roman" w:hAnsi="Times New Roman"/>
          <w:color w:val="222222"/>
          <w:sz w:val="10"/>
          <w:szCs w:val="10"/>
          <w:shd w:val="clear" w:color="auto" w:fill="FFFFFF"/>
        </w:rPr>
      </w:pPr>
    </w:p>
    <w:p w14:paraId="123A2892" w14:textId="77777777" w:rsidR="000317C7" w:rsidRDefault="000317C7" w:rsidP="004F09ED">
      <w:pPr>
        <w:pStyle w:val="NoSpacing"/>
        <w:ind w:right="-180"/>
        <w:rPr>
          <w:rFonts w:ascii="Times New Roman" w:hAnsi="Times New Roman"/>
          <w:color w:val="222222"/>
          <w:sz w:val="10"/>
          <w:szCs w:val="10"/>
          <w:shd w:val="clear" w:color="auto" w:fill="FFFFFF"/>
        </w:rPr>
      </w:pPr>
    </w:p>
    <w:p w14:paraId="31FECCED" w14:textId="6EBE761F" w:rsidR="000317C7" w:rsidRDefault="000317C7" w:rsidP="004F09ED">
      <w:pPr>
        <w:pStyle w:val="NoSpacing"/>
        <w:ind w:right="-180"/>
        <w:rPr>
          <w:rFonts w:ascii="Times New Roman" w:hAnsi="Times New Roman"/>
          <w:color w:val="222222"/>
          <w:sz w:val="10"/>
          <w:szCs w:val="10"/>
          <w:shd w:val="clear" w:color="auto" w:fill="FFFFFF"/>
        </w:rPr>
      </w:pPr>
    </w:p>
    <w:p w14:paraId="382FC0E8" w14:textId="77777777" w:rsidR="000317C7" w:rsidRDefault="000317C7" w:rsidP="004F09ED">
      <w:pPr>
        <w:pStyle w:val="NoSpacing"/>
        <w:ind w:right="-180"/>
        <w:rPr>
          <w:rFonts w:ascii="Times New Roman" w:hAnsi="Times New Roman"/>
          <w:color w:val="222222"/>
          <w:sz w:val="10"/>
          <w:szCs w:val="10"/>
          <w:shd w:val="clear" w:color="auto" w:fill="FFFFFF"/>
        </w:rPr>
      </w:pPr>
    </w:p>
    <w:p w14:paraId="2BA23657" w14:textId="77777777" w:rsidR="000317C7" w:rsidRDefault="000317C7" w:rsidP="004F09ED">
      <w:pPr>
        <w:pStyle w:val="NoSpacing"/>
        <w:ind w:right="-180"/>
        <w:rPr>
          <w:rFonts w:ascii="Times New Roman" w:hAnsi="Times New Roman"/>
          <w:color w:val="222222"/>
          <w:sz w:val="10"/>
          <w:szCs w:val="10"/>
          <w:shd w:val="clear" w:color="auto" w:fill="FFFFFF"/>
        </w:rPr>
      </w:pPr>
    </w:p>
    <w:p w14:paraId="16A0448D" w14:textId="77777777" w:rsidR="000317C7" w:rsidRDefault="000317C7" w:rsidP="004F09ED">
      <w:pPr>
        <w:pStyle w:val="NoSpacing"/>
        <w:ind w:right="-180"/>
        <w:rPr>
          <w:rFonts w:ascii="Times New Roman" w:hAnsi="Times New Roman"/>
          <w:color w:val="222222"/>
          <w:sz w:val="10"/>
          <w:szCs w:val="10"/>
          <w:shd w:val="clear" w:color="auto" w:fill="FFFFFF"/>
        </w:rPr>
      </w:pPr>
    </w:p>
    <w:p w14:paraId="4DAB2FEF" w14:textId="77777777" w:rsidR="000317C7" w:rsidRDefault="000317C7" w:rsidP="004F09ED">
      <w:pPr>
        <w:pStyle w:val="NoSpacing"/>
        <w:ind w:right="-180"/>
        <w:rPr>
          <w:rFonts w:ascii="Times New Roman" w:hAnsi="Times New Roman"/>
          <w:color w:val="222222"/>
          <w:sz w:val="10"/>
          <w:szCs w:val="10"/>
          <w:shd w:val="clear" w:color="auto" w:fill="FFFFFF"/>
        </w:rPr>
      </w:pPr>
    </w:p>
    <w:p w14:paraId="214AEA07" w14:textId="77777777" w:rsidR="000317C7" w:rsidRDefault="000317C7" w:rsidP="004F09ED">
      <w:pPr>
        <w:pStyle w:val="NoSpacing"/>
        <w:ind w:right="-180"/>
        <w:rPr>
          <w:rFonts w:ascii="Times New Roman" w:hAnsi="Times New Roman"/>
          <w:color w:val="222222"/>
          <w:sz w:val="10"/>
          <w:szCs w:val="10"/>
          <w:shd w:val="clear" w:color="auto" w:fill="FFFFFF"/>
        </w:rPr>
      </w:pPr>
    </w:p>
    <w:p w14:paraId="07756E10" w14:textId="77777777" w:rsidR="000317C7" w:rsidRDefault="000317C7" w:rsidP="004F09ED">
      <w:pPr>
        <w:pStyle w:val="NoSpacing"/>
        <w:ind w:right="-180"/>
        <w:rPr>
          <w:rFonts w:ascii="Times New Roman" w:hAnsi="Times New Roman"/>
          <w:color w:val="222222"/>
          <w:sz w:val="10"/>
          <w:szCs w:val="10"/>
          <w:shd w:val="clear" w:color="auto" w:fill="FFFFFF"/>
        </w:rPr>
      </w:pPr>
    </w:p>
    <w:p w14:paraId="4C7CBE03" w14:textId="77777777" w:rsidR="000317C7" w:rsidRDefault="000317C7" w:rsidP="004F09ED">
      <w:pPr>
        <w:pStyle w:val="NoSpacing"/>
        <w:ind w:right="-180"/>
        <w:rPr>
          <w:rFonts w:ascii="Times New Roman" w:hAnsi="Times New Roman"/>
          <w:color w:val="222222"/>
          <w:sz w:val="10"/>
          <w:szCs w:val="10"/>
          <w:shd w:val="clear" w:color="auto" w:fill="FFFFFF"/>
        </w:rPr>
      </w:pPr>
    </w:p>
    <w:p w14:paraId="50AF6431" w14:textId="09A87D02" w:rsidR="000317C7" w:rsidRDefault="000317C7" w:rsidP="004F09ED">
      <w:pPr>
        <w:pStyle w:val="NoSpacing"/>
        <w:ind w:right="-180"/>
        <w:rPr>
          <w:rFonts w:ascii="Times New Roman" w:hAnsi="Times New Roman"/>
          <w:color w:val="222222"/>
          <w:sz w:val="10"/>
          <w:szCs w:val="10"/>
          <w:shd w:val="clear" w:color="auto" w:fill="FFFFFF"/>
        </w:rPr>
      </w:pPr>
    </w:p>
    <w:p w14:paraId="65757D4A" w14:textId="77777777" w:rsidR="000317C7" w:rsidRDefault="000317C7" w:rsidP="004F09ED">
      <w:pPr>
        <w:pStyle w:val="NoSpacing"/>
        <w:ind w:right="-180"/>
        <w:rPr>
          <w:rFonts w:ascii="Times New Roman" w:hAnsi="Times New Roman"/>
          <w:color w:val="222222"/>
          <w:sz w:val="10"/>
          <w:szCs w:val="10"/>
          <w:shd w:val="clear" w:color="auto" w:fill="FFFFFF"/>
        </w:rPr>
      </w:pPr>
    </w:p>
    <w:p w14:paraId="2B7E4ECF" w14:textId="77777777" w:rsidR="000317C7" w:rsidRDefault="000317C7" w:rsidP="004F09ED">
      <w:pPr>
        <w:pStyle w:val="NoSpacing"/>
        <w:ind w:right="-180"/>
        <w:rPr>
          <w:rFonts w:ascii="Times New Roman" w:hAnsi="Times New Roman"/>
          <w:color w:val="222222"/>
          <w:sz w:val="10"/>
          <w:szCs w:val="10"/>
          <w:shd w:val="clear" w:color="auto" w:fill="FFFFFF"/>
        </w:rPr>
      </w:pPr>
    </w:p>
    <w:p w14:paraId="13BFDEFB" w14:textId="77777777" w:rsidR="000317C7" w:rsidRDefault="000317C7" w:rsidP="004F09ED">
      <w:pPr>
        <w:pStyle w:val="NoSpacing"/>
        <w:ind w:right="-180"/>
        <w:rPr>
          <w:rFonts w:ascii="Times New Roman" w:hAnsi="Times New Roman"/>
          <w:color w:val="222222"/>
          <w:sz w:val="10"/>
          <w:szCs w:val="10"/>
          <w:shd w:val="clear" w:color="auto" w:fill="FFFFFF"/>
        </w:rPr>
      </w:pPr>
    </w:p>
    <w:p w14:paraId="41CF60ED" w14:textId="77777777" w:rsidR="000317C7" w:rsidRDefault="000317C7" w:rsidP="004F09ED">
      <w:pPr>
        <w:pStyle w:val="NoSpacing"/>
        <w:ind w:right="-180"/>
        <w:rPr>
          <w:rFonts w:ascii="Times New Roman" w:hAnsi="Times New Roman"/>
          <w:color w:val="222222"/>
          <w:sz w:val="10"/>
          <w:szCs w:val="10"/>
          <w:shd w:val="clear" w:color="auto" w:fill="FFFFFF"/>
        </w:rPr>
      </w:pPr>
    </w:p>
    <w:p w14:paraId="0D20CA6F" w14:textId="77777777" w:rsidR="000317C7" w:rsidRDefault="000317C7" w:rsidP="004F09ED">
      <w:pPr>
        <w:pStyle w:val="NoSpacing"/>
        <w:ind w:right="-180"/>
        <w:rPr>
          <w:rFonts w:ascii="Times New Roman" w:hAnsi="Times New Roman"/>
          <w:color w:val="222222"/>
          <w:sz w:val="10"/>
          <w:szCs w:val="10"/>
          <w:shd w:val="clear" w:color="auto" w:fill="FFFFFF"/>
        </w:rPr>
      </w:pPr>
    </w:p>
    <w:p w14:paraId="0B9C6AC4" w14:textId="77777777" w:rsidR="000317C7" w:rsidRDefault="000317C7" w:rsidP="004F09ED">
      <w:pPr>
        <w:pStyle w:val="NoSpacing"/>
        <w:ind w:right="-180"/>
        <w:rPr>
          <w:rFonts w:ascii="Times New Roman" w:hAnsi="Times New Roman"/>
          <w:color w:val="222222"/>
          <w:sz w:val="10"/>
          <w:szCs w:val="10"/>
          <w:shd w:val="clear" w:color="auto" w:fill="FFFFFF"/>
        </w:rPr>
      </w:pPr>
    </w:p>
    <w:p w14:paraId="6699E3F7" w14:textId="77777777" w:rsidR="000317C7" w:rsidRDefault="000317C7" w:rsidP="004F09ED">
      <w:pPr>
        <w:pStyle w:val="NoSpacing"/>
        <w:ind w:right="-180"/>
        <w:rPr>
          <w:rFonts w:ascii="Times New Roman" w:hAnsi="Times New Roman"/>
          <w:color w:val="222222"/>
          <w:sz w:val="10"/>
          <w:szCs w:val="10"/>
          <w:shd w:val="clear" w:color="auto" w:fill="FFFFFF"/>
        </w:rPr>
      </w:pPr>
    </w:p>
    <w:p w14:paraId="70ADFAB3" w14:textId="77777777" w:rsidR="000317C7" w:rsidRDefault="000317C7" w:rsidP="004F09ED">
      <w:pPr>
        <w:pStyle w:val="NoSpacing"/>
        <w:ind w:right="-180"/>
        <w:rPr>
          <w:rFonts w:ascii="Times New Roman" w:hAnsi="Times New Roman"/>
          <w:color w:val="222222"/>
          <w:sz w:val="10"/>
          <w:szCs w:val="10"/>
          <w:shd w:val="clear" w:color="auto" w:fill="FFFFFF"/>
        </w:rPr>
      </w:pPr>
    </w:p>
    <w:p w14:paraId="52DF509C" w14:textId="77777777" w:rsidR="000317C7" w:rsidRDefault="000317C7" w:rsidP="004F09ED">
      <w:pPr>
        <w:pStyle w:val="NoSpacing"/>
        <w:ind w:right="-180"/>
        <w:rPr>
          <w:rFonts w:ascii="Times New Roman" w:hAnsi="Times New Roman"/>
          <w:color w:val="222222"/>
          <w:sz w:val="10"/>
          <w:szCs w:val="10"/>
          <w:shd w:val="clear" w:color="auto" w:fill="FFFFFF"/>
        </w:rPr>
      </w:pPr>
    </w:p>
    <w:p w14:paraId="789026A5" w14:textId="729E84A7" w:rsidR="000317C7" w:rsidRDefault="000317C7" w:rsidP="004F09ED">
      <w:pPr>
        <w:pStyle w:val="NoSpacing"/>
        <w:ind w:right="-180"/>
        <w:rPr>
          <w:rFonts w:ascii="Times New Roman" w:hAnsi="Times New Roman"/>
          <w:color w:val="222222"/>
          <w:sz w:val="10"/>
          <w:szCs w:val="10"/>
          <w:shd w:val="clear" w:color="auto" w:fill="FFFFFF"/>
        </w:rPr>
      </w:pPr>
    </w:p>
    <w:p w14:paraId="7FC16F38" w14:textId="77777777" w:rsidR="000317C7" w:rsidRDefault="000317C7" w:rsidP="004F09ED">
      <w:pPr>
        <w:pStyle w:val="NoSpacing"/>
        <w:ind w:right="-180"/>
        <w:rPr>
          <w:rFonts w:ascii="Times New Roman" w:hAnsi="Times New Roman"/>
          <w:color w:val="222222"/>
          <w:sz w:val="10"/>
          <w:szCs w:val="10"/>
          <w:shd w:val="clear" w:color="auto" w:fill="FFFFFF"/>
        </w:rPr>
      </w:pPr>
    </w:p>
    <w:p w14:paraId="0B6780A5" w14:textId="77777777" w:rsidR="000317C7" w:rsidRDefault="000317C7" w:rsidP="004F09ED">
      <w:pPr>
        <w:pStyle w:val="NoSpacing"/>
        <w:ind w:right="-180"/>
        <w:rPr>
          <w:rFonts w:ascii="Times New Roman" w:hAnsi="Times New Roman"/>
          <w:color w:val="222222"/>
          <w:sz w:val="10"/>
          <w:szCs w:val="10"/>
          <w:shd w:val="clear" w:color="auto" w:fill="FFFFFF"/>
        </w:rPr>
      </w:pPr>
    </w:p>
    <w:p w14:paraId="64228DFB" w14:textId="77777777" w:rsidR="000317C7" w:rsidRDefault="000317C7" w:rsidP="004F09ED">
      <w:pPr>
        <w:pStyle w:val="NoSpacing"/>
        <w:ind w:right="-180"/>
        <w:rPr>
          <w:rFonts w:ascii="Times New Roman" w:hAnsi="Times New Roman"/>
          <w:color w:val="222222"/>
          <w:sz w:val="10"/>
          <w:szCs w:val="10"/>
          <w:shd w:val="clear" w:color="auto" w:fill="FFFFFF"/>
        </w:rPr>
      </w:pPr>
    </w:p>
    <w:p w14:paraId="57B6B029" w14:textId="77777777" w:rsidR="000317C7" w:rsidRPr="001D4A97" w:rsidRDefault="000317C7" w:rsidP="004F09ED">
      <w:pPr>
        <w:pStyle w:val="NoSpacing"/>
        <w:ind w:right="-180"/>
        <w:rPr>
          <w:rFonts w:ascii="Times New Roman" w:hAnsi="Times New Roman"/>
          <w:color w:val="222222"/>
          <w:sz w:val="10"/>
          <w:szCs w:val="10"/>
          <w:shd w:val="clear" w:color="auto" w:fill="FFFFFF"/>
        </w:rPr>
      </w:pPr>
    </w:p>
    <w:p w14:paraId="5E90F557" w14:textId="4DD846F8" w:rsidR="004F09ED" w:rsidRDefault="004F09ED" w:rsidP="004F09ED">
      <w:pPr>
        <w:rPr>
          <w:rFonts w:ascii="Lucida Handwriting" w:hAnsi="Lucida Handwriting"/>
          <w:b/>
          <w:color w:val="000000"/>
          <w:sz w:val="20"/>
          <w:szCs w:val="20"/>
          <w:u w:val="single"/>
        </w:rPr>
      </w:pPr>
      <w:r>
        <w:rPr>
          <w:noProof/>
        </w:rPr>
        <w:drawing>
          <wp:anchor distT="0" distB="0" distL="114300" distR="114300" simplePos="0" relativeHeight="251658243" behindDoc="1" locked="0" layoutInCell="1" allowOverlap="1" wp14:anchorId="43328923" wp14:editId="6ED75DA6">
            <wp:simplePos x="0" y="0"/>
            <wp:positionH relativeFrom="column">
              <wp:posOffset>581025</wp:posOffset>
            </wp:positionH>
            <wp:positionV relativeFrom="paragraph">
              <wp:posOffset>8890</wp:posOffset>
            </wp:positionV>
            <wp:extent cx="1962785" cy="1343025"/>
            <wp:effectExtent l="0" t="0" r="0" b="9525"/>
            <wp:wrapTight wrapText="bothSides">
              <wp:wrapPolygon edited="0">
                <wp:start x="0" y="0"/>
                <wp:lineTo x="0" y="21447"/>
                <wp:lineTo x="21383" y="21447"/>
                <wp:lineTo x="21383" y="0"/>
                <wp:lineTo x="0" y="0"/>
              </wp:wrapPolygon>
            </wp:wrapTight>
            <wp:docPr id="963" name="Picture 963" descr="Building Blocks Birth-Kindergart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3" descr="Building Blocks Birth-Kindergarten"/>
                    <pic:cNvPicPr>
                      <a:picLocks noChangeAspect="1" noChangeArrowheads="1"/>
                    </pic:cNvPicPr>
                  </pic:nvPicPr>
                  <pic:blipFill>
                    <a:blip r:embed="rId17" cstate="print">
                      <a:extLst>
                        <a:ext uri="{28A0092B-C50C-407E-A947-70E740481C1C}">
                          <a14:useLocalDpi xmlns:a14="http://schemas.microsoft.com/office/drawing/2010/main" val="0"/>
                        </a:ext>
                      </a:extLst>
                    </a:blip>
                    <a:srcRect l="15045" t="11067" r="16229" b="13390"/>
                    <a:stretch>
                      <a:fillRect/>
                    </a:stretch>
                  </pic:blipFill>
                  <pic:spPr bwMode="auto">
                    <a:xfrm>
                      <a:off x="0" y="0"/>
                      <a:ext cx="1962785" cy="13430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A20F5E6" w14:textId="76A8363C" w:rsidR="004F09ED" w:rsidRDefault="004F09ED" w:rsidP="004F09ED">
      <w:pPr>
        <w:rPr>
          <w:rFonts w:ascii="Lucida Handwriting" w:hAnsi="Lucida Handwriting"/>
          <w:b/>
          <w:color w:val="000000"/>
          <w:sz w:val="20"/>
          <w:szCs w:val="20"/>
          <w:u w:val="single"/>
        </w:rPr>
      </w:pPr>
    </w:p>
    <w:p w14:paraId="7A19E91D" w14:textId="3A7C51E5" w:rsidR="00CE3EFA" w:rsidRDefault="00CE3EFA" w:rsidP="004F09ED">
      <w:pPr>
        <w:rPr>
          <w:rFonts w:ascii="Lucida Handwriting" w:hAnsi="Lucida Handwriting"/>
          <w:b/>
          <w:color w:val="000000"/>
          <w:sz w:val="20"/>
          <w:szCs w:val="20"/>
          <w:u w:val="single"/>
        </w:rPr>
      </w:pPr>
    </w:p>
    <w:p w14:paraId="580BA29D" w14:textId="77777777" w:rsidR="00CE3EFA" w:rsidRDefault="00CE3EFA" w:rsidP="004F09ED">
      <w:pPr>
        <w:rPr>
          <w:rFonts w:ascii="Lucida Handwriting" w:hAnsi="Lucida Handwriting"/>
          <w:b/>
          <w:color w:val="000000"/>
          <w:sz w:val="20"/>
          <w:szCs w:val="20"/>
          <w:u w:val="single"/>
        </w:rPr>
      </w:pPr>
    </w:p>
    <w:p w14:paraId="77E7E0ED" w14:textId="77777777" w:rsidR="00CE3EFA" w:rsidRDefault="00CE3EFA" w:rsidP="004F09ED">
      <w:pPr>
        <w:rPr>
          <w:rFonts w:ascii="Lucida Handwriting" w:hAnsi="Lucida Handwriting"/>
          <w:b/>
          <w:color w:val="000000"/>
          <w:sz w:val="20"/>
          <w:szCs w:val="20"/>
          <w:u w:val="single"/>
        </w:rPr>
      </w:pPr>
    </w:p>
    <w:p w14:paraId="2301A3B1" w14:textId="72EBFDD8" w:rsidR="00CE3EFA" w:rsidRDefault="00CE3EFA" w:rsidP="004F09ED">
      <w:pPr>
        <w:rPr>
          <w:rFonts w:ascii="Lucida Handwriting" w:hAnsi="Lucida Handwriting"/>
          <w:b/>
          <w:color w:val="000000"/>
          <w:sz w:val="20"/>
          <w:szCs w:val="20"/>
          <w:u w:val="single"/>
        </w:rPr>
      </w:pPr>
    </w:p>
    <w:p w14:paraId="39C18281" w14:textId="77777777" w:rsidR="00C16054" w:rsidRDefault="00C16054" w:rsidP="004F09ED">
      <w:pPr>
        <w:rPr>
          <w:rFonts w:ascii="Lucida Handwriting" w:hAnsi="Lucida Handwriting"/>
          <w:b/>
          <w:color w:val="000000"/>
          <w:sz w:val="20"/>
          <w:szCs w:val="20"/>
          <w:u w:val="single"/>
        </w:rPr>
      </w:pPr>
    </w:p>
    <w:p w14:paraId="6E622C68" w14:textId="5EC754F7" w:rsidR="00C16054" w:rsidRDefault="00C16054" w:rsidP="004F09ED">
      <w:pPr>
        <w:rPr>
          <w:rFonts w:ascii="Lucida Handwriting" w:hAnsi="Lucida Handwriting"/>
          <w:b/>
          <w:color w:val="000000"/>
          <w:sz w:val="20"/>
          <w:szCs w:val="20"/>
          <w:u w:val="single"/>
        </w:rPr>
      </w:pPr>
    </w:p>
    <w:p w14:paraId="1E44A7E2" w14:textId="312590AC" w:rsidR="00C828EC" w:rsidRDefault="00C828EC" w:rsidP="00C828EC">
      <w:pPr>
        <w:spacing w:line="276" w:lineRule="auto"/>
        <w:jc w:val="center"/>
        <w:rPr>
          <w:rFonts w:ascii="Lucida Handwriting" w:hAnsi="Lucida Handwriting"/>
          <w:b/>
          <w:bCs/>
          <w:color w:val="000000"/>
          <w:sz w:val="20"/>
          <w:szCs w:val="20"/>
        </w:rPr>
      </w:pPr>
      <w:r>
        <w:rPr>
          <w:rFonts w:ascii="Lucida Handwriting" w:hAnsi="Lucida Handwriting"/>
          <w:b/>
          <w:bCs/>
          <w:color w:val="000000"/>
          <w:sz w:val="20"/>
          <w:szCs w:val="20"/>
        </w:rPr>
        <w:t xml:space="preserve">HAPPY </w:t>
      </w:r>
      <w:r w:rsidR="006E6D6F">
        <w:rPr>
          <w:rFonts w:ascii="Lucida Handwriting" w:hAnsi="Lucida Handwriting"/>
          <w:b/>
          <w:bCs/>
          <w:color w:val="000000"/>
          <w:sz w:val="20"/>
          <w:szCs w:val="20"/>
        </w:rPr>
        <w:t>Father’s Day</w:t>
      </w:r>
      <w:r w:rsidR="007822BB">
        <w:rPr>
          <w:rFonts w:ascii="Lucida Handwriting" w:hAnsi="Lucida Handwriting"/>
          <w:b/>
          <w:bCs/>
          <w:color w:val="000000"/>
          <w:sz w:val="20"/>
          <w:szCs w:val="20"/>
        </w:rPr>
        <w:t>—June 21st</w:t>
      </w:r>
    </w:p>
    <w:p w14:paraId="35C4AAAA" w14:textId="1A726639" w:rsidR="00D27335" w:rsidRDefault="007822BB" w:rsidP="004A572D">
      <w:pPr>
        <w:spacing w:line="276" w:lineRule="auto"/>
        <w:rPr>
          <w:color w:val="000000"/>
          <w:sz w:val="20"/>
          <w:szCs w:val="20"/>
        </w:rPr>
      </w:pPr>
      <w:r>
        <w:rPr>
          <w:rFonts w:ascii="Lucida Handwriting" w:hAnsi="Lucida Handwriting"/>
          <w:b/>
          <w:bCs/>
          <w:color w:val="000000"/>
          <w:sz w:val="20"/>
          <w:szCs w:val="20"/>
        </w:rPr>
        <w:t>Promotion Sunday – May 31</w:t>
      </w:r>
      <w:r w:rsidRPr="007822BB">
        <w:rPr>
          <w:rFonts w:ascii="Lucida Handwriting" w:hAnsi="Lucida Handwriting"/>
          <w:b/>
          <w:bCs/>
          <w:color w:val="000000"/>
          <w:sz w:val="20"/>
          <w:szCs w:val="20"/>
          <w:vertAlign w:val="superscript"/>
        </w:rPr>
        <w:t>st</w:t>
      </w:r>
      <w:r w:rsidR="00D27335" w:rsidRPr="00194576">
        <w:rPr>
          <w:rFonts w:ascii="Lucida Handwriting" w:hAnsi="Lucida Handwriting"/>
          <w:b/>
          <w:bCs/>
          <w:color w:val="000000"/>
          <w:sz w:val="20"/>
          <w:szCs w:val="20"/>
        </w:rPr>
        <w:t xml:space="preserve"> –</w:t>
      </w:r>
      <w:r w:rsidR="00D27335" w:rsidRPr="00D27335">
        <w:rPr>
          <w:color w:val="000000"/>
          <w:sz w:val="20"/>
          <w:szCs w:val="20"/>
        </w:rPr>
        <w:t xml:space="preserve"> </w:t>
      </w:r>
      <w:r w:rsidR="004A572D" w:rsidRPr="004A572D">
        <w:rPr>
          <w:color w:val="000000"/>
          <w:sz w:val="20"/>
          <w:szCs w:val="20"/>
        </w:rPr>
        <w:t>What an exciting time for the children. The current Kindergarten class of 2026 is now</w:t>
      </w:r>
      <w:r w:rsidR="004A572D">
        <w:rPr>
          <w:color w:val="000000"/>
          <w:sz w:val="20"/>
          <w:szCs w:val="20"/>
        </w:rPr>
        <w:t xml:space="preserve"> </w:t>
      </w:r>
      <w:r w:rsidR="004A572D" w:rsidRPr="004A572D">
        <w:rPr>
          <w:color w:val="000000"/>
          <w:sz w:val="20"/>
          <w:szCs w:val="20"/>
        </w:rPr>
        <w:t>officially 1</w:t>
      </w:r>
      <w:r w:rsidR="004A572D" w:rsidRPr="004A572D">
        <w:rPr>
          <w:color w:val="000000"/>
          <w:sz w:val="20"/>
          <w:szCs w:val="20"/>
          <w:vertAlign w:val="superscript"/>
        </w:rPr>
        <w:t>st</w:t>
      </w:r>
      <w:r w:rsidR="004A572D" w:rsidRPr="004A572D">
        <w:rPr>
          <w:color w:val="000000"/>
          <w:sz w:val="20"/>
          <w:szCs w:val="20"/>
        </w:rPr>
        <w:t xml:space="preserve"> graders, and now we have a NEW</w:t>
      </w:r>
      <w:r w:rsidR="004A572D">
        <w:rPr>
          <w:color w:val="000000"/>
          <w:sz w:val="20"/>
          <w:szCs w:val="20"/>
        </w:rPr>
        <w:t xml:space="preserve"> </w:t>
      </w:r>
      <w:r w:rsidR="004A572D" w:rsidRPr="004A572D">
        <w:rPr>
          <w:color w:val="000000"/>
          <w:sz w:val="20"/>
          <w:szCs w:val="20"/>
        </w:rPr>
        <w:t>Kindergarten Class!! An exciting time</w:t>
      </w:r>
      <w:r w:rsidR="004A572D">
        <w:rPr>
          <w:color w:val="000000"/>
          <w:sz w:val="20"/>
          <w:szCs w:val="20"/>
        </w:rPr>
        <w:t xml:space="preserve"> </w:t>
      </w:r>
      <w:r w:rsidR="004A572D" w:rsidRPr="004A572D">
        <w:rPr>
          <w:color w:val="000000"/>
          <w:sz w:val="20"/>
          <w:szCs w:val="20"/>
        </w:rPr>
        <w:t>for them, a milestone for us. These kids are growing up way too fast!</w:t>
      </w:r>
    </w:p>
    <w:p w14:paraId="110C7F35" w14:textId="77777777" w:rsidR="00B476FA" w:rsidRPr="00D27335" w:rsidRDefault="00B476FA" w:rsidP="004A572D">
      <w:pPr>
        <w:spacing w:line="276" w:lineRule="auto"/>
        <w:rPr>
          <w:color w:val="000000"/>
          <w:sz w:val="20"/>
          <w:szCs w:val="20"/>
        </w:rPr>
      </w:pPr>
    </w:p>
    <w:p w14:paraId="3D3F1A27" w14:textId="5602984B" w:rsidR="007C2374" w:rsidRDefault="00A21F0F" w:rsidP="00790EA3">
      <w:pPr>
        <w:spacing w:line="276" w:lineRule="auto"/>
        <w:rPr>
          <w:color w:val="000000"/>
          <w:sz w:val="20"/>
          <w:szCs w:val="20"/>
        </w:rPr>
      </w:pPr>
      <w:r>
        <w:rPr>
          <w:rFonts w:ascii="Lucida Handwriting" w:hAnsi="Lucida Handwriting"/>
          <w:b/>
          <w:bCs/>
          <w:color w:val="000000"/>
          <w:sz w:val="20"/>
          <w:szCs w:val="20"/>
        </w:rPr>
        <w:t>Jr VBS – June 1</w:t>
      </w:r>
      <w:r w:rsidRPr="00A21F0F">
        <w:rPr>
          <w:rFonts w:ascii="Lucida Handwriting" w:hAnsi="Lucida Handwriting"/>
          <w:b/>
          <w:bCs/>
          <w:color w:val="000000"/>
          <w:sz w:val="20"/>
          <w:szCs w:val="20"/>
          <w:vertAlign w:val="superscript"/>
        </w:rPr>
        <w:t>st</w:t>
      </w:r>
      <w:r>
        <w:rPr>
          <w:rFonts w:ascii="Lucida Handwriting" w:hAnsi="Lucida Handwriting"/>
          <w:b/>
          <w:bCs/>
          <w:color w:val="000000"/>
          <w:sz w:val="20"/>
          <w:szCs w:val="20"/>
        </w:rPr>
        <w:t>-5</w:t>
      </w:r>
      <w:r w:rsidRPr="00A21F0F">
        <w:rPr>
          <w:rFonts w:ascii="Lucida Handwriting" w:hAnsi="Lucida Handwriting"/>
          <w:b/>
          <w:bCs/>
          <w:color w:val="000000"/>
          <w:sz w:val="20"/>
          <w:szCs w:val="20"/>
          <w:vertAlign w:val="superscript"/>
        </w:rPr>
        <w:t>th</w:t>
      </w:r>
      <w:r w:rsidR="00D27335" w:rsidRPr="00194576">
        <w:rPr>
          <w:rFonts w:ascii="Lucida Handwriting" w:hAnsi="Lucida Handwriting"/>
          <w:b/>
          <w:bCs/>
          <w:color w:val="000000"/>
          <w:sz w:val="20"/>
          <w:szCs w:val="20"/>
        </w:rPr>
        <w:t xml:space="preserve"> </w:t>
      </w:r>
      <w:r w:rsidR="005A1E73" w:rsidRPr="00194576">
        <w:rPr>
          <w:rFonts w:ascii="Lucida Handwriting" w:hAnsi="Lucida Handwriting"/>
          <w:b/>
          <w:bCs/>
          <w:color w:val="000000"/>
          <w:sz w:val="20"/>
          <w:szCs w:val="20"/>
        </w:rPr>
        <w:t>–</w:t>
      </w:r>
      <w:r w:rsidR="005A1E73" w:rsidRPr="00D27335">
        <w:rPr>
          <w:color w:val="000000"/>
          <w:sz w:val="20"/>
          <w:szCs w:val="20"/>
        </w:rPr>
        <w:t xml:space="preserve"> </w:t>
      </w:r>
      <w:r w:rsidR="00790EA3" w:rsidRPr="00790EA3">
        <w:rPr>
          <w:color w:val="000000"/>
          <w:sz w:val="20"/>
          <w:szCs w:val="20"/>
        </w:rPr>
        <w:t>This year</w:t>
      </w:r>
      <w:r w:rsidR="00EF452B">
        <w:rPr>
          <w:color w:val="000000"/>
          <w:sz w:val="20"/>
          <w:szCs w:val="20"/>
        </w:rPr>
        <w:t>,</w:t>
      </w:r>
      <w:r w:rsidR="00790EA3" w:rsidRPr="00790EA3">
        <w:rPr>
          <w:color w:val="000000"/>
          <w:sz w:val="20"/>
          <w:szCs w:val="20"/>
        </w:rPr>
        <w:t xml:space="preserve"> VBS will be a wonderful time for the children to learn about “Letting our</w:t>
      </w:r>
      <w:r w:rsidR="00790EA3">
        <w:rPr>
          <w:color w:val="000000"/>
          <w:sz w:val="20"/>
          <w:szCs w:val="20"/>
        </w:rPr>
        <w:t xml:space="preserve"> </w:t>
      </w:r>
      <w:r w:rsidR="00790EA3" w:rsidRPr="00790EA3">
        <w:rPr>
          <w:color w:val="000000"/>
          <w:sz w:val="20"/>
          <w:szCs w:val="20"/>
        </w:rPr>
        <w:t>Light Shine for Jesus”. Jr. VBS is for 4-year old’s and those going into</w:t>
      </w:r>
      <w:r w:rsidR="00790EA3">
        <w:rPr>
          <w:color w:val="000000"/>
          <w:sz w:val="20"/>
          <w:szCs w:val="20"/>
        </w:rPr>
        <w:t xml:space="preserve"> </w:t>
      </w:r>
      <w:r w:rsidR="00790EA3" w:rsidRPr="00790EA3">
        <w:rPr>
          <w:color w:val="000000"/>
          <w:sz w:val="20"/>
          <w:szCs w:val="20"/>
        </w:rPr>
        <w:t>Kindergarten.</w:t>
      </w:r>
      <w:r w:rsidR="00790EA3">
        <w:rPr>
          <w:color w:val="000000"/>
          <w:sz w:val="20"/>
          <w:szCs w:val="20"/>
        </w:rPr>
        <w:t xml:space="preserve"> </w:t>
      </w:r>
      <w:r w:rsidR="00790EA3" w:rsidRPr="00790EA3">
        <w:rPr>
          <w:color w:val="000000"/>
          <w:sz w:val="20"/>
          <w:szCs w:val="20"/>
        </w:rPr>
        <w:t>The time is 9:00</w:t>
      </w:r>
      <w:r w:rsidR="00790EA3">
        <w:rPr>
          <w:color w:val="000000"/>
          <w:sz w:val="20"/>
          <w:szCs w:val="20"/>
        </w:rPr>
        <w:t xml:space="preserve"> AM</w:t>
      </w:r>
      <w:r w:rsidR="00790EA3" w:rsidRPr="00790EA3">
        <w:rPr>
          <w:color w:val="000000"/>
          <w:sz w:val="20"/>
          <w:szCs w:val="20"/>
        </w:rPr>
        <w:t xml:space="preserve"> to 12:00</w:t>
      </w:r>
      <w:r w:rsidR="00790EA3">
        <w:rPr>
          <w:color w:val="000000"/>
          <w:sz w:val="20"/>
          <w:szCs w:val="20"/>
        </w:rPr>
        <w:t xml:space="preserve"> PM</w:t>
      </w:r>
      <w:r w:rsidR="00790EA3" w:rsidRPr="00790EA3">
        <w:rPr>
          <w:color w:val="000000"/>
          <w:sz w:val="20"/>
          <w:szCs w:val="20"/>
        </w:rPr>
        <w:t>. This is a fun event for children to experience God’s</w:t>
      </w:r>
      <w:r w:rsidR="00790EA3">
        <w:rPr>
          <w:color w:val="000000"/>
          <w:sz w:val="20"/>
          <w:szCs w:val="20"/>
        </w:rPr>
        <w:t xml:space="preserve"> </w:t>
      </w:r>
      <w:r w:rsidR="00790EA3" w:rsidRPr="00790EA3">
        <w:rPr>
          <w:color w:val="000000"/>
          <w:sz w:val="20"/>
          <w:szCs w:val="20"/>
        </w:rPr>
        <w:t>great love and to learn Bible stories, sing fun songs, and have fun making crafts.</w:t>
      </w:r>
    </w:p>
    <w:p w14:paraId="7A58C4E6" w14:textId="2C76A580" w:rsidR="00D27335" w:rsidRDefault="007C2374" w:rsidP="00790EA3">
      <w:pPr>
        <w:spacing w:line="276" w:lineRule="auto"/>
        <w:rPr>
          <w:color w:val="000000"/>
          <w:sz w:val="20"/>
          <w:szCs w:val="20"/>
        </w:rPr>
      </w:pPr>
      <w:r>
        <w:rPr>
          <w:color w:val="000000"/>
          <w:sz w:val="20"/>
          <w:szCs w:val="20"/>
        </w:rPr>
        <w:t xml:space="preserve">   </w:t>
      </w:r>
      <w:r w:rsidR="00790EA3" w:rsidRPr="00790EA3">
        <w:rPr>
          <w:color w:val="000000"/>
          <w:sz w:val="20"/>
          <w:szCs w:val="20"/>
        </w:rPr>
        <w:t>We will ask all nursery workers (babies through 3s) to be here by 8:00</w:t>
      </w:r>
      <w:r>
        <w:rPr>
          <w:color w:val="000000"/>
          <w:sz w:val="20"/>
          <w:szCs w:val="20"/>
        </w:rPr>
        <w:t xml:space="preserve"> AM</w:t>
      </w:r>
      <w:r w:rsidR="00790EA3" w:rsidRPr="00790EA3">
        <w:rPr>
          <w:color w:val="000000"/>
          <w:sz w:val="20"/>
          <w:szCs w:val="20"/>
        </w:rPr>
        <w:t>. The workers</w:t>
      </w:r>
      <w:r>
        <w:rPr>
          <w:color w:val="000000"/>
          <w:sz w:val="20"/>
          <w:szCs w:val="20"/>
        </w:rPr>
        <w:t xml:space="preserve"> </w:t>
      </w:r>
      <w:r w:rsidR="00790EA3" w:rsidRPr="00790EA3">
        <w:rPr>
          <w:color w:val="000000"/>
          <w:sz w:val="20"/>
          <w:szCs w:val="20"/>
        </w:rPr>
        <w:t>will be able to make it to their designated spot to be with the children and help them get</w:t>
      </w:r>
      <w:r>
        <w:rPr>
          <w:color w:val="000000"/>
          <w:sz w:val="20"/>
          <w:szCs w:val="20"/>
        </w:rPr>
        <w:t xml:space="preserve"> </w:t>
      </w:r>
      <w:r w:rsidR="00790EA3" w:rsidRPr="00790EA3">
        <w:rPr>
          <w:color w:val="000000"/>
          <w:sz w:val="20"/>
          <w:szCs w:val="20"/>
        </w:rPr>
        <w:t>to the right place that they need to be.</w:t>
      </w:r>
    </w:p>
    <w:p w14:paraId="59A7ACFF" w14:textId="77777777" w:rsidR="004A1790" w:rsidRPr="00D27335" w:rsidRDefault="004A1790" w:rsidP="00790EA3">
      <w:pPr>
        <w:spacing w:line="276" w:lineRule="auto"/>
        <w:rPr>
          <w:color w:val="000000"/>
          <w:sz w:val="20"/>
          <w:szCs w:val="20"/>
        </w:rPr>
      </w:pPr>
    </w:p>
    <w:p w14:paraId="1CA15873" w14:textId="64F589BA" w:rsidR="00D27335" w:rsidRDefault="001A522A" w:rsidP="00D466BF">
      <w:pPr>
        <w:spacing w:line="276" w:lineRule="auto"/>
        <w:rPr>
          <w:color w:val="000000"/>
          <w:sz w:val="20"/>
          <w:szCs w:val="20"/>
        </w:rPr>
      </w:pPr>
      <w:r>
        <w:rPr>
          <w:rFonts w:ascii="Lucida Handwriting" w:hAnsi="Lucida Handwriting"/>
          <w:b/>
          <w:bCs/>
          <w:color w:val="000000"/>
          <w:sz w:val="20"/>
          <w:szCs w:val="20"/>
        </w:rPr>
        <w:t>Sunday, June 7</w:t>
      </w:r>
      <w:r w:rsidR="003A3712" w:rsidRPr="001A522A">
        <w:rPr>
          <w:rFonts w:ascii="Lucida Handwriting" w:hAnsi="Lucida Handwriting"/>
          <w:b/>
          <w:bCs/>
          <w:color w:val="000000"/>
          <w:sz w:val="20"/>
          <w:szCs w:val="20"/>
          <w:vertAlign w:val="superscript"/>
        </w:rPr>
        <w:t>th</w:t>
      </w:r>
      <w:r w:rsidR="003A3712">
        <w:rPr>
          <w:color w:val="000000"/>
          <w:sz w:val="20"/>
          <w:szCs w:val="20"/>
        </w:rPr>
        <w:t>, is</w:t>
      </w:r>
      <w:r>
        <w:rPr>
          <w:color w:val="000000"/>
          <w:sz w:val="20"/>
          <w:szCs w:val="20"/>
        </w:rPr>
        <w:t xml:space="preserve"> our VBS celebration. We will have a luncheon</w:t>
      </w:r>
      <w:r w:rsidR="003A3712">
        <w:rPr>
          <w:color w:val="000000"/>
          <w:sz w:val="20"/>
          <w:szCs w:val="20"/>
        </w:rPr>
        <w:t>,</w:t>
      </w:r>
      <w:r>
        <w:rPr>
          <w:color w:val="000000"/>
          <w:sz w:val="20"/>
          <w:szCs w:val="20"/>
        </w:rPr>
        <w:t xml:space="preserve"> and then the parents</w:t>
      </w:r>
      <w:r w:rsidR="003A3712">
        <w:rPr>
          <w:color w:val="000000"/>
          <w:sz w:val="20"/>
          <w:szCs w:val="20"/>
        </w:rPr>
        <w:t xml:space="preserve"> will be able to walk through the church and to see where their child was</w:t>
      </w:r>
      <w:r w:rsidR="00D466BF">
        <w:rPr>
          <w:color w:val="000000"/>
          <w:sz w:val="20"/>
          <w:szCs w:val="20"/>
        </w:rPr>
        <w:t xml:space="preserve"> during VBS. </w:t>
      </w:r>
      <w:r w:rsidR="00D466BF" w:rsidRPr="00D466BF">
        <w:rPr>
          <w:color w:val="000000"/>
          <w:sz w:val="20"/>
          <w:szCs w:val="20"/>
        </w:rPr>
        <w:t>This is a great time for us to introduce ourselves to the parents and invite them to</w:t>
      </w:r>
      <w:r w:rsidR="00D466BF">
        <w:rPr>
          <w:color w:val="000000"/>
          <w:sz w:val="20"/>
          <w:szCs w:val="20"/>
        </w:rPr>
        <w:t xml:space="preserve"> </w:t>
      </w:r>
      <w:r w:rsidR="00D466BF" w:rsidRPr="00D466BF">
        <w:rPr>
          <w:color w:val="000000"/>
          <w:sz w:val="20"/>
          <w:szCs w:val="20"/>
        </w:rPr>
        <w:t>come the following Sunday. Please come and visit with everyone. If you are interested</w:t>
      </w:r>
      <w:r w:rsidR="00D466BF">
        <w:rPr>
          <w:color w:val="000000"/>
          <w:sz w:val="20"/>
          <w:szCs w:val="20"/>
        </w:rPr>
        <w:t xml:space="preserve"> </w:t>
      </w:r>
      <w:r w:rsidR="00D466BF" w:rsidRPr="00D466BF">
        <w:rPr>
          <w:color w:val="000000"/>
          <w:sz w:val="20"/>
          <w:szCs w:val="20"/>
        </w:rPr>
        <w:t>in helping in any way, please contact Zac Gulick or Joyce Foster.</w:t>
      </w:r>
    </w:p>
    <w:p w14:paraId="10D3693E" w14:textId="02FC77A9" w:rsidR="004A1790" w:rsidRPr="00D27335" w:rsidRDefault="004A1790" w:rsidP="00D466BF">
      <w:pPr>
        <w:spacing w:line="276" w:lineRule="auto"/>
        <w:rPr>
          <w:color w:val="000000"/>
          <w:sz w:val="20"/>
          <w:szCs w:val="20"/>
        </w:rPr>
      </w:pPr>
    </w:p>
    <w:p w14:paraId="3E18C72C" w14:textId="1501F6ED" w:rsidR="00257FB4" w:rsidRDefault="00904D51" w:rsidP="00B47F70">
      <w:pPr>
        <w:spacing w:line="276" w:lineRule="auto"/>
        <w:rPr>
          <w:color w:val="000000"/>
          <w:sz w:val="20"/>
          <w:szCs w:val="20"/>
        </w:rPr>
      </w:pPr>
      <w:r>
        <w:rPr>
          <w:rFonts w:ascii="Lucida Handwriting" w:hAnsi="Lucida Handwriting"/>
          <w:b/>
          <w:bCs/>
          <w:color w:val="000000"/>
          <w:sz w:val="20"/>
          <w:szCs w:val="20"/>
        </w:rPr>
        <w:t>Day Camp for those going into Kindergarten</w:t>
      </w:r>
      <w:r w:rsidR="00D27335" w:rsidRPr="00D27335">
        <w:rPr>
          <w:color w:val="000000"/>
          <w:sz w:val="20"/>
          <w:szCs w:val="20"/>
        </w:rPr>
        <w:t xml:space="preserve"> </w:t>
      </w:r>
      <w:r w:rsidR="00B47F70" w:rsidRPr="00B47F70">
        <w:rPr>
          <w:color w:val="000000"/>
          <w:sz w:val="20"/>
          <w:szCs w:val="20"/>
        </w:rPr>
        <w:t xml:space="preserve">will be </w:t>
      </w:r>
      <w:r w:rsidR="00257FB4">
        <w:rPr>
          <w:color w:val="000000"/>
          <w:sz w:val="20"/>
          <w:szCs w:val="20"/>
        </w:rPr>
        <w:t xml:space="preserve">on </w:t>
      </w:r>
      <w:r w:rsidR="00B47F70" w:rsidRPr="00B47F70">
        <w:rPr>
          <w:color w:val="000000"/>
          <w:sz w:val="20"/>
          <w:szCs w:val="20"/>
        </w:rPr>
        <w:t>Friday,</w:t>
      </w:r>
      <w:r w:rsidR="00B47F70">
        <w:rPr>
          <w:color w:val="000000"/>
          <w:sz w:val="20"/>
          <w:szCs w:val="20"/>
        </w:rPr>
        <w:t xml:space="preserve"> </w:t>
      </w:r>
      <w:r w:rsidR="00B47F70" w:rsidRPr="00B47F70">
        <w:rPr>
          <w:color w:val="000000"/>
          <w:sz w:val="20"/>
          <w:szCs w:val="20"/>
        </w:rPr>
        <w:t>June 26</w:t>
      </w:r>
      <w:r w:rsidR="00B47F70" w:rsidRPr="00257FB4">
        <w:rPr>
          <w:color w:val="000000"/>
          <w:sz w:val="20"/>
          <w:szCs w:val="20"/>
          <w:vertAlign w:val="superscript"/>
        </w:rPr>
        <w:t>th</w:t>
      </w:r>
      <w:r w:rsidR="00B47F70" w:rsidRPr="00B47F70">
        <w:rPr>
          <w:color w:val="000000"/>
          <w:sz w:val="20"/>
          <w:szCs w:val="20"/>
        </w:rPr>
        <w:t>. “Fruit of the Spirit” is our theme. The information and registration form are</w:t>
      </w:r>
      <w:r w:rsidR="00257FB4">
        <w:rPr>
          <w:color w:val="000000"/>
          <w:sz w:val="20"/>
          <w:szCs w:val="20"/>
        </w:rPr>
        <w:t xml:space="preserve"> </w:t>
      </w:r>
      <w:r w:rsidR="00B47F70" w:rsidRPr="00B47F70">
        <w:rPr>
          <w:color w:val="000000"/>
          <w:sz w:val="20"/>
          <w:szCs w:val="20"/>
        </w:rPr>
        <w:t xml:space="preserve">located just inside the nursery doors. This is for the children </w:t>
      </w:r>
      <w:r w:rsidR="00BE04B9">
        <w:rPr>
          <w:color w:val="000000"/>
          <w:sz w:val="20"/>
          <w:szCs w:val="20"/>
        </w:rPr>
        <w:t>who</w:t>
      </w:r>
      <w:r w:rsidR="00B47F70" w:rsidRPr="00B47F70">
        <w:rPr>
          <w:color w:val="000000"/>
          <w:sz w:val="20"/>
          <w:szCs w:val="20"/>
        </w:rPr>
        <w:t xml:space="preserve"> will be going into</w:t>
      </w:r>
      <w:r w:rsidR="00257FB4">
        <w:rPr>
          <w:color w:val="000000"/>
          <w:sz w:val="20"/>
          <w:szCs w:val="20"/>
        </w:rPr>
        <w:t xml:space="preserve"> </w:t>
      </w:r>
      <w:r w:rsidR="00B47F70" w:rsidRPr="00B47F70">
        <w:rPr>
          <w:color w:val="000000"/>
          <w:sz w:val="20"/>
          <w:szCs w:val="20"/>
        </w:rPr>
        <w:t>Kindergarten in the Fall of 2026.</w:t>
      </w:r>
    </w:p>
    <w:p w14:paraId="7FB38EC1" w14:textId="298CCB62" w:rsidR="00885A50" w:rsidRPr="00257FB4" w:rsidRDefault="00257FB4" w:rsidP="00B47F70">
      <w:pPr>
        <w:spacing w:line="276" w:lineRule="auto"/>
        <w:rPr>
          <w:color w:val="000000"/>
          <w:sz w:val="20"/>
          <w:szCs w:val="20"/>
        </w:rPr>
      </w:pPr>
      <w:r>
        <w:rPr>
          <w:color w:val="000000"/>
          <w:sz w:val="20"/>
          <w:szCs w:val="20"/>
        </w:rPr>
        <w:t xml:space="preserve">   </w:t>
      </w:r>
      <w:r w:rsidR="00B47F70" w:rsidRPr="00B47F70">
        <w:rPr>
          <w:color w:val="000000"/>
          <w:sz w:val="20"/>
          <w:szCs w:val="20"/>
        </w:rPr>
        <w:t xml:space="preserve">We have been learning </w:t>
      </w:r>
      <w:r>
        <w:rPr>
          <w:color w:val="000000"/>
          <w:sz w:val="20"/>
          <w:szCs w:val="20"/>
        </w:rPr>
        <w:t>the "</w:t>
      </w:r>
      <w:r w:rsidR="00B47F70" w:rsidRPr="00B47F70">
        <w:rPr>
          <w:color w:val="000000"/>
          <w:sz w:val="20"/>
          <w:szCs w:val="20"/>
        </w:rPr>
        <w:t xml:space="preserve"> Fruit of the Spirit</w:t>
      </w:r>
      <w:r>
        <w:rPr>
          <w:color w:val="000000"/>
          <w:sz w:val="20"/>
          <w:szCs w:val="20"/>
        </w:rPr>
        <w:t>”</w:t>
      </w:r>
      <w:r w:rsidR="00B47F70" w:rsidRPr="00B47F70">
        <w:rPr>
          <w:color w:val="000000"/>
          <w:sz w:val="20"/>
          <w:szCs w:val="20"/>
        </w:rPr>
        <w:t xml:space="preserve"> song during our Worship time over the last</w:t>
      </w:r>
      <w:r>
        <w:rPr>
          <w:color w:val="000000"/>
          <w:sz w:val="20"/>
          <w:szCs w:val="20"/>
        </w:rPr>
        <w:t xml:space="preserve"> </w:t>
      </w:r>
      <w:r w:rsidR="00B47F70" w:rsidRPr="00B47F70">
        <w:rPr>
          <w:color w:val="000000"/>
          <w:sz w:val="20"/>
          <w:szCs w:val="20"/>
        </w:rPr>
        <w:t>several years. We will learn how to put it into practice on this fun-filled day. We will</w:t>
      </w:r>
      <w:r>
        <w:rPr>
          <w:color w:val="000000"/>
          <w:sz w:val="20"/>
          <w:szCs w:val="20"/>
        </w:rPr>
        <w:t xml:space="preserve"> </w:t>
      </w:r>
      <w:r w:rsidR="00B47F70" w:rsidRPr="00B47F70">
        <w:rPr>
          <w:color w:val="000000"/>
          <w:sz w:val="20"/>
          <w:szCs w:val="20"/>
        </w:rPr>
        <w:t>start here in the Building Block (preschool building), doing lessons, singing, crafts, and</w:t>
      </w:r>
      <w:r>
        <w:rPr>
          <w:color w:val="000000"/>
          <w:sz w:val="20"/>
          <w:szCs w:val="20"/>
        </w:rPr>
        <w:t xml:space="preserve"> </w:t>
      </w:r>
      <w:r w:rsidR="00B47F70" w:rsidRPr="00B47F70">
        <w:rPr>
          <w:color w:val="000000"/>
          <w:sz w:val="20"/>
          <w:szCs w:val="20"/>
        </w:rPr>
        <w:t>games. We will have a surprise activity for them to show “Fruit of the Spirit” and then</w:t>
      </w:r>
      <w:r>
        <w:rPr>
          <w:color w:val="000000"/>
          <w:sz w:val="20"/>
          <w:szCs w:val="20"/>
        </w:rPr>
        <w:t xml:space="preserve"> </w:t>
      </w:r>
      <w:r w:rsidR="00B47F70" w:rsidRPr="00B47F70">
        <w:rPr>
          <w:color w:val="000000"/>
          <w:sz w:val="20"/>
          <w:szCs w:val="20"/>
        </w:rPr>
        <w:t>an outing to a surprise</w:t>
      </w:r>
      <w:r>
        <w:rPr>
          <w:color w:val="000000"/>
          <w:sz w:val="20"/>
          <w:szCs w:val="20"/>
        </w:rPr>
        <w:t xml:space="preserve"> </w:t>
      </w:r>
      <w:r w:rsidR="00B47F70" w:rsidRPr="00B47F70">
        <w:rPr>
          <w:color w:val="000000"/>
          <w:sz w:val="20"/>
          <w:szCs w:val="20"/>
        </w:rPr>
        <w:t>location (Independence Kiddy Park and ice cream following</w:t>
      </w:r>
      <w:r>
        <w:rPr>
          <w:color w:val="000000"/>
          <w:sz w:val="20"/>
          <w:szCs w:val="20"/>
        </w:rPr>
        <w:t xml:space="preserve"> </w:t>
      </w:r>
      <w:r w:rsidR="00B47F70" w:rsidRPr="00B47F70">
        <w:rPr>
          <w:color w:val="000000"/>
          <w:sz w:val="20"/>
          <w:szCs w:val="20"/>
        </w:rPr>
        <w:t>from</w:t>
      </w:r>
      <w:r>
        <w:rPr>
          <w:color w:val="000000"/>
          <w:sz w:val="20"/>
          <w:szCs w:val="20"/>
        </w:rPr>
        <w:t xml:space="preserve"> </w:t>
      </w:r>
      <w:r w:rsidR="00B47F70" w:rsidRPr="00B47F70">
        <w:rPr>
          <w:color w:val="000000"/>
          <w:sz w:val="20"/>
          <w:szCs w:val="20"/>
        </w:rPr>
        <w:t>Dairy Queen). We will be back at the Church for more</w:t>
      </w:r>
      <w:r>
        <w:rPr>
          <w:color w:val="000000"/>
          <w:sz w:val="20"/>
          <w:szCs w:val="20"/>
        </w:rPr>
        <w:t xml:space="preserve"> </w:t>
      </w:r>
      <w:r w:rsidR="00B47F70" w:rsidRPr="00B47F70">
        <w:rPr>
          <w:color w:val="000000"/>
          <w:sz w:val="20"/>
          <w:szCs w:val="20"/>
        </w:rPr>
        <w:t xml:space="preserve">lessons, crafts, </w:t>
      </w:r>
      <w:r w:rsidR="004A1790">
        <w:rPr>
          <w:color w:val="000000"/>
          <w:sz w:val="20"/>
          <w:szCs w:val="20"/>
        </w:rPr>
        <w:t xml:space="preserve">and </w:t>
      </w:r>
      <w:r w:rsidR="00B47F70" w:rsidRPr="00B47F70">
        <w:rPr>
          <w:color w:val="000000"/>
          <w:sz w:val="20"/>
          <w:szCs w:val="20"/>
        </w:rPr>
        <w:t>food! The time</w:t>
      </w:r>
      <w:r>
        <w:rPr>
          <w:color w:val="000000"/>
          <w:sz w:val="20"/>
          <w:szCs w:val="20"/>
        </w:rPr>
        <w:t xml:space="preserve"> </w:t>
      </w:r>
      <w:r w:rsidR="00B47F70" w:rsidRPr="00B47F70">
        <w:rPr>
          <w:color w:val="000000"/>
          <w:sz w:val="20"/>
          <w:szCs w:val="20"/>
        </w:rPr>
        <w:t>will be from 8:30 AM to 5:00 PM on Friday, June 26</w:t>
      </w:r>
      <w:r w:rsidRPr="00257FB4">
        <w:rPr>
          <w:color w:val="000000"/>
          <w:sz w:val="20"/>
          <w:szCs w:val="20"/>
          <w:vertAlign w:val="superscript"/>
        </w:rPr>
        <w:t>t</w:t>
      </w:r>
      <w:r w:rsidR="00B47F70" w:rsidRPr="00257FB4">
        <w:rPr>
          <w:color w:val="000000"/>
          <w:sz w:val="20"/>
          <w:szCs w:val="20"/>
          <w:vertAlign w:val="superscript"/>
        </w:rPr>
        <w:t>h</w:t>
      </w:r>
      <w:r w:rsidR="00B47F70" w:rsidRPr="00B47F70">
        <w:rPr>
          <w:color w:val="000000"/>
          <w:sz w:val="20"/>
          <w:szCs w:val="20"/>
        </w:rPr>
        <w:t>. Mom and Dad, if you are</w:t>
      </w:r>
      <w:r>
        <w:rPr>
          <w:color w:val="000000"/>
          <w:sz w:val="20"/>
          <w:szCs w:val="20"/>
        </w:rPr>
        <w:t xml:space="preserve"> </w:t>
      </w:r>
      <w:r w:rsidR="00B47F70" w:rsidRPr="00B47F70">
        <w:rPr>
          <w:color w:val="000000"/>
          <w:sz w:val="20"/>
          <w:szCs w:val="20"/>
        </w:rPr>
        <w:t>interested in helping</w:t>
      </w:r>
      <w:r w:rsidR="004A1790">
        <w:rPr>
          <w:color w:val="000000"/>
          <w:sz w:val="20"/>
          <w:szCs w:val="20"/>
        </w:rPr>
        <w:t>,</w:t>
      </w:r>
      <w:r w:rsidR="00B47F70" w:rsidRPr="00B47F70">
        <w:rPr>
          <w:color w:val="000000"/>
          <w:sz w:val="20"/>
          <w:szCs w:val="20"/>
        </w:rPr>
        <w:t xml:space="preserve"> please let Joyce Foster know</w:t>
      </w:r>
      <w:r w:rsidR="004A1790">
        <w:rPr>
          <w:color w:val="000000"/>
          <w:sz w:val="20"/>
          <w:szCs w:val="20"/>
        </w:rPr>
        <w:t xml:space="preserve"> at</w:t>
      </w:r>
      <w:r w:rsidR="00B47F70" w:rsidRPr="00B47F70">
        <w:rPr>
          <w:color w:val="000000"/>
          <w:sz w:val="20"/>
          <w:szCs w:val="20"/>
        </w:rPr>
        <w:t xml:space="preserve"> 620-779-2702.</w:t>
      </w:r>
    </w:p>
    <w:p w14:paraId="2B44F682" w14:textId="77777777" w:rsidR="00015188" w:rsidRDefault="00015188" w:rsidP="00F96146">
      <w:pPr>
        <w:spacing w:line="276" w:lineRule="auto"/>
        <w:rPr>
          <w:bCs/>
          <w:color w:val="000000"/>
          <w:sz w:val="20"/>
          <w:szCs w:val="20"/>
        </w:rPr>
      </w:pPr>
    </w:p>
    <w:p w14:paraId="423F755D" w14:textId="77777777" w:rsidR="00B476FA" w:rsidRDefault="00B476FA" w:rsidP="00620608">
      <w:pPr>
        <w:shd w:val="clear" w:color="auto" w:fill="FFFFFF"/>
        <w:rPr>
          <w:color w:val="000000"/>
          <w:sz w:val="10"/>
          <w:szCs w:val="10"/>
        </w:rPr>
      </w:pPr>
    </w:p>
    <w:p w14:paraId="17E0B72B" w14:textId="77777777" w:rsidR="00B476FA" w:rsidRDefault="00B476FA" w:rsidP="00620608">
      <w:pPr>
        <w:shd w:val="clear" w:color="auto" w:fill="FFFFFF"/>
        <w:rPr>
          <w:color w:val="000000"/>
          <w:sz w:val="10"/>
          <w:szCs w:val="10"/>
        </w:rPr>
      </w:pPr>
    </w:p>
    <w:p w14:paraId="79248435" w14:textId="77777777" w:rsidR="00B476FA" w:rsidRDefault="00B476FA" w:rsidP="00620608">
      <w:pPr>
        <w:shd w:val="clear" w:color="auto" w:fill="FFFFFF"/>
        <w:rPr>
          <w:color w:val="000000"/>
          <w:sz w:val="10"/>
          <w:szCs w:val="10"/>
        </w:rPr>
      </w:pPr>
    </w:p>
    <w:p w14:paraId="1A2447E9" w14:textId="77777777" w:rsidR="00B476FA" w:rsidRDefault="00B476FA" w:rsidP="00620608">
      <w:pPr>
        <w:shd w:val="clear" w:color="auto" w:fill="FFFFFF"/>
        <w:rPr>
          <w:color w:val="000000"/>
          <w:sz w:val="10"/>
          <w:szCs w:val="10"/>
        </w:rPr>
      </w:pPr>
    </w:p>
    <w:p w14:paraId="79701E20" w14:textId="77777777" w:rsidR="00E57F3B" w:rsidRDefault="00E57F3B" w:rsidP="00620608">
      <w:pPr>
        <w:shd w:val="clear" w:color="auto" w:fill="FFFFFF"/>
        <w:rPr>
          <w:color w:val="000000"/>
          <w:sz w:val="10"/>
          <w:szCs w:val="10"/>
        </w:rPr>
      </w:pPr>
    </w:p>
    <w:p w14:paraId="141B78FA" w14:textId="77777777" w:rsidR="00E57F3B" w:rsidRDefault="00E57F3B" w:rsidP="00620608">
      <w:pPr>
        <w:shd w:val="clear" w:color="auto" w:fill="FFFFFF"/>
        <w:rPr>
          <w:color w:val="000000"/>
          <w:sz w:val="10"/>
          <w:szCs w:val="10"/>
        </w:rPr>
      </w:pPr>
    </w:p>
    <w:p w14:paraId="067D5D62" w14:textId="77777777" w:rsidR="00E57F3B" w:rsidRDefault="00E57F3B" w:rsidP="00620608">
      <w:pPr>
        <w:shd w:val="clear" w:color="auto" w:fill="FFFFFF"/>
        <w:rPr>
          <w:color w:val="000000"/>
          <w:sz w:val="10"/>
          <w:szCs w:val="10"/>
        </w:rPr>
      </w:pPr>
    </w:p>
    <w:p w14:paraId="0C1120DB" w14:textId="77777777" w:rsidR="00E57F3B" w:rsidRDefault="00E57F3B" w:rsidP="00620608">
      <w:pPr>
        <w:shd w:val="clear" w:color="auto" w:fill="FFFFFF"/>
        <w:rPr>
          <w:color w:val="000000"/>
          <w:sz w:val="10"/>
          <w:szCs w:val="10"/>
        </w:rPr>
      </w:pPr>
    </w:p>
    <w:p w14:paraId="3D7578C4" w14:textId="77777777" w:rsidR="00E57F3B" w:rsidRDefault="00E57F3B" w:rsidP="00620608">
      <w:pPr>
        <w:shd w:val="clear" w:color="auto" w:fill="FFFFFF"/>
        <w:rPr>
          <w:color w:val="000000"/>
          <w:sz w:val="10"/>
          <w:szCs w:val="10"/>
        </w:rPr>
      </w:pPr>
    </w:p>
    <w:p w14:paraId="3F5B33EE" w14:textId="77777777" w:rsidR="00E57F3B" w:rsidRDefault="00E57F3B" w:rsidP="00620608">
      <w:pPr>
        <w:shd w:val="clear" w:color="auto" w:fill="FFFFFF"/>
        <w:rPr>
          <w:color w:val="000000"/>
          <w:sz w:val="10"/>
          <w:szCs w:val="10"/>
        </w:rPr>
      </w:pPr>
    </w:p>
    <w:p w14:paraId="4DA3F0E3" w14:textId="77777777" w:rsidR="00E57F3B" w:rsidRDefault="00E57F3B" w:rsidP="00620608">
      <w:pPr>
        <w:shd w:val="clear" w:color="auto" w:fill="FFFFFF"/>
        <w:rPr>
          <w:color w:val="000000"/>
          <w:sz w:val="10"/>
          <w:szCs w:val="10"/>
        </w:rPr>
      </w:pPr>
    </w:p>
    <w:p w14:paraId="00A6B93B" w14:textId="77777777" w:rsidR="00E57F3B" w:rsidRDefault="00E57F3B" w:rsidP="00620608">
      <w:pPr>
        <w:shd w:val="clear" w:color="auto" w:fill="FFFFFF"/>
        <w:rPr>
          <w:color w:val="000000"/>
          <w:sz w:val="10"/>
          <w:szCs w:val="10"/>
        </w:rPr>
      </w:pPr>
    </w:p>
    <w:p w14:paraId="47680362" w14:textId="77777777" w:rsidR="00E57F3B" w:rsidRDefault="00E57F3B" w:rsidP="00620608">
      <w:pPr>
        <w:shd w:val="clear" w:color="auto" w:fill="FFFFFF"/>
        <w:rPr>
          <w:color w:val="000000"/>
          <w:sz w:val="10"/>
          <w:szCs w:val="10"/>
        </w:rPr>
      </w:pPr>
    </w:p>
    <w:p w14:paraId="22D2EB23" w14:textId="77777777" w:rsidR="00E57F3B" w:rsidRDefault="00E57F3B" w:rsidP="00620608">
      <w:pPr>
        <w:shd w:val="clear" w:color="auto" w:fill="FFFFFF"/>
        <w:rPr>
          <w:color w:val="000000"/>
          <w:sz w:val="10"/>
          <w:szCs w:val="10"/>
        </w:rPr>
      </w:pPr>
    </w:p>
    <w:p w14:paraId="117FDBB0" w14:textId="77201EF3" w:rsidR="00D97014" w:rsidRPr="002B1865" w:rsidRDefault="00620608" w:rsidP="00620608">
      <w:pPr>
        <w:shd w:val="clear" w:color="auto" w:fill="FFFFFF"/>
        <w:rPr>
          <w:color w:val="000000"/>
          <w:sz w:val="20"/>
          <w:szCs w:val="20"/>
          <w:shd w:val="clear" w:color="auto" w:fill="FFFFFF"/>
        </w:rPr>
      </w:pPr>
      <w:r w:rsidRPr="008E42B5">
        <w:rPr>
          <w:noProof/>
          <w:color w:val="000000"/>
          <w:sz w:val="22"/>
          <w:szCs w:val="20"/>
        </w:rPr>
        <w:drawing>
          <wp:anchor distT="0" distB="0" distL="114300" distR="114300" simplePos="0" relativeHeight="251658240" behindDoc="1" locked="0" layoutInCell="1" allowOverlap="1" wp14:anchorId="69176241" wp14:editId="26503F66">
            <wp:simplePos x="0" y="0"/>
            <wp:positionH relativeFrom="margin">
              <wp:align>right</wp:align>
            </wp:positionH>
            <wp:positionV relativeFrom="paragraph">
              <wp:posOffset>11430</wp:posOffset>
            </wp:positionV>
            <wp:extent cx="1456690" cy="875030"/>
            <wp:effectExtent l="0" t="0" r="0" b="1270"/>
            <wp:wrapThrough wrapText="bothSides">
              <wp:wrapPolygon edited="0">
                <wp:start x="0" y="0"/>
                <wp:lineTo x="0" y="21161"/>
                <wp:lineTo x="21186" y="21161"/>
                <wp:lineTo x="21186" y="0"/>
                <wp:lineTo x="0" y="0"/>
              </wp:wrapPolygon>
            </wp:wrapThrough>
            <wp:docPr id="926" name="Picture 926" descr="Giveaw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6" descr="Giveaway"/>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456690" cy="875030"/>
                    </a:xfrm>
                    <a:prstGeom prst="rect">
                      <a:avLst/>
                    </a:prstGeom>
                    <a:noFill/>
                    <a:ln>
                      <a:noFill/>
                    </a:ln>
                  </pic:spPr>
                </pic:pic>
              </a:graphicData>
            </a:graphic>
            <wp14:sizeRelH relativeFrom="page">
              <wp14:pctWidth>0</wp14:pctWidth>
            </wp14:sizeRelH>
            <wp14:sizeRelV relativeFrom="page">
              <wp14:pctHeight>0</wp14:pctHeight>
            </wp14:sizeRelV>
          </wp:anchor>
        </w:drawing>
      </w:r>
      <w:r w:rsidR="009B4530">
        <w:rPr>
          <w:rFonts w:ascii="Lucida Handwriting" w:hAnsi="Lucida Handwriting"/>
          <w:b/>
          <w:sz w:val="18"/>
          <w:szCs w:val="18"/>
          <w:u w:val="single"/>
        </w:rPr>
        <w:t>2026 UPCOM</w:t>
      </w:r>
      <w:r w:rsidR="00AB5B00">
        <w:rPr>
          <w:rFonts w:ascii="Lucida Handwriting" w:hAnsi="Lucida Handwriting"/>
          <w:b/>
          <w:sz w:val="18"/>
          <w:szCs w:val="18"/>
          <w:u w:val="single"/>
        </w:rPr>
        <w:t>ING EVENTS</w:t>
      </w:r>
      <w:r w:rsidR="00D97014" w:rsidRPr="002B1865">
        <w:rPr>
          <w:color w:val="000000"/>
          <w:sz w:val="20"/>
          <w:szCs w:val="20"/>
          <w:shd w:val="clear" w:color="auto" w:fill="FFFFFF"/>
        </w:rPr>
        <w:br/>
      </w:r>
      <w:r w:rsidR="00D97014" w:rsidRPr="001854FD">
        <w:rPr>
          <w:color w:val="000000"/>
          <w:sz w:val="18"/>
          <w:szCs w:val="18"/>
          <w:shd w:val="clear" w:color="auto" w:fill="FFFFFF"/>
        </w:rPr>
        <w:t>June 1–5 — VBS</w:t>
      </w:r>
      <w:r w:rsidR="00D97014" w:rsidRPr="001854FD">
        <w:rPr>
          <w:color w:val="000000"/>
          <w:sz w:val="18"/>
          <w:szCs w:val="18"/>
          <w:shd w:val="clear" w:color="auto" w:fill="FFFFFF"/>
        </w:rPr>
        <w:br/>
        <w:t xml:space="preserve">June </w:t>
      </w:r>
      <w:r w:rsidR="002B0D85" w:rsidRPr="001854FD">
        <w:rPr>
          <w:color w:val="000000"/>
          <w:sz w:val="18"/>
          <w:szCs w:val="18"/>
          <w:shd w:val="clear" w:color="auto" w:fill="FFFFFF"/>
        </w:rPr>
        <w:t xml:space="preserve">7—After Church </w:t>
      </w:r>
      <w:r w:rsidR="00D97014" w:rsidRPr="001854FD">
        <w:rPr>
          <w:color w:val="000000"/>
          <w:sz w:val="18"/>
          <w:szCs w:val="18"/>
          <w:shd w:val="clear" w:color="auto" w:fill="FFFFFF"/>
        </w:rPr>
        <w:t>VBS Celebration</w:t>
      </w:r>
    </w:p>
    <w:p w14:paraId="711BAE19" w14:textId="3468FEA2" w:rsidR="00D97014" w:rsidRPr="001854FD" w:rsidRDefault="00D97014" w:rsidP="00D97014">
      <w:pPr>
        <w:pStyle w:val="NoSpacing"/>
        <w:spacing w:line="276" w:lineRule="auto"/>
        <w:rPr>
          <w:rFonts w:ascii="Times New Roman" w:hAnsi="Times New Roman"/>
          <w:color w:val="000000"/>
          <w:sz w:val="18"/>
          <w:szCs w:val="18"/>
          <w:shd w:val="clear" w:color="auto" w:fill="FFFFFF"/>
        </w:rPr>
      </w:pPr>
      <w:r w:rsidRPr="002B1865">
        <w:rPr>
          <w:rFonts w:ascii="Times New Roman" w:hAnsi="Times New Roman"/>
          <w:b/>
          <w:bCs/>
          <w:color w:val="000000"/>
          <w:sz w:val="20"/>
          <w:szCs w:val="20"/>
          <w:u w:val="single"/>
          <w:shd w:val="clear" w:color="auto" w:fill="FFFFFF"/>
        </w:rPr>
        <w:t xml:space="preserve">Camp </w:t>
      </w:r>
      <w:proofErr w:type="spellStart"/>
      <w:r w:rsidRPr="002B1865">
        <w:rPr>
          <w:rFonts w:ascii="Times New Roman" w:hAnsi="Times New Roman"/>
          <w:b/>
          <w:bCs/>
          <w:color w:val="000000"/>
          <w:sz w:val="20"/>
          <w:szCs w:val="20"/>
          <w:u w:val="single"/>
          <w:shd w:val="clear" w:color="auto" w:fill="FFFFFF"/>
        </w:rPr>
        <w:t>Cyokamo</w:t>
      </w:r>
      <w:proofErr w:type="spellEnd"/>
      <w:r w:rsidRPr="002B1865">
        <w:rPr>
          <w:rFonts w:ascii="Times New Roman" w:hAnsi="Times New Roman"/>
          <w:b/>
          <w:bCs/>
          <w:color w:val="000000"/>
          <w:sz w:val="20"/>
          <w:szCs w:val="20"/>
          <w:shd w:val="clear" w:color="auto" w:fill="FFFFFF"/>
        </w:rPr>
        <w:br/>
      </w:r>
      <w:r w:rsidRPr="001854FD">
        <w:rPr>
          <w:rFonts w:ascii="Times New Roman" w:hAnsi="Times New Roman"/>
          <w:color w:val="000000"/>
          <w:sz w:val="18"/>
          <w:szCs w:val="18"/>
          <w:shd w:val="clear" w:color="auto" w:fill="FFFFFF"/>
        </w:rPr>
        <w:t>June 19 — 1st Grade</w:t>
      </w:r>
      <w:r w:rsidRPr="001854FD">
        <w:rPr>
          <w:rFonts w:ascii="Times New Roman" w:hAnsi="Times New Roman"/>
          <w:color w:val="000000"/>
          <w:sz w:val="18"/>
          <w:szCs w:val="18"/>
          <w:shd w:val="clear" w:color="auto" w:fill="FFFFFF"/>
        </w:rPr>
        <w:br/>
        <w:t>June 28–July 1 — 4th–6th Grade</w:t>
      </w:r>
      <w:r w:rsidRPr="001854FD">
        <w:rPr>
          <w:rFonts w:ascii="Times New Roman" w:hAnsi="Times New Roman"/>
          <w:color w:val="000000"/>
          <w:sz w:val="18"/>
          <w:szCs w:val="18"/>
          <w:shd w:val="clear" w:color="auto" w:fill="FFFFFF"/>
        </w:rPr>
        <w:br/>
        <w:t>July 6–7 — 2nd–3rd Grade</w:t>
      </w:r>
    </w:p>
    <w:p w14:paraId="41006B0C" w14:textId="77777777" w:rsidR="00F8285F" w:rsidRDefault="00D97014" w:rsidP="00F8285F">
      <w:pPr>
        <w:pStyle w:val="NoSpacing"/>
        <w:spacing w:line="276" w:lineRule="auto"/>
        <w:rPr>
          <w:rFonts w:ascii="Times New Roman" w:hAnsi="Times New Roman"/>
          <w:color w:val="000000"/>
          <w:sz w:val="18"/>
          <w:szCs w:val="18"/>
          <w:shd w:val="clear" w:color="auto" w:fill="FFFFFF"/>
        </w:rPr>
      </w:pPr>
      <w:r w:rsidRPr="001854FD">
        <w:rPr>
          <w:rFonts w:ascii="Times New Roman" w:hAnsi="Times New Roman"/>
          <w:color w:val="000000"/>
          <w:sz w:val="18"/>
          <w:szCs w:val="18"/>
          <w:shd w:val="clear" w:color="auto" w:fill="FFFFFF"/>
        </w:rPr>
        <w:t>July 21–24 — Bible Basketball</w:t>
      </w:r>
      <w:r w:rsidRPr="001854FD">
        <w:rPr>
          <w:rFonts w:ascii="Times New Roman" w:hAnsi="Times New Roman"/>
          <w:color w:val="000000"/>
          <w:sz w:val="18"/>
          <w:szCs w:val="18"/>
          <w:shd w:val="clear" w:color="auto" w:fill="FFFFFF"/>
        </w:rPr>
        <w:br/>
        <w:t>Aug 19 — Wednesday Night Kickoff</w:t>
      </w:r>
      <w:r w:rsidRPr="001854FD">
        <w:rPr>
          <w:rFonts w:ascii="Times New Roman" w:hAnsi="Times New Roman"/>
          <w:color w:val="000000"/>
          <w:sz w:val="18"/>
          <w:szCs w:val="18"/>
          <w:shd w:val="clear" w:color="auto" w:fill="FFFFFF"/>
        </w:rPr>
        <w:br/>
        <w:t>Sep 30 — See You at the Pole</w:t>
      </w:r>
      <w:r w:rsidRPr="001854FD">
        <w:rPr>
          <w:rFonts w:ascii="Times New Roman" w:hAnsi="Times New Roman"/>
          <w:color w:val="000000"/>
          <w:sz w:val="18"/>
          <w:szCs w:val="18"/>
          <w:shd w:val="clear" w:color="auto" w:fill="FFFFFF"/>
        </w:rPr>
        <w:br/>
        <w:t>Oct 4 — Hayrack Ride</w:t>
      </w:r>
      <w:r w:rsidRPr="001854FD">
        <w:rPr>
          <w:rFonts w:ascii="Times New Roman" w:hAnsi="Times New Roman"/>
          <w:color w:val="000000"/>
          <w:sz w:val="18"/>
          <w:szCs w:val="18"/>
          <w:shd w:val="clear" w:color="auto" w:fill="FFFFFF"/>
        </w:rPr>
        <w:br/>
        <w:t>Oct 25 — Trunk or Treat</w:t>
      </w:r>
    </w:p>
    <w:p w14:paraId="12B871D0" w14:textId="77777777" w:rsidR="004108FA" w:rsidRPr="004108FA" w:rsidRDefault="004108FA" w:rsidP="00F8285F">
      <w:pPr>
        <w:pStyle w:val="NoSpacing"/>
        <w:spacing w:line="276" w:lineRule="auto"/>
        <w:rPr>
          <w:rFonts w:ascii="Times New Roman" w:hAnsi="Times New Roman"/>
          <w:color w:val="000000"/>
          <w:sz w:val="8"/>
          <w:szCs w:val="8"/>
          <w:shd w:val="clear" w:color="auto" w:fill="FFFFFF"/>
        </w:rPr>
      </w:pPr>
    </w:p>
    <w:p w14:paraId="7EE5EDE3" w14:textId="2AD70E54" w:rsidR="00542293" w:rsidRDefault="00F8285F" w:rsidP="00542293">
      <w:pPr>
        <w:pStyle w:val="NoSpacing"/>
        <w:spacing w:line="276" w:lineRule="auto"/>
        <w:rPr>
          <w:rFonts w:ascii="Times New Roman" w:hAnsi="Times New Roman"/>
          <w:noProof/>
          <w:sz w:val="20"/>
          <w:szCs w:val="20"/>
        </w:rPr>
      </w:pPr>
      <w:r>
        <w:rPr>
          <w:noProof/>
          <w:sz w:val="20"/>
          <w:szCs w:val="20"/>
        </w:rPr>
        <w:drawing>
          <wp:anchor distT="0" distB="0" distL="114300" distR="114300" simplePos="0" relativeHeight="251658255" behindDoc="0" locked="0" layoutInCell="1" allowOverlap="1" wp14:anchorId="4DFBCB82" wp14:editId="117C0183">
            <wp:simplePos x="0" y="0"/>
            <wp:positionH relativeFrom="margin">
              <wp:align>right</wp:align>
            </wp:positionH>
            <wp:positionV relativeFrom="paragraph">
              <wp:posOffset>536575</wp:posOffset>
            </wp:positionV>
            <wp:extent cx="771525" cy="646430"/>
            <wp:effectExtent l="0" t="0" r="9525" b="1270"/>
            <wp:wrapThrough wrapText="bothSides">
              <wp:wrapPolygon edited="0">
                <wp:start x="0" y="0"/>
                <wp:lineTo x="0" y="21006"/>
                <wp:lineTo x="21333" y="21006"/>
                <wp:lineTo x="21333" y="0"/>
                <wp:lineTo x="0" y="0"/>
              </wp:wrapPolygon>
            </wp:wrapThrough>
            <wp:docPr id="95991146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8701" name="Picture 851870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771525" cy="646430"/>
                    </a:xfrm>
                    <a:prstGeom prst="rect">
                      <a:avLst/>
                    </a:prstGeom>
                  </pic:spPr>
                </pic:pic>
              </a:graphicData>
            </a:graphic>
            <wp14:sizeRelH relativeFrom="margin">
              <wp14:pctWidth>0</wp14:pctWidth>
            </wp14:sizeRelH>
            <wp14:sizeRelV relativeFrom="margin">
              <wp14:pctHeight>0</wp14:pctHeight>
            </wp14:sizeRelV>
          </wp:anchor>
        </w:drawing>
      </w:r>
      <w:r w:rsidR="00BD2A00" w:rsidRPr="00BD2A00">
        <w:rPr>
          <w:rFonts w:ascii="Lucida Handwriting" w:hAnsi="Lucida Handwriting"/>
          <w:b/>
          <w:bCs/>
          <w:color w:val="000000"/>
          <w:sz w:val="18"/>
          <w:szCs w:val="18"/>
          <w:u w:val="single"/>
          <w:shd w:val="clear" w:color="auto" w:fill="FFFFFF"/>
        </w:rPr>
        <w:t>RESOURCES</w:t>
      </w:r>
      <w:r w:rsidR="00BD2A00">
        <w:rPr>
          <w:rFonts w:ascii="Lucida Handwriting" w:hAnsi="Lucida Handwriting"/>
          <w:b/>
          <w:bCs/>
          <w:color w:val="000000"/>
          <w:u w:val="single"/>
          <w:shd w:val="clear" w:color="auto" w:fill="FFFFFF"/>
        </w:rPr>
        <w:t>:</w:t>
      </w:r>
      <w:r w:rsidR="007E0E8A" w:rsidRPr="007E0E8A">
        <w:rPr>
          <w:rFonts w:ascii="Times New Roman" w:hAnsi="Times New Roman"/>
          <w:color w:val="000000"/>
          <w:sz w:val="18"/>
          <w:szCs w:val="18"/>
          <w:shd w:val="clear" w:color="auto" w:fill="FFFFFF"/>
        </w:rPr>
        <w:t xml:space="preserve"> Our church’s website offers a variety of resources for families, including access to the Sunday curriculum and other valuable parenting tools. Be sure to check out the available links for guidance and support</w:t>
      </w:r>
      <w:r w:rsidR="007E0E8A" w:rsidRPr="00F87F33">
        <w:rPr>
          <w:rFonts w:ascii="Times New Roman" w:hAnsi="Times New Roman"/>
          <w:color w:val="000000"/>
          <w:sz w:val="18"/>
          <w:szCs w:val="18"/>
          <w:shd w:val="clear" w:color="auto" w:fill="FFFFFF"/>
        </w:rPr>
        <w:t>!</w:t>
      </w:r>
      <w:r w:rsidRPr="00F87F33">
        <w:rPr>
          <w:rFonts w:ascii="Times New Roman" w:hAnsi="Times New Roman"/>
          <w:noProof/>
          <w:sz w:val="20"/>
          <w:szCs w:val="20"/>
        </w:rPr>
        <w:t xml:space="preserve"> If you’re interested in serving, head over to the Tyro Christian Children’s Ministry Facebook page or scan the QR code to get connected!</w:t>
      </w:r>
    </w:p>
    <w:p w14:paraId="0241CF11" w14:textId="77777777" w:rsidR="007A0DF2" w:rsidRPr="007A0DF2" w:rsidRDefault="007A0DF2" w:rsidP="00542293">
      <w:pPr>
        <w:pStyle w:val="NoSpacing"/>
        <w:spacing w:line="276" w:lineRule="auto"/>
        <w:rPr>
          <w:rFonts w:ascii="Times New Roman" w:hAnsi="Times New Roman"/>
          <w:noProof/>
          <w:sz w:val="8"/>
          <w:szCs w:val="8"/>
        </w:rPr>
      </w:pPr>
    </w:p>
    <w:p w14:paraId="12881CD8" w14:textId="7BD647D9" w:rsidR="007A0DF2" w:rsidRDefault="00F8285F" w:rsidP="00542293">
      <w:pPr>
        <w:pStyle w:val="NoSpacing"/>
        <w:spacing w:line="276" w:lineRule="auto"/>
        <w:rPr>
          <w:rFonts w:ascii="Times New Roman" w:hAnsi="Times New Roman"/>
          <w:color w:val="222222"/>
          <w:sz w:val="20"/>
          <w:szCs w:val="20"/>
        </w:rPr>
      </w:pPr>
      <w:r w:rsidRPr="002B1865">
        <w:rPr>
          <w:noProof/>
          <w:color w:val="222222"/>
          <w:sz w:val="20"/>
          <w:szCs w:val="20"/>
        </w:rPr>
        <w:drawing>
          <wp:anchor distT="0" distB="0" distL="114300" distR="114300" simplePos="0" relativeHeight="251658244" behindDoc="1" locked="0" layoutInCell="1" allowOverlap="1" wp14:anchorId="213FE320" wp14:editId="242C0D5D">
            <wp:simplePos x="0" y="0"/>
            <wp:positionH relativeFrom="column">
              <wp:align>left</wp:align>
            </wp:positionH>
            <wp:positionV relativeFrom="paragraph">
              <wp:posOffset>552450</wp:posOffset>
            </wp:positionV>
            <wp:extent cx="581025" cy="581025"/>
            <wp:effectExtent l="0" t="0" r="9525" b="9525"/>
            <wp:wrapThrough wrapText="bothSides">
              <wp:wrapPolygon edited="0">
                <wp:start x="0" y="0"/>
                <wp:lineTo x="0" y="21246"/>
                <wp:lineTo x="21246" y="21246"/>
                <wp:lineTo x="21246" y="0"/>
                <wp:lineTo x="0" y="0"/>
              </wp:wrapPolygon>
            </wp:wrapThrough>
            <wp:docPr id="162561891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618913" name="Picture 1625618913"/>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81025" cy="581025"/>
                    </a:xfrm>
                    <a:prstGeom prst="rect">
                      <a:avLst/>
                    </a:prstGeom>
                  </pic:spPr>
                </pic:pic>
              </a:graphicData>
            </a:graphic>
            <wp14:sizeRelH relativeFrom="margin">
              <wp14:pctWidth>0</wp14:pctWidth>
            </wp14:sizeRelH>
            <wp14:sizeRelV relativeFrom="margin">
              <wp14:pctHeight>0</wp14:pctHeight>
            </wp14:sizeRelV>
          </wp:anchor>
        </w:drawing>
      </w:r>
      <w:r w:rsidR="000D1730">
        <w:rPr>
          <w:rFonts w:ascii="Lucida Handwriting" w:hAnsi="Lucida Handwriting" w:cs="Arial"/>
          <w:b/>
          <w:bCs/>
          <w:color w:val="000000"/>
          <w:sz w:val="18"/>
          <w:szCs w:val="18"/>
          <w:u w:val="single"/>
        </w:rPr>
        <w:t>CAMP CYOKAMO</w:t>
      </w:r>
      <w:r w:rsidR="00EF452B">
        <w:rPr>
          <w:noProof/>
          <w:sz w:val="20"/>
          <w:szCs w:val="20"/>
        </w:rPr>
        <w:t xml:space="preserve"> </w:t>
      </w:r>
      <w:r w:rsidR="008B47C3" w:rsidRPr="00542293">
        <w:rPr>
          <w:rFonts w:ascii="Times New Roman" w:hAnsi="Times New Roman"/>
          <w:color w:val="222222"/>
          <w:sz w:val="20"/>
          <w:szCs w:val="20"/>
        </w:rPr>
        <w:t xml:space="preserve">This year at Camp </w:t>
      </w:r>
      <w:proofErr w:type="spellStart"/>
      <w:r w:rsidR="008B47C3" w:rsidRPr="00542293">
        <w:rPr>
          <w:rFonts w:ascii="Times New Roman" w:hAnsi="Times New Roman"/>
          <w:color w:val="222222"/>
          <w:sz w:val="20"/>
          <w:szCs w:val="20"/>
        </w:rPr>
        <w:t>Cyokamo</w:t>
      </w:r>
      <w:proofErr w:type="spellEnd"/>
      <w:r w:rsidR="008B47C3" w:rsidRPr="00542293">
        <w:rPr>
          <w:rFonts w:ascii="Times New Roman" w:hAnsi="Times New Roman"/>
          <w:color w:val="222222"/>
          <w:sz w:val="20"/>
          <w:szCs w:val="20"/>
        </w:rPr>
        <w:t>, our theme is </w:t>
      </w:r>
      <w:r w:rsidR="008B47C3" w:rsidRPr="00542293">
        <w:rPr>
          <w:rFonts w:ascii="Times New Roman" w:hAnsi="Times New Roman"/>
          <w:i/>
          <w:iCs/>
          <w:color w:val="222222"/>
          <w:sz w:val="20"/>
          <w:szCs w:val="20"/>
        </w:rPr>
        <w:t>The Wilderness Project</w:t>
      </w:r>
      <w:r w:rsidR="008B47C3" w:rsidRPr="00542293">
        <w:rPr>
          <w:rFonts w:ascii="Times New Roman" w:hAnsi="Times New Roman"/>
          <w:color w:val="222222"/>
          <w:sz w:val="20"/>
          <w:szCs w:val="20"/>
        </w:rPr>
        <w:t>, focusing on how God uses wilderness moments to grow our faith and teach us to trust Him. Students can sign up today at </w:t>
      </w:r>
      <w:hyperlink r:id="rId21" w:tgtFrame="_blank" w:history="1">
        <w:r w:rsidR="008B47C3" w:rsidRPr="00542293">
          <w:rPr>
            <w:rStyle w:val="Hyperlink"/>
            <w:rFonts w:ascii="Times New Roman" w:hAnsi="Times New Roman"/>
            <w:b/>
            <w:bCs/>
            <w:sz w:val="20"/>
            <w:szCs w:val="20"/>
          </w:rPr>
          <w:t>tyrochristian.org</w:t>
        </w:r>
      </w:hyperlink>
      <w:r w:rsidR="008B47C3" w:rsidRPr="00542293">
        <w:rPr>
          <w:rFonts w:ascii="Times New Roman" w:hAnsi="Times New Roman"/>
          <w:color w:val="222222"/>
          <w:sz w:val="20"/>
          <w:szCs w:val="20"/>
        </w:rPr>
        <w:t> or by scanning the QR code, where you can also find more information. We can’t wait for camp this summer!</w:t>
      </w:r>
    </w:p>
    <w:p w14:paraId="6887A004" w14:textId="5D08F957" w:rsidR="007A0DF2" w:rsidRPr="007A0DF2" w:rsidRDefault="007A0DF2" w:rsidP="00542293">
      <w:pPr>
        <w:pStyle w:val="NoSpacing"/>
        <w:spacing w:line="276" w:lineRule="auto"/>
        <w:rPr>
          <w:rFonts w:ascii="Times New Roman" w:hAnsi="Times New Roman"/>
          <w:color w:val="222222"/>
          <w:sz w:val="8"/>
          <w:szCs w:val="8"/>
        </w:rPr>
      </w:pPr>
    </w:p>
    <w:p w14:paraId="3ADC5595" w14:textId="58C6F306" w:rsidR="004435B2" w:rsidRDefault="006C0A94" w:rsidP="00542293">
      <w:pPr>
        <w:pStyle w:val="NoSpacing"/>
        <w:spacing w:line="276" w:lineRule="auto"/>
        <w:rPr>
          <w:rFonts w:ascii="Times New Roman" w:hAnsi="Times New Roman"/>
          <w:color w:val="222222"/>
          <w:sz w:val="20"/>
          <w:szCs w:val="20"/>
        </w:rPr>
      </w:pPr>
      <w:r>
        <w:rPr>
          <w:rFonts w:ascii="Lucida Handwriting" w:hAnsi="Lucida Handwriting"/>
          <w:noProof/>
          <w:color w:val="222222"/>
          <w:sz w:val="20"/>
          <w:szCs w:val="20"/>
        </w:rPr>
        <w:drawing>
          <wp:anchor distT="0" distB="0" distL="114300" distR="114300" simplePos="0" relativeHeight="251658249" behindDoc="1" locked="0" layoutInCell="1" allowOverlap="1" wp14:anchorId="22CE6DF5" wp14:editId="4557ED5F">
            <wp:simplePos x="0" y="0"/>
            <wp:positionH relativeFrom="margin">
              <wp:posOffset>6134100</wp:posOffset>
            </wp:positionH>
            <wp:positionV relativeFrom="paragraph">
              <wp:posOffset>791210</wp:posOffset>
            </wp:positionV>
            <wp:extent cx="776605" cy="600075"/>
            <wp:effectExtent l="0" t="0" r="4445" b="9525"/>
            <wp:wrapThrough wrapText="bothSides">
              <wp:wrapPolygon edited="0">
                <wp:start x="0" y="0"/>
                <wp:lineTo x="0" y="21257"/>
                <wp:lineTo x="21194" y="21257"/>
                <wp:lineTo x="21194" y="0"/>
                <wp:lineTo x="0" y="0"/>
              </wp:wrapPolygon>
            </wp:wrapThrough>
            <wp:docPr id="180078064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780643" name="Picture 1800780643"/>
                    <pic:cNvPicPr/>
                  </pic:nvPicPr>
                  <pic:blipFill>
                    <a:blip r:embed="rId22" cstate="print">
                      <a:extLst>
                        <a:ext uri="{28A0092B-C50C-407E-A947-70E740481C1C}">
                          <a14:useLocalDpi xmlns:a14="http://schemas.microsoft.com/office/drawing/2010/main" val="0"/>
                        </a:ext>
                      </a:extLst>
                    </a:blip>
                    <a:stretch>
                      <a:fillRect/>
                    </a:stretch>
                  </pic:blipFill>
                  <pic:spPr>
                    <a:xfrm>
                      <a:off x="0" y="0"/>
                      <a:ext cx="776605" cy="600075"/>
                    </a:xfrm>
                    <a:prstGeom prst="rect">
                      <a:avLst/>
                    </a:prstGeom>
                  </pic:spPr>
                </pic:pic>
              </a:graphicData>
            </a:graphic>
            <wp14:sizeRelH relativeFrom="margin">
              <wp14:pctWidth>0</wp14:pctWidth>
            </wp14:sizeRelH>
            <wp14:sizeRelV relativeFrom="margin">
              <wp14:pctHeight>0</wp14:pctHeight>
            </wp14:sizeRelV>
          </wp:anchor>
        </w:drawing>
      </w:r>
      <w:r w:rsidR="00620608" w:rsidRPr="00480482">
        <w:rPr>
          <w:rFonts w:ascii="Lucida Handwriting" w:hAnsi="Lucida Handwriting"/>
          <w:b/>
          <w:bCs/>
          <w:color w:val="222222"/>
          <w:sz w:val="20"/>
          <w:szCs w:val="20"/>
          <w:u w:val="single"/>
        </w:rPr>
        <w:t>VBS</w:t>
      </w:r>
      <w:r w:rsidR="002836F1" w:rsidRPr="00542293">
        <w:rPr>
          <w:rFonts w:ascii="Times New Roman" w:hAnsi="Times New Roman"/>
          <w:color w:val="222222"/>
          <w:sz w:val="20"/>
          <w:szCs w:val="20"/>
        </w:rPr>
        <w:t xml:space="preserve">: </w:t>
      </w:r>
      <w:r w:rsidR="00620608" w:rsidRPr="00542293">
        <w:rPr>
          <w:rFonts w:ascii="Times New Roman" w:hAnsi="Times New Roman"/>
          <w:color w:val="222222"/>
          <w:sz w:val="20"/>
          <w:szCs w:val="20"/>
        </w:rPr>
        <w:t>VBS runs June 1–5 from 9:00 AM to noon and is open to kids ages 4 through those entering 6th grade! Each day is packed with fun, engaging activities, meaningful Bible lessons, games, and opportunities for kids to grow in their faith and build friendships. For transportation details, check out our Facebook page to see available bus stops, or sign your kids up today by scanning the QR code. We can’t wait to see your family there!</w:t>
      </w:r>
    </w:p>
    <w:p w14:paraId="2876ED2D" w14:textId="77777777" w:rsidR="004435B2" w:rsidRPr="004435B2" w:rsidRDefault="004435B2" w:rsidP="00542293">
      <w:pPr>
        <w:pStyle w:val="NoSpacing"/>
        <w:spacing w:line="276" w:lineRule="auto"/>
        <w:rPr>
          <w:rFonts w:ascii="Times New Roman" w:hAnsi="Times New Roman"/>
          <w:color w:val="222222"/>
          <w:sz w:val="8"/>
          <w:szCs w:val="8"/>
        </w:rPr>
      </w:pPr>
    </w:p>
    <w:p w14:paraId="196C180D" w14:textId="6D293271" w:rsidR="001D4A97" w:rsidRDefault="00620608" w:rsidP="00542293">
      <w:pPr>
        <w:pStyle w:val="NoSpacing"/>
        <w:spacing w:line="276" w:lineRule="auto"/>
        <w:rPr>
          <w:rFonts w:ascii="Times New Roman" w:hAnsi="Times New Roman"/>
          <w:color w:val="222222"/>
          <w:sz w:val="20"/>
          <w:szCs w:val="20"/>
        </w:rPr>
      </w:pPr>
      <w:r w:rsidRPr="00480482">
        <w:rPr>
          <w:rFonts w:ascii="Lucida Handwriting" w:hAnsi="Lucida Handwriting"/>
          <w:b/>
          <w:bCs/>
          <w:color w:val="222222"/>
          <w:sz w:val="20"/>
          <w:szCs w:val="20"/>
          <w:u w:val="single"/>
        </w:rPr>
        <w:t xml:space="preserve">VBS </w:t>
      </w:r>
      <w:r w:rsidR="00E57F3B">
        <w:rPr>
          <w:rFonts w:ascii="Lucida Handwriting" w:hAnsi="Lucida Handwriting"/>
          <w:b/>
          <w:bCs/>
          <w:color w:val="222222"/>
          <w:sz w:val="20"/>
          <w:szCs w:val="20"/>
          <w:u w:val="single"/>
        </w:rPr>
        <w:t>CELEBRATION</w:t>
      </w:r>
      <w:r w:rsidR="002836F1">
        <w:rPr>
          <w:rFonts w:ascii="Lucida Handwriting" w:hAnsi="Lucida Handwriting"/>
          <w:color w:val="222222"/>
          <w:sz w:val="20"/>
          <w:szCs w:val="20"/>
        </w:rPr>
        <w:t xml:space="preserve">: </w:t>
      </w:r>
      <w:r w:rsidR="00AE3E05" w:rsidRPr="00AE3E05">
        <w:rPr>
          <w:rFonts w:ascii="Times New Roman" w:hAnsi="Times New Roman"/>
          <w:color w:val="222222"/>
          <w:sz w:val="20"/>
          <w:szCs w:val="20"/>
        </w:rPr>
        <w:t>This year, we’re excited to host our VBS Celebration on June 7th right here at the church immediately following service! We’ll have a free meal, games, and plenty of fun for the whole family. It’s a great opportunity for families to spend time together, check out the Faith Factory, and experience all that’s happening here at the church in a relaxed and welcoming environment. We’re looking forward to celebrating an incredible week of VBS together!</w:t>
      </w:r>
    </w:p>
    <w:p w14:paraId="620D28DA" w14:textId="12353236" w:rsidR="00AE3E05" w:rsidRPr="004108FA" w:rsidRDefault="00AE3E05" w:rsidP="00542293">
      <w:pPr>
        <w:pStyle w:val="NoSpacing"/>
        <w:spacing w:line="276" w:lineRule="auto"/>
        <w:rPr>
          <w:rFonts w:ascii="Times New Roman" w:hAnsi="Times New Roman"/>
          <w:color w:val="222222"/>
          <w:sz w:val="8"/>
          <w:szCs w:val="8"/>
        </w:rPr>
      </w:pPr>
    </w:p>
    <w:p w14:paraId="48B5F27B" w14:textId="055C704F" w:rsidR="00AE3E05" w:rsidRPr="00E57F3B" w:rsidRDefault="00E57F3B" w:rsidP="00542293">
      <w:pPr>
        <w:pStyle w:val="NoSpacing"/>
        <w:spacing w:line="276" w:lineRule="auto"/>
        <w:rPr>
          <w:rFonts w:ascii="Lucida Handwriting" w:hAnsi="Lucida Handwriting"/>
          <w:b/>
          <w:bCs/>
          <w:color w:val="222222"/>
          <w:sz w:val="18"/>
          <w:szCs w:val="18"/>
          <w:u w:val="single"/>
        </w:rPr>
      </w:pPr>
      <w:r w:rsidRPr="00E57F3B">
        <w:rPr>
          <w:rFonts w:ascii="Lucida Handwriting" w:hAnsi="Lucida Handwriting"/>
          <w:b/>
          <w:bCs/>
          <w:color w:val="222222"/>
          <w:sz w:val="18"/>
          <w:szCs w:val="18"/>
          <w:u w:val="single"/>
        </w:rPr>
        <w:t>BIBLE BASKETBALL CAMP:</w:t>
      </w:r>
    </w:p>
    <w:p w14:paraId="69BFECD0" w14:textId="700310F8" w:rsidR="00E57F3B" w:rsidRDefault="003007FE" w:rsidP="00542293">
      <w:pPr>
        <w:pStyle w:val="NoSpacing"/>
        <w:spacing w:line="276" w:lineRule="auto"/>
        <w:rPr>
          <w:rFonts w:ascii="Times New Roman" w:hAnsi="Times New Roman"/>
          <w:color w:val="222222"/>
          <w:sz w:val="20"/>
          <w:szCs w:val="20"/>
        </w:rPr>
      </w:pPr>
      <w:r>
        <w:rPr>
          <w:rFonts w:ascii="Times New Roman" w:hAnsi="Times New Roman"/>
          <w:noProof/>
          <w:color w:val="222222"/>
          <w:sz w:val="20"/>
          <w:szCs w:val="20"/>
        </w:rPr>
        <w:drawing>
          <wp:anchor distT="0" distB="0" distL="114300" distR="114300" simplePos="0" relativeHeight="251658256" behindDoc="0" locked="0" layoutInCell="1" allowOverlap="1" wp14:anchorId="184C4A4D" wp14:editId="3B6C89F0">
            <wp:simplePos x="0" y="0"/>
            <wp:positionH relativeFrom="column">
              <wp:align>left</wp:align>
            </wp:positionH>
            <wp:positionV relativeFrom="paragraph">
              <wp:posOffset>487045</wp:posOffset>
            </wp:positionV>
            <wp:extent cx="714375" cy="714375"/>
            <wp:effectExtent l="0" t="0" r="9525" b="9525"/>
            <wp:wrapThrough wrapText="bothSides">
              <wp:wrapPolygon edited="0">
                <wp:start x="0" y="0"/>
                <wp:lineTo x="0" y="21312"/>
                <wp:lineTo x="21312" y="21312"/>
                <wp:lineTo x="21312" y="0"/>
                <wp:lineTo x="0" y="0"/>
              </wp:wrapPolygon>
            </wp:wrapThrough>
            <wp:docPr id="214076293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0762938" name="Picture 2140762938"/>
                    <pic:cNvPicPr/>
                  </pic:nvPicPr>
                  <pic:blipFill>
                    <a:blip r:embed="rId23" cstate="print">
                      <a:extLst>
                        <a:ext uri="{28A0092B-C50C-407E-A947-70E740481C1C}">
                          <a14:useLocalDpi xmlns:a14="http://schemas.microsoft.com/office/drawing/2010/main" val="0"/>
                        </a:ext>
                      </a:extLst>
                    </a:blip>
                    <a:stretch>
                      <a:fillRect/>
                    </a:stretch>
                  </pic:blipFill>
                  <pic:spPr>
                    <a:xfrm>
                      <a:off x="0" y="0"/>
                      <a:ext cx="714375" cy="714375"/>
                    </a:xfrm>
                    <a:prstGeom prst="rect">
                      <a:avLst/>
                    </a:prstGeom>
                  </pic:spPr>
                </pic:pic>
              </a:graphicData>
            </a:graphic>
            <wp14:sizeRelH relativeFrom="margin">
              <wp14:pctWidth>0</wp14:pctWidth>
            </wp14:sizeRelH>
            <wp14:sizeRelV relativeFrom="margin">
              <wp14:pctHeight>0</wp14:pctHeight>
            </wp14:sizeRelV>
          </wp:anchor>
        </w:drawing>
      </w:r>
      <w:r w:rsidR="00E57F3B" w:rsidRPr="00E57F3B">
        <w:rPr>
          <w:rFonts w:ascii="Times New Roman" w:hAnsi="Times New Roman"/>
          <w:color w:val="222222"/>
          <w:sz w:val="20"/>
          <w:szCs w:val="20"/>
        </w:rPr>
        <w:t>July 21–24, this basketball camp will feature a fun, high-energy environment filled with skill drills, scrimmages, and competitions led by local athletes and coaches. Our goal is to help students grow not only in their basketball skills but also in their relationship with God through encouragement, mentorship, and community. Sign up at the QR code.</w:t>
      </w:r>
    </w:p>
    <w:p w14:paraId="17EFFECC" w14:textId="3AA53C32" w:rsidR="00E57F3B" w:rsidRDefault="00E57F3B" w:rsidP="00542293">
      <w:pPr>
        <w:pStyle w:val="NoSpacing"/>
        <w:spacing w:line="276" w:lineRule="auto"/>
        <w:rPr>
          <w:rFonts w:ascii="Times New Roman" w:hAnsi="Times New Roman"/>
          <w:color w:val="222222"/>
          <w:sz w:val="20"/>
          <w:szCs w:val="20"/>
        </w:rPr>
      </w:pPr>
    </w:p>
    <w:p w14:paraId="655AE524" w14:textId="77777777" w:rsidR="00E57F3B" w:rsidRDefault="00E57F3B" w:rsidP="00542293">
      <w:pPr>
        <w:pStyle w:val="NoSpacing"/>
        <w:spacing w:line="276" w:lineRule="auto"/>
        <w:rPr>
          <w:rFonts w:ascii="Times New Roman" w:hAnsi="Times New Roman"/>
          <w:color w:val="222222"/>
          <w:sz w:val="20"/>
          <w:szCs w:val="20"/>
        </w:rPr>
      </w:pPr>
    </w:p>
    <w:p w14:paraId="32C94125" w14:textId="77777777" w:rsidR="00E57F3B" w:rsidRDefault="00E57F3B" w:rsidP="00542293">
      <w:pPr>
        <w:pStyle w:val="NoSpacing"/>
        <w:spacing w:line="276" w:lineRule="auto"/>
        <w:rPr>
          <w:rFonts w:ascii="Times New Roman" w:hAnsi="Times New Roman"/>
          <w:color w:val="222222"/>
          <w:sz w:val="20"/>
          <w:szCs w:val="20"/>
        </w:rPr>
      </w:pPr>
    </w:p>
    <w:p w14:paraId="1DBFED1C" w14:textId="77777777" w:rsidR="00E57F3B" w:rsidRDefault="00E57F3B" w:rsidP="00542293">
      <w:pPr>
        <w:pStyle w:val="NoSpacing"/>
        <w:spacing w:line="276" w:lineRule="auto"/>
        <w:rPr>
          <w:rFonts w:ascii="Times New Roman" w:hAnsi="Times New Roman"/>
          <w:color w:val="222222"/>
          <w:sz w:val="20"/>
          <w:szCs w:val="20"/>
        </w:rPr>
      </w:pPr>
    </w:p>
    <w:p w14:paraId="5C6E02BB" w14:textId="77777777" w:rsidR="00015188" w:rsidRPr="0055760C" w:rsidRDefault="00015188" w:rsidP="004F09ED">
      <w:pPr>
        <w:pStyle w:val="NormalWeb"/>
        <w:shd w:val="clear" w:color="auto" w:fill="FFFFFF"/>
        <w:spacing w:before="0" w:beforeAutospacing="0" w:after="0" w:afterAutospacing="0"/>
        <w:rPr>
          <w:color w:val="222222"/>
          <w:sz w:val="8"/>
          <w:szCs w:val="8"/>
        </w:rPr>
      </w:pPr>
    </w:p>
    <w:p w14:paraId="43F0F909" w14:textId="16692C0D" w:rsidR="004F09ED" w:rsidRPr="00C13F08" w:rsidRDefault="004F09ED" w:rsidP="004F09ED">
      <w:pPr>
        <w:pStyle w:val="NormalWeb"/>
        <w:shd w:val="clear" w:color="auto" w:fill="FFFFFF"/>
        <w:spacing w:before="0" w:beforeAutospacing="0" w:after="0" w:afterAutospacing="0"/>
        <w:rPr>
          <w:color w:val="222222"/>
          <w:sz w:val="20"/>
          <w:szCs w:val="20"/>
        </w:rPr>
      </w:pPr>
    </w:p>
    <w:p w14:paraId="0E8E9FA5" w14:textId="08D73AC6" w:rsidR="004F09ED" w:rsidRDefault="004A0C65" w:rsidP="004F09ED">
      <w:pPr>
        <w:pStyle w:val="NoSpacing"/>
        <w:rPr>
          <w:rFonts w:ascii="Times New Roman" w:hAnsi="Times New Roman"/>
        </w:rPr>
      </w:pPr>
      <w:r>
        <w:rPr>
          <w:noProof/>
        </w:rPr>
        <w:drawing>
          <wp:anchor distT="0" distB="0" distL="114300" distR="114300" simplePos="0" relativeHeight="251658245" behindDoc="1" locked="0" layoutInCell="1" allowOverlap="1" wp14:anchorId="37217F60" wp14:editId="5CE2A755">
            <wp:simplePos x="0" y="0"/>
            <wp:positionH relativeFrom="margin">
              <wp:posOffset>11030</wp:posOffset>
            </wp:positionH>
            <wp:positionV relativeFrom="paragraph">
              <wp:posOffset>61595</wp:posOffset>
            </wp:positionV>
            <wp:extent cx="2085975" cy="624840"/>
            <wp:effectExtent l="0" t="0" r="0" b="3810"/>
            <wp:wrapTight wrapText="bothSides">
              <wp:wrapPolygon edited="0">
                <wp:start x="0" y="0"/>
                <wp:lineTo x="0" y="21073"/>
                <wp:lineTo x="21304" y="21073"/>
                <wp:lineTo x="21304" y="0"/>
                <wp:lineTo x="0" y="0"/>
              </wp:wrapPolygon>
            </wp:wrapTight>
            <wp:docPr id="924" name="Picture 924"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4" descr="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085975" cy="6248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08F3A76" w14:textId="77777777" w:rsidR="004F09ED" w:rsidRDefault="004F09ED" w:rsidP="004F09ED">
      <w:pPr>
        <w:pStyle w:val="NoSpacing"/>
        <w:rPr>
          <w:rFonts w:ascii="Lucida Handwriting" w:hAnsi="Lucida Handwriting"/>
          <w:b/>
          <w:sz w:val="21"/>
          <w:szCs w:val="21"/>
          <w:u w:val="single"/>
        </w:rPr>
      </w:pPr>
    </w:p>
    <w:p w14:paraId="61C27936" w14:textId="77777777" w:rsidR="004F09ED" w:rsidRDefault="004F09ED" w:rsidP="004F09ED">
      <w:pPr>
        <w:pStyle w:val="NoSpacing"/>
        <w:rPr>
          <w:rFonts w:ascii="Lucida Handwriting" w:hAnsi="Lucida Handwriting"/>
          <w:b/>
          <w:sz w:val="21"/>
          <w:szCs w:val="21"/>
          <w:u w:val="single"/>
        </w:rPr>
      </w:pPr>
    </w:p>
    <w:p w14:paraId="3C2DB1C8" w14:textId="070FB43E" w:rsidR="00620608" w:rsidRDefault="00620608" w:rsidP="00C42C5F">
      <w:pPr>
        <w:pStyle w:val="NoSpacing"/>
        <w:rPr>
          <w:rFonts w:ascii="Lucida Handwriting" w:hAnsi="Lucida Handwriting"/>
          <w:b/>
          <w:sz w:val="24"/>
          <w:szCs w:val="24"/>
          <w:u w:val="single"/>
        </w:rPr>
      </w:pPr>
    </w:p>
    <w:p w14:paraId="4762E78B" w14:textId="72D04D2D" w:rsidR="00A60F41" w:rsidRPr="00C42C5F" w:rsidRDefault="004F09ED" w:rsidP="00C42C5F">
      <w:pPr>
        <w:pStyle w:val="NoSpacing"/>
        <w:rPr>
          <w:rFonts w:ascii="Lucida Handwriting" w:hAnsi="Lucida Handwriting"/>
          <w:b/>
          <w:sz w:val="24"/>
          <w:szCs w:val="24"/>
          <w:u w:val="single"/>
        </w:rPr>
      </w:pPr>
      <w:r w:rsidRPr="00C42C5F">
        <w:rPr>
          <w:rFonts w:ascii="Lucida Handwriting" w:hAnsi="Lucida Handwriting"/>
          <w:b/>
          <w:sz w:val="24"/>
          <w:szCs w:val="24"/>
          <w:u w:val="single"/>
        </w:rPr>
        <w:t>Hello, parents and friends of Tyro Teens!</w:t>
      </w:r>
    </w:p>
    <w:p w14:paraId="71BA7678" w14:textId="77777777" w:rsidR="005D7E3D" w:rsidRPr="005D7E3D" w:rsidRDefault="005D7E3D" w:rsidP="00877313">
      <w:pPr>
        <w:pStyle w:val="NormalWeb"/>
        <w:spacing w:before="0" w:beforeAutospacing="0" w:after="0" w:afterAutospacing="0"/>
        <w:rPr>
          <w:color w:val="000000"/>
          <w:sz w:val="22"/>
          <w:szCs w:val="22"/>
        </w:rPr>
      </w:pPr>
      <w:r w:rsidRPr="005D7E3D">
        <w:rPr>
          <w:color w:val="000000"/>
          <w:sz w:val="22"/>
          <w:szCs w:val="22"/>
        </w:rPr>
        <w:t>It’s the summer!</w:t>
      </w:r>
    </w:p>
    <w:p w14:paraId="4B52E9F8" w14:textId="3C30DCC3" w:rsidR="002B2F42" w:rsidRDefault="00877313" w:rsidP="00877313">
      <w:pPr>
        <w:pStyle w:val="NormalWeb"/>
        <w:spacing w:before="0" w:beforeAutospacing="0" w:after="0" w:afterAutospacing="0"/>
        <w:rPr>
          <w:color w:val="000000"/>
          <w:sz w:val="22"/>
          <w:szCs w:val="22"/>
        </w:rPr>
      </w:pPr>
      <w:r>
        <w:rPr>
          <w:color w:val="000000"/>
          <w:sz w:val="22"/>
          <w:szCs w:val="22"/>
        </w:rPr>
        <w:t xml:space="preserve">   </w:t>
      </w:r>
      <w:r w:rsidR="005D7E3D" w:rsidRPr="005D7E3D">
        <w:rPr>
          <w:color w:val="000000"/>
          <w:sz w:val="22"/>
          <w:szCs w:val="22"/>
        </w:rPr>
        <w:t>Wednesday nights for the school year of ’25-’26 have run their course. I</w:t>
      </w:r>
      <w:r>
        <w:rPr>
          <w:color w:val="000000"/>
          <w:sz w:val="22"/>
          <w:szCs w:val="22"/>
        </w:rPr>
        <w:t xml:space="preserve"> </w:t>
      </w:r>
      <w:r w:rsidR="005D7E3D" w:rsidRPr="005D7E3D">
        <w:rPr>
          <w:color w:val="000000"/>
          <w:sz w:val="22"/>
          <w:szCs w:val="22"/>
        </w:rPr>
        <w:t>write that sentence with incredible sadness. We covered a lot of ground this</w:t>
      </w:r>
      <w:r>
        <w:rPr>
          <w:color w:val="000000"/>
          <w:sz w:val="22"/>
          <w:szCs w:val="22"/>
        </w:rPr>
        <w:t xml:space="preserve"> </w:t>
      </w:r>
      <w:r w:rsidR="005D7E3D" w:rsidRPr="005D7E3D">
        <w:rPr>
          <w:color w:val="000000"/>
          <w:sz w:val="22"/>
          <w:szCs w:val="22"/>
        </w:rPr>
        <w:t>last school year. We saw growth. We had fun. We saw fellowship. We saw</w:t>
      </w:r>
      <w:r>
        <w:rPr>
          <w:color w:val="000000"/>
          <w:sz w:val="22"/>
          <w:szCs w:val="22"/>
        </w:rPr>
        <w:t xml:space="preserve"> </w:t>
      </w:r>
      <w:r w:rsidR="005D7E3D" w:rsidRPr="005D7E3D">
        <w:rPr>
          <w:color w:val="000000"/>
          <w:sz w:val="22"/>
          <w:szCs w:val="22"/>
        </w:rPr>
        <w:t xml:space="preserve">worship. We saw service. We encountered Jesus. We are </w:t>
      </w:r>
      <w:r>
        <w:rPr>
          <w:color w:val="000000"/>
          <w:sz w:val="22"/>
          <w:szCs w:val="22"/>
        </w:rPr>
        <w:t xml:space="preserve">looking </w:t>
      </w:r>
      <w:r w:rsidR="005D7E3D" w:rsidRPr="005D7E3D">
        <w:rPr>
          <w:color w:val="000000"/>
          <w:sz w:val="22"/>
          <w:szCs w:val="22"/>
        </w:rPr>
        <w:t>forward to</w:t>
      </w:r>
      <w:r>
        <w:rPr>
          <w:color w:val="000000"/>
          <w:sz w:val="22"/>
          <w:szCs w:val="22"/>
        </w:rPr>
        <w:t xml:space="preserve"> </w:t>
      </w:r>
      <w:r w:rsidR="005D7E3D" w:rsidRPr="005D7E3D">
        <w:rPr>
          <w:color w:val="000000"/>
          <w:sz w:val="22"/>
          <w:szCs w:val="22"/>
        </w:rPr>
        <w:t xml:space="preserve">the summer and to </w:t>
      </w:r>
      <w:r w:rsidR="009F59C3" w:rsidRPr="005D7E3D">
        <w:rPr>
          <w:color w:val="000000"/>
          <w:sz w:val="22"/>
          <w:szCs w:val="22"/>
        </w:rPr>
        <w:t>next</w:t>
      </w:r>
      <w:r w:rsidR="005D7E3D" w:rsidRPr="005D7E3D">
        <w:rPr>
          <w:color w:val="000000"/>
          <w:sz w:val="22"/>
          <w:szCs w:val="22"/>
        </w:rPr>
        <w:t xml:space="preserve"> year as we </w:t>
      </w:r>
      <w:r w:rsidR="009F59C3" w:rsidRPr="005D7E3D">
        <w:rPr>
          <w:color w:val="000000"/>
          <w:sz w:val="22"/>
          <w:szCs w:val="22"/>
        </w:rPr>
        <w:t>welcome</w:t>
      </w:r>
      <w:r w:rsidR="005D7E3D" w:rsidRPr="005D7E3D">
        <w:rPr>
          <w:color w:val="000000"/>
          <w:sz w:val="22"/>
          <w:szCs w:val="22"/>
        </w:rPr>
        <w:t xml:space="preserve"> new 7</w:t>
      </w:r>
      <w:r w:rsidR="005D7E3D" w:rsidRPr="00877313">
        <w:rPr>
          <w:color w:val="000000"/>
          <w:sz w:val="22"/>
          <w:szCs w:val="22"/>
          <w:vertAlign w:val="superscript"/>
        </w:rPr>
        <w:t>th</w:t>
      </w:r>
      <w:r w:rsidR="005D7E3D" w:rsidRPr="005D7E3D">
        <w:rPr>
          <w:color w:val="000000"/>
          <w:sz w:val="22"/>
          <w:szCs w:val="22"/>
        </w:rPr>
        <w:t xml:space="preserve"> graders!</w:t>
      </w:r>
    </w:p>
    <w:p w14:paraId="16B12951" w14:textId="77777777" w:rsidR="00877313" w:rsidRDefault="00877313" w:rsidP="00877313">
      <w:pPr>
        <w:pStyle w:val="NormalWeb"/>
        <w:spacing w:before="0" w:beforeAutospacing="0" w:after="0" w:afterAutospacing="0"/>
        <w:rPr>
          <w:color w:val="000000"/>
          <w:sz w:val="22"/>
          <w:szCs w:val="22"/>
        </w:rPr>
      </w:pPr>
    </w:p>
    <w:p w14:paraId="22556E79" w14:textId="5D15B4C4" w:rsidR="00562C50" w:rsidRDefault="006149D7" w:rsidP="00562C50">
      <w:pPr>
        <w:pStyle w:val="NormalWeb"/>
        <w:spacing w:before="0" w:beforeAutospacing="0" w:after="0" w:afterAutospacing="0"/>
        <w:rPr>
          <w:b/>
          <w:bCs/>
          <w:color w:val="000000"/>
          <w:sz w:val="26"/>
          <w:szCs w:val="26"/>
          <w:u w:val="single"/>
        </w:rPr>
      </w:pPr>
      <w:r>
        <w:rPr>
          <w:b/>
          <w:bCs/>
          <w:color w:val="000000"/>
          <w:sz w:val="26"/>
          <w:szCs w:val="26"/>
          <w:u w:val="single"/>
        </w:rPr>
        <w:t>VBS</w:t>
      </w:r>
    </w:p>
    <w:p w14:paraId="0EE700CC" w14:textId="44706F3B" w:rsidR="00474765" w:rsidRPr="00562C50" w:rsidRDefault="00CE78E6" w:rsidP="00562C50">
      <w:pPr>
        <w:pStyle w:val="NormalWeb"/>
        <w:spacing w:before="0" w:beforeAutospacing="0" w:after="0" w:afterAutospacing="0"/>
        <w:rPr>
          <w:b/>
          <w:bCs/>
          <w:color w:val="000000"/>
          <w:sz w:val="26"/>
          <w:szCs w:val="26"/>
          <w:u w:val="single"/>
        </w:rPr>
      </w:pPr>
      <w:r>
        <w:rPr>
          <w:b/>
          <w:bCs/>
          <w:noProof/>
          <w:color w:val="000000"/>
          <w:sz w:val="26"/>
          <w:szCs w:val="26"/>
          <w:u w:val="single"/>
        </w:rPr>
        <w:drawing>
          <wp:anchor distT="0" distB="0" distL="114300" distR="114300" simplePos="0" relativeHeight="251658251" behindDoc="1" locked="0" layoutInCell="1" allowOverlap="1" wp14:anchorId="55B5F7D6" wp14:editId="38DD8A16">
            <wp:simplePos x="0" y="0"/>
            <wp:positionH relativeFrom="margin">
              <wp:posOffset>2038350</wp:posOffset>
            </wp:positionH>
            <wp:positionV relativeFrom="paragraph">
              <wp:posOffset>10795</wp:posOffset>
            </wp:positionV>
            <wp:extent cx="962025" cy="962025"/>
            <wp:effectExtent l="0" t="0" r="9525" b="9525"/>
            <wp:wrapTight wrapText="bothSides">
              <wp:wrapPolygon edited="0">
                <wp:start x="0" y="0"/>
                <wp:lineTo x="0" y="21386"/>
                <wp:lineTo x="21386" y="21386"/>
                <wp:lineTo x="21386" y="0"/>
                <wp:lineTo x="0" y="0"/>
              </wp:wrapPolygon>
            </wp:wrapTight>
            <wp:docPr id="126236918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2369180" name="Picture 1262369180"/>
                    <pic:cNvPicPr/>
                  </pic:nvPicPr>
                  <pic:blipFill>
                    <a:blip r:embed="rId25" cstate="print">
                      <a:extLst>
                        <a:ext uri="{28A0092B-C50C-407E-A947-70E740481C1C}">
                          <a14:useLocalDpi xmlns:a14="http://schemas.microsoft.com/office/drawing/2010/main" val="0"/>
                        </a:ext>
                      </a:extLst>
                    </a:blip>
                    <a:stretch>
                      <a:fillRect/>
                    </a:stretch>
                  </pic:blipFill>
                  <pic:spPr>
                    <a:xfrm>
                      <a:off x="0" y="0"/>
                      <a:ext cx="962025" cy="962025"/>
                    </a:xfrm>
                    <a:prstGeom prst="rect">
                      <a:avLst/>
                    </a:prstGeom>
                  </pic:spPr>
                </pic:pic>
              </a:graphicData>
            </a:graphic>
            <wp14:sizeRelH relativeFrom="margin">
              <wp14:pctWidth>0</wp14:pctWidth>
            </wp14:sizeRelH>
            <wp14:sizeRelV relativeFrom="margin">
              <wp14:pctHeight>0</wp14:pctHeight>
            </wp14:sizeRelV>
          </wp:anchor>
        </w:drawing>
      </w:r>
      <w:r w:rsidR="00562C50" w:rsidRPr="00562C50">
        <w:rPr>
          <w:color w:val="000000"/>
          <w:sz w:val="26"/>
          <w:szCs w:val="26"/>
        </w:rPr>
        <w:t xml:space="preserve">   </w:t>
      </w:r>
      <w:r w:rsidR="006149D7" w:rsidRPr="006149D7">
        <w:rPr>
          <w:color w:val="000000"/>
          <w:sz w:val="22"/>
          <w:szCs w:val="22"/>
        </w:rPr>
        <w:t>If you are a teen and you haven’t yet signed up to</w:t>
      </w:r>
      <w:r w:rsidR="006149D7">
        <w:rPr>
          <w:color w:val="000000"/>
          <w:sz w:val="22"/>
          <w:szCs w:val="22"/>
        </w:rPr>
        <w:t xml:space="preserve"> </w:t>
      </w:r>
      <w:r w:rsidR="006149D7" w:rsidRPr="006149D7">
        <w:rPr>
          <w:color w:val="000000"/>
          <w:sz w:val="22"/>
          <w:szCs w:val="22"/>
        </w:rPr>
        <w:t>volunteer for VBS, I would absolutely encourage you t</w:t>
      </w:r>
      <w:r w:rsidR="006149D7">
        <w:rPr>
          <w:color w:val="000000"/>
          <w:sz w:val="22"/>
          <w:szCs w:val="22"/>
        </w:rPr>
        <w:t xml:space="preserve">o </w:t>
      </w:r>
      <w:r w:rsidR="006149D7" w:rsidRPr="006149D7">
        <w:rPr>
          <w:color w:val="000000"/>
          <w:sz w:val="22"/>
          <w:szCs w:val="22"/>
        </w:rPr>
        <w:t>stop everything you are doing and sign up right now!</w:t>
      </w:r>
      <w:r w:rsidR="00562C50">
        <w:rPr>
          <w:color w:val="000000"/>
          <w:sz w:val="22"/>
          <w:szCs w:val="22"/>
        </w:rPr>
        <w:t xml:space="preserve"> </w:t>
      </w:r>
      <w:r w:rsidR="006149D7" w:rsidRPr="006149D7">
        <w:rPr>
          <w:color w:val="000000"/>
          <w:sz w:val="22"/>
          <w:szCs w:val="22"/>
        </w:rPr>
        <w:t>Follow this QR code:</w:t>
      </w:r>
    </w:p>
    <w:p w14:paraId="09EA084B" w14:textId="77777777" w:rsidR="00474765" w:rsidRDefault="00474765" w:rsidP="000F36F8">
      <w:pPr>
        <w:pStyle w:val="NormalWeb"/>
        <w:spacing w:before="0" w:beforeAutospacing="0" w:after="0" w:afterAutospacing="0"/>
        <w:rPr>
          <w:b/>
          <w:bCs/>
          <w:color w:val="000000"/>
          <w:sz w:val="26"/>
          <w:szCs w:val="26"/>
        </w:rPr>
      </w:pPr>
    </w:p>
    <w:p w14:paraId="26BFFBD2" w14:textId="77F37A59" w:rsidR="008A220D" w:rsidRDefault="00512871" w:rsidP="008A220D">
      <w:pPr>
        <w:pStyle w:val="NormalWeb"/>
        <w:spacing w:before="0" w:beforeAutospacing="0" w:after="0" w:afterAutospacing="0"/>
        <w:rPr>
          <w:b/>
          <w:bCs/>
          <w:color w:val="000000"/>
          <w:sz w:val="26"/>
          <w:szCs w:val="26"/>
          <w:u w:val="single"/>
        </w:rPr>
      </w:pPr>
      <w:r>
        <w:rPr>
          <w:b/>
          <w:bCs/>
          <w:color w:val="000000"/>
          <w:sz w:val="26"/>
          <w:szCs w:val="26"/>
          <w:u w:val="single"/>
        </w:rPr>
        <w:t>This Summer</w:t>
      </w:r>
    </w:p>
    <w:p w14:paraId="417F00B6" w14:textId="109D3D8B" w:rsidR="008A220D" w:rsidRDefault="005A4C70" w:rsidP="008A220D">
      <w:pPr>
        <w:pStyle w:val="NormalWeb"/>
        <w:spacing w:before="0" w:beforeAutospacing="0" w:after="0" w:afterAutospacing="0"/>
        <w:rPr>
          <w:color w:val="000000"/>
          <w:sz w:val="22"/>
          <w:szCs w:val="22"/>
        </w:rPr>
      </w:pPr>
      <w:r>
        <w:rPr>
          <w:noProof/>
          <w:color w:val="000000"/>
          <w:sz w:val="22"/>
          <w:szCs w:val="22"/>
        </w:rPr>
        <w:drawing>
          <wp:anchor distT="0" distB="0" distL="114300" distR="114300" simplePos="0" relativeHeight="251658252" behindDoc="1" locked="0" layoutInCell="1" allowOverlap="1" wp14:anchorId="37D2FFD2" wp14:editId="1660A131">
            <wp:simplePos x="0" y="0"/>
            <wp:positionH relativeFrom="column">
              <wp:align>right</wp:align>
            </wp:positionH>
            <wp:positionV relativeFrom="paragraph">
              <wp:posOffset>504825</wp:posOffset>
            </wp:positionV>
            <wp:extent cx="3314700" cy="4921885"/>
            <wp:effectExtent l="0" t="0" r="0" b="0"/>
            <wp:wrapTight wrapText="bothSides">
              <wp:wrapPolygon edited="0">
                <wp:start x="0" y="0"/>
                <wp:lineTo x="0" y="21486"/>
                <wp:lineTo x="21476" y="21486"/>
                <wp:lineTo x="21476" y="0"/>
                <wp:lineTo x="0" y="0"/>
              </wp:wrapPolygon>
            </wp:wrapTight>
            <wp:docPr id="74654847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6548473" name="Picture 746548473"/>
                    <pic:cNvPicPr/>
                  </pic:nvPicPr>
                  <pic:blipFill rotWithShape="1">
                    <a:blip r:embed="rId26" cstate="print">
                      <a:extLst>
                        <a:ext uri="{28A0092B-C50C-407E-A947-70E740481C1C}">
                          <a14:useLocalDpi xmlns:a14="http://schemas.microsoft.com/office/drawing/2010/main" val="0"/>
                        </a:ext>
                      </a:extLst>
                    </a:blip>
                    <a:srcRect l="13505" r="14655"/>
                    <a:stretch>
                      <a:fillRect/>
                    </a:stretch>
                  </pic:blipFill>
                  <pic:spPr bwMode="auto">
                    <a:xfrm>
                      <a:off x="0" y="0"/>
                      <a:ext cx="3314700" cy="49218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B2F42">
        <w:rPr>
          <w:color w:val="000000"/>
          <w:sz w:val="22"/>
          <w:szCs w:val="22"/>
        </w:rPr>
        <w:t xml:space="preserve">   </w:t>
      </w:r>
      <w:r w:rsidR="009C3E41">
        <w:rPr>
          <w:color w:val="000000"/>
          <w:sz w:val="22"/>
          <w:szCs w:val="22"/>
        </w:rPr>
        <w:t>We’ve got a lot of stuff going on this summer, not limited to camps and CIY: check out the graphic</w:t>
      </w:r>
      <w:r w:rsidR="008A220D">
        <w:rPr>
          <w:color w:val="000000"/>
          <w:sz w:val="22"/>
          <w:szCs w:val="22"/>
        </w:rPr>
        <w:t xml:space="preserve"> below for a schedule:</w:t>
      </w:r>
    </w:p>
    <w:p w14:paraId="56304DB7" w14:textId="77777777" w:rsidR="00F04637" w:rsidRDefault="00F04637" w:rsidP="000C07CD">
      <w:pPr>
        <w:pStyle w:val="NormalWeb"/>
        <w:spacing w:before="0" w:beforeAutospacing="0" w:after="0" w:afterAutospacing="0"/>
        <w:rPr>
          <w:color w:val="000000"/>
          <w:sz w:val="23"/>
          <w:szCs w:val="23"/>
        </w:rPr>
      </w:pPr>
    </w:p>
    <w:p w14:paraId="4EB5A71C" w14:textId="77777777" w:rsidR="001D4A97" w:rsidRPr="001C7774" w:rsidRDefault="001D4A97" w:rsidP="000C07CD">
      <w:pPr>
        <w:pStyle w:val="NormalWeb"/>
        <w:spacing w:before="0" w:beforeAutospacing="0" w:after="0" w:afterAutospacing="0"/>
        <w:rPr>
          <w:color w:val="000000"/>
          <w:sz w:val="10"/>
          <w:szCs w:val="10"/>
        </w:rPr>
      </w:pPr>
    </w:p>
    <w:p w14:paraId="05C58D19" w14:textId="36BF7D42" w:rsidR="0051642C" w:rsidRDefault="004F09ED" w:rsidP="0051642C">
      <w:pPr>
        <w:pStyle w:val="NoSpacing"/>
        <w:ind w:right="-180"/>
        <w:jc w:val="center"/>
        <w:rPr>
          <w:rFonts w:ascii="Curlz MT" w:hAnsi="Curlz MT"/>
          <w:b/>
          <w:bCs/>
          <w:sz w:val="24"/>
          <w:szCs w:val="24"/>
        </w:rPr>
      </w:pPr>
      <w:r>
        <w:rPr>
          <w:rFonts w:ascii="Curlz MT" w:hAnsi="Curlz MT"/>
          <w:b/>
          <w:bCs/>
          <w:sz w:val="32"/>
          <w:u w:val="single"/>
        </w:rPr>
        <w:t>P</w:t>
      </w:r>
      <w:r w:rsidRPr="00122E6C">
        <w:rPr>
          <w:rFonts w:ascii="Curlz MT" w:hAnsi="Curlz MT"/>
          <w:b/>
          <w:bCs/>
          <w:sz w:val="32"/>
          <w:u w:val="single"/>
        </w:rPr>
        <w:t xml:space="preserve">RESCHOOL </w:t>
      </w:r>
      <w:r w:rsidR="0016314D">
        <w:rPr>
          <w:rFonts w:ascii="Curlz MT" w:hAnsi="Curlz MT"/>
          <w:b/>
          <w:bCs/>
          <w:sz w:val="32"/>
          <w:u w:val="single"/>
        </w:rPr>
        <w:t>JUNE</w:t>
      </w:r>
      <w:r w:rsidR="00B21AC9">
        <w:rPr>
          <w:rFonts w:ascii="Curlz MT" w:hAnsi="Curlz MT"/>
          <w:b/>
          <w:bCs/>
          <w:sz w:val="32"/>
          <w:u w:val="single"/>
        </w:rPr>
        <w:t xml:space="preserve"> </w:t>
      </w:r>
      <w:r>
        <w:rPr>
          <w:rFonts w:ascii="Curlz MT" w:hAnsi="Curlz MT"/>
          <w:b/>
          <w:bCs/>
          <w:sz w:val="32"/>
          <w:u w:val="single"/>
        </w:rPr>
        <w:t>BIRTHDAYS</w:t>
      </w:r>
    </w:p>
    <w:p w14:paraId="7DAE1958" w14:textId="28510043" w:rsidR="00BF69EC" w:rsidRPr="00BF69EC" w:rsidRDefault="00BF69EC" w:rsidP="00BF69EC">
      <w:pPr>
        <w:pStyle w:val="NoSpacing"/>
        <w:ind w:right="-180" w:firstLine="720"/>
        <w:rPr>
          <w:rFonts w:ascii="Times New Roman" w:hAnsi="Times New Roman"/>
          <w:sz w:val="24"/>
          <w:szCs w:val="24"/>
        </w:rPr>
      </w:pPr>
      <w:r w:rsidRPr="00BF69EC">
        <w:rPr>
          <w:rFonts w:ascii="Times New Roman" w:hAnsi="Times New Roman"/>
          <w:sz w:val="24"/>
          <w:szCs w:val="24"/>
        </w:rPr>
        <w:t>02 Carter Harrington</w:t>
      </w:r>
      <w:r>
        <w:rPr>
          <w:rFonts w:ascii="Times New Roman" w:hAnsi="Times New Roman"/>
          <w:sz w:val="24"/>
          <w:szCs w:val="24"/>
        </w:rPr>
        <w:tab/>
      </w:r>
      <w:r w:rsidRPr="00BF69EC">
        <w:rPr>
          <w:rFonts w:ascii="Times New Roman" w:hAnsi="Times New Roman"/>
          <w:sz w:val="24"/>
          <w:szCs w:val="24"/>
        </w:rPr>
        <w:t>20 Valley Buck</w:t>
      </w:r>
    </w:p>
    <w:p w14:paraId="1B0F52BC" w14:textId="6E7606A4" w:rsidR="00BF69EC" w:rsidRPr="00BF69EC" w:rsidRDefault="00BF69EC" w:rsidP="00BF69EC">
      <w:pPr>
        <w:pStyle w:val="NoSpacing"/>
        <w:ind w:right="-180" w:firstLine="720"/>
        <w:rPr>
          <w:rFonts w:ascii="Times New Roman" w:hAnsi="Times New Roman"/>
          <w:sz w:val="24"/>
          <w:szCs w:val="24"/>
        </w:rPr>
      </w:pPr>
      <w:r w:rsidRPr="00BF69EC">
        <w:rPr>
          <w:rFonts w:ascii="Times New Roman" w:hAnsi="Times New Roman"/>
          <w:sz w:val="24"/>
          <w:szCs w:val="24"/>
        </w:rPr>
        <w:t>09 Addie Deal</w:t>
      </w:r>
      <w:r>
        <w:rPr>
          <w:rFonts w:ascii="Times New Roman" w:hAnsi="Times New Roman"/>
          <w:sz w:val="24"/>
          <w:szCs w:val="24"/>
        </w:rPr>
        <w:tab/>
      </w:r>
      <w:r>
        <w:rPr>
          <w:rFonts w:ascii="Times New Roman" w:hAnsi="Times New Roman"/>
          <w:sz w:val="24"/>
          <w:szCs w:val="24"/>
        </w:rPr>
        <w:tab/>
      </w:r>
      <w:r w:rsidRPr="00BF69EC">
        <w:rPr>
          <w:rFonts w:ascii="Times New Roman" w:hAnsi="Times New Roman"/>
          <w:sz w:val="24"/>
          <w:szCs w:val="24"/>
        </w:rPr>
        <w:t>21 Liam Wilson</w:t>
      </w:r>
    </w:p>
    <w:p w14:paraId="05EC1056" w14:textId="3B42E26A" w:rsidR="004F09ED" w:rsidRDefault="00BF69EC" w:rsidP="00966E93">
      <w:pPr>
        <w:pStyle w:val="NoSpacing"/>
        <w:ind w:right="-180" w:firstLine="720"/>
        <w:rPr>
          <w:rFonts w:ascii="Times New Roman" w:hAnsi="Times New Roman"/>
          <w:sz w:val="24"/>
          <w:szCs w:val="24"/>
        </w:rPr>
      </w:pPr>
      <w:r w:rsidRPr="00BF69EC">
        <w:rPr>
          <w:rFonts w:ascii="Times New Roman" w:hAnsi="Times New Roman"/>
          <w:sz w:val="24"/>
          <w:szCs w:val="24"/>
        </w:rPr>
        <w:t>13 Norah Scott</w:t>
      </w:r>
    </w:p>
    <w:p w14:paraId="36576516" w14:textId="0FF4BEE6" w:rsidR="00516C35" w:rsidRDefault="00516C35" w:rsidP="00966E93">
      <w:pPr>
        <w:pStyle w:val="NoSpacing"/>
        <w:ind w:right="-180" w:firstLine="720"/>
        <w:rPr>
          <w:rFonts w:ascii="Times New Roman" w:hAnsi="Times New Roman"/>
          <w:sz w:val="24"/>
          <w:szCs w:val="24"/>
        </w:rPr>
      </w:pPr>
      <w:r>
        <w:rPr>
          <w:noProof/>
        </w:rPr>
        <w:drawing>
          <wp:anchor distT="0" distB="0" distL="114300" distR="114300" simplePos="0" relativeHeight="251658241" behindDoc="1" locked="0" layoutInCell="1" allowOverlap="1" wp14:anchorId="41E85977" wp14:editId="23C511BC">
            <wp:simplePos x="0" y="0"/>
            <wp:positionH relativeFrom="margin">
              <wp:posOffset>3684905</wp:posOffset>
            </wp:positionH>
            <wp:positionV relativeFrom="paragraph">
              <wp:posOffset>233045</wp:posOffset>
            </wp:positionV>
            <wp:extent cx="3128010" cy="1918335"/>
            <wp:effectExtent l="0" t="0" r="0" b="5715"/>
            <wp:wrapTight wrapText="bothSides">
              <wp:wrapPolygon edited="0">
                <wp:start x="0" y="0"/>
                <wp:lineTo x="0" y="21450"/>
                <wp:lineTo x="21442" y="21450"/>
                <wp:lineTo x="21442" y="0"/>
                <wp:lineTo x="0" y="0"/>
              </wp:wrapPolygon>
            </wp:wrapTight>
            <wp:docPr id="999" name="Picture 999" descr="birthday-balloon-graphics-145822-1622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9" descr="birthday-balloon-graphics-145822-1622274"/>
                    <pic:cNvPicPr>
                      <a:picLocks noChangeAspect="1" noChangeArrowheads="1"/>
                    </pic:cNvPicPr>
                  </pic:nvPicPr>
                  <pic:blipFill>
                    <a:blip r:embed="rId27" cstate="print">
                      <a:extLst>
                        <a:ext uri="{28A0092B-C50C-407E-A947-70E740481C1C}">
                          <a14:useLocalDpi xmlns:a14="http://schemas.microsoft.com/office/drawing/2010/main" val="0"/>
                        </a:ext>
                      </a:extLst>
                    </a:blip>
                    <a:srcRect t="22984" b="35468"/>
                    <a:stretch>
                      <a:fillRect/>
                    </a:stretch>
                  </pic:blipFill>
                  <pic:spPr bwMode="auto">
                    <a:xfrm>
                      <a:off x="0" y="0"/>
                      <a:ext cx="3128010" cy="19183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CBF60C4" w14:textId="77777777" w:rsidR="00516C35" w:rsidRPr="00966E93" w:rsidRDefault="00516C35" w:rsidP="00966E93">
      <w:pPr>
        <w:pStyle w:val="NoSpacing"/>
        <w:ind w:right="-180" w:firstLine="720"/>
        <w:rPr>
          <w:rFonts w:ascii="Curlz MT" w:hAnsi="Curlz MT"/>
          <w:b/>
          <w:bCs/>
          <w:sz w:val="24"/>
          <w:szCs w:val="24"/>
        </w:rPr>
      </w:pPr>
    </w:p>
    <w:p w14:paraId="4C3B6AD7" w14:textId="6693B198" w:rsidR="004F09ED" w:rsidRPr="001B259D" w:rsidRDefault="004F09ED" w:rsidP="00B21AC9">
      <w:pPr>
        <w:shd w:val="clear" w:color="auto" w:fill="FFFFFF"/>
        <w:jc w:val="center"/>
        <w:rPr>
          <w:rFonts w:ascii="Lucida Calligraphy" w:hAnsi="Lucida Calligraphy" w:cs="Calibri"/>
          <w:b/>
          <w:u w:val="single"/>
        </w:rPr>
      </w:pPr>
      <w:r w:rsidRPr="001B259D">
        <w:rPr>
          <w:rFonts w:ascii="Lucida Calligraphy" w:hAnsi="Lucida Calligraphy" w:cs="Calibri"/>
          <w:b/>
          <w:u w:val="single"/>
        </w:rPr>
        <w:t>1</w:t>
      </w:r>
      <w:r w:rsidRPr="001B259D">
        <w:rPr>
          <w:rFonts w:ascii="Lucida Calligraphy" w:hAnsi="Lucida Calligraphy" w:cs="Calibri"/>
          <w:b/>
          <w:u w:val="single"/>
          <w:vertAlign w:val="superscript"/>
        </w:rPr>
        <w:t>st</w:t>
      </w:r>
      <w:r w:rsidRPr="001B259D">
        <w:rPr>
          <w:rFonts w:ascii="Lucida Calligraphy" w:hAnsi="Lucida Calligraphy" w:cs="Calibri"/>
          <w:b/>
          <w:u w:val="single"/>
        </w:rPr>
        <w:t>-6</w:t>
      </w:r>
      <w:r w:rsidRPr="001B259D">
        <w:rPr>
          <w:rFonts w:ascii="Lucida Calligraphy" w:hAnsi="Lucida Calligraphy" w:cs="Calibri"/>
          <w:b/>
          <w:u w:val="single"/>
          <w:vertAlign w:val="superscript"/>
        </w:rPr>
        <w:t>th</w:t>
      </w:r>
      <w:r w:rsidRPr="001B259D">
        <w:rPr>
          <w:rFonts w:ascii="Lucida Calligraphy" w:hAnsi="Lucida Calligraphy" w:cs="Calibri"/>
          <w:b/>
          <w:u w:val="single"/>
        </w:rPr>
        <w:t xml:space="preserve"> GRADE </w:t>
      </w:r>
      <w:r w:rsidR="0016314D">
        <w:rPr>
          <w:rFonts w:ascii="Lucida Calligraphy" w:hAnsi="Lucida Calligraphy" w:cs="Calibri"/>
          <w:b/>
          <w:u w:val="single"/>
        </w:rPr>
        <w:t>JUNE</w:t>
      </w:r>
      <w:r w:rsidR="00486239">
        <w:rPr>
          <w:rFonts w:ascii="Lucida Calligraphy" w:hAnsi="Lucida Calligraphy" w:cs="Calibri"/>
          <w:b/>
          <w:u w:val="single"/>
        </w:rPr>
        <w:t xml:space="preserve"> </w:t>
      </w:r>
      <w:r w:rsidRPr="001B259D">
        <w:rPr>
          <w:rFonts w:ascii="Lucida Calligraphy" w:hAnsi="Lucida Calligraphy" w:cs="Calibri"/>
          <w:b/>
          <w:u w:val="single"/>
        </w:rPr>
        <w:t>BIRTHDAYS</w:t>
      </w:r>
    </w:p>
    <w:p w14:paraId="1F317615" w14:textId="46DFB30C" w:rsidR="004A7B0E" w:rsidRDefault="00E41945" w:rsidP="00E41945">
      <w:pPr>
        <w:pStyle w:val="NoSpacing"/>
        <w:ind w:left="360" w:firstLine="360"/>
        <w:rPr>
          <w:rFonts w:ascii="Times New Roman" w:hAnsi="Times New Roman"/>
          <w:sz w:val="24"/>
          <w:szCs w:val="24"/>
        </w:rPr>
      </w:pPr>
      <w:r>
        <w:rPr>
          <w:rFonts w:ascii="Times New Roman" w:hAnsi="Times New Roman"/>
          <w:sz w:val="24"/>
          <w:szCs w:val="24"/>
        </w:rPr>
        <w:t>1</w:t>
      </w:r>
      <w:r w:rsidR="001F7F09">
        <w:rPr>
          <w:rFonts w:ascii="Times New Roman" w:hAnsi="Times New Roman"/>
          <w:sz w:val="24"/>
          <w:szCs w:val="24"/>
        </w:rPr>
        <w:t xml:space="preserve">2 </w:t>
      </w:r>
      <w:proofErr w:type="spellStart"/>
      <w:r w:rsidR="001F7F09">
        <w:rPr>
          <w:rFonts w:ascii="Times New Roman" w:hAnsi="Times New Roman"/>
          <w:sz w:val="24"/>
          <w:szCs w:val="24"/>
        </w:rPr>
        <w:t>Keirland</w:t>
      </w:r>
      <w:proofErr w:type="spellEnd"/>
      <w:r w:rsidR="001F7F09">
        <w:rPr>
          <w:rFonts w:ascii="Times New Roman" w:hAnsi="Times New Roman"/>
          <w:sz w:val="24"/>
          <w:szCs w:val="24"/>
        </w:rPr>
        <w:t xml:space="preserve"> Steele</w:t>
      </w:r>
      <w:r w:rsidR="000A4401">
        <w:rPr>
          <w:rFonts w:ascii="Times New Roman" w:hAnsi="Times New Roman"/>
          <w:sz w:val="24"/>
          <w:szCs w:val="24"/>
        </w:rPr>
        <w:tab/>
      </w:r>
      <w:r w:rsidR="002D19D1">
        <w:rPr>
          <w:rFonts w:ascii="Times New Roman" w:hAnsi="Times New Roman"/>
          <w:sz w:val="24"/>
          <w:szCs w:val="24"/>
        </w:rPr>
        <w:t xml:space="preserve">  </w:t>
      </w:r>
      <w:r w:rsidR="00BA658E">
        <w:rPr>
          <w:rFonts w:ascii="Times New Roman" w:hAnsi="Times New Roman"/>
          <w:sz w:val="24"/>
          <w:szCs w:val="24"/>
        </w:rPr>
        <w:t>12 Luke Brant</w:t>
      </w:r>
    </w:p>
    <w:p w14:paraId="79E81254" w14:textId="05EBAC0A" w:rsidR="0065715D" w:rsidRDefault="0065715D" w:rsidP="00B21AC9">
      <w:pPr>
        <w:pStyle w:val="NoSpacing"/>
        <w:rPr>
          <w:rFonts w:ascii="Times New Roman" w:hAnsi="Times New Roman"/>
          <w:sz w:val="24"/>
          <w:szCs w:val="24"/>
        </w:rPr>
      </w:pPr>
    </w:p>
    <w:p w14:paraId="204DD6D6" w14:textId="77777777" w:rsidR="00516C35" w:rsidRDefault="00516C35" w:rsidP="00B21AC9">
      <w:pPr>
        <w:pStyle w:val="NoSpacing"/>
        <w:rPr>
          <w:rFonts w:ascii="Lucida Calligraphy" w:hAnsi="Lucida Calligraphy"/>
          <w:b/>
          <w:u w:val="single"/>
        </w:rPr>
      </w:pPr>
    </w:p>
    <w:p w14:paraId="14A3ED94" w14:textId="3DF4352F" w:rsidR="004F09ED" w:rsidRPr="001B259D" w:rsidRDefault="004F09ED" w:rsidP="004F09ED">
      <w:pPr>
        <w:pStyle w:val="NoSpacing"/>
        <w:ind w:left="720"/>
        <w:rPr>
          <w:rFonts w:ascii="Lucida Calligraphy" w:hAnsi="Lucida Calligraphy"/>
          <w:b/>
          <w:sz w:val="24"/>
          <w:szCs w:val="24"/>
          <w:u w:val="single"/>
        </w:rPr>
      </w:pPr>
      <w:r w:rsidRPr="001B259D">
        <w:rPr>
          <w:rFonts w:ascii="Lucida Calligraphy" w:hAnsi="Lucida Calligraphy"/>
          <w:b/>
          <w:sz w:val="24"/>
          <w:szCs w:val="24"/>
          <w:u w:val="single"/>
        </w:rPr>
        <w:t xml:space="preserve">TEEN </w:t>
      </w:r>
      <w:r w:rsidR="0016314D">
        <w:rPr>
          <w:rFonts w:ascii="Lucida Calligraphy" w:hAnsi="Lucida Calligraphy"/>
          <w:b/>
          <w:sz w:val="24"/>
          <w:szCs w:val="24"/>
          <w:u w:val="single"/>
        </w:rPr>
        <w:t>JUNE</w:t>
      </w:r>
      <w:r w:rsidR="00B21AC9" w:rsidRPr="001B259D">
        <w:rPr>
          <w:rFonts w:ascii="Lucida Calligraphy" w:hAnsi="Lucida Calligraphy"/>
          <w:b/>
          <w:sz w:val="24"/>
          <w:szCs w:val="24"/>
          <w:u w:val="single"/>
        </w:rPr>
        <w:t xml:space="preserve"> </w:t>
      </w:r>
      <w:r w:rsidRPr="001B259D">
        <w:rPr>
          <w:rFonts w:ascii="Lucida Calligraphy" w:hAnsi="Lucida Calligraphy"/>
          <w:b/>
          <w:sz w:val="24"/>
          <w:szCs w:val="24"/>
          <w:u w:val="single"/>
        </w:rPr>
        <w:t>BIRTHDAYS</w:t>
      </w:r>
    </w:p>
    <w:p w14:paraId="335D4A94" w14:textId="2CB8CFBC" w:rsidR="005A3283" w:rsidRDefault="005A3283" w:rsidP="00A53B06">
      <w:pPr>
        <w:ind w:left="720"/>
      </w:pPr>
      <w:r>
        <w:t>01 Michael Moore</w:t>
      </w:r>
      <w:r w:rsidR="00042043">
        <w:tab/>
        <w:t>17 Ella Jabben</w:t>
      </w:r>
    </w:p>
    <w:p w14:paraId="2F7CE7B5" w14:textId="30B0113A" w:rsidR="00713A4E" w:rsidRDefault="005E059D" w:rsidP="00A53B06">
      <w:pPr>
        <w:ind w:left="720"/>
      </w:pPr>
      <w:r>
        <w:t>05 Charly Daily</w:t>
      </w:r>
      <w:r w:rsidR="00E23B77">
        <w:tab/>
      </w:r>
      <w:r w:rsidR="000103B1">
        <w:t>25 Joey Wheatley</w:t>
      </w:r>
    </w:p>
    <w:p w14:paraId="10385BF0" w14:textId="701E03F7" w:rsidR="00924B4E" w:rsidRDefault="00E538DB" w:rsidP="00A53B06">
      <w:pPr>
        <w:ind w:firstLine="720"/>
      </w:pPr>
      <w:r>
        <w:t>12 Julia Heady</w:t>
      </w:r>
      <w:r>
        <w:tab/>
      </w:r>
      <w:r w:rsidR="004D1573">
        <w:tab/>
      </w:r>
      <w:r w:rsidR="00E41945">
        <w:t xml:space="preserve">25 </w:t>
      </w:r>
      <w:r w:rsidR="00F07B0C">
        <w:t>Alaina McClure</w:t>
      </w:r>
    </w:p>
    <w:p w14:paraId="33DF6E54" w14:textId="3FEC1FA8" w:rsidR="00350FA0" w:rsidRDefault="00516C35" w:rsidP="00A53B06">
      <w:pPr>
        <w:ind w:firstLine="720"/>
      </w:pPr>
      <w:r w:rsidRPr="00D3727E">
        <w:rPr>
          <w:noProof/>
          <w:sz w:val="10"/>
          <w:szCs w:val="10"/>
        </w:rPr>
        <w:drawing>
          <wp:anchor distT="0" distB="0" distL="114300" distR="114300" simplePos="0" relativeHeight="251658242" behindDoc="1" locked="0" layoutInCell="1" allowOverlap="1" wp14:anchorId="34602C0E" wp14:editId="1A8C59B8">
            <wp:simplePos x="0" y="0"/>
            <wp:positionH relativeFrom="column">
              <wp:posOffset>314325</wp:posOffset>
            </wp:positionH>
            <wp:positionV relativeFrom="paragraph">
              <wp:posOffset>283210</wp:posOffset>
            </wp:positionV>
            <wp:extent cx="2842260" cy="1890395"/>
            <wp:effectExtent l="0" t="0" r="0" b="0"/>
            <wp:wrapTight wrapText="bothSides">
              <wp:wrapPolygon edited="0">
                <wp:start x="0" y="0"/>
                <wp:lineTo x="0" y="21332"/>
                <wp:lineTo x="21426" y="21332"/>
                <wp:lineTo x="21426" y="0"/>
                <wp:lineTo x="0" y="0"/>
              </wp:wrapPolygon>
            </wp:wrapTight>
            <wp:docPr id="5366745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674573"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842260" cy="1890395"/>
                    </a:xfrm>
                    <a:prstGeom prst="rect">
                      <a:avLst/>
                    </a:prstGeom>
                  </pic:spPr>
                </pic:pic>
              </a:graphicData>
            </a:graphic>
            <wp14:sizeRelH relativeFrom="margin">
              <wp14:pctWidth>0</wp14:pctWidth>
            </wp14:sizeRelH>
            <wp14:sizeRelV relativeFrom="margin">
              <wp14:pctHeight>0</wp14:pctHeight>
            </wp14:sizeRelV>
          </wp:anchor>
        </w:drawing>
      </w:r>
      <w:r w:rsidR="00E538DB">
        <w:t>15 Khloe Kudrick</w:t>
      </w:r>
      <w:r w:rsidR="00683FE0">
        <w:tab/>
      </w:r>
      <w:r w:rsidR="00002613">
        <w:t>26 Carter Scott</w:t>
      </w:r>
      <w:r w:rsidR="00E41945">
        <w:t xml:space="preserve"> </w:t>
      </w:r>
    </w:p>
    <w:p w14:paraId="309EF617" w14:textId="302602FA" w:rsidR="00E7135C" w:rsidRDefault="004D1573" w:rsidP="00F04637">
      <w:pPr>
        <w:ind w:firstLine="720"/>
      </w:pPr>
      <w:r>
        <w:tab/>
      </w:r>
    </w:p>
    <w:p w14:paraId="2D9CD642" w14:textId="175D7F1D" w:rsidR="00805F68" w:rsidRPr="00805F68" w:rsidRDefault="00805F68" w:rsidP="00805F68">
      <w:pPr>
        <w:pStyle w:val="NoSpacing"/>
        <w:ind w:left="720"/>
        <w:rPr>
          <w:rFonts w:ascii="Lucida Calligraphy" w:hAnsi="Lucida Calligraphy"/>
          <w:b/>
          <w:sz w:val="20"/>
          <w:szCs w:val="20"/>
          <w:u w:val="single"/>
        </w:rPr>
      </w:pPr>
      <w:r w:rsidRPr="00805F68">
        <w:rPr>
          <w:rFonts w:ascii="Lucida Calligraphy" w:hAnsi="Lucida Calligraphy"/>
          <w:b/>
          <w:sz w:val="20"/>
          <w:szCs w:val="20"/>
          <w:u w:val="single"/>
        </w:rPr>
        <w:t xml:space="preserve">YOUNG ADULT </w:t>
      </w:r>
      <w:r w:rsidR="0016314D">
        <w:rPr>
          <w:rFonts w:ascii="Lucida Calligraphy" w:hAnsi="Lucida Calligraphy"/>
          <w:b/>
          <w:sz w:val="20"/>
          <w:szCs w:val="20"/>
          <w:u w:val="single"/>
        </w:rPr>
        <w:t>JUNE</w:t>
      </w:r>
      <w:r w:rsidRPr="00805F68">
        <w:rPr>
          <w:rFonts w:ascii="Lucida Calligraphy" w:hAnsi="Lucida Calligraphy"/>
          <w:b/>
          <w:sz w:val="20"/>
          <w:szCs w:val="20"/>
          <w:u w:val="single"/>
        </w:rPr>
        <w:t xml:space="preserve"> BIRTHDAYS</w:t>
      </w:r>
    </w:p>
    <w:p w14:paraId="4943BF1D" w14:textId="0D745926" w:rsidR="00336390" w:rsidRDefault="00805F68" w:rsidP="00722E6B">
      <w:r>
        <w:tab/>
      </w:r>
      <w:r w:rsidR="00BA273F">
        <w:t xml:space="preserve">08 </w:t>
      </w:r>
      <w:r w:rsidR="009C3D40">
        <w:t>Mattie McDaniel</w:t>
      </w:r>
      <w:r w:rsidR="00FA791F">
        <w:tab/>
      </w:r>
      <w:r w:rsidR="003437A5">
        <w:t>26 Cole Brake</w:t>
      </w:r>
    </w:p>
    <w:p w14:paraId="63DE3657" w14:textId="482804E2" w:rsidR="00722E6B" w:rsidRDefault="00722E6B" w:rsidP="00722E6B">
      <w:r>
        <w:tab/>
      </w:r>
      <w:r w:rsidR="009C3D40">
        <w:t>08 Ashtyn O’Kane</w:t>
      </w:r>
      <w:r w:rsidR="00FA791F">
        <w:tab/>
      </w:r>
      <w:r w:rsidR="00116481">
        <w:t>26 Violet Robins</w:t>
      </w:r>
    </w:p>
    <w:p w14:paraId="40A65538" w14:textId="4231F60E" w:rsidR="00D475EC" w:rsidRDefault="00D475EC" w:rsidP="00722E6B">
      <w:r>
        <w:tab/>
      </w:r>
      <w:r w:rsidR="00116481">
        <w:t>09 Elizabeth Moore</w:t>
      </w:r>
      <w:r w:rsidR="00116481">
        <w:tab/>
        <w:t>27 Heidi Keene</w:t>
      </w:r>
    </w:p>
    <w:p w14:paraId="7A60D9E5" w14:textId="021B6A78" w:rsidR="008F52D1" w:rsidRDefault="008F52D1" w:rsidP="00722E6B">
      <w:r>
        <w:tab/>
        <w:t>1</w:t>
      </w:r>
      <w:r w:rsidR="003D79CE">
        <w:t xml:space="preserve">3 </w:t>
      </w:r>
      <w:r w:rsidR="00A02818">
        <w:t>Ace Koester</w:t>
      </w:r>
      <w:r w:rsidR="00DE7A7E">
        <w:tab/>
      </w:r>
      <w:r w:rsidR="00EC3A13">
        <w:t xml:space="preserve">29 </w:t>
      </w:r>
      <w:r w:rsidR="00D67735">
        <w:t>Abby Cunningham</w:t>
      </w:r>
    </w:p>
    <w:p w14:paraId="77CD4D0E" w14:textId="4BC15D03" w:rsidR="004A0C65" w:rsidRDefault="00CC6A45" w:rsidP="004A0C65">
      <w:pPr>
        <w:shd w:val="clear" w:color="auto" w:fill="FFFFFF"/>
      </w:pPr>
      <w:r>
        <w:tab/>
        <w:t>13 Stephanie Smith</w:t>
      </w:r>
      <w:r w:rsidR="00D67735">
        <w:tab/>
        <w:t>30 Jayci Hayward</w:t>
      </w:r>
    </w:p>
    <w:p w14:paraId="553F6636" w14:textId="6B90C6DB" w:rsidR="00CC6A45" w:rsidRDefault="00CC6A45" w:rsidP="004A0C65">
      <w:pPr>
        <w:shd w:val="clear" w:color="auto" w:fill="FFFFFF"/>
      </w:pPr>
      <w:r>
        <w:tab/>
        <w:t>26 Colt Hightower</w:t>
      </w:r>
      <w:r w:rsidR="00D67735">
        <w:tab/>
        <w:t>30 Emery Keene</w:t>
      </w:r>
    </w:p>
    <w:p w14:paraId="5321749C" w14:textId="11B94B15" w:rsidR="00CC6A45" w:rsidRDefault="00CC6A45" w:rsidP="004A0C65">
      <w:pPr>
        <w:shd w:val="clear" w:color="auto" w:fill="FFFFFF"/>
      </w:pPr>
      <w:r>
        <w:tab/>
      </w:r>
    </w:p>
    <w:p w14:paraId="45B9C48F" w14:textId="1BEC8CCF" w:rsidR="006526E1" w:rsidRDefault="004A0C65" w:rsidP="004A0C65">
      <w:pPr>
        <w:shd w:val="clear" w:color="auto" w:fill="FFFFFF"/>
        <w:ind w:firstLine="720"/>
        <w:rPr>
          <w:b/>
          <w:sz w:val="28"/>
          <w:szCs w:val="28"/>
        </w:rPr>
      </w:pPr>
      <w:r>
        <w:t xml:space="preserve">    </w:t>
      </w:r>
      <w:r w:rsidR="003B5B37" w:rsidRPr="001B259D">
        <w:rPr>
          <w:b/>
          <w:sz w:val="28"/>
          <w:szCs w:val="28"/>
        </w:rPr>
        <w:t>HAPPY BIRTHDAY TO ALL</w:t>
      </w:r>
    </w:p>
    <w:p w14:paraId="75B9F62B" w14:textId="77777777" w:rsidR="00F04637" w:rsidRPr="00BA0360" w:rsidRDefault="00F04637" w:rsidP="004A0C65">
      <w:pPr>
        <w:shd w:val="clear" w:color="auto" w:fill="FFFFFF"/>
        <w:ind w:firstLine="720"/>
        <w:rPr>
          <w:sz w:val="28"/>
          <w:szCs w:val="28"/>
        </w:rPr>
      </w:pPr>
    </w:p>
    <w:p w14:paraId="65B5211D" w14:textId="77777777" w:rsidR="00162209" w:rsidRDefault="00162209" w:rsidP="00146F47">
      <w:pPr>
        <w:shd w:val="clear" w:color="auto" w:fill="FFFFFF"/>
        <w:rPr>
          <w:rFonts w:ascii="Lucida Calligraphy" w:hAnsi="Lucida Calligraphy"/>
          <w:b/>
          <w:sz w:val="10"/>
          <w:szCs w:val="10"/>
        </w:rPr>
      </w:pPr>
    </w:p>
    <w:p w14:paraId="4D3A3834" w14:textId="77777777" w:rsidR="001D4A97" w:rsidRDefault="001D4A97" w:rsidP="00146F47">
      <w:pPr>
        <w:shd w:val="clear" w:color="auto" w:fill="FFFFFF"/>
        <w:rPr>
          <w:rFonts w:ascii="Lucida Calligraphy" w:hAnsi="Lucida Calligraphy"/>
          <w:b/>
          <w:sz w:val="10"/>
          <w:szCs w:val="10"/>
        </w:rPr>
      </w:pPr>
    </w:p>
    <w:p w14:paraId="1E19485D" w14:textId="77777777" w:rsidR="00516C35" w:rsidRDefault="00516C35" w:rsidP="00146F47">
      <w:pPr>
        <w:shd w:val="clear" w:color="auto" w:fill="FFFFFF"/>
        <w:rPr>
          <w:rFonts w:ascii="Lucida Calligraphy" w:hAnsi="Lucida Calligraphy"/>
          <w:b/>
          <w:sz w:val="10"/>
          <w:szCs w:val="10"/>
        </w:rPr>
      </w:pPr>
    </w:p>
    <w:p w14:paraId="6CA9D2FE" w14:textId="77777777" w:rsidR="00516C35" w:rsidRDefault="00516C35" w:rsidP="00146F47">
      <w:pPr>
        <w:shd w:val="clear" w:color="auto" w:fill="FFFFFF"/>
        <w:rPr>
          <w:rFonts w:ascii="Lucida Calligraphy" w:hAnsi="Lucida Calligraphy"/>
          <w:b/>
          <w:sz w:val="10"/>
          <w:szCs w:val="10"/>
        </w:rPr>
      </w:pPr>
    </w:p>
    <w:p w14:paraId="705F7474" w14:textId="77777777" w:rsidR="005A4C70" w:rsidRDefault="005A4C70" w:rsidP="00146F47">
      <w:pPr>
        <w:shd w:val="clear" w:color="auto" w:fill="FFFFFF"/>
        <w:rPr>
          <w:rFonts w:ascii="Lucida Calligraphy" w:hAnsi="Lucida Calligraphy"/>
          <w:b/>
          <w:sz w:val="10"/>
          <w:szCs w:val="10"/>
        </w:rPr>
      </w:pPr>
    </w:p>
    <w:p w14:paraId="3D751ED0" w14:textId="77777777" w:rsidR="001D4A97" w:rsidRPr="001D4A97" w:rsidRDefault="001D4A97" w:rsidP="00146F47">
      <w:pPr>
        <w:shd w:val="clear" w:color="auto" w:fill="FFFFFF"/>
        <w:rPr>
          <w:rFonts w:ascii="Lucida Calligraphy" w:hAnsi="Lucida Calligraphy"/>
          <w:b/>
          <w:sz w:val="10"/>
          <w:szCs w:val="10"/>
        </w:rPr>
      </w:pPr>
    </w:p>
    <w:p w14:paraId="53CC23E0" w14:textId="77777777" w:rsidR="005F71C6" w:rsidRDefault="005F71C6" w:rsidP="00146F47">
      <w:pPr>
        <w:shd w:val="clear" w:color="auto" w:fill="FFFFFF"/>
        <w:rPr>
          <w:rFonts w:ascii="Lucida Calligraphy" w:hAnsi="Lucida Calligraphy"/>
          <w:b/>
          <w:sz w:val="16"/>
          <w:szCs w:val="16"/>
        </w:rPr>
      </w:pPr>
    </w:p>
    <w:p w14:paraId="0B94356B" w14:textId="77777777" w:rsidR="00A95FC8" w:rsidRDefault="00A95FC8" w:rsidP="00146F47">
      <w:pPr>
        <w:shd w:val="clear" w:color="auto" w:fill="FFFFFF"/>
        <w:rPr>
          <w:rFonts w:ascii="Lucida Calligraphy" w:hAnsi="Lucida Calligraphy"/>
          <w:b/>
          <w:sz w:val="16"/>
          <w:szCs w:val="16"/>
        </w:rPr>
      </w:pPr>
    </w:p>
    <w:p w14:paraId="76B6017B" w14:textId="7521E8C7" w:rsidR="004F09ED" w:rsidRPr="00251BFD" w:rsidRDefault="004F09ED" w:rsidP="004F09ED">
      <w:pPr>
        <w:pStyle w:val="NoSpacing"/>
        <w:rPr>
          <w:rFonts w:ascii="Comic Sans MS" w:hAnsi="Comic Sans MS"/>
          <w:b/>
          <w:sz w:val="28"/>
          <w:szCs w:val="28"/>
          <w:u w:val="single"/>
        </w:rPr>
      </w:pPr>
      <w:r w:rsidRPr="00251BFD">
        <w:rPr>
          <w:rFonts w:ascii="Comic Sans MS" w:hAnsi="Comic Sans MS"/>
          <w:b/>
          <w:sz w:val="28"/>
          <w:szCs w:val="28"/>
          <w:u w:val="single"/>
        </w:rPr>
        <w:t>TCC JOY NEWS</w:t>
      </w:r>
    </w:p>
    <w:p w14:paraId="73F0456E" w14:textId="19FEC6FD" w:rsidR="004F09ED" w:rsidRPr="003C09FF" w:rsidRDefault="004F09ED" w:rsidP="004F09ED">
      <w:pPr>
        <w:shd w:val="clear" w:color="auto" w:fill="FFFFFF"/>
        <w:rPr>
          <w:rFonts w:ascii="Arial" w:hAnsi="Arial" w:cs="Arial"/>
          <w:b/>
          <w:sz w:val="28"/>
          <w:szCs w:val="28"/>
        </w:rPr>
      </w:pPr>
      <w:r>
        <w:rPr>
          <w:rFonts w:ascii="Arial" w:hAnsi="Arial" w:cs="Arial"/>
          <w:b/>
          <w:sz w:val="28"/>
          <w:szCs w:val="28"/>
        </w:rPr>
        <w:t>Hey JOY Groupers</w:t>
      </w:r>
      <w:r w:rsidRPr="006A1A1B">
        <w:rPr>
          <w:rFonts w:ascii="Arial" w:hAnsi="Arial" w:cs="Arial"/>
          <w:b/>
          <w:sz w:val="28"/>
          <w:szCs w:val="28"/>
        </w:rPr>
        <w:t>!</w:t>
      </w:r>
    </w:p>
    <w:p w14:paraId="63A48FA2" w14:textId="2EDDA28F" w:rsidR="004F09ED" w:rsidRPr="00B21AC9" w:rsidRDefault="001A6A3F" w:rsidP="004F09ED">
      <w:pPr>
        <w:shd w:val="clear" w:color="auto" w:fill="FFFFFF"/>
        <w:rPr>
          <w:b/>
          <w:u w:val="single"/>
        </w:rPr>
      </w:pPr>
      <w:r>
        <w:rPr>
          <w:b/>
          <w:u w:val="single"/>
        </w:rPr>
        <w:t>SEE YOU IN THE FALL!!</w:t>
      </w:r>
    </w:p>
    <w:p w14:paraId="3B2731AA" w14:textId="174EBB95" w:rsidR="004F09ED" w:rsidRDefault="004F09ED" w:rsidP="004F09ED">
      <w:pPr>
        <w:shd w:val="clear" w:color="auto" w:fill="FFFFFF"/>
      </w:pPr>
      <w:r w:rsidRPr="00B21AC9">
        <w:t xml:space="preserve"> </w:t>
      </w:r>
      <w:r w:rsidR="00A95FC8">
        <w:t xml:space="preserve">  </w:t>
      </w:r>
      <w:r w:rsidR="003E3D63">
        <w:t>Last month was our last lunch until September</w:t>
      </w:r>
      <w:r w:rsidR="00F86C51">
        <w:t>! We look forward to seeing you all after the summer!</w:t>
      </w:r>
    </w:p>
    <w:p w14:paraId="3539114C" w14:textId="77777777" w:rsidR="00173A0D" w:rsidRDefault="00173A0D" w:rsidP="004F09ED">
      <w:pPr>
        <w:shd w:val="clear" w:color="auto" w:fill="FFFFFF"/>
      </w:pPr>
    </w:p>
    <w:p w14:paraId="24E5A001" w14:textId="0E3ABDFD" w:rsidR="00173A0D" w:rsidRPr="003173E3" w:rsidRDefault="00AC18B2" w:rsidP="004F09ED">
      <w:pPr>
        <w:shd w:val="clear" w:color="auto" w:fill="FFFFFF"/>
        <w:rPr>
          <w:b/>
          <w:bCs/>
          <w:u w:val="single"/>
        </w:rPr>
      </w:pPr>
      <w:r w:rsidRPr="003173E3">
        <w:rPr>
          <w:b/>
          <w:bCs/>
          <w:u w:val="single"/>
        </w:rPr>
        <w:t>NOTICE</w:t>
      </w:r>
      <w:r w:rsidR="003173E3">
        <w:rPr>
          <w:b/>
          <w:bCs/>
          <w:u w:val="single"/>
        </w:rPr>
        <w:t>:</w:t>
      </w:r>
    </w:p>
    <w:p w14:paraId="5D7AA3E7" w14:textId="16B05A93" w:rsidR="004C2CA4" w:rsidRDefault="008D65B5" w:rsidP="004F09ED">
      <w:pPr>
        <w:shd w:val="clear" w:color="auto" w:fill="FFFFFF"/>
      </w:pPr>
      <w:r>
        <w:t xml:space="preserve">   </w:t>
      </w:r>
      <w:r w:rsidR="004979D6">
        <w:t>Back in the 70s, Nancy Allen’s mom, Wanda Lindesmith</w:t>
      </w:r>
      <w:r w:rsidR="00CD1149">
        <w:t>, started the Senior Saints, which later became known as JOY Group</w:t>
      </w:r>
      <w:r w:rsidR="00ED268E">
        <w:t xml:space="preserve">. She served for </w:t>
      </w:r>
      <w:r w:rsidR="0084413C">
        <w:t>many</w:t>
      </w:r>
      <w:r w:rsidR="008B7FE7">
        <w:t xml:space="preserve"> </w:t>
      </w:r>
      <w:r w:rsidR="00ED268E">
        <w:t>years</w:t>
      </w:r>
      <w:r w:rsidR="00143D2F">
        <w:t xml:space="preserve"> before </w:t>
      </w:r>
      <w:r w:rsidR="00F71EFC">
        <w:t>handing it over to Nancy. She has served for nearly 40 years</w:t>
      </w:r>
      <w:r w:rsidR="0084413C">
        <w:t>,</w:t>
      </w:r>
      <w:r>
        <w:t xml:space="preserve"> with help from</w:t>
      </w:r>
      <w:r w:rsidR="0084413C">
        <w:t xml:space="preserve"> Gloria White</w:t>
      </w:r>
      <w:r w:rsidR="004C2F46">
        <w:t xml:space="preserve"> and Cheryle Jabben. 19 years ago, Ron Winsor </w:t>
      </w:r>
      <w:r w:rsidR="00851272">
        <w:t xml:space="preserve">volunteered to drive the bus and </w:t>
      </w:r>
      <w:r w:rsidR="00E27589">
        <w:t>help</w:t>
      </w:r>
      <w:r w:rsidR="00137D3C">
        <w:t xml:space="preserve"> as much as needed. </w:t>
      </w:r>
      <w:r w:rsidR="00900CAD">
        <w:t>We are extremely grateful for their combined service</w:t>
      </w:r>
      <w:r w:rsidR="007E0306">
        <w:t>s to the JOY Group!</w:t>
      </w:r>
    </w:p>
    <w:p w14:paraId="0FDDEE53" w14:textId="50011757" w:rsidR="003173E3" w:rsidRPr="00B21AC9" w:rsidRDefault="004C2CA4" w:rsidP="004F09ED">
      <w:pPr>
        <w:shd w:val="clear" w:color="auto" w:fill="FFFFFF"/>
      </w:pPr>
      <w:r>
        <w:t xml:space="preserve">  </w:t>
      </w:r>
      <w:r w:rsidR="005A3341">
        <w:t xml:space="preserve"> </w:t>
      </w:r>
      <w:r w:rsidR="00815D01">
        <w:t>However</w:t>
      </w:r>
      <w:r w:rsidR="00E85CD5">
        <w:t xml:space="preserve">, </w:t>
      </w:r>
      <w:r w:rsidR="00824835">
        <w:t xml:space="preserve">Nancy Allen and Ron Winsor are stepping </w:t>
      </w:r>
      <w:r w:rsidR="00E85CD5">
        <w:t>away</w:t>
      </w:r>
      <w:r w:rsidR="00824835">
        <w:t xml:space="preserve"> from </w:t>
      </w:r>
      <w:r w:rsidR="00E85CD5">
        <w:t>serving the</w:t>
      </w:r>
      <w:r w:rsidR="00A238F5">
        <w:t xml:space="preserve"> JOY Group</w:t>
      </w:r>
      <w:r w:rsidR="002E315D">
        <w:t xml:space="preserve">. That said, </w:t>
      </w:r>
      <w:r w:rsidR="00567032">
        <w:t xml:space="preserve">we have </w:t>
      </w:r>
      <w:r w:rsidR="009107E6">
        <w:t xml:space="preserve">several others </w:t>
      </w:r>
      <w:r w:rsidR="00567032">
        <w:t>who have been</w:t>
      </w:r>
      <w:r w:rsidR="00F13C0A">
        <w:t xml:space="preserve"> more than willing to step</w:t>
      </w:r>
      <w:r w:rsidR="009107E6">
        <w:t xml:space="preserve"> up to the plate!</w:t>
      </w:r>
      <w:r w:rsidR="00885D3F">
        <w:t xml:space="preserve"> </w:t>
      </w:r>
      <w:r w:rsidR="00B70B9C">
        <w:t>But w</w:t>
      </w:r>
      <w:r w:rsidR="003173E3">
        <w:t xml:space="preserve">e </w:t>
      </w:r>
      <w:r w:rsidR="008240B5">
        <w:t>are looking for</w:t>
      </w:r>
      <w:r w:rsidR="003173E3">
        <w:t xml:space="preserve"> </w:t>
      </w:r>
      <w:r w:rsidR="00063027">
        <w:t xml:space="preserve">someone with a CDL to drive </w:t>
      </w:r>
      <w:r w:rsidR="000C1B01">
        <w:t>the bus</w:t>
      </w:r>
      <w:r w:rsidR="00CA3376">
        <w:t>, so if you or anyone you know would be willing to serve,</w:t>
      </w:r>
      <w:r w:rsidR="00815D01">
        <w:t xml:space="preserve"> contact the Church office!</w:t>
      </w:r>
    </w:p>
    <w:p w14:paraId="7975A725" w14:textId="4D84EE1A" w:rsidR="003C09FF" w:rsidRPr="003C09FF" w:rsidRDefault="00A95FC8" w:rsidP="004F09ED">
      <w:pPr>
        <w:shd w:val="clear" w:color="auto" w:fill="FFFFFF"/>
      </w:pPr>
      <w:r>
        <w:t xml:space="preserve">  </w:t>
      </w:r>
    </w:p>
    <w:p w14:paraId="3DAD3353" w14:textId="0B9B08AF" w:rsidR="000C3811" w:rsidRDefault="003C09FF" w:rsidP="000C3811">
      <w:pPr>
        <w:shd w:val="clear" w:color="auto" w:fill="FFFFFF"/>
        <w:rPr>
          <w:b/>
          <w:u w:val="single"/>
        </w:rPr>
      </w:pPr>
      <w:r>
        <w:rPr>
          <w:b/>
          <w:u w:val="single"/>
        </w:rPr>
        <w:t xml:space="preserve">MISSISSIPPI RIVER CRUISE </w:t>
      </w:r>
      <w:r w:rsidR="00D8790B">
        <w:rPr>
          <w:b/>
          <w:u w:val="single"/>
        </w:rPr>
        <w:t>ITINERARY</w:t>
      </w:r>
    </w:p>
    <w:p w14:paraId="62ACCE60" w14:textId="2289EF7F" w:rsidR="003C09FF" w:rsidRPr="000C3811" w:rsidRDefault="006537D3" w:rsidP="000C3811">
      <w:pPr>
        <w:shd w:val="clear" w:color="auto" w:fill="FFFFFF"/>
        <w:rPr>
          <w:b/>
          <w:u w:val="single"/>
        </w:rPr>
      </w:pPr>
      <w:r>
        <w:rPr>
          <w:rFonts w:ascii="Arial" w:hAnsi="Arial" w:cs="Arial"/>
          <w:b/>
          <w:bCs/>
          <w:color w:val="000000"/>
          <w:sz w:val="20"/>
          <w:szCs w:val="20"/>
        </w:rPr>
        <w:t>Ty</w:t>
      </w:r>
      <w:r w:rsidR="003C09FF" w:rsidRPr="003C09FF">
        <w:rPr>
          <w:rFonts w:ascii="Arial" w:hAnsi="Arial" w:cs="Arial"/>
          <w:b/>
          <w:bCs/>
          <w:color w:val="000000"/>
          <w:sz w:val="20"/>
          <w:szCs w:val="20"/>
        </w:rPr>
        <w:t>ro Christian Church JOY Group Jul 27- Aug 1st</w:t>
      </w:r>
    </w:p>
    <w:p w14:paraId="1A762320" w14:textId="2659BBAF" w:rsidR="003C09FF" w:rsidRPr="003C09FF" w:rsidRDefault="003C09FF" w:rsidP="003C09FF">
      <w:pPr>
        <w:pStyle w:val="NormalWeb"/>
        <w:shd w:val="clear" w:color="auto" w:fill="FFFFFF"/>
        <w:spacing w:before="0" w:beforeAutospacing="0" w:after="0" w:afterAutospacing="0"/>
        <w:rPr>
          <w:rFonts w:ascii="Arial" w:hAnsi="Arial" w:cs="Arial"/>
          <w:color w:val="222222"/>
          <w:sz w:val="18"/>
          <w:szCs w:val="18"/>
        </w:rPr>
      </w:pPr>
      <w:r w:rsidRPr="003C09FF">
        <w:rPr>
          <w:rFonts w:ascii="Arial" w:hAnsi="Arial" w:cs="Arial"/>
          <w:b/>
          <w:bCs/>
          <w:color w:val="000000"/>
          <w:sz w:val="18"/>
          <w:szCs w:val="18"/>
        </w:rPr>
        <w:t>Itinerary:</w:t>
      </w:r>
    </w:p>
    <w:p w14:paraId="412E4BD5" w14:textId="48644E3A" w:rsidR="003C09FF" w:rsidRPr="003C09FF" w:rsidRDefault="003C09FF" w:rsidP="003C09FF">
      <w:pPr>
        <w:pStyle w:val="NormalWeb"/>
        <w:shd w:val="clear" w:color="auto" w:fill="FFFFFF"/>
        <w:spacing w:before="0" w:beforeAutospacing="0" w:after="0" w:afterAutospacing="0"/>
        <w:rPr>
          <w:rFonts w:ascii="Arial" w:hAnsi="Arial" w:cs="Arial"/>
          <w:color w:val="222222"/>
          <w:sz w:val="18"/>
          <w:szCs w:val="18"/>
        </w:rPr>
      </w:pPr>
      <w:r w:rsidRPr="003C09FF">
        <w:rPr>
          <w:rFonts w:ascii="Arial" w:hAnsi="Arial" w:cs="Arial"/>
          <w:color w:val="000000"/>
          <w:sz w:val="18"/>
          <w:szCs w:val="18"/>
        </w:rPr>
        <w:t>Monday, July 27 (L,</w:t>
      </w:r>
      <w:r w:rsidR="00B46518">
        <w:rPr>
          <w:rFonts w:ascii="Arial" w:hAnsi="Arial" w:cs="Arial"/>
          <w:color w:val="000000"/>
          <w:sz w:val="18"/>
          <w:szCs w:val="18"/>
        </w:rPr>
        <w:t xml:space="preserve"> </w:t>
      </w:r>
      <w:r w:rsidRPr="003C09FF">
        <w:rPr>
          <w:rFonts w:ascii="Arial" w:hAnsi="Arial" w:cs="Arial"/>
          <w:color w:val="000000"/>
          <w:sz w:val="18"/>
          <w:szCs w:val="18"/>
        </w:rPr>
        <w:t>D)</w:t>
      </w:r>
    </w:p>
    <w:p w14:paraId="281FEF9D" w14:textId="1ACB9A46" w:rsidR="003C09FF" w:rsidRPr="003C09FF" w:rsidRDefault="003C09FF" w:rsidP="003C09FF">
      <w:pPr>
        <w:pStyle w:val="NormalWeb"/>
        <w:shd w:val="clear" w:color="auto" w:fill="FFFFFF"/>
        <w:spacing w:before="0" w:beforeAutospacing="0" w:after="0" w:afterAutospacing="0"/>
        <w:rPr>
          <w:rFonts w:ascii="Arial" w:hAnsi="Arial" w:cs="Arial"/>
          <w:color w:val="222222"/>
          <w:sz w:val="18"/>
          <w:szCs w:val="18"/>
        </w:rPr>
      </w:pPr>
      <w:r w:rsidRPr="003C09FF">
        <w:rPr>
          <w:rFonts w:ascii="Arial" w:hAnsi="Arial" w:cs="Arial"/>
          <w:color w:val="000000"/>
          <w:sz w:val="18"/>
          <w:szCs w:val="18"/>
        </w:rPr>
        <w:t>§ Travel to St. Joseph, MO</w:t>
      </w:r>
    </w:p>
    <w:p w14:paraId="6C382D94" w14:textId="23AD38AE" w:rsidR="003C09FF" w:rsidRPr="003C09FF" w:rsidRDefault="003C09FF" w:rsidP="003C09FF">
      <w:pPr>
        <w:pStyle w:val="NormalWeb"/>
        <w:shd w:val="clear" w:color="auto" w:fill="FFFFFF"/>
        <w:spacing w:before="0" w:beforeAutospacing="0" w:after="0" w:afterAutospacing="0"/>
        <w:rPr>
          <w:rFonts w:ascii="Arial" w:hAnsi="Arial" w:cs="Arial"/>
          <w:color w:val="222222"/>
          <w:sz w:val="18"/>
          <w:szCs w:val="18"/>
        </w:rPr>
      </w:pPr>
      <w:r w:rsidRPr="003C09FF">
        <w:rPr>
          <w:rFonts w:ascii="Arial" w:hAnsi="Arial" w:cs="Arial"/>
          <w:color w:val="000000"/>
          <w:sz w:val="18"/>
          <w:szCs w:val="18"/>
        </w:rPr>
        <w:t>§ Welcome lunch in St. Joseph</w:t>
      </w:r>
    </w:p>
    <w:p w14:paraId="423974E9" w14:textId="77777777" w:rsidR="003C09FF" w:rsidRPr="003C09FF" w:rsidRDefault="003C09FF" w:rsidP="003C09FF">
      <w:pPr>
        <w:pStyle w:val="NormalWeb"/>
        <w:shd w:val="clear" w:color="auto" w:fill="FFFFFF"/>
        <w:spacing w:before="0" w:beforeAutospacing="0" w:after="0" w:afterAutospacing="0"/>
        <w:rPr>
          <w:rFonts w:ascii="Arial" w:hAnsi="Arial" w:cs="Arial"/>
          <w:color w:val="222222"/>
          <w:sz w:val="18"/>
          <w:szCs w:val="18"/>
        </w:rPr>
      </w:pPr>
      <w:r w:rsidRPr="003C09FF">
        <w:rPr>
          <w:rFonts w:ascii="Arial" w:hAnsi="Arial" w:cs="Arial"/>
          <w:color w:val="000000"/>
          <w:sz w:val="18"/>
          <w:szCs w:val="18"/>
        </w:rPr>
        <w:t>§ Tour the Pony Express Museum, Pony School &amp; Patee House</w:t>
      </w:r>
    </w:p>
    <w:p w14:paraId="3146E916" w14:textId="77777777" w:rsidR="003C09FF" w:rsidRPr="003C09FF" w:rsidRDefault="003C09FF" w:rsidP="003C09FF">
      <w:pPr>
        <w:pStyle w:val="NormalWeb"/>
        <w:shd w:val="clear" w:color="auto" w:fill="FFFFFF"/>
        <w:spacing w:before="0" w:beforeAutospacing="0" w:after="0" w:afterAutospacing="0"/>
        <w:rPr>
          <w:rFonts w:ascii="Arial" w:hAnsi="Arial" w:cs="Arial"/>
          <w:color w:val="222222"/>
          <w:sz w:val="18"/>
          <w:szCs w:val="18"/>
        </w:rPr>
      </w:pPr>
      <w:r w:rsidRPr="003C09FF">
        <w:rPr>
          <w:rFonts w:ascii="Arial" w:hAnsi="Arial" w:cs="Arial"/>
          <w:color w:val="000000"/>
          <w:sz w:val="18"/>
          <w:szCs w:val="18"/>
        </w:rPr>
        <w:t>§ Overnight stay at the Drury Inn &amp; Suites</w:t>
      </w:r>
    </w:p>
    <w:p w14:paraId="32DBF15C" w14:textId="44914585" w:rsidR="003C09FF" w:rsidRPr="003C09FF" w:rsidRDefault="003C09FF" w:rsidP="003C09FF">
      <w:pPr>
        <w:pStyle w:val="NormalWeb"/>
        <w:shd w:val="clear" w:color="auto" w:fill="FFFFFF"/>
        <w:spacing w:before="0" w:beforeAutospacing="0" w:after="0" w:afterAutospacing="0"/>
        <w:rPr>
          <w:rFonts w:ascii="Arial" w:hAnsi="Arial" w:cs="Arial"/>
          <w:color w:val="222222"/>
          <w:sz w:val="12"/>
          <w:szCs w:val="12"/>
        </w:rPr>
      </w:pPr>
      <w:r w:rsidRPr="003C09FF">
        <w:rPr>
          <w:rFonts w:ascii="Arial" w:hAnsi="Arial" w:cs="Arial"/>
          <w:color w:val="000000"/>
          <w:sz w:val="18"/>
          <w:szCs w:val="18"/>
        </w:rPr>
        <w:t>§ Dinner at the Frederick Inn</w:t>
      </w:r>
      <w:r w:rsidRPr="003C09FF">
        <w:rPr>
          <w:rFonts w:ascii="Arial" w:hAnsi="Arial" w:cs="Arial"/>
          <w:color w:val="222222"/>
          <w:sz w:val="18"/>
          <w:szCs w:val="18"/>
        </w:rPr>
        <w:br/>
      </w:r>
    </w:p>
    <w:p w14:paraId="3AC727A5" w14:textId="5BCC89B3" w:rsidR="003C09FF" w:rsidRPr="003C09FF" w:rsidRDefault="003C09FF" w:rsidP="003C09FF">
      <w:pPr>
        <w:pStyle w:val="NormalWeb"/>
        <w:shd w:val="clear" w:color="auto" w:fill="FFFFFF"/>
        <w:spacing w:before="0" w:beforeAutospacing="0" w:after="0" w:afterAutospacing="0"/>
        <w:rPr>
          <w:rFonts w:ascii="Arial" w:hAnsi="Arial" w:cs="Arial"/>
          <w:color w:val="222222"/>
          <w:sz w:val="18"/>
          <w:szCs w:val="18"/>
        </w:rPr>
      </w:pPr>
      <w:r w:rsidRPr="003C09FF">
        <w:rPr>
          <w:rFonts w:ascii="Arial" w:hAnsi="Arial" w:cs="Arial"/>
          <w:color w:val="000000"/>
          <w:sz w:val="18"/>
          <w:szCs w:val="18"/>
        </w:rPr>
        <w:t>Tuesday, July 28 (B,</w:t>
      </w:r>
      <w:r w:rsidR="00B46518">
        <w:rPr>
          <w:rFonts w:ascii="Arial" w:hAnsi="Arial" w:cs="Arial"/>
          <w:color w:val="000000"/>
          <w:sz w:val="18"/>
          <w:szCs w:val="18"/>
        </w:rPr>
        <w:t xml:space="preserve"> </w:t>
      </w:r>
      <w:r w:rsidRPr="003C09FF">
        <w:rPr>
          <w:rFonts w:ascii="Arial" w:hAnsi="Arial" w:cs="Arial"/>
          <w:color w:val="000000"/>
          <w:sz w:val="18"/>
          <w:szCs w:val="18"/>
        </w:rPr>
        <w:t>L,</w:t>
      </w:r>
      <w:r w:rsidR="00CE1BF1">
        <w:rPr>
          <w:rFonts w:ascii="Arial" w:hAnsi="Arial" w:cs="Arial"/>
          <w:color w:val="000000"/>
          <w:sz w:val="18"/>
          <w:szCs w:val="18"/>
        </w:rPr>
        <w:t xml:space="preserve"> </w:t>
      </w:r>
      <w:r w:rsidRPr="003C09FF">
        <w:rPr>
          <w:rFonts w:ascii="Arial" w:hAnsi="Arial" w:cs="Arial"/>
          <w:color w:val="000000"/>
          <w:sz w:val="18"/>
          <w:szCs w:val="18"/>
        </w:rPr>
        <w:t>D)</w:t>
      </w:r>
    </w:p>
    <w:p w14:paraId="0548BAE3" w14:textId="77777777" w:rsidR="003C09FF" w:rsidRPr="003C09FF" w:rsidRDefault="003C09FF" w:rsidP="003C09FF">
      <w:pPr>
        <w:pStyle w:val="NormalWeb"/>
        <w:shd w:val="clear" w:color="auto" w:fill="FFFFFF"/>
        <w:spacing w:before="0" w:beforeAutospacing="0" w:after="0" w:afterAutospacing="0"/>
        <w:rPr>
          <w:rFonts w:ascii="Arial" w:hAnsi="Arial" w:cs="Arial"/>
          <w:color w:val="222222"/>
          <w:sz w:val="18"/>
          <w:szCs w:val="18"/>
        </w:rPr>
      </w:pPr>
      <w:r w:rsidRPr="003C09FF">
        <w:rPr>
          <w:rFonts w:ascii="Arial" w:hAnsi="Arial" w:cs="Arial"/>
          <w:color w:val="000000"/>
          <w:sz w:val="18"/>
          <w:szCs w:val="18"/>
        </w:rPr>
        <w:t>§ Breakfast at the hotel</w:t>
      </w:r>
    </w:p>
    <w:p w14:paraId="5236570D" w14:textId="77777777" w:rsidR="003C09FF" w:rsidRPr="003C09FF" w:rsidRDefault="003C09FF" w:rsidP="003C09FF">
      <w:pPr>
        <w:pStyle w:val="NormalWeb"/>
        <w:shd w:val="clear" w:color="auto" w:fill="FFFFFF"/>
        <w:spacing w:before="0" w:beforeAutospacing="0" w:after="0" w:afterAutospacing="0"/>
        <w:rPr>
          <w:rFonts w:ascii="Arial" w:hAnsi="Arial" w:cs="Arial"/>
          <w:color w:val="222222"/>
          <w:sz w:val="18"/>
          <w:szCs w:val="18"/>
        </w:rPr>
      </w:pPr>
      <w:r w:rsidRPr="003C09FF">
        <w:rPr>
          <w:rFonts w:ascii="Arial" w:hAnsi="Arial" w:cs="Arial"/>
          <w:color w:val="000000"/>
          <w:sz w:val="18"/>
          <w:szCs w:val="18"/>
        </w:rPr>
        <w:t>§ Travel to Hannibal, MO</w:t>
      </w:r>
    </w:p>
    <w:p w14:paraId="09B67D98" w14:textId="77777777" w:rsidR="003C09FF" w:rsidRPr="003C09FF" w:rsidRDefault="003C09FF" w:rsidP="003C09FF">
      <w:pPr>
        <w:pStyle w:val="NormalWeb"/>
        <w:shd w:val="clear" w:color="auto" w:fill="FFFFFF"/>
        <w:spacing w:before="0" w:beforeAutospacing="0" w:after="0" w:afterAutospacing="0"/>
        <w:rPr>
          <w:rFonts w:ascii="Arial" w:hAnsi="Arial" w:cs="Arial"/>
          <w:color w:val="222222"/>
          <w:sz w:val="18"/>
          <w:szCs w:val="18"/>
        </w:rPr>
      </w:pPr>
      <w:r w:rsidRPr="003C09FF">
        <w:rPr>
          <w:rFonts w:ascii="Arial" w:hAnsi="Arial" w:cs="Arial"/>
          <w:color w:val="000000"/>
          <w:sz w:val="18"/>
          <w:szCs w:val="18"/>
        </w:rPr>
        <w:t>§ Lunch at Becky Thatcher’s Cafe</w:t>
      </w:r>
    </w:p>
    <w:p w14:paraId="3E2ABEFE" w14:textId="77777777" w:rsidR="006E0BA3" w:rsidRDefault="003C09FF" w:rsidP="003C09FF">
      <w:pPr>
        <w:pStyle w:val="NormalWeb"/>
        <w:shd w:val="clear" w:color="auto" w:fill="FFFFFF"/>
        <w:spacing w:before="0" w:beforeAutospacing="0" w:after="0" w:afterAutospacing="0"/>
        <w:rPr>
          <w:rFonts w:ascii="Arial" w:hAnsi="Arial" w:cs="Arial"/>
          <w:color w:val="000000"/>
          <w:sz w:val="18"/>
          <w:szCs w:val="18"/>
        </w:rPr>
      </w:pPr>
      <w:r w:rsidRPr="003C09FF">
        <w:rPr>
          <w:rFonts w:ascii="Arial" w:hAnsi="Arial" w:cs="Arial"/>
          <w:color w:val="000000"/>
          <w:sz w:val="18"/>
          <w:szCs w:val="18"/>
        </w:rPr>
        <w:t xml:space="preserve">§ Trolley Tour of Hannibal, Mark Twain Boyhood Home &amp; </w:t>
      </w:r>
    </w:p>
    <w:p w14:paraId="38FCEAF7" w14:textId="4922F47A" w:rsidR="003C09FF" w:rsidRPr="003C09FF" w:rsidRDefault="006E0BA3" w:rsidP="003C09FF">
      <w:pPr>
        <w:pStyle w:val="NormalWeb"/>
        <w:shd w:val="clear" w:color="auto" w:fill="FFFFFF"/>
        <w:spacing w:before="0" w:beforeAutospacing="0" w:after="0" w:afterAutospacing="0"/>
        <w:rPr>
          <w:rFonts w:ascii="Arial" w:hAnsi="Arial" w:cs="Arial"/>
          <w:color w:val="222222"/>
          <w:sz w:val="18"/>
          <w:szCs w:val="18"/>
        </w:rPr>
      </w:pPr>
      <w:r>
        <w:rPr>
          <w:rFonts w:ascii="Arial" w:hAnsi="Arial" w:cs="Arial"/>
          <w:color w:val="000000"/>
          <w:sz w:val="18"/>
          <w:szCs w:val="18"/>
        </w:rPr>
        <w:t xml:space="preserve">   </w:t>
      </w:r>
      <w:r w:rsidR="003C09FF" w:rsidRPr="003C09FF">
        <w:rPr>
          <w:rFonts w:ascii="Arial" w:hAnsi="Arial" w:cs="Arial"/>
          <w:color w:val="000000"/>
          <w:sz w:val="18"/>
          <w:szCs w:val="18"/>
        </w:rPr>
        <w:t>Museum</w:t>
      </w:r>
    </w:p>
    <w:p w14:paraId="59CEC8CA" w14:textId="77777777" w:rsidR="003C09FF" w:rsidRPr="003C09FF" w:rsidRDefault="003C09FF" w:rsidP="003C09FF">
      <w:pPr>
        <w:pStyle w:val="NormalWeb"/>
        <w:shd w:val="clear" w:color="auto" w:fill="FFFFFF"/>
        <w:spacing w:before="0" w:beforeAutospacing="0" w:after="0" w:afterAutospacing="0"/>
        <w:rPr>
          <w:rFonts w:ascii="Arial" w:hAnsi="Arial" w:cs="Arial"/>
          <w:color w:val="222222"/>
          <w:sz w:val="18"/>
          <w:szCs w:val="18"/>
        </w:rPr>
      </w:pPr>
      <w:r w:rsidRPr="003C09FF">
        <w:rPr>
          <w:rFonts w:ascii="Arial" w:hAnsi="Arial" w:cs="Arial"/>
          <w:color w:val="000000"/>
          <w:sz w:val="18"/>
          <w:szCs w:val="18"/>
        </w:rPr>
        <w:t>§ Overnight at the Best Western Riverfront</w:t>
      </w:r>
    </w:p>
    <w:p w14:paraId="48A121BF" w14:textId="6252E03B" w:rsidR="003C09FF" w:rsidRPr="003C09FF" w:rsidRDefault="003C09FF" w:rsidP="003C09FF">
      <w:pPr>
        <w:pStyle w:val="NormalWeb"/>
        <w:shd w:val="clear" w:color="auto" w:fill="FFFFFF"/>
        <w:spacing w:before="0" w:beforeAutospacing="0" w:after="0" w:afterAutospacing="0"/>
        <w:rPr>
          <w:rFonts w:ascii="Arial" w:hAnsi="Arial" w:cs="Arial"/>
          <w:color w:val="222222"/>
          <w:sz w:val="12"/>
          <w:szCs w:val="12"/>
        </w:rPr>
      </w:pPr>
      <w:r w:rsidRPr="003C09FF">
        <w:rPr>
          <w:rFonts w:ascii="Arial" w:hAnsi="Arial" w:cs="Arial"/>
          <w:color w:val="000000"/>
          <w:sz w:val="18"/>
          <w:szCs w:val="18"/>
        </w:rPr>
        <w:t>§ Dinner Cruise on the Mark Twain Riverboat</w:t>
      </w:r>
      <w:r w:rsidRPr="003C09FF">
        <w:rPr>
          <w:rFonts w:ascii="Arial" w:hAnsi="Arial" w:cs="Arial"/>
          <w:color w:val="222222"/>
          <w:sz w:val="18"/>
          <w:szCs w:val="18"/>
        </w:rPr>
        <w:br/>
      </w:r>
    </w:p>
    <w:p w14:paraId="68986BE2" w14:textId="4562B092" w:rsidR="003C09FF" w:rsidRPr="003C09FF" w:rsidRDefault="003C09FF" w:rsidP="003C09FF">
      <w:pPr>
        <w:pStyle w:val="NormalWeb"/>
        <w:shd w:val="clear" w:color="auto" w:fill="FFFFFF"/>
        <w:spacing w:before="0" w:beforeAutospacing="0" w:after="0" w:afterAutospacing="0"/>
        <w:rPr>
          <w:rFonts w:ascii="Arial" w:hAnsi="Arial" w:cs="Arial"/>
          <w:color w:val="222222"/>
          <w:sz w:val="18"/>
          <w:szCs w:val="18"/>
        </w:rPr>
      </w:pPr>
      <w:r w:rsidRPr="003C09FF">
        <w:rPr>
          <w:rFonts w:ascii="Arial" w:hAnsi="Arial" w:cs="Arial"/>
          <w:color w:val="000000"/>
          <w:sz w:val="18"/>
          <w:szCs w:val="18"/>
        </w:rPr>
        <w:t>Wednesday, July 29 (B,</w:t>
      </w:r>
      <w:r w:rsidR="00B46518">
        <w:rPr>
          <w:rFonts w:ascii="Arial" w:hAnsi="Arial" w:cs="Arial"/>
          <w:color w:val="000000"/>
          <w:sz w:val="18"/>
          <w:szCs w:val="18"/>
        </w:rPr>
        <w:t xml:space="preserve"> </w:t>
      </w:r>
      <w:r w:rsidRPr="003C09FF">
        <w:rPr>
          <w:rFonts w:ascii="Arial" w:hAnsi="Arial" w:cs="Arial"/>
          <w:color w:val="000000"/>
          <w:sz w:val="18"/>
          <w:szCs w:val="18"/>
        </w:rPr>
        <w:t>D)</w:t>
      </w:r>
    </w:p>
    <w:p w14:paraId="3A6FB297" w14:textId="77777777" w:rsidR="003C09FF" w:rsidRPr="003C09FF" w:rsidRDefault="003C09FF" w:rsidP="003C09FF">
      <w:pPr>
        <w:pStyle w:val="NormalWeb"/>
        <w:shd w:val="clear" w:color="auto" w:fill="FFFFFF"/>
        <w:spacing w:before="0" w:beforeAutospacing="0" w:after="0" w:afterAutospacing="0"/>
        <w:rPr>
          <w:rFonts w:ascii="Arial" w:hAnsi="Arial" w:cs="Arial"/>
          <w:color w:val="222222"/>
          <w:sz w:val="18"/>
          <w:szCs w:val="18"/>
        </w:rPr>
      </w:pPr>
      <w:r w:rsidRPr="003C09FF">
        <w:rPr>
          <w:rFonts w:ascii="Arial" w:hAnsi="Arial" w:cs="Arial"/>
          <w:color w:val="000000"/>
          <w:sz w:val="18"/>
          <w:szCs w:val="18"/>
        </w:rPr>
        <w:t>§ Breakfast at the hotel</w:t>
      </w:r>
    </w:p>
    <w:p w14:paraId="6A231D80" w14:textId="77777777" w:rsidR="003C09FF" w:rsidRPr="003C09FF" w:rsidRDefault="003C09FF" w:rsidP="003C09FF">
      <w:pPr>
        <w:pStyle w:val="NormalWeb"/>
        <w:shd w:val="clear" w:color="auto" w:fill="FFFFFF"/>
        <w:spacing w:before="0" w:beforeAutospacing="0" w:after="0" w:afterAutospacing="0"/>
        <w:rPr>
          <w:rFonts w:ascii="Arial" w:hAnsi="Arial" w:cs="Arial"/>
          <w:color w:val="222222"/>
          <w:sz w:val="18"/>
          <w:szCs w:val="18"/>
        </w:rPr>
      </w:pPr>
      <w:r w:rsidRPr="003C09FF">
        <w:rPr>
          <w:rFonts w:ascii="Arial" w:hAnsi="Arial" w:cs="Arial"/>
          <w:color w:val="000000"/>
          <w:sz w:val="18"/>
          <w:szCs w:val="18"/>
        </w:rPr>
        <w:t>§ Visit the John Deere Pavilion</w:t>
      </w:r>
    </w:p>
    <w:p w14:paraId="602F9EC0" w14:textId="77777777" w:rsidR="003C09FF" w:rsidRPr="003C09FF" w:rsidRDefault="003C09FF" w:rsidP="003C09FF">
      <w:pPr>
        <w:pStyle w:val="NormalWeb"/>
        <w:shd w:val="clear" w:color="auto" w:fill="FFFFFF"/>
        <w:spacing w:before="0" w:beforeAutospacing="0" w:after="0" w:afterAutospacing="0"/>
        <w:rPr>
          <w:rFonts w:ascii="Arial" w:hAnsi="Arial" w:cs="Arial"/>
          <w:color w:val="222222"/>
          <w:sz w:val="18"/>
          <w:szCs w:val="18"/>
        </w:rPr>
      </w:pPr>
      <w:r w:rsidRPr="003C09FF">
        <w:rPr>
          <w:rFonts w:ascii="Arial" w:hAnsi="Arial" w:cs="Arial"/>
          <w:color w:val="000000"/>
          <w:sz w:val="18"/>
          <w:szCs w:val="18"/>
        </w:rPr>
        <w:t>§ Lunch (on own) and shopping in Downtown Moline</w:t>
      </w:r>
    </w:p>
    <w:p w14:paraId="1DEA1121" w14:textId="77777777" w:rsidR="003C09FF" w:rsidRPr="003C09FF" w:rsidRDefault="003C09FF" w:rsidP="003C09FF">
      <w:pPr>
        <w:pStyle w:val="NormalWeb"/>
        <w:shd w:val="clear" w:color="auto" w:fill="FFFFFF"/>
        <w:spacing w:before="0" w:beforeAutospacing="0" w:after="0" w:afterAutospacing="0"/>
        <w:rPr>
          <w:rFonts w:ascii="Arial" w:hAnsi="Arial" w:cs="Arial"/>
          <w:color w:val="222222"/>
          <w:sz w:val="18"/>
          <w:szCs w:val="18"/>
        </w:rPr>
      </w:pPr>
      <w:r w:rsidRPr="003C09FF">
        <w:rPr>
          <w:rFonts w:ascii="Arial" w:hAnsi="Arial" w:cs="Arial"/>
          <w:color w:val="000000"/>
          <w:sz w:val="18"/>
          <w:szCs w:val="18"/>
        </w:rPr>
        <w:t>§ Tour the Buffalo Bill Museum</w:t>
      </w:r>
    </w:p>
    <w:p w14:paraId="379FEF9D" w14:textId="77777777" w:rsidR="003C09FF" w:rsidRPr="003C09FF" w:rsidRDefault="003C09FF" w:rsidP="003C09FF">
      <w:pPr>
        <w:pStyle w:val="NormalWeb"/>
        <w:shd w:val="clear" w:color="auto" w:fill="FFFFFF"/>
        <w:spacing w:before="0" w:beforeAutospacing="0" w:after="0" w:afterAutospacing="0"/>
        <w:rPr>
          <w:rFonts w:ascii="Arial" w:hAnsi="Arial" w:cs="Arial"/>
          <w:color w:val="222222"/>
          <w:sz w:val="18"/>
          <w:szCs w:val="18"/>
        </w:rPr>
      </w:pPr>
      <w:r w:rsidRPr="003C09FF">
        <w:rPr>
          <w:rFonts w:ascii="Arial" w:hAnsi="Arial" w:cs="Arial"/>
          <w:color w:val="000000"/>
          <w:sz w:val="18"/>
          <w:szCs w:val="18"/>
        </w:rPr>
        <w:t>§ Overnight at the Hyatt Place East Moline</w:t>
      </w:r>
    </w:p>
    <w:p w14:paraId="6B7A8EC6" w14:textId="2F373F01" w:rsidR="003C09FF" w:rsidRPr="003C09FF" w:rsidRDefault="003C09FF" w:rsidP="003C09FF">
      <w:pPr>
        <w:pStyle w:val="NormalWeb"/>
        <w:shd w:val="clear" w:color="auto" w:fill="FFFFFF"/>
        <w:spacing w:before="0" w:beforeAutospacing="0" w:after="0" w:afterAutospacing="0"/>
        <w:rPr>
          <w:rFonts w:ascii="Arial" w:hAnsi="Arial" w:cs="Arial"/>
          <w:color w:val="222222"/>
          <w:sz w:val="12"/>
          <w:szCs w:val="12"/>
        </w:rPr>
      </w:pPr>
      <w:r w:rsidRPr="003C09FF">
        <w:rPr>
          <w:rFonts w:ascii="Arial" w:hAnsi="Arial" w:cs="Arial"/>
          <w:color w:val="000000"/>
          <w:sz w:val="18"/>
          <w:szCs w:val="18"/>
        </w:rPr>
        <w:t>§ Dinner at the Hyatt</w:t>
      </w:r>
      <w:r w:rsidRPr="003C09FF">
        <w:rPr>
          <w:rFonts w:ascii="Arial" w:hAnsi="Arial" w:cs="Arial"/>
          <w:color w:val="222222"/>
          <w:sz w:val="18"/>
          <w:szCs w:val="18"/>
        </w:rPr>
        <w:br/>
      </w:r>
    </w:p>
    <w:p w14:paraId="57C42ECD" w14:textId="237CABEB" w:rsidR="003C09FF" w:rsidRPr="003C09FF" w:rsidRDefault="003C09FF" w:rsidP="003C09FF">
      <w:pPr>
        <w:pStyle w:val="NormalWeb"/>
        <w:shd w:val="clear" w:color="auto" w:fill="FFFFFF"/>
        <w:spacing w:before="0" w:beforeAutospacing="0" w:after="0" w:afterAutospacing="0"/>
        <w:rPr>
          <w:rFonts w:ascii="Arial" w:hAnsi="Arial" w:cs="Arial"/>
          <w:color w:val="222222"/>
          <w:sz w:val="18"/>
          <w:szCs w:val="18"/>
        </w:rPr>
      </w:pPr>
      <w:r w:rsidRPr="003C09FF">
        <w:rPr>
          <w:rFonts w:ascii="Arial" w:hAnsi="Arial" w:cs="Arial"/>
          <w:color w:val="000000"/>
          <w:sz w:val="18"/>
          <w:szCs w:val="18"/>
        </w:rPr>
        <w:t>Thursday, July 30 (B,</w:t>
      </w:r>
      <w:r w:rsidR="00B46518">
        <w:rPr>
          <w:rFonts w:ascii="Arial" w:hAnsi="Arial" w:cs="Arial"/>
          <w:color w:val="000000"/>
          <w:sz w:val="18"/>
          <w:szCs w:val="18"/>
        </w:rPr>
        <w:t xml:space="preserve"> </w:t>
      </w:r>
      <w:r w:rsidRPr="003C09FF">
        <w:rPr>
          <w:rFonts w:ascii="Arial" w:hAnsi="Arial" w:cs="Arial"/>
          <w:color w:val="000000"/>
          <w:sz w:val="18"/>
          <w:szCs w:val="18"/>
        </w:rPr>
        <w:t>L,</w:t>
      </w:r>
      <w:r w:rsidR="00CE1BF1">
        <w:rPr>
          <w:rFonts w:ascii="Arial" w:hAnsi="Arial" w:cs="Arial"/>
          <w:color w:val="000000"/>
          <w:sz w:val="18"/>
          <w:szCs w:val="18"/>
        </w:rPr>
        <w:t xml:space="preserve"> </w:t>
      </w:r>
      <w:r w:rsidRPr="003C09FF">
        <w:rPr>
          <w:rFonts w:ascii="Arial" w:hAnsi="Arial" w:cs="Arial"/>
          <w:color w:val="000000"/>
          <w:sz w:val="18"/>
          <w:szCs w:val="18"/>
        </w:rPr>
        <w:t>D)</w:t>
      </w:r>
    </w:p>
    <w:p w14:paraId="1C444578" w14:textId="77777777" w:rsidR="003C09FF" w:rsidRPr="003C09FF" w:rsidRDefault="003C09FF" w:rsidP="003C09FF">
      <w:pPr>
        <w:pStyle w:val="NormalWeb"/>
        <w:shd w:val="clear" w:color="auto" w:fill="FFFFFF"/>
        <w:spacing w:before="0" w:beforeAutospacing="0" w:after="0" w:afterAutospacing="0"/>
        <w:rPr>
          <w:rFonts w:ascii="Arial" w:hAnsi="Arial" w:cs="Arial"/>
          <w:color w:val="222222"/>
          <w:sz w:val="18"/>
          <w:szCs w:val="18"/>
        </w:rPr>
      </w:pPr>
      <w:r w:rsidRPr="003C09FF">
        <w:rPr>
          <w:rFonts w:ascii="Arial" w:hAnsi="Arial" w:cs="Arial"/>
          <w:color w:val="000000"/>
          <w:sz w:val="18"/>
          <w:szCs w:val="18"/>
        </w:rPr>
        <w:t>§ Breakfast at the hotel</w:t>
      </w:r>
    </w:p>
    <w:p w14:paraId="634E2E20" w14:textId="77777777" w:rsidR="00993D48" w:rsidRDefault="003C09FF" w:rsidP="003C09FF">
      <w:pPr>
        <w:pStyle w:val="NormalWeb"/>
        <w:shd w:val="clear" w:color="auto" w:fill="FFFFFF"/>
        <w:spacing w:before="0" w:beforeAutospacing="0" w:after="0" w:afterAutospacing="0"/>
        <w:rPr>
          <w:rFonts w:ascii="Arial" w:hAnsi="Arial" w:cs="Arial"/>
          <w:color w:val="000000"/>
          <w:sz w:val="18"/>
          <w:szCs w:val="18"/>
        </w:rPr>
      </w:pPr>
      <w:r w:rsidRPr="003C09FF">
        <w:rPr>
          <w:rFonts w:ascii="Arial" w:hAnsi="Arial" w:cs="Arial"/>
          <w:color w:val="000000"/>
          <w:sz w:val="18"/>
          <w:szCs w:val="18"/>
        </w:rPr>
        <w:t xml:space="preserve">§ Full Two-Day Cruise on the Upper Mississippi to include all </w:t>
      </w:r>
    </w:p>
    <w:p w14:paraId="590A9142" w14:textId="1E6104D4" w:rsidR="00993D48" w:rsidRDefault="00993D48" w:rsidP="003C09FF">
      <w:pPr>
        <w:pStyle w:val="NormalWeb"/>
        <w:shd w:val="clear" w:color="auto" w:fill="FFFFFF"/>
        <w:spacing w:before="0" w:beforeAutospacing="0" w:after="0" w:afterAutospacing="0"/>
        <w:rPr>
          <w:rFonts w:ascii="Arial" w:hAnsi="Arial" w:cs="Arial"/>
          <w:color w:val="000000"/>
          <w:sz w:val="18"/>
          <w:szCs w:val="18"/>
        </w:rPr>
      </w:pPr>
      <w:r>
        <w:rPr>
          <w:rFonts w:ascii="Arial" w:hAnsi="Arial" w:cs="Arial"/>
          <w:color w:val="000000"/>
          <w:sz w:val="18"/>
          <w:szCs w:val="18"/>
        </w:rPr>
        <w:t xml:space="preserve">   </w:t>
      </w:r>
      <w:r w:rsidR="003C09FF" w:rsidRPr="003C09FF">
        <w:rPr>
          <w:rFonts w:ascii="Arial" w:hAnsi="Arial" w:cs="Arial"/>
          <w:color w:val="000000"/>
          <w:sz w:val="18"/>
          <w:szCs w:val="18"/>
        </w:rPr>
        <w:t>meals &amp; snacks onboard the</w:t>
      </w:r>
      <w:r>
        <w:rPr>
          <w:rFonts w:ascii="Arial" w:hAnsi="Arial" w:cs="Arial"/>
          <w:color w:val="222222"/>
          <w:sz w:val="18"/>
          <w:szCs w:val="18"/>
        </w:rPr>
        <w:t xml:space="preserve"> </w:t>
      </w:r>
      <w:r w:rsidR="003C09FF" w:rsidRPr="003C09FF">
        <w:rPr>
          <w:rFonts w:ascii="Arial" w:hAnsi="Arial" w:cs="Arial"/>
          <w:color w:val="000000"/>
          <w:sz w:val="18"/>
          <w:szCs w:val="18"/>
        </w:rPr>
        <w:t xml:space="preserve">Riverboat Twilight, overnighting in </w:t>
      </w:r>
    </w:p>
    <w:p w14:paraId="1610ABD8" w14:textId="4EB0CBA8" w:rsidR="003C09FF" w:rsidRPr="003C09FF" w:rsidRDefault="00993D48" w:rsidP="003C09FF">
      <w:pPr>
        <w:pStyle w:val="NormalWeb"/>
        <w:shd w:val="clear" w:color="auto" w:fill="FFFFFF"/>
        <w:spacing w:before="0" w:beforeAutospacing="0" w:after="0" w:afterAutospacing="0"/>
        <w:rPr>
          <w:rFonts w:ascii="Arial" w:hAnsi="Arial" w:cs="Arial"/>
          <w:color w:val="222222"/>
          <w:sz w:val="18"/>
          <w:szCs w:val="18"/>
        </w:rPr>
      </w:pPr>
      <w:r>
        <w:rPr>
          <w:rFonts w:ascii="Arial" w:hAnsi="Arial" w:cs="Arial"/>
          <w:color w:val="000000"/>
          <w:sz w:val="18"/>
          <w:szCs w:val="18"/>
        </w:rPr>
        <w:t xml:space="preserve">   </w:t>
      </w:r>
      <w:r w:rsidR="003C09FF" w:rsidRPr="003C09FF">
        <w:rPr>
          <w:rFonts w:ascii="Arial" w:hAnsi="Arial" w:cs="Arial"/>
          <w:color w:val="000000"/>
          <w:sz w:val="18"/>
          <w:szCs w:val="18"/>
        </w:rPr>
        <w:t>Dubuque, IA</w:t>
      </w:r>
    </w:p>
    <w:p w14:paraId="634BA6FD" w14:textId="38A5BF97" w:rsidR="003C09FF" w:rsidRPr="003C09FF" w:rsidRDefault="003C09FF" w:rsidP="003C09FF">
      <w:pPr>
        <w:pStyle w:val="NormalWeb"/>
        <w:shd w:val="clear" w:color="auto" w:fill="FFFFFF"/>
        <w:spacing w:before="0" w:beforeAutospacing="0" w:after="0" w:afterAutospacing="0"/>
        <w:rPr>
          <w:rFonts w:ascii="Arial" w:hAnsi="Arial" w:cs="Arial"/>
          <w:color w:val="222222"/>
          <w:sz w:val="12"/>
          <w:szCs w:val="12"/>
        </w:rPr>
      </w:pPr>
      <w:r w:rsidRPr="003C09FF">
        <w:rPr>
          <w:rFonts w:ascii="Arial" w:hAnsi="Arial" w:cs="Arial"/>
          <w:color w:val="000000"/>
          <w:sz w:val="18"/>
          <w:szCs w:val="18"/>
        </w:rPr>
        <w:t>§ Overnight in Dubuque</w:t>
      </w:r>
      <w:r w:rsidRPr="003C09FF">
        <w:rPr>
          <w:rFonts w:ascii="Arial" w:hAnsi="Arial" w:cs="Arial"/>
          <w:color w:val="222222"/>
          <w:sz w:val="18"/>
          <w:szCs w:val="18"/>
        </w:rPr>
        <w:br/>
      </w:r>
    </w:p>
    <w:p w14:paraId="685230EB" w14:textId="67A54CE0" w:rsidR="003C09FF" w:rsidRPr="003C09FF" w:rsidRDefault="003C09FF" w:rsidP="003C09FF">
      <w:pPr>
        <w:pStyle w:val="NormalWeb"/>
        <w:shd w:val="clear" w:color="auto" w:fill="FFFFFF"/>
        <w:spacing w:before="0" w:beforeAutospacing="0" w:after="0" w:afterAutospacing="0"/>
        <w:rPr>
          <w:rFonts w:ascii="Arial" w:hAnsi="Arial" w:cs="Arial"/>
          <w:color w:val="222222"/>
          <w:sz w:val="18"/>
          <w:szCs w:val="18"/>
        </w:rPr>
      </w:pPr>
      <w:r w:rsidRPr="003C09FF">
        <w:rPr>
          <w:rFonts w:ascii="Arial" w:hAnsi="Arial" w:cs="Arial"/>
          <w:color w:val="000000"/>
          <w:sz w:val="18"/>
          <w:szCs w:val="18"/>
        </w:rPr>
        <w:t>Friday, July 31 (B,</w:t>
      </w:r>
      <w:r w:rsidR="00B46518">
        <w:rPr>
          <w:rFonts w:ascii="Arial" w:hAnsi="Arial" w:cs="Arial"/>
          <w:color w:val="000000"/>
          <w:sz w:val="18"/>
          <w:szCs w:val="18"/>
        </w:rPr>
        <w:t xml:space="preserve"> </w:t>
      </w:r>
      <w:r w:rsidRPr="003C09FF">
        <w:rPr>
          <w:rFonts w:ascii="Arial" w:hAnsi="Arial" w:cs="Arial"/>
          <w:color w:val="000000"/>
          <w:sz w:val="18"/>
          <w:szCs w:val="18"/>
        </w:rPr>
        <w:t>L,</w:t>
      </w:r>
      <w:r w:rsidR="00CE1BF1">
        <w:rPr>
          <w:rFonts w:ascii="Arial" w:hAnsi="Arial" w:cs="Arial"/>
          <w:color w:val="000000"/>
          <w:sz w:val="18"/>
          <w:szCs w:val="18"/>
        </w:rPr>
        <w:t xml:space="preserve"> </w:t>
      </w:r>
      <w:r w:rsidRPr="003C09FF">
        <w:rPr>
          <w:rFonts w:ascii="Arial" w:hAnsi="Arial" w:cs="Arial"/>
          <w:color w:val="000000"/>
          <w:sz w:val="18"/>
          <w:szCs w:val="18"/>
        </w:rPr>
        <w:t>D)</w:t>
      </w:r>
    </w:p>
    <w:p w14:paraId="0655AA8B" w14:textId="77777777" w:rsidR="006E0BA3" w:rsidRDefault="003C09FF" w:rsidP="003C09FF">
      <w:pPr>
        <w:pStyle w:val="NormalWeb"/>
        <w:shd w:val="clear" w:color="auto" w:fill="FFFFFF"/>
        <w:spacing w:before="0" w:beforeAutospacing="0" w:after="0" w:afterAutospacing="0"/>
        <w:rPr>
          <w:rFonts w:ascii="Arial" w:hAnsi="Arial" w:cs="Arial"/>
          <w:color w:val="000000"/>
          <w:sz w:val="18"/>
          <w:szCs w:val="18"/>
        </w:rPr>
      </w:pPr>
      <w:r w:rsidRPr="003C09FF">
        <w:rPr>
          <w:rFonts w:ascii="Arial" w:hAnsi="Arial" w:cs="Arial"/>
          <w:color w:val="000000"/>
          <w:sz w:val="18"/>
          <w:szCs w:val="18"/>
        </w:rPr>
        <w:t xml:space="preserve">§ Return Cruise (full day) to include all meals &amp; snacks onboard </w:t>
      </w:r>
    </w:p>
    <w:p w14:paraId="342B8EA0" w14:textId="1C133D64" w:rsidR="003C09FF" w:rsidRPr="003C09FF" w:rsidRDefault="006E0BA3" w:rsidP="003C09FF">
      <w:pPr>
        <w:pStyle w:val="NormalWeb"/>
        <w:shd w:val="clear" w:color="auto" w:fill="FFFFFF"/>
        <w:spacing w:before="0" w:beforeAutospacing="0" w:after="0" w:afterAutospacing="0"/>
        <w:rPr>
          <w:rFonts w:ascii="Arial" w:hAnsi="Arial" w:cs="Arial"/>
          <w:color w:val="222222"/>
          <w:sz w:val="18"/>
          <w:szCs w:val="18"/>
        </w:rPr>
      </w:pPr>
      <w:r>
        <w:rPr>
          <w:rFonts w:ascii="Arial" w:hAnsi="Arial" w:cs="Arial"/>
          <w:color w:val="000000"/>
          <w:sz w:val="18"/>
          <w:szCs w:val="18"/>
        </w:rPr>
        <w:t xml:space="preserve">   </w:t>
      </w:r>
      <w:r w:rsidR="003C09FF" w:rsidRPr="003C09FF">
        <w:rPr>
          <w:rFonts w:ascii="Arial" w:hAnsi="Arial" w:cs="Arial"/>
          <w:color w:val="000000"/>
          <w:sz w:val="18"/>
          <w:szCs w:val="18"/>
        </w:rPr>
        <w:t>the Twilight</w:t>
      </w:r>
    </w:p>
    <w:p w14:paraId="1056D23E" w14:textId="77777777" w:rsidR="00815D01" w:rsidRDefault="003C09FF" w:rsidP="003C09FF">
      <w:pPr>
        <w:pStyle w:val="NormalWeb"/>
        <w:shd w:val="clear" w:color="auto" w:fill="FFFFFF"/>
        <w:spacing w:before="0" w:beforeAutospacing="0" w:after="0" w:afterAutospacing="0"/>
        <w:rPr>
          <w:rFonts w:ascii="Arial" w:hAnsi="Arial" w:cs="Arial"/>
          <w:color w:val="000000"/>
          <w:sz w:val="18"/>
          <w:szCs w:val="18"/>
        </w:rPr>
      </w:pPr>
      <w:r w:rsidRPr="003C09FF">
        <w:rPr>
          <w:rFonts w:ascii="Arial" w:hAnsi="Arial" w:cs="Arial"/>
          <w:color w:val="000000"/>
          <w:sz w:val="18"/>
          <w:szCs w:val="18"/>
        </w:rPr>
        <w:t>§ Overnight at the Hyatt Place East Moline</w:t>
      </w:r>
    </w:p>
    <w:p w14:paraId="7AE7E8B3" w14:textId="7D285BCD" w:rsidR="003C09FF" w:rsidRDefault="003C09FF" w:rsidP="003C09FF">
      <w:pPr>
        <w:pStyle w:val="NormalWeb"/>
        <w:shd w:val="clear" w:color="auto" w:fill="FFFFFF"/>
        <w:spacing w:before="0" w:beforeAutospacing="0" w:after="0" w:afterAutospacing="0"/>
        <w:rPr>
          <w:rFonts w:ascii="Arial" w:hAnsi="Arial" w:cs="Arial"/>
          <w:color w:val="222222"/>
          <w:sz w:val="12"/>
          <w:szCs w:val="12"/>
        </w:rPr>
      </w:pPr>
      <w:r w:rsidRPr="003C09FF">
        <w:rPr>
          <w:rFonts w:ascii="Arial" w:hAnsi="Arial" w:cs="Arial"/>
          <w:color w:val="222222"/>
          <w:sz w:val="18"/>
          <w:szCs w:val="18"/>
        </w:rPr>
        <w:br/>
      </w:r>
    </w:p>
    <w:p w14:paraId="38F6531C" w14:textId="77777777" w:rsidR="00E46877" w:rsidRDefault="00E46877" w:rsidP="003C09FF">
      <w:pPr>
        <w:pStyle w:val="NormalWeb"/>
        <w:shd w:val="clear" w:color="auto" w:fill="FFFFFF"/>
        <w:spacing w:before="0" w:beforeAutospacing="0" w:after="0" w:afterAutospacing="0"/>
        <w:rPr>
          <w:rFonts w:ascii="Arial" w:hAnsi="Arial" w:cs="Arial"/>
          <w:color w:val="222222"/>
          <w:sz w:val="12"/>
          <w:szCs w:val="12"/>
        </w:rPr>
      </w:pPr>
    </w:p>
    <w:p w14:paraId="781C9E1F" w14:textId="77777777" w:rsidR="00E46877" w:rsidRDefault="00E46877" w:rsidP="003C09FF">
      <w:pPr>
        <w:pStyle w:val="NormalWeb"/>
        <w:shd w:val="clear" w:color="auto" w:fill="FFFFFF"/>
        <w:spacing w:before="0" w:beforeAutospacing="0" w:after="0" w:afterAutospacing="0"/>
        <w:rPr>
          <w:rFonts w:ascii="Arial" w:hAnsi="Arial" w:cs="Arial"/>
          <w:color w:val="222222"/>
          <w:sz w:val="12"/>
          <w:szCs w:val="12"/>
        </w:rPr>
      </w:pPr>
    </w:p>
    <w:p w14:paraId="618815F0" w14:textId="77777777" w:rsidR="00E46877" w:rsidRDefault="00E46877" w:rsidP="003C09FF">
      <w:pPr>
        <w:pStyle w:val="NormalWeb"/>
        <w:shd w:val="clear" w:color="auto" w:fill="FFFFFF"/>
        <w:spacing w:before="0" w:beforeAutospacing="0" w:after="0" w:afterAutospacing="0"/>
        <w:rPr>
          <w:rFonts w:ascii="Arial" w:hAnsi="Arial" w:cs="Arial"/>
          <w:color w:val="222222"/>
          <w:sz w:val="12"/>
          <w:szCs w:val="12"/>
        </w:rPr>
      </w:pPr>
    </w:p>
    <w:p w14:paraId="760E8FD3" w14:textId="77777777" w:rsidR="00E46877" w:rsidRPr="003C09FF" w:rsidRDefault="00E46877" w:rsidP="003C09FF">
      <w:pPr>
        <w:pStyle w:val="NormalWeb"/>
        <w:shd w:val="clear" w:color="auto" w:fill="FFFFFF"/>
        <w:spacing w:before="0" w:beforeAutospacing="0" w:after="0" w:afterAutospacing="0"/>
        <w:rPr>
          <w:rFonts w:ascii="Arial" w:hAnsi="Arial" w:cs="Arial"/>
          <w:color w:val="222222"/>
          <w:sz w:val="12"/>
          <w:szCs w:val="12"/>
        </w:rPr>
      </w:pPr>
    </w:p>
    <w:p w14:paraId="2DD705F4" w14:textId="48F5AA7D" w:rsidR="003C09FF" w:rsidRPr="003C09FF" w:rsidRDefault="003C09FF" w:rsidP="003C09FF">
      <w:pPr>
        <w:pStyle w:val="NormalWeb"/>
        <w:shd w:val="clear" w:color="auto" w:fill="FFFFFF"/>
        <w:spacing w:before="0" w:beforeAutospacing="0" w:after="0" w:afterAutospacing="0"/>
        <w:rPr>
          <w:rFonts w:ascii="Arial" w:hAnsi="Arial" w:cs="Arial"/>
          <w:color w:val="222222"/>
          <w:sz w:val="18"/>
          <w:szCs w:val="18"/>
        </w:rPr>
      </w:pPr>
      <w:r w:rsidRPr="003C09FF">
        <w:rPr>
          <w:rFonts w:ascii="Arial" w:hAnsi="Arial" w:cs="Arial"/>
          <w:color w:val="000000"/>
          <w:sz w:val="18"/>
          <w:szCs w:val="18"/>
        </w:rPr>
        <w:t>Saturday, August 1 (B,</w:t>
      </w:r>
      <w:r w:rsidR="00B46518">
        <w:rPr>
          <w:rFonts w:ascii="Arial" w:hAnsi="Arial" w:cs="Arial"/>
          <w:color w:val="000000"/>
          <w:sz w:val="18"/>
          <w:szCs w:val="18"/>
        </w:rPr>
        <w:t xml:space="preserve"> </w:t>
      </w:r>
      <w:r w:rsidRPr="003C09FF">
        <w:rPr>
          <w:rFonts w:ascii="Arial" w:hAnsi="Arial" w:cs="Arial"/>
          <w:color w:val="000000"/>
          <w:sz w:val="18"/>
          <w:szCs w:val="18"/>
        </w:rPr>
        <w:t>L)</w:t>
      </w:r>
    </w:p>
    <w:p w14:paraId="2D0C1CE9" w14:textId="77777777" w:rsidR="003C09FF" w:rsidRPr="003C09FF" w:rsidRDefault="003C09FF" w:rsidP="003C09FF">
      <w:pPr>
        <w:pStyle w:val="NormalWeb"/>
        <w:shd w:val="clear" w:color="auto" w:fill="FFFFFF"/>
        <w:spacing w:before="0" w:beforeAutospacing="0" w:after="0" w:afterAutospacing="0"/>
        <w:rPr>
          <w:rFonts w:ascii="Arial" w:hAnsi="Arial" w:cs="Arial"/>
          <w:color w:val="222222"/>
          <w:sz w:val="18"/>
          <w:szCs w:val="18"/>
        </w:rPr>
      </w:pPr>
      <w:r w:rsidRPr="003C09FF">
        <w:rPr>
          <w:rFonts w:ascii="Arial" w:hAnsi="Arial" w:cs="Arial"/>
          <w:color w:val="000000"/>
          <w:sz w:val="18"/>
          <w:szCs w:val="18"/>
        </w:rPr>
        <w:t>§ Breakfast at the hotel</w:t>
      </w:r>
    </w:p>
    <w:p w14:paraId="44BDE41F" w14:textId="77777777" w:rsidR="003C09FF" w:rsidRPr="003C09FF" w:rsidRDefault="003C09FF" w:rsidP="003C09FF">
      <w:pPr>
        <w:pStyle w:val="NormalWeb"/>
        <w:shd w:val="clear" w:color="auto" w:fill="FFFFFF"/>
        <w:spacing w:before="0" w:beforeAutospacing="0" w:after="0" w:afterAutospacing="0"/>
        <w:rPr>
          <w:rFonts w:ascii="Arial" w:hAnsi="Arial" w:cs="Arial"/>
          <w:color w:val="222222"/>
          <w:sz w:val="18"/>
          <w:szCs w:val="18"/>
        </w:rPr>
      </w:pPr>
      <w:r w:rsidRPr="003C09FF">
        <w:rPr>
          <w:rFonts w:ascii="Arial" w:hAnsi="Arial" w:cs="Arial"/>
          <w:color w:val="000000"/>
          <w:sz w:val="18"/>
          <w:szCs w:val="18"/>
        </w:rPr>
        <w:t>§ Lunch at the Machine Shed</w:t>
      </w:r>
    </w:p>
    <w:p w14:paraId="557184D0" w14:textId="77777777" w:rsidR="006E0BA3" w:rsidRDefault="003C09FF" w:rsidP="003C09FF">
      <w:pPr>
        <w:pStyle w:val="NormalWeb"/>
        <w:shd w:val="clear" w:color="auto" w:fill="FFFFFF"/>
        <w:spacing w:before="0" w:beforeAutospacing="0" w:after="0" w:afterAutospacing="0"/>
        <w:rPr>
          <w:rFonts w:ascii="Arial" w:hAnsi="Arial" w:cs="Arial"/>
          <w:color w:val="000000"/>
          <w:sz w:val="18"/>
          <w:szCs w:val="18"/>
        </w:rPr>
      </w:pPr>
      <w:r w:rsidRPr="003C09FF">
        <w:rPr>
          <w:rFonts w:ascii="Arial" w:hAnsi="Arial" w:cs="Arial"/>
          <w:color w:val="000000"/>
          <w:sz w:val="18"/>
          <w:szCs w:val="18"/>
        </w:rPr>
        <w:t xml:space="preserve">§ Return home with many great memories to share with friends, </w:t>
      </w:r>
    </w:p>
    <w:p w14:paraId="4EA3AA46" w14:textId="506E62B8" w:rsidR="003C09FF" w:rsidRPr="003C09FF" w:rsidRDefault="006E0BA3" w:rsidP="003C09FF">
      <w:pPr>
        <w:pStyle w:val="NormalWeb"/>
        <w:shd w:val="clear" w:color="auto" w:fill="FFFFFF"/>
        <w:spacing w:before="0" w:beforeAutospacing="0" w:after="0" w:afterAutospacing="0"/>
        <w:rPr>
          <w:rFonts w:ascii="Arial" w:hAnsi="Arial" w:cs="Arial"/>
          <w:color w:val="222222"/>
          <w:sz w:val="12"/>
          <w:szCs w:val="12"/>
        </w:rPr>
      </w:pPr>
      <w:r>
        <w:rPr>
          <w:rFonts w:ascii="Arial" w:hAnsi="Arial" w:cs="Arial"/>
          <w:color w:val="000000"/>
          <w:sz w:val="18"/>
          <w:szCs w:val="18"/>
        </w:rPr>
        <w:t xml:space="preserve">   </w:t>
      </w:r>
      <w:r w:rsidR="003C09FF" w:rsidRPr="003C09FF">
        <w:rPr>
          <w:rFonts w:ascii="Arial" w:hAnsi="Arial" w:cs="Arial"/>
          <w:color w:val="000000"/>
          <w:sz w:val="18"/>
          <w:szCs w:val="18"/>
        </w:rPr>
        <w:t>old &amp; new alike</w:t>
      </w:r>
      <w:r w:rsidR="003C09FF" w:rsidRPr="003C09FF">
        <w:rPr>
          <w:rFonts w:ascii="Arial" w:hAnsi="Arial" w:cs="Arial"/>
          <w:color w:val="222222"/>
          <w:sz w:val="18"/>
          <w:szCs w:val="18"/>
        </w:rPr>
        <w:br/>
      </w:r>
    </w:p>
    <w:p w14:paraId="52FCB80C" w14:textId="3CAC4DBB" w:rsidR="003C09FF" w:rsidRPr="003C09FF" w:rsidRDefault="003C09FF" w:rsidP="003C09FF">
      <w:pPr>
        <w:pStyle w:val="NormalWeb"/>
        <w:shd w:val="clear" w:color="auto" w:fill="FFFFFF"/>
        <w:spacing w:before="0" w:beforeAutospacing="0" w:after="0" w:afterAutospacing="0"/>
        <w:rPr>
          <w:rFonts w:ascii="Arial" w:hAnsi="Arial" w:cs="Arial"/>
          <w:color w:val="222222"/>
          <w:sz w:val="18"/>
          <w:szCs w:val="18"/>
        </w:rPr>
      </w:pPr>
      <w:r w:rsidRPr="003C09FF">
        <w:rPr>
          <w:rFonts w:ascii="Arial" w:hAnsi="Arial" w:cs="Arial"/>
          <w:color w:val="000000"/>
          <w:sz w:val="18"/>
          <w:szCs w:val="18"/>
        </w:rPr>
        <w:t>Inclusions: 5 nights lodging, 15 meals (5 breakfasts, 5 lunches, 5 dinners), all admissions &amp; sightseeing as listed, luggage handling at the hotels, all taxes &amp; meal gratuities.</w:t>
      </w:r>
      <w:r w:rsidRPr="003C09FF">
        <w:rPr>
          <w:rFonts w:ascii="Arial" w:hAnsi="Arial" w:cs="Arial"/>
          <w:color w:val="222222"/>
          <w:sz w:val="18"/>
          <w:szCs w:val="18"/>
        </w:rPr>
        <w:br/>
      </w:r>
    </w:p>
    <w:p w14:paraId="442D8864" w14:textId="22847E63" w:rsidR="003C09FF" w:rsidRDefault="003C09FF" w:rsidP="003C09FF">
      <w:pPr>
        <w:pStyle w:val="NormalWeb"/>
        <w:shd w:val="clear" w:color="auto" w:fill="FFFFFF"/>
        <w:spacing w:before="0" w:beforeAutospacing="0" w:after="0" w:afterAutospacing="0"/>
        <w:rPr>
          <w:rFonts w:ascii="Arial" w:hAnsi="Arial" w:cs="Arial"/>
          <w:color w:val="222222"/>
          <w:sz w:val="36"/>
          <w:szCs w:val="36"/>
        </w:rPr>
      </w:pPr>
      <w:r w:rsidRPr="003C09FF">
        <w:rPr>
          <w:rFonts w:ascii="Arial" w:hAnsi="Arial" w:cs="Arial"/>
          <w:color w:val="000000"/>
          <w:sz w:val="18"/>
          <w:szCs w:val="18"/>
        </w:rPr>
        <w:t>Policy &amp; Pricing: Based on a minimum of 40 paid persons:</w:t>
      </w:r>
      <w:r w:rsidRPr="003C09FF">
        <w:rPr>
          <w:rFonts w:ascii="Arial" w:hAnsi="Arial" w:cs="Arial"/>
          <w:color w:val="000000"/>
          <w:sz w:val="18"/>
          <w:szCs w:val="18"/>
        </w:rPr>
        <w:br/>
      </w:r>
      <w:proofErr w:type="spellStart"/>
      <w:r w:rsidRPr="003C09FF">
        <w:rPr>
          <w:rFonts w:ascii="Arial" w:hAnsi="Arial" w:cs="Arial"/>
          <w:color w:val="000000"/>
          <w:sz w:val="18"/>
          <w:szCs w:val="18"/>
        </w:rPr>
        <w:t>Sgl</w:t>
      </w:r>
      <w:proofErr w:type="spellEnd"/>
      <w:r w:rsidRPr="003C09FF">
        <w:rPr>
          <w:rFonts w:ascii="Arial" w:hAnsi="Arial" w:cs="Arial"/>
          <w:color w:val="000000"/>
          <w:sz w:val="18"/>
          <w:szCs w:val="18"/>
        </w:rPr>
        <w:t xml:space="preserve">: $1879 </w:t>
      </w:r>
      <w:proofErr w:type="spellStart"/>
      <w:r w:rsidRPr="003C09FF">
        <w:rPr>
          <w:rFonts w:ascii="Arial" w:hAnsi="Arial" w:cs="Arial"/>
          <w:color w:val="000000"/>
          <w:sz w:val="18"/>
          <w:szCs w:val="18"/>
        </w:rPr>
        <w:t>Dbl</w:t>
      </w:r>
      <w:proofErr w:type="spellEnd"/>
      <w:r w:rsidRPr="003C09FF">
        <w:rPr>
          <w:rFonts w:ascii="Arial" w:hAnsi="Arial" w:cs="Arial"/>
          <w:color w:val="000000"/>
          <w:sz w:val="18"/>
          <w:szCs w:val="18"/>
        </w:rPr>
        <w:t xml:space="preserve">: $1589 </w:t>
      </w:r>
      <w:proofErr w:type="spellStart"/>
      <w:r w:rsidRPr="003C09FF">
        <w:rPr>
          <w:rFonts w:ascii="Arial" w:hAnsi="Arial" w:cs="Arial"/>
          <w:color w:val="000000"/>
          <w:sz w:val="18"/>
          <w:szCs w:val="18"/>
        </w:rPr>
        <w:t>Tpl</w:t>
      </w:r>
      <w:proofErr w:type="spellEnd"/>
      <w:r w:rsidRPr="003C09FF">
        <w:rPr>
          <w:rFonts w:ascii="Arial" w:hAnsi="Arial" w:cs="Arial"/>
          <w:color w:val="000000"/>
          <w:sz w:val="18"/>
          <w:szCs w:val="18"/>
        </w:rPr>
        <w:t>: $1469</w:t>
      </w:r>
    </w:p>
    <w:p w14:paraId="691DC627" w14:textId="77C581E0" w:rsidR="003C09FF" w:rsidRPr="00B50BA7" w:rsidRDefault="003C09FF" w:rsidP="004F09ED">
      <w:pPr>
        <w:shd w:val="clear" w:color="auto" w:fill="FFFFFF"/>
        <w:rPr>
          <w:sz w:val="20"/>
          <w:szCs w:val="20"/>
        </w:rPr>
      </w:pPr>
    </w:p>
    <w:p w14:paraId="66A0229A" w14:textId="4B586E7A" w:rsidR="00AA5B64" w:rsidRPr="00E46877" w:rsidRDefault="00B21AC9" w:rsidP="00E46877">
      <w:pPr>
        <w:shd w:val="clear" w:color="auto" w:fill="FFFFFF"/>
        <w:rPr>
          <w:bCs/>
          <w:i/>
        </w:rPr>
      </w:pPr>
      <w:r>
        <w:rPr>
          <w:b/>
          <w:i/>
          <w:u w:val="single"/>
        </w:rPr>
        <w:t>Enjoy</w:t>
      </w:r>
      <w:r w:rsidR="004F09ED" w:rsidRPr="00B21AC9">
        <w:rPr>
          <w:b/>
          <w:i/>
          <w:u w:val="single"/>
        </w:rPr>
        <w:t xml:space="preserve"> thought</w:t>
      </w:r>
      <w:r>
        <w:rPr>
          <w:b/>
          <w:i/>
          <w:u w:val="single"/>
        </w:rPr>
        <w:t>s</w:t>
      </w:r>
      <w:r w:rsidR="004F09ED" w:rsidRPr="00B21AC9">
        <w:rPr>
          <w:b/>
          <w:i/>
          <w:u w:val="single"/>
        </w:rPr>
        <w:t xml:space="preserve"> by Gloria from past JOY Group Newsletters…</w:t>
      </w:r>
      <w:r w:rsidR="000C6536" w:rsidRPr="00B21AC9">
        <w:rPr>
          <w:bCs/>
          <w:i/>
        </w:rPr>
        <w:t xml:space="preserve"> </w:t>
      </w:r>
    </w:p>
    <w:p w14:paraId="5AF9886A" w14:textId="63704F54" w:rsidR="0002138B" w:rsidRDefault="0006063F" w:rsidP="004F09ED">
      <w:pPr>
        <w:tabs>
          <w:tab w:val="left" w:pos="1524"/>
        </w:tabs>
      </w:pPr>
      <w:r>
        <w:t>“</w:t>
      </w:r>
      <w:r w:rsidR="00FF11AA" w:rsidRPr="00FF11AA">
        <w:t>Whatever you dislike</w:t>
      </w:r>
      <w:r w:rsidR="006B4FB1">
        <w:t xml:space="preserve"> in another person, take care to correct yourself.</w:t>
      </w:r>
      <w:r>
        <w:t>” – Thomas</w:t>
      </w:r>
      <w:r w:rsidR="006B4FB1">
        <w:t xml:space="preserve"> Sprat</w:t>
      </w:r>
    </w:p>
    <w:p w14:paraId="5FA6351F" w14:textId="77777777" w:rsidR="006B4FB1" w:rsidRPr="00A95FC8" w:rsidRDefault="006B4FB1" w:rsidP="004F09ED">
      <w:pPr>
        <w:tabs>
          <w:tab w:val="left" w:pos="1524"/>
        </w:tabs>
        <w:rPr>
          <w:sz w:val="10"/>
          <w:szCs w:val="10"/>
        </w:rPr>
      </w:pPr>
    </w:p>
    <w:p w14:paraId="35F2ADEF" w14:textId="3E7218EF" w:rsidR="00283DB5" w:rsidRDefault="006B4FB1" w:rsidP="004F09ED">
      <w:pPr>
        <w:tabs>
          <w:tab w:val="left" w:pos="1524"/>
        </w:tabs>
      </w:pPr>
      <w:r>
        <w:rPr>
          <w:i/>
          <w:iCs/>
        </w:rPr>
        <w:t xml:space="preserve">“Why do you look at the speck of sawdust in your brother’s eye and pay no attention to the plank in your own eye?” </w:t>
      </w:r>
      <w:r w:rsidR="0006063F" w:rsidRPr="0006063F">
        <w:t>–</w:t>
      </w:r>
      <w:r w:rsidRPr="0006063F">
        <w:t xml:space="preserve"> Matthew</w:t>
      </w:r>
      <w:r w:rsidR="0006063F" w:rsidRPr="0006063F">
        <w:t xml:space="preserve"> 7:3</w:t>
      </w:r>
    </w:p>
    <w:p w14:paraId="0CDEA636" w14:textId="77777777" w:rsidR="0006143B" w:rsidRDefault="0006143B" w:rsidP="004F09ED">
      <w:pPr>
        <w:tabs>
          <w:tab w:val="left" w:pos="1524"/>
        </w:tabs>
        <w:rPr>
          <w:sz w:val="10"/>
          <w:szCs w:val="10"/>
        </w:rPr>
      </w:pPr>
    </w:p>
    <w:p w14:paraId="77DC0EE0" w14:textId="77777777" w:rsidR="00C63A8C" w:rsidRPr="0006143B" w:rsidRDefault="00C63A8C" w:rsidP="004F09ED">
      <w:pPr>
        <w:tabs>
          <w:tab w:val="left" w:pos="1524"/>
        </w:tabs>
        <w:rPr>
          <w:sz w:val="10"/>
          <w:szCs w:val="10"/>
        </w:rPr>
      </w:pPr>
    </w:p>
    <w:p w14:paraId="7EFD6E07" w14:textId="71173032" w:rsidR="00C8532D" w:rsidRDefault="004F09ED" w:rsidP="004F09ED">
      <w:pPr>
        <w:shd w:val="clear" w:color="auto" w:fill="FFFFFF"/>
        <w:rPr>
          <w:b/>
          <w:u w:val="single"/>
        </w:rPr>
      </w:pPr>
      <w:r w:rsidRPr="00B21AC9">
        <w:rPr>
          <w:b/>
          <w:u w:val="single"/>
        </w:rPr>
        <w:t>WOMEN’S QUILTING CLASS</w:t>
      </w:r>
    </w:p>
    <w:p w14:paraId="2FAE740B" w14:textId="2ED25164" w:rsidR="004F09ED" w:rsidRPr="00B21AC9" w:rsidRDefault="004F09ED" w:rsidP="004F09ED">
      <w:pPr>
        <w:shd w:val="clear" w:color="auto" w:fill="FFFFFF"/>
        <w:rPr>
          <w:b/>
          <w:u w:val="single"/>
        </w:rPr>
      </w:pPr>
      <w:r w:rsidRPr="00B21AC9">
        <w:rPr>
          <w:b/>
          <w:u w:val="single"/>
        </w:rPr>
        <w:t>AND BLANKET BLESSINGS:</w:t>
      </w:r>
    </w:p>
    <w:p w14:paraId="4B646635" w14:textId="279F335D" w:rsidR="00676B38" w:rsidRPr="00287FDA" w:rsidRDefault="004F09ED" w:rsidP="002E1E22">
      <w:pPr>
        <w:shd w:val="clear" w:color="auto" w:fill="FFFFFF"/>
      </w:pPr>
      <w:r w:rsidRPr="00B21AC9">
        <w:t xml:space="preserve">  Hey, ladies! </w:t>
      </w:r>
      <w:r w:rsidR="00F044E4">
        <w:t xml:space="preserve">Our last meeting </w:t>
      </w:r>
      <w:r w:rsidR="00EA3329">
        <w:t>was last month</w:t>
      </w:r>
      <w:r w:rsidR="00287FDA">
        <w:t>,</w:t>
      </w:r>
      <w:r w:rsidR="00B14182">
        <w:t xml:space="preserve"> and </w:t>
      </w:r>
      <w:r w:rsidR="00EA3329">
        <w:t>now,</w:t>
      </w:r>
      <w:r w:rsidR="00B14182">
        <w:t xml:space="preserve"> we will break for the summer and come back in the Fall!</w:t>
      </w:r>
      <w:r w:rsidRPr="00B21AC9">
        <w:t xml:space="preserve"> Quilters can work on their projects, and the Blanket Blessings ladies can work on those projects; there is always plenty to do. Ladies, </w:t>
      </w:r>
      <w:r w:rsidR="00EA3329">
        <w:t xml:space="preserve">we </w:t>
      </w:r>
      <w:r w:rsidR="00676B38">
        <w:t>look forward to seeing you in the Fall!!</w:t>
      </w:r>
      <w:r w:rsidRPr="00B21AC9">
        <w:t> If you have any questions, contact Denise Theiss at 620-205-9533!</w:t>
      </w:r>
    </w:p>
    <w:p w14:paraId="290E5CA0" w14:textId="77777777" w:rsidR="006E5068" w:rsidRPr="00E46877" w:rsidRDefault="006E5068" w:rsidP="00E000A0">
      <w:pPr>
        <w:shd w:val="clear" w:color="auto" w:fill="FFFFFF"/>
        <w:rPr>
          <w:rFonts w:ascii="Lucida Calligraphy" w:hAnsi="Lucida Calligraphy"/>
          <w:b/>
          <w:u w:val="single"/>
        </w:rPr>
      </w:pPr>
    </w:p>
    <w:p w14:paraId="06F450D9" w14:textId="1105DD7A" w:rsidR="00240690" w:rsidRPr="00B21AC9" w:rsidRDefault="0016314D" w:rsidP="003C09FF">
      <w:pPr>
        <w:shd w:val="clear" w:color="auto" w:fill="FFFFFF"/>
        <w:jc w:val="center"/>
        <w:rPr>
          <w:rFonts w:ascii="Lucida Calligraphy" w:hAnsi="Lucida Calligraphy"/>
          <w:b/>
          <w:sz w:val="28"/>
          <w:szCs w:val="28"/>
          <w:u w:val="single"/>
        </w:rPr>
      </w:pPr>
      <w:r>
        <w:rPr>
          <w:rFonts w:ascii="Lucida Calligraphy" w:hAnsi="Lucida Calligraphy"/>
          <w:b/>
          <w:sz w:val="28"/>
          <w:szCs w:val="28"/>
          <w:u w:val="single"/>
        </w:rPr>
        <w:t>June</w:t>
      </w:r>
      <w:r w:rsidR="00486239">
        <w:rPr>
          <w:rFonts w:ascii="Lucida Calligraphy" w:hAnsi="Lucida Calligraphy"/>
          <w:b/>
          <w:sz w:val="28"/>
          <w:szCs w:val="28"/>
          <w:u w:val="single"/>
        </w:rPr>
        <w:t xml:space="preserve"> </w:t>
      </w:r>
      <w:r w:rsidR="00B21AC9">
        <w:rPr>
          <w:rFonts w:ascii="Lucida Calligraphy" w:hAnsi="Lucida Calligraphy"/>
          <w:b/>
          <w:sz w:val="28"/>
          <w:szCs w:val="28"/>
          <w:u w:val="single"/>
        </w:rPr>
        <w:t>Birthdays</w:t>
      </w:r>
    </w:p>
    <w:p w14:paraId="3D12F63A" w14:textId="08C0D2FE" w:rsidR="003C09FF" w:rsidRDefault="00E66B2B" w:rsidP="00E66B2B">
      <w:pPr>
        <w:shd w:val="clear" w:color="auto" w:fill="FFFFFF"/>
        <w:ind w:left="720" w:hanging="720"/>
        <w:rPr>
          <w:bCs/>
          <w:sz w:val="22"/>
          <w:szCs w:val="22"/>
        </w:rPr>
      </w:pPr>
      <w:r>
        <w:rPr>
          <w:bCs/>
          <w:sz w:val="20"/>
          <w:szCs w:val="20"/>
        </w:rPr>
        <w:t xml:space="preserve">        </w:t>
      </w:r>
      <w:r w:rsidR="000F55F3">
        <w:rPr>
          <w:bCs/>
          <w:sz w:val="20"/>
          <w:szCs w:val="20"/>
        </w:rPr>
        <w:t xml:space="preserve">   </w:t>
      </w:r>
      <w:r w:rsidR="00197336">
        <w:rPr>
          <w:bCs/>
          <w:sz w:val="20"/>
          <w:szCs w:val="20"/>
        </w:rPr>
        <w:t xml:space="preserve"> </w:t>
      </w:r>
      <w:r w:rsidR="000F55F3">
        <w:rPr>
          <w:bCs/>
          <w:sz w:val="20"/>
          <w:szCs w:val="20"/>
        </w:rPr>
        <w:t xml:space="preserve"> </w:t>
      </w:r>
      <w:r>
        <w:rPr>
          <w:bCs/>
          <w:sz w:val="20"/>
          <w:szCs w:val="20"/>
        </w:rPr>
        <w:t xml:space="preserve"> </w:t>
      </w:r>
      <w:r w:rsidR="0088650A">
        <w:t>05 Mindy Browning</w:t>
      </w:r>
      <w:r w:rsidR="004265D3">
        <w:rPr>
          <w:bCs/>
          <w:sz w:val="22"/>
          <w:szCs w:val="22"/>
        </w:rPr>
        <w:tab/>
      </w:r>
      <w:r w:rsidR="00DA243B">
        <w:rPr>
          <w:bCs/>
          <w:sz w:val="22"/>
          <w:szCs w:val="22"/>
        </w:rPr>
        <w:t>17 Madison Mays</w:t>
      </w:r>
    </w:p>
    <w:p w14:paraId="25D6E9D7" w14:textId="6D2D98B8" w:rsidR="006050F5" w:rsidRDefault="006050F5" w:rsidP="00E66B2B">
      <w:pPr>
        <w:shd w:val="clear" w:color="auto" w:fill="FFFFFF"/>
        <w:ind w:left="720" w:hanging="720"/>
        <w:rPr>
          <w:bCs/>
          <w:sz w:val="22"/>
          <w:szCs w:val="22"/>
        </w:rPr>
      </w:pPr>
      <w:r>
        <w:rPr>
          <w:bCs/>
          <w:sz w:val="22"/>
          <w:szCs w:val="22"/>
        </w:rPr>
        <w:tab/>
      </w:r>
      <w:r w:rsidR="0088650A">
        <w:rPr>
          <w:bCs/>
          <w:sz w:val="22"/>
          <w:szCs w:val="22"/>
        </w:rPr>
        <w:t xml:space="preserve">06 </w:t>
      </w:r>
      <w:proofErr w:type="spellStart"/>
      <w:r w:rsidR="0088650A">
        <w:rPr>
          <w:bCs/>
          <w:sz w:val="22"/>
          <w:szCs w:val="22"/>
        </w:rPr>
        <w:t>WeEtta</w:t>
      </w:r>
      <w:proofErr w:type="spellEnd"/>
      <w:r w:rsidR="0088650A">
        <w:rPr>
          <w:bCs/>
          <w:sz w:val="22"/>
          <w:szCs w:val="22"/>
        </w:rPr>
        <w:t xml:space="preserve"> Cranor</w:t>
      </w:r>
      <w:r w:rsidR="00DC07AE">
        <w:rPr>
          <w:bCs/>
          <w:sz w:val="22"/>
          <w:szCs w:val="22"/>
        </w:rPr>
        <w:tab/>
      </w:r>
      <w:r w:rsidR="00DA243B">
        <w:rPr>
          <w:bCs/>
          <w:sz w:val="22"/>
          <w:szCs w:val="22"/>
        </w:rPr>
        <w:t>17 Patty Young</w:t>
      </w:r>
      <w:r w:rsidR="004637BA">
        <w:t xml:space="preserve"> </w:t>
      </w:r>
    </w:p>
    <w:p w14:paraId="5E6A432A" w14:textId="5C977A2B" w:rsidR="00895527" w:rsidRDefault="00895527" w:rsidP="00E66B2B">
      <w:pPr>
        <w:shd w:val="clear" w:color="auto" w:fill="FFFFFF"/>
        <w:ind w:left="720" w:hanging="720"/>
        <w:rPr>
          <w:bCs/>
          <w:sz w:val="22"/>
          <w:szCs w:val="22"/>
        </w:rPr>
      </w:pPr>
      <w:r>
        <w:rPr>
          <w:bCs/>
          <w:sz w:val="22"/>
          <w:szCs w:val="22"/>
        </w:rPr>
        <w:tab/>
      </w:r>
      <w:r w:rsidR="00D04BB2">
        <w:rPr>
          <w:bCs/>
          <w:sz w:val="22"/>
          <w:szCs w:val="22"/>
        </w:rPr>
        <w:t>09 Alina Heater</w:t>
      </w:r>
      <w:r w:rsidR="00D04BB2">
        <w:rPr>
          <w:bCs/>
          <w:sz w:val="22"/>
          <w:szCs w:val="22"/>
        </w:rPr>
        <w:tab/>
      </w:r>
      <w:r>
        <w:rPr>
          <w:bCs/>
          <w:sz w:val="22"/>
          <w:szCs w:val="22"/>
        </w:rPr>
        <w:tab/>
      </w:r>
      <w:r w:rsidR="004637BA">
        <w:t>2</w:t>
      </w:r>
      <w:r w:rsidR="0075524E">
        <w:t>2 Kendra Grant</w:t>
      </w:r>
    </w:p>
    <w:p w14:paraId="2D279D0A" w14:textId="44DFF20F" w:rsidR="007D3AFB" w:rsidRDefault="007D3AFB" w:rsidP="00E66B2B">
      <w:pPr>
        <w:shd w:val="clear" w:color="auto" w:fill="FFFFFF"/>
        <w:ind w:left="720" w:hanging="720"/>
        <w:rPr>
          <w:bCs/>
          <w:sz w:val="22"/>
          <w:szCs w:val="22"/>
        </w:rPr>
      </w:pPr>
      <w:r>
        <w:rPr>
          <w:bCs/>
          <w:sz w:val="22"/>
          <w:szCs w:val="22"/>
        </w:rPr>
        <w:tab/>
      </w:r>
      <w:r w:rsidR="00D04BB2">
        <w:rPr>
          <w:bCs/>
          <w:sz w:val="22"/>
          <w:szCs w:val="22"/>
        </w:rPr>
        <w:t>10 Don Elliott</w:t>
      </w:r>
      <w:r w:rsidR="00D04BB2">
        <w:rPr>
          <w:bCs/>
          <w:sz w:val="22"/>
          <w:szCs w:val="22"/>
        </w:rPr>
        <w:tab/>
      </w:r>
      <w:r>
        <w:rPr>
          <w:bCs/>
          <w:sz w:val="22"/>
          <w:szCs w:val="22"/>
        </w:rPr>
        <w:tab/>
      </w:r>
      <w:r w:rsidR="00DA243B">
        <w:rPr>
          <w:bCs/>
          <w:sz w:val="22"/>
          <w:szCs w:val="22"/>
        </w:rPr>
        <w:t>27 Denise Theiss</w:t>
      </w:r>
    </w:p>
    <w:p w14:paraId="7FAE917D" w14:textId="5CC73057" w:rsidR="00C93A5A" w:rsidRDefault="00C93A5A" w:rsidP="00E66B2B">
      <w:pPr>
        <w:shd w:val="clear" w:color="auto" w:fill="FFFFFF"/>
        <w:ind w:left="720" w:hanging="720"/>
      </w:pPr>
      <w:r>
        <w:rPr>
          <w:bCs/>
          <w:sz w:val="22"/>
          <w:szCs w:val="22"/>
        </w:rPr>
        <w:tab/>
      </w:r>
      <w:r w:rsidR="00D04BB2">
        <w:rPr>
          <w:bCs/>
          <w:sz w:val="22"/>
          <w:szCs w:val="22"/>
        </w:rPr>
        <w:t>10 Tara Parker</w:t>
      </w:r>
      <w:r w:rsidR="00DC07AE">
        <w:tab/>
      </w:r>
      <w:r w:rsidR="00DC07AE">
        <w:tab/>
      </w:r>
      <w:r w:rsidR="00DA243B" w:rsidRPr="005F0297">
        <w:rPr>
          <w:bCs/>
          <w:sz w:val="22"/>
          <w:szCs w:val="22"/>
        </w:rPr>
        <w:t>2</w:t>
      </w:r>
      <w:r w:rsidR="00DA243B">
        <w:rPr>
          <w:bCs/>
          <w:sz w:val="22"/>
          <w:szCs w:val="22"/>
        </w:rPr>
        <w:t>7 Robert Cooper</w:t>
      </w:r>
    </w:p>
    <w:p w14:paraId="48ECCAB5" w14:textId="1CF831B7" w:rsidR="007A64EB" w:rsidRDefault="007A64EB" w:rsidP="00E66B2B">
      <w:pPr>
        <w:shd w:val="clear" w:color="auto" w:fill="FFFFFF"/>
        <w:ind w:left="720" w:hanging="720"/>
      </w:pPr>
      <w:r>
        <w:tab/>
      </w:r>
      <w:r w:rsidR="00D04BB2">
        <w:rPr>
          <w:bCs/>
          <w:sz w:val="22"/>
          <w:szCs w:val="22"/>
        </w:rPr>
        <w:t>10 Don Perkins</w:t>
      </w:r>
      <w:r w:rsidR="00683FE0">
        <w:rPr>
          <w:bCs/>
          <w:sz w:val="22"/>
          <w:szCs w:val="22"/>
        </w:rPr>
        <w:tab/>
      </w:r>
      <w:r>
        <w:tab/>
      </w:r>
      <w:r w:rsidR="00DA243B">
        <w:rPr>
          <w:bCs/>
          <w:sz w:val="22"/>
          <w:szCs w:val="22"/>
        </w:rPr>
        <w:t>30 Karen Jabben</w:t>
      </w:r>
      <w:r w:rsidR="004637BA">
        <w:t xml:space="preserve"> </w:t>
      </w:r>
    </w:p>
    <w:p w14:paraId="5BF26ACB" w14:textId="4FFBBC09" w:rsidR="0088650A" w:rsidRDefault="00294E7F" w:rsidP="00E66B2B">
      <w:pPr>
        <w:shd w:val="clear" w:color="auto" w:fill="FFFFFF"/>
        <w:ind w:left="720" w:hanging="720"/>
        <w:rPr>
          <w:bCs/>
          <w:sz w:val="22"/>
          <w:szCs w:val="22"/>
        </w:rPr>
      </w:pPr>
      <w:r>
        <w:tab/>
      </w:r>
      <w:r w:rsidR="00D04BB2">
        <w:rPr>
          <w:bCs/>
          <w:sz w:val="22"/>
          <w:szCs w:val="22"/>
        </w:rPr>
        <w:t>16 Sheila Cliff</w:t>
      </w:r>
      <w:r>
        <w:tab/>
      </w:r>
      <w:r w:rsidR="00683FE0">
        <w:tab/>
      </w:r>
      <w:r w:rsidR="00DA243B">
        <w:rPr>
          <w:bCs/>
          <w:sz w:val="22"/>
          <w:szCs w:val="22"/>
        </w:rPr>
        <w:t>30 Robyn Daniels</w:t>
      </w:r>
    </w:p>
    <w:p w14:paraId="076A23A0" w14:textId="6ACC13A7" w:rsidR="00E66B2B" w:rsidRPr="005F0297" w:rsidRDefault="003C09FF" w:rsidP="00E66B2B">
      <w:pPr>
        <w:shd w:val="clear" w:color="auto" w:fill="FFFFFF"/>
        <w:rPr>
          <w:bCs/>
          <w:sz w:val="22"/>
          <w:szCs w:val="22"/>
        </w:rPr>
      </w:pPr>
      <w:r>
        <w:rPr>
          <w:bCs/>
          <w:sz w:val="22"/>
          <w:szCs w:val="22"/>
        </w:rPr>
        <w:tab/>
        <w:t xml:space="preserve">  </w:t>
      </w:r>
    </w:p>
    <w:p w14:paraId="0DE57863" w14:textId="48B4F50A" w:rsidR="00E66B2B" w:rsidRPr="001B259D" w:rsidRDefault="00E66B2B" w:rsidP="00E66B2B">
      <w:pPr>
        <w:shd w:val="clear" w:color="auto" w:fill="FFFFFF"/>
        <w:rPr>
          <w:sz w:val="28"/>
          <w:szCs w:val="28"/>
        </w:rPr>
      </w:pPr>
      <w:r w:rsidRPr="00444655">
        <w:rPr>
          <w:sz w:val="20"/>
          <w:szCs w:val="20"/>
        </w:rPr>
        <w:tab/>
      </w:r>
      <w:r w:rsidRPr="001B259D">
        <w:rPr>
          <w:b/>
          <w:sz w:val="28"/>
          <w:szCs w:val="28"/>
        </w:rPr>
        <w:t xml:space="preserve"> HAPPY BIRTHDAY TO ALL!</w:t>
      </w:r>
    </w:p>
    <w:p w14:paraId="2151FD45" w14:textId="77777777" w:rsidR="00722015" w:rsidRDefault="00722015" w:rsidP="001760B4">
      <w:pPr>
        <w:shd w:val="clear" w:color="auto" w:fill="FFFFFF"/>
        <w:rPr>
          <w:b/>
          <w:sz w:val="20"/>
          <w:szCs w:val="20"/>
        </w:rPr>
      </w:pPr>
    </w:p>
    <w:p w14:paraId="7F5C11EB" w14:textId="5480E8DF" w:rsidR="00E66B2B" w:rsidRPr="003B5B37" w:rsidRDefault="003B5B37" w:rsidP="001760B4">
      <w:pPr>
        <w:shd w:val="clear" w:color="auto" w:fill="FFFFFF"/>
        <w:rPr>
          <w:rFonts w:ascii="Lucida Calligraphy" w:hAnsi="Lucida Calligraphy"/>
          <w:b/>
          <w:sz w:val="28"/>
          <w:szCs w:val="28"/>
          <w:u w:val="single"/>
        </w:rPr>
      </w:pPr>
      <w:r>
        <w:rPr>
          <w:b/>
          <w:sz w:val="20"/>
          <w:szCs w:val="20"/>
        </w:rPr>
        <w:t xml:space="preserve">              </w:t>
      </w:r>
      <w:r w:rsidR="005E32C6">
        <w:rPr>
          <w:b/>
          <w:sz w:val="20"/>
          <w:szCs w:val="20"/>
        </w:rPr>
        <w:t xml:space="preserve">    </w:t>
      </w:r>
      <w:r>
        <w:rPr>
          <w:b/>
          <w:sz w:val="20"/>
          <w:szCs w:val="20"/>
        </w:rPr>
        <w:t xml:space="preserve">   </w:t>
      </w:r>
      <w:r w:rsidR="0016314D">
        <w:rPr>
          <w:rFonts w:ascii="Lucida Calligraphy" w:hAnsi="Lucida Calligraphy"/>
          <w:b/>
          <w:sz w:val="28"/>
          <w:szCs w:val="28"/>
          <w:u w:val="single"/>
        </w:rPr>
        <w:t>June</w:t>
      </w:r>
      <w:r w:rsidR="00897869">
        <w:rPr>
          <w:rFonts w:ascii="Lucida Calligraphy" w:hAnsi="Lucida Calligraphy"/>
          <w:b/>
          <w:sz w:val="28"/>
          <w:szCs w:val="28"/>
          <w:u w:val="single"/>
        </w:rPr>
        <w:t xml:space="preserve"> </w:t>
      </w:r>
      <w:r w:rsidR="00B21AC9">
        <w:rPr>
          <w:rFonts w:ascii="Lucida Calligraphy" w:hAnsi="Lucida Calligraphy"/>
          <w:b/>
          <w:sz w:val="28"/>
          <w:szCs w:val="28"/>
          <w:u w:val="single"/>
        </w:rPr>
        <w:t>Anniversarie</w:t>
      </w:r>
      <w:r w:rsidRPr="003B5B37">
        <w:rPr>
          <w:rFonts w:ascii="Lucida Calligraphy" w:hAnsi="Lucida Calligraphy"/>
          <w:b/>
          <w:sz w:val="28"/>
          <w:szCs w:val="28"/>
          <w:u w:val="single"/>
        </w:rPr>
        <w:t xml:space="preserve">s </w:t>
      </w:r>
    </w:p>
    <w:p w14:paraId="37D44880" w14:textId="79915A21" w:rsidR="00B25EFE" w:rsidRDefault="001C3B1E" w:rsidP="00B25EFE">
      <w:pPr>
        <w:shd w:val="clear" w:color="auto" w:fill="FFFFFF"/>
        <w:ind w:firstLine="720"/>
        <w:rPr>
          <w:sz w:val="28"/>
          <w:szCs w:val="28"/>
        </w:rPr>
      </w:pPr>
      <w:r>
        <w:rPr>
          <w:sz w:val="22"/>
          <w:szCs w:val="22"/>
        </w:rPr>
        <w:t xml:space="preserve">        </w:t>
      </w:r>
      <w:r w:rsidR="00B25EFE">
        <w:rPr>
          <w:sz w:val="28"/>
          <w:szCs w:val="28"/>
        </w:rPr>
        <w:t>3 Don &amp; Cheri Elliott</w:t>
      </w:r>
    </w:p>
    <w:p w14:paraId="65EE1A3C" w14:textId="7F9BA5A3" w:rsidR="00B25EFE" w:rsidRDefault="001C3B1E" w:rsidP="00B25EFE">
      <w:pPr>
        <w:shd w:val="clear" w:color="auto" w:fill="FFFFFF"/>
        <w:ind w:firstLine="720"/>
        <w:rPr>
          <w:sz w:val="28"/>
          <w:szCs w:val="28"/>
        </w:rPr>
      </w:pPr>
      <w:r>
        <w:rPr>
          <w:sz w:val="28"/>
          <w:szCs w:val="28"/>
        </w:rPr>
        <w:t xml:space="preserve">      </w:t>
      </w:r>
      <w:r w:rsidR="00B25EFE">
        <w:rPr>
          <w:sz w:val="28"/>
          <w:szCs w:val="28"/>
        </w:rPr>
        <w:t>3 Danny &amp; Norma Scott</w:t>
      </w:r>
    </w:p>
    <w:p w14:paraId="7A71516D" w14:textId="06191E6C" w:rsidR="00B25EFE" w:rsidRDefault="001C3B1E" w:rsidP="00B25EFE">
      <w:pPr>
        <w:shd w:val="clear" w:color="auto" w:fill="FFFFFF"/>
        <w:ind w:firstLine="720"/>
        <w:rPr>
          <w:sz w:val="28"/>
          <w:szCs w:val="28"/>
        </w:rPr>
      </w:pPr>
      <w:r>
        <w:rPr>
          <w:sz w:val="28"/>
          <w:szCs w:val="28"/>
        </w:rPr>
        <w:t xml:space="preserve">      </w:t>
      </w:r>
      <w:r w:rsidR="00B25EFE">
        <w:rPr>
          <w:sz w:val="28"/>
          <w:szCs w:val="28"/>
        </w:rPr>
        <w:t>4 Keith &amp; Karin Wright</w:t>
      </w:r>
    </w:p>
    <w:p w14:paraId="684DB66F" w14:textId="0022E4D7" w:rsidR="00B25EFE" w:rsidRDefault="001C3B1E" w:rsidP="00B25EFE">
      <w:pPr>
        <w:shd w:val="clear" w:color="auto" w:fill="FFFFFF"/>
        <w:ind w:firstLine="720"/>
        <w:rPr>
          <w:sz w:val="28"/>
          <w:szCs w:val="28"/>
        </w:rPr>
      </w:pPr>
      <w:r>
        <w:rPr>
          <w:sz w:val="28"/>
          <w:szCs w:val="28"/>
        </w:rPr>
        <w:t xml:space="preserve">      </w:t>
      </w:r>
      <w:r w:rsidR="00B25EFE">
        <w:rPr>
          <w:sz w:val="28"/>
          <w:szCs w:val="28"/>
        </w:rPr>
        <w:t>7 Keith &amp; Barbara Porritt</w:t>
      </w:r>
    </w:p>
    <w:p w14:paraId="684A589C" w14:textId="7EEA2EFE" w:rsidR="00B25EFE" w:rsidRDefault="001C3B1E" w:rsidP="001C3B1E">
      <w:pPr>
        <w:shd w:val="clear" w:color="auto" w:fill="FFFFFF"/>
        <w:ind w:firstLine="720"/>
        <w:rPr>
          <w:sz w:val="28"/>
          <w:szCs w:val="28"/>
        </w:rPr>
      </w:pPr>
      <w:r>
        <w:rPr>
          <w:sz w:val="28"/>
          <w:szCs w:val="28"/>
        </w:rPr>
        <w:t xml:space="preserve">      </w:t>
      </w:r>
      <w:r w:rsidR="00B25EFE">
        <w:rPr>
          <w:sz w:val="28"/>
          <w:szCs w:val="28"/>
        </w:rPr>
        <w:t>10 David &amp; Jan Taylor</w:t>
      </w:r>
    </w:p>
    <w:p w14:paraId="073653EF" w14:textId="78F0435E" w:rsidR="00B25EFE" w:rsidRDefault="001C3B1E" w:rsidP="00B25EFE">
      <w:pPr>
        <w:shd w:val="clear" w:color="auto" w:fill="FFFFFF"/>
        <w:ind w:firstLine="720"/>
        <w:rPr>
          <w:sz w:val="28"/>
          <w:szCs w:val="28"/>
        </w:rPr>
      </w:pPr>
      <w:r>
        <w:rPr>
          <w:sz w:val="28"/>
          <w:szCs w:val="28"/>
        </w:rPr>
        <w:t xml:space="preserve">      </w:t>
      </w:r>
      <w:r w:rsidR="00B25EFE">
        <w:rPr>
          <w:sz w:val="28"/>
          <w:szCs w:val="28"/>
        </w:rPr>
        <w:t>14 Stan &amp; Carol Eli</w:t>
      </w:r>
    </w:p>
    <w:p w14:paraId="4A3EA395" w14:textId="4A44AEE0" w:rsidR="00B25EFE" w:rsidRDefault="001C3B1E" w:rsidP="00B25EFE">
      <w:pPr>
        <w:shd w:val="clear" w:color="auto" w:fill="FFFFFF"/>
        <w:ind w:firstLine="720"/>
        <w:rPr>
          <w:sz w:val="28"/>
          <w:szCs w:val="28"/>
        </w:rPr>
      </w:pPr>
      <w:r>
        <w:rPr>
          <w:sz w:val="28"/>
          <w:szCs w:val="28"/>
        </w:rPr>
        <w:t xml:space="preserve">      </w:t>
      </w:r>
      <w:r w:rsidR="00B25EFE">
        <w:rPr>
          <w:sz w:val="28"/>
          <w:szCs w:val="28"/>
        </w:rPr>
        <w:t>16 Millard &amp; Ethel Landis</w:t>
      </w:r>
    </w:p>
    <w:p w14:paraId="601667F7" w14:textId="483F8A95" w:rsidR="00B25EFE" w:rsidRDefault="001C3B1E" w:rsidP="00B25EFE">
      <w:pPr>
        <w:shd w:val="clear" w:color="auto" w:fill="FFFFFF"/>
        <w:ind w:firstLine="720"/>
        <w:rPr>
          <w:sz w:val="28"/>
          <w:szCs w:val="28"/>
        </w:rPr>
      </w:pPr>
      <w:r>
        <w:rPr>
          <w:sz w:val="28"/>
          <w:szCs w:val="28"/>
        </w:rPr>
        <w:t xml:space="preserve">      </w:t>
      </w:r>
      <w:r w:rsidR="00B25EFE">
        <w:rPr>
          <w:sz w:val="28"/>
          <w:szCs w:val="28"/>
        </w:rPr>
        <w:t>21 Dave &amp; Toni Thomas</w:t>
      </w:r>
    </w:p>
    <w:p w14:paraId="569F4A97" w14:textId="517B28D5" w:rsidR="00B25EFE" w:rsidRDefault="001C3B1E" w:rsidP="00B25EFE">
      <w:pPr>
        <w:shd w:val="clear" w:color="auto" w:fill="FFFFFF"/>
        <w:ind w:firstLine="720"/>
        <w:rPr>
          <w:sz w:val="28"/>
          <w:szCs w:val="28"/>
        </w:rPr>
      </w:pPr>
      <w:r>
        <w:rPr>
          <w:sz w:val="28"/>
          <w:szCs w:val="28"/>
        </w:rPr>
        <w:t xml:space="preserve">      </w:t>
      </w:r>
      <w:r w:rsidR="00B25EFE">
        <w:rPr>
          <w:sz w:val="28"/>
          <w:szCs w:val="28"/>
        </w:rPr>
        <w:t>30 Fred &amp; Anna Marie Brown</w:t>
      </w:r>
    </w:p>
    <w:p w14:paraId="07078E23" w14:textId="380DB4CC" w:rsidR="004F1C94" w:rsidRPr="00444655" w:rsidRDefault="004F1C94" w:rsidP="00B25EFE">
      <w:pPr>
        <w:rPr>
          <w:i/>
          <w:sz w:val="20"/>
          <w:szCs w:val="20"/>
        </w:rPr>
      </w:pPr>
    </w:p>
    <w:p w14:paraId="0B6B6AAD" w14:textId="5A616CA2" w:rsidR="00576C98" w:rsidRPr="00A95FC8" w:rsidRDefault="004F09ED" w:rsidP="00A95FC8">
      <w:pPr>
        <w:jc w:val="center"/>
        <w:rPr>
          <w:b/>
          <w:bCs/>
          <w:iCs/>
          <w:sz w:val="28"/>
          <w:szCs w:val="28"/>
        </w:rPr>
      </w:pPr>
      <w:r w:rsidRPr="00E66B2B">
        <w:rPr>
          <w:b/>
          <w:bCs/>
          <w:iCs/>
          <w:sz w:val="28"/>
          <w:szCs w:val="28"/>
        </w:rPr>
        <w:t>HAPPY ANNIVERSARY TO ALL!</w:t>
      </w:r>
    </w:p>
    <w:sectPr w:rsidR="00576C98" w:rsidRPr="00A95FC8" w:rsidSect="004B2393">
      <w:type w:val="continuous"/>
      <w:pgSz w:w="12240" w:h="15840" w:code="1"/>
      <w:pgMar w:top="180" w:right="720" w:bottom="270" w:left="720" w:header="720" w:footer="720" w:gutter="0"/>
      <w:cols w:num="2"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885F91" w14:textId="77777777" w:rsidR="004778BD" w:rsidRDefault="004778BD">
      <w:r>
        <w:separator/>
      </w:r>
    </w:p>
  </w:endnote>
  <w:endnote w:type="continuationSeparator" w:id="0">
    <w:p w14:paraId="4233D9BA" w14:textId="77777777" w:rsidR="004778BD" w:rsidRDefault="004778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Helvetica Neue">
    <w:altName w:val="Times New Roman"/>
    <w:charset w:val="00"/>
    <w:family w:val="roman"/>
    <w:pitch w:val="default"/>
  </w:font>
  <w:font w:name="Imprint MT Shadow">
    <w:panose1 w:val="04020605060303030202"/>
    <w:charset w:val="00"/>
    <w:family w:val="decorative"/>
    <w:pitch w:val="variable"/>
    <w:sig w:usb0="00000003" w:usb1="00000000" w:usb2="00000000" w:usb3="00000000" w:csb0="00000001" w:csb1="00000000"/>
  </w:font>
  <w:font w:name="Sylfaen">
    <w:panose1 w:val="010A0502050306030303"/>
    <w:charset w:val="00"/>
    <w:family w:val="roman"/>
    <w:pitch w:val="variable"/>
    <w:sig w:usb0="04000687" w:usb1="00000000" w:usb2="00000000" w:usb3="00000000" w:csb0="0000009F" w:csb1="00000000"/>
  </w:font>
  <w:font w:name="Lucida Handwriting">
    <w:panose1 w:val="03010101010101010101"/>
    <w:charset w:val="00"/>
    <w:family w:val="script"/>
    <w:pitch w:val="variable"/>
    <w:sig w:usb0="00000003" w:usb1="00000000" w:usb2="00000000" w:usb3="00000000" w:csb0="00000001"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urlz MT">
    <w:panose1 w:val="04040404050702020202"/>
    <w:charset w:val="00"/>
    <w:family w:val="decorative"/>
    <w:pitch w:val="variable"/>
    <w:sig w:usb0="00000003" w:usb1="00000000" w:usb2="00000000" w:usb3="00000000" w:csb0="00000001" w:csb1="00000000"/>
  </w:font>
  <w:font w:name="Lucida Calligraphy">
    <w:panose1 w:val="03010101010101010101"/>
    <w:charset w:val="00"/>
    <w:family w:val="script"/>
    <w:pitch w:val="variable"/>
    <w:sig w:usb0="00000003" w:usb1="00000000" w:usb2="00000000" w:usb3="00000000" w:csb0="00000001" w:csb1="00000000"/>
  </w:font>
  <w:font w:name="Comic Sans MS">
    <w:panose1 w:val="030F0702030302020204"/>
    <w:charset w:val="00"/>
    <w:family w:val="script"/>
    <w:pitch w:val="variable"/>
    <w:sig w:usb0="00000687" w:usb1="00000013" w:usb2="00000000" w:usb3="00000000" w:csb0="000000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2E8450" w14:textId="77777777" w:rsidR="004778BD" w:rsidRDefault="004778BD">
      <w:r>
        <w:separator/>
      </w:r>
    </w:p>
  </w:footnote>
  <w:footnote w:type="continuationSeparator" w:id="0">
    <w:p w14:paraId="245D5851" w14:textId="77777777" w:rsidR="004778BD" w:rsidRDefault="004778B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17248"/>
    <w:multiLevelType w:val="hybridMultilevel"/>
    <w:tmpl w:val="8D4AF0B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36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1" w15:restartNumberingAfterBreak="0">
    <w:nsid w:val="0E8532AB"/>
    <w:multiLevelType w:val="hybridMultilevel"/>
    <w:tmpl w:val="F8DA49C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 w15:restartNumberingAfterBreak="0">
    <w:nsid w:val="141B1650"/>
    <w:multiLevelType w:val="hybridMultilevel"/>
    <w:tmpl w:val="71C61418"/>
    <w:lvl w:ilvl="0" w:tplc="56989772">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86A5E72"/>
    <w:multiLevelType w:val="hybridMultilevel"/>
    <w:tmpl w:val="E5524110"/>
    <w:lvl w:ilvl="0" w:tplc="A2F0544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AE44A7"/>
    <w:multiLevelType w:val="hybridMultilevel"/>
    <w:tmpl w:val="159C6F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E5F5692"/>
    <w:multiLevelType w:val="hybridMultilevel"/>
    <w:tmpl w:val="B44A1872"/>
    <w:lvl w:ilvl="0" w:tplc="04090001">
      <w:start w:val="1"/>
      <w:numFmt w:val="bullet"/>
      <w:lvlText w:val=""/>
      <w:lvlJc w:val="left"/>
      <w:pPr>
        <w:ind w:left="781" w:hanging="360"/>
      </w:pPr>
      <w:rPr>
        <w:rFonts w:ascii="Symbol" w:hAnsi="Symbol" w:hint="default"/>
      </w:rPr>
    </w:lvl>
    <w:lvl w:ilvl="1" w:tplc="04090003" w:tentative="1">
      <w:start w:val="1"/>
      <w:numFmt w:val="bullet"/>
      <w:lvlText w:val="o"/>
      <w:lvlJc w:val="left"/>
      <w:pPr>
        <w:ind w:left="1501" w:hanging="360"/>
      </w:pPr>
      <w:rPr>
        <w:rFonts w:ascii="Courier New" w:hAnsi="Courier New" w:cs="Courier New" w:hint="default"/>
      </w:rPr>
    </w:lvl>
    <w:lvl w:ilvl="2" w:tplc="04090005" w:tentative="1">
      <w:start w:val="1"/>
      <w:numFmt w:val="bullet"/>
      <w:lvlText w:val=""/>
      <w:lvlJc w:val="left"/>
      <w:pPr>
        <w:ind w:left="2221" w:hanging="360"/>
      </w:pPr>
      <w:rPr>
        <w:rFonts w:ascii="Wingdings" w:hAnsi="Wingdings" w:hint="default"/>
      </w:rPr>
    </w:lvl>
    <w:lvl w:ilvl="3" w:tplc="04090001" w:tentative="1">
      <w:start w:val="1"/>
      <w:numFmt w:val="bullet"/>
      <w:lvlText w:val=""/>
      <w:lvlJc w:val="left"/>
      <w:pPr>
        <w:ind w:left="2941" w:hanging="360"/>
      </w:pPr>
      <w:rPr>
        <w:rFonts w:ascii="Symbol" w:hAnsi="Symbol" w:hint="default"/>
      </w:rPr>
    </w:lvl>
    <w:lvl w:ilvl="4" w:tplc="04090003" w:tentative="1">
      <w:start w:val="1"/>
      <w:numFmt w:val="bullet"/>
      <w:lvlText w:val="o"/>
      <w:lvlJc w:val="left"/>
      <w:pPr>
        <w:ind w:left="3661" w:hanging="360"/>
      </w:pPr>
      <w:rPr>
        <w:rFonts w:ascii="Courier New" w:hAnsi="Courier New" w:cs="Courier New" w:hint="default"/>
      </w:rPr>
    </w:lvl>
    <w:lvl w:ilvl="5" w:tplc="04090005" w:tentative="1">
      <w:start w:val="1"/>
      <w:numFmt w:val="bullet"/>
      <w:lvlText w:val=""/>
      <w:lvlJc w:val="left"/>
      <w:pPr>
        <w:ind w:left="4381" w:hanging="360"/>
      </w:pPr>
      <w:rPr>
        <w:rFonts w:ascii="Wingdings" w:hAnsi="Wingdings" w:hint="default"/>
      </w:rPr>
    </w:lvl>
    <w:lvl w:ilvl="6" w:tplc="04090001" w:tentative="1">
      <w:start w:val="1"/>
      <w:numFmt w:val="bullet"/>
      <w:lvlText w:val=""/>
      <w:lvlJc w:val="left"/>
      <w:pPr>
        <w:ind w:left="5101" w:hanging="360"/>
      </w:pPr>
      <w:rPr>
        <w:rFonts w:ascii="Symbol" w:hAnsi="Symbol" w:hint="default"/>
      </w:rPr>
    </w:lvl>
    <w:lvl w:ilvl="7" w:tplc="04090003" w:tentative="1">
      <w:start w:val="1"/>
      <w:numFmt w:val="bullet"/>
      <w:lvlText w:val="o"/>
      <w:lvlJc w:val="left"/>
      <w:pPr>
        <w:ind w:left="5821" w:hanging="360"/>
      </w:pPr>
      <w:rPr>
        <w:rFonts w:ascii="Courier New" w:hAnsi="Courier New" w:cs="Courier New" w:hint="default"/>
      </w:rPr>
    </w:lvl>
    <w:lvl w:ilvl="8" w:tplc="04090005" w:tentative="1">
      <w:start w:val="1"/>
      <w:numFmt w:val="bullet"/>
      <w:lvlText w:val=""/>
      <w:lvlJc w:val="left"/>
      <w:pPr>
        <w:ind w:left="6541" w:hanging="360"/>
      </w:pPr>
      <w:rPr>
        <w:rFonts w:ascii="Wingdings" w:hAnsi="Wingdings" w:hint="default"/>
      </w:rPr>
    </w:lvl>
  </w:abstractNum>
  <w:abstractNum w:abstractNumId="6" w15:restartNumberingAfterBreak="0">
    <w:nsid w:val="1E95611A"/>
    <w:multiLevelType w:val="hybridMultilevel"/>
    <w:tmpl w:val="F90AAA6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F524AA4"/>
    <w:multiLevelType w:val="hybridMultilevel"/>
    <w:tmpl w:val="69A2E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B463A0"/>
    <w:multiLevelType w:val="hybridMultilevel"/>
    <w:tmpl w:val="71EC0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447D58"/>
    <w:multiLevelType w:val="multilevel"/>
    <w:tmpl w:val="F4588A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4EB7541"/>
    <w:multiLevelType w:val="hybridMultilevel"/>
    <w:tmpl w:val="214CD2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649041F"/>
    <w:multiLevelType w:val="hybridMultilevel"/>
    <w:tmpl w:val="73D4EFA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B982A84"/>
    <w:multiLevelType w:val="hybridMultilevel"/>
    <w:tmpl w:val="87C03B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B66BB4"/>
    <w:multiLevelType w:val="hybridMultilevel"/>
    <w:tmpl w:val="65AAB1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2F481D08"/>
    <w:multiLevelType w:val="hybridMultilevel"/>
    <w:tmpl w:val="10CA87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3056212C"/>
    <w:multiLevelType w:val="hybridMultilevel"/>
    <w:tmpl w:val="9858E1CC"/>
    <w:lvl w:ilvl="0" w:tplc="A2F0544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CF216A"/>
    <w:multiLevelType w:val="hybridMultilevel"/>
    <w:tmpl w:val="490CC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AE1DCF"/>
    <w:multiLevelType w:val="hybridMultilevel"/>
    <w:tmpl w:val="999C6B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8CC21EC"/>
    <w:multiLevelType w:val="hybridMultilevel"/>
    <w:tmpl w:val="005E7D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9082C77"/>
    <w:multiLevelType w:val="hybridMultilevel"/>
    <w:tmpl w:val="113A33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B3932AC"/>
    <w:multiLevelType w:val="hybridMultilevel"/>
    <w:tmpl w:val="AAB2028A"/>
    <w:lvl w:ilvl="0" w:tplc="D7E8974E">
      <w:start w:val="1"/>
      <w:numFmt w:val="decimal"/>
      <w:lvlText w:val="%1."/>
      <w:lvlJc w:val="left"/>
      <w:pPr>
        <w:ind w:left="720" w:hanging="360"/>
      </w:pPr>
      <w:rPr>
        <w:rFonts w:hint="default"/>
        <w:b w:val="0"/>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B6C6852"/>
    <w:multiLevelType w:val="hybridMultilevel"/>
    <w:tmpl w:val="C51A0B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17F6B5A"/>
    <w:multiLevelType w:val="hybridMultilevel"/>
    <w:tmpl w:val="5046E1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E223C3"/>
    <w:multiLevelType w:val="hybridMultilevel"/>
    <w:tmpl w:val="4B6A92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EAC54C6"/>
    <w:multiLevelType w:val="hybridMultilevel"/>
    <w:tmpl w:val="4F4C7A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EC9418D"/>
    <w:multiLevelType w:val="hybridMultilevel"/>
    <w:tmpl w:val="F1EA2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D56245"/>
    <w:multiLevelType w:val="hybridMultilevel"/>
    <w:tmpl w:val="6F1A9E46"/>
    <w:lvl w:ilvl="0" w:tplc="0409000F">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0D54FDD"/>
    <w:multiLevelType w:val="multilevel"/>
    <w:tmpl w:val="35404F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16B2CC0"/>
    <w:multiLevelType w:val="hybridMultilevel"/>
    <w:tmpl w:val="CE5AD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9E04122"/>
    <w:multiLevelType w:val="hybridMultilevel"/>
    <w:tmpl w:val="DD44F2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F7A24AC"/>
    <w:multiLevelType w:val="hybridMultilevel"/>
    <w:tmpl w:val="36FCDB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FAF0A36"/>
    <w:multiLevelType w:val="multilevel"/>
    <w:tmpl w:val="EF3C8F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FB84E55"/>
    <w:multiLevelType w:val="hybridMultilevel"/>
    <w:tmpl w:val="D2B047DE"/>
    <w:lvl w:ilvl="0" w:tplc="38FEEF9C">
      <w:start w:val="1200"/>
      <w:numFmt w:val="bullet"/>
      <w:lvlText w:val="-"/>
      <w:lvlJc w:val="left"/>
      <w:pPr>
        <w:tabs>
          <w:tab w:val="num" w:pos="720"/>
        </w:tabs>
        <w:ind w:left="720" w:hanging="360"/>
      </w:pPr>
      <w:rPr>
        <w:rFonts w:ascii="Times New Roman" w:eastAsia="Times New Roman" w:hAnsi="Times New Roman" w:cs="Times New Roman" w:hint="default"/>
        <w:i w:val="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2D83E6A"/>
    <w:multiLevelType w:val="hybridMultilevel"/>
    <w:tmpl w:val="76CCD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966402A"/>
    <w:multiLevelType w:val="hybridMultilevel"/>
    <w:tmpl w:val="BF50F6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A5215C9"/>
    <w:multiLevelType w:val="hybridMultilevel"/>
    <w:tmpl w:val="E46C83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CEA23E7"/>
    <w:multiLevelType w:val="hybridMultilevel"/>
    <w:tmpl w:val="07EE6E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E697547"/>
    <w:multiLevelType w:val="hybridMultilevel"/>
    <w:tmpl w:val="4ACAB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FEC0B6A"/>
    <w:multiLevelType w:val="hybridMultilevel"/>
    <w:tmpl w:val="9C920F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74360383"/>
    <w:multiLevelType w:val="hybridMultilevel"/>
    <w:tmpl w:val="D3AE7B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8E81ED5"/>
    <w:multiLevelType w:val="hybridMultilevel"/>
    <w:tmpl w:val="30708BD0"/>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7D5459BF"/>
    <w:multiLevelType w:val="hybridMultilevel"/>
    <w:tmpl w:val="4C386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FD8463D"/>
    <w:multiLevelType w:val="hybridMultilevel"/>
    <w:tmpl w:val="E41A7A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066223960">
    <w:abstractNumId w:val="32"/>
  </w:num>
  <w:num w:numId="2" w16cid:durableId="1084913902">
    <w:abstractNumId w:val="6"/>
  </w:num>
  <w:num w:numId="3" w16cid:durableId="1238396164">
    <w:abstractNumId w:val="27"/>
  </w:num>
  <w:num w:numId="4" w16cid:durableId="397825526">
    <w:abstractNumId w:val="1"/>
  </w:num>
  <w:num w:numId="5" w16cid:durableId="1092318573">
    <w:abstractNumId w:val="40"/>
  </w:num>
  <w:num w:numId="6" w16cid:durableId="114952690">
    <w:abstractNumId w:val="42"/>
  </w:num>
  <w:num w:numId="7" w16cid:durableId="121273644">
    <w:abstractNumId w:val="40"/>
  </w:num>
  <w:num w:numId="8" w16cid:durableId="1248929718">
    <w:abstractNumId w:val="23"/>
  </w:num>
  <w:num w:numId="9" w16cid:durableId="1358233916">
    <w:abstractNumId w:val="41"/>
  </w:num>
  <w:num w:numId="10" w16cid:durableId="1309821303">
    <w:abstractNumId w:val="9"/>
  </w:num>
  <w:num w:numId="11" w16cid:durableId="221066723">
    <w:abstractNumId w:val="21"/>
  </w:num>
  <w:num w:numId="12" w16cid:durableId="81225915">
    <w:abstractNumId w:val="10"/>
  </w:num>
  <w:num w:numId="13" w16cid:durableId="944271020">
    <w:abstractNumId w:val="8"/>
  </w:num>
  <w:num w:numId="14" w16cid:durableId="1953054768">
    <w:abstractNumId w:val="38"/>
  </w:num>
  <w:num w:numId="15" w16cid:durableId="92677596">
    <w:abstractNumId w:val="2"/>
  </w:num>
  <w:num w:numId="16" w16cid:durableId="42943483">
    <w:abstractNumId w:val="3"/>
  </w:num>
  <w:num w:numId="17" w16cid:durableId="245724153">
    <w:abstractNumId w:val="15"/>
  </w:num>
  <w:num w:numId="18" w16cid:durableId="272440893">
    <w:abstractNumId w:val="31"/>
  </w:num>
  <w:num w:numId="19" w16cid:durableId="566261172">
    <w:abstractNumId w:val="4"/>
  </w:num>
  <w:num w:numId="20" w16cid:durableId="192351084">
    <w:abstractNumId w:val="13"/>
  </w:num>
  <w:num w:numId="21" w16cid:durableId="2081975761">
    <w:abstractNumId w:val="17"/>
  </w:num>
  <w:num w:numId="22" w16cid:durableId="1172645196">
    <w:abstractNumId w:val="35"/>
  </w:num>
  <w:num w:numId="23" w16cid:durableId="624506012">
    <w:abstractNumId w:val="33"/>
  </w:num>
  <w:num w:numId="24" w16cid:durableId="826438239">
    <w:abstractNumId w:val="24"/>
  </w:num>
  <w:num w:numId="25" w16cid:durableId="1097943599">
    <w:abstractNumId w:val="5"/>
  </w:num>
  <w:num w:numId="26" w16cid:durableId="1959025746">
    <w:abstractNumId w:val="29"/>
  </w:num>
  <w:num w:numId="27" w16cid:durableId="2095278441">
    <w:abstractNumId w:val="39"/>
  </w:num>
  <w:num w:numId="28" w16cid:durableId="2100907635">
    <w:abstractNumId w:val="20"/>
  </w:num>
  <w:num w:numId="29" w16cid:durableId="1958756869">
    <w:abstractNumId w:val="25"/>
  </w:num>
  <w:num w:numId="30" w16cid:durableId="1762679982">
    <w:abstractNumId w:val="37"/>
  </w:num>
  <w:num w:numId="31" w16cid:durableId="587232926">
    <w:abstractNumId w:val="30"/>
  </w:num>
  <w:num w:numId="32" w16cid:durableId="228809323">
    <w:abstractNumId w:val="12"/>
  </w:num>
  <w:num w:numId="33" w16cid:durableId="1444180529">
    <w:abstractNumId w:val="14"/>
  </w:num>
  <w:num w:numId="34" w16cid:durableId="981735816">
    <w:abstractNumId w:val="19"/>
  </w:num>
  <w:num w:numId="35" w16cid:durableId="948464319">
    <w:abstractNumId w:val="18"/>
  </w:num>
  <w:num w:numId="36" w16cid:durableId="1427572877">
    <w:abstractNumId w:val="22"/>
  </w:num>
  <w:num w:numId="37" w16cid:durableId="1886406284">
    <w:abstractNumId w:val="26"/>
  </w:num>
  <w:num w:numId="38" w16cid:durableId="2118210187">
    <w:abstractNumId w:val="11"/>
  </w:num>
  <w:num w:numId="39" w16cid:durableId="2130782395">
    <w:abstractNumId w:val="34"/>
  </w:num>
  <w:num w:numId="40" w16cid:durableId="1615358601">
    <w:abstractNumId w:val="36"/>
  </w:num>
  <w:num w:numId="41" w16cid:durableId="1460683890">
    <w:abstractNumId w:val="0"/>
  </w:num>
  <w:num w:numId="42" w16cid:durableId="587230612">
    <w:abstractNumId w:val="7"/>
  </w:num>
  <w:num w:numId="43" w16cid:durableId="1879126104">
    <w:abstractNumId w:val="28"/>
  </w:num>
  <w:num w:numId="44" w16cid:durableId="26970035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wtzQ1NrAwNLKwNDRW0lEKTi0uzszPAykwNDKuBQBqZWEALgAAAA=="/>
  </w:docVars>
  <w:rsids>
    <w:rsidRoot w:val="00E30704"/>
    <w:rsid w:val="000005C7"/>
    <w:rsid w:val="0000086C"/>
    <w:rsid w:val="0000088D"/>
    <w:rsid w:val="000009DB"/>
    <w:rsid w:val="00001223"/>
    <w:rsid w:val="00002613"/>
    <w:rsid w:val="000026F5"/>
    <w:rsid w:val="00003054"/>
    <w:rsid w:val="0000370E"/>
    <w:rsid w:val="000047D7"/>
    <w:rsid w:val="00004A32"/>
    <w:rsid w:val="00004E02"/>
    <w:rsid w:val="000060DE"/>
    <w:rsid w:val="00006992"/>
    <w:rsid w:val="0000749F"/>
    <w:rsid w:val="0000751D"/>
    <w:rsid w:val="0000754D"/>
    <w:rsid w:val="00007853"/>
    <w:rsid w:val="000103B1"/>
    <w:rsid w:val="000105DF"/>
    <w:rsid w:val="00010937"/>
    <w:rsid w:val="0001147F"/>
    <w:rsid w:val="00011CF1"/>
    <w:rsid w:val="00011E43"/>
    <w:rsid w:val="0001209E"/>
    <w:rsid w:val="00012223"/>
    <w:rsid w:val="0001241F"/>
    <w:rsid w:val="00012C1E"/>
    <w:rsid w:val="00012C95"/>
    <w:rsid w:val="0001373F"/>
    <w:rsid w:val="00013F2F"/>
    <w:rsid w:val="00015188"/>
    <w:rsid w:val="000151D8"/>
    <w:rsid w:val="000158A0"/>
    <w:rsid w:val="00016522"/>
    <w:rsid w:val="000165FB"/>
    <w:rsid w:val="0001666D"/>
    <w:rsid w:val="00016AA7"/>
    <w:rsid w:val="00016E44"/>
    <w:rsid w:val="00017766"/>
    <w:rsid w:val="00017770"/>
    <w:rsid w:val="00020408"/>
    <w:rsid w:val="0002138B"/>
    <w:rsid w:val="00021563"/>
    <w:rsid w:val="000217CF"/>
    <w:rsid w:val="00021AFA"/>
    <w:rsid w:val="00021C8B"/>
    <w:rsid w:val="000228E7"/>
    <w:rsid w:val="0002368F"/>
    <w:rsid w:val="00023708"/>
    <w:rsid w:val="00023878"/>
    <w:rsid w:val="00023FBF"/>
    <w:rsid w:val="00024165"/>
    <w:rsid w:val="00024252"/>
    <w:rsid w:val="00024F17"/>
    <w:rsid w:val="00025178"/>
    <w:rsid w:val="00025419"/>
    <w:rsid w:val="0002639D"/>
    <w:rsid w:val="00026B96"/>
    <w:rsid w:val="000270C9"/>
    <w:rsid w:val="00027AC0"/>
    <w:rsid w:val="000303E1"/>
    <w:rsid w:val="00031216"/>
    <w:rsid w:val="000317C7"/>
    <w:rsid w:val="00031AB1"/>
    <w:rsid w:val="0003246F"/>
    <w:rsid w:val="00032514"/>
    <w:rsid w:val="00032622"/>
    <w:rsid w:val="00032C25"/>
    <w:rsid w:val="000331D6"/>
    <w:rsid w:val="000338FD"/>
    <w:rsid w:val="00033ACF"/>
    <w:rsid w:val="00034101"/>
    <w:rsid w:val="0003547B"/>
    <w:rsid w:val="00035A8F"/>
    <w:rsid w:val="00036B44"/>
    <w:rsid w:val="00036CB2"/>
    <w:rsid w:val="00037719"/>
    <w:rsid w:val="00037DDF"/>
    <w:rsid w:val="0004098D"/>
    <w:rsid w:val="00040B47"/>
    <w:rsid w:val="000414D5"/>
    <w:rsid w:val="00041EE0"/>
    <w:rsid w:val="00042043"/>
    <w:rsid w:val="000420B8"/>
    <w:rsid w:val="00042DAA"/>
    <w:rsid w:val="00042F25"/>
    <w:rsid w:val="00043A1B"/>
    <w:rsid w:val="00043A31"/>
    <w:rsid w:val="00043D84"/>
    <w:rsid w:val="000443B7"/>
    <w:rsid w:val="00044849"/>
    <w:rsid w:val="00044A3A"/>
    <w:rsid w:val="00045138"/>
    <w:rsid w:val="00045A91"/>
    <w:rsid w:val="00045CD0"/>
    <w:rsid w:val="00046226"/>
    <w:rsid w:val="00046752"/>
    <w:rsid w:val="00046C7C"/>
    <w:rsid w:val="00047E5D"/>
    <w:rsid w:val="00050F27"/>
    <w:rsid w:val="00051614"/>
    <w:rsid w:val="000528BA"/>
    <w:rsid w:val="00052914"/>
    <w:rsid w:val="00052D6E"/>
    <w:rsid w:val="00053BD7"/>
    <w:rsid w:val="000545FC"/>
    <w:rsid w:val="00054E68"/>
    <w:rsid w:val="00056334"/>
    <w:rsid w:val="0005653C"/>
    <w:rsid w:val="00056764"/>
    <w:rsid w:val="00056CF8"/>
    <w:rsid w:val="00057326"/>
    <w:rsid w:val="0006063F"/>
    <w:rsid w:val="0006143B"/>
    <w:rsid w:val="00061D11"/>
    <w:rsid w:val="00062B9B"/>
    <w:rsid w:val="00062CF9"/>
    <w:rsid w:val="00063027"/>
    <w:rsid w:val="00063720"/>
    <w:rsid w:val="000644DB"/>
    <w:rsid w:val="00064DCE"/>
    <w:rsid w:val="00065339"/>
    <w:rsid w:val="000656E2"/>
    <w:rsid w:val="00065BA6"/>
    <w:rsid w:val="00065BBD"/>
    <w:rsid w:val="0006638B"/>
    <w:rsid w:val="00066EF0"/>
    <w:rsid w:val="0006766C"/>
    <w:rsid w:val="00067792"/>
    <w:rsid w:val="00067FB1"/>
    <w:rsid w:val="00070775"/>
    <w:rsid w:val="000716D7"/>
    <w:rsid w:val="0007197B"/>
    <w:rsid w:val="00071C40"/>
    <w:rsid w:val="000725FC"/>
    <w:rsid w:val="00072746"/>
    <w:rsid w:val="0007337D"/>
    <w:rsid w:val="00073401"/>
    <w:rsid w:val="0007567B"/>
    <w:rsid w:val="0007791E"/>
    <w:rsid w:val="00077C32"/>
    <w:rsid w:val="00077CFA"/>
    <w:rsid w:val="000801E0"/>
    <w:rsid w:val="000809B7"/>
    <w:rsid w:val="00080A1C"/>
    <w:rsid w:val="00081499"/>
    <w:rsid w:val="00082AF0"/>
    <w:rsid w:val="00082E48"/>
    <w:rsid w:val="0008396D"/>
    <w:rsid w:val="000840EB"/>
    <w:rsid w:val="00084AC3"/>
    <w:rsid w:val="00085596"/>
    <w:rsid w:val="000856B9"/>
    <w:rsid w:val="000859C1"/>
    <w:rsid w:val="0008616B"/>
    <w:rsid w:val="0008630A"/>
    <w:rsid w:val="00086ADD"/>
    <w:rsid w:val="00087E40"/>
    <w:rsid w:val="00090380"/>
    <w:rsid w:val="00090708"/>
    <w:rsid w:val="00091069"/>
    <w:rsid w:val="00091230"/>
    <w:rsid w:val="00091243"/>
    <w:rsid w:val="00091B0C"/>
    <w:rsid w:val="0009374B"/>
    <w:rsid w:val="00093B89"/>
    <w:rsid w:val="00093EED"/>
    <w:rsid w:val="0009470D"/>
    <w:rsid w:val="00094A35"/>
    <w:rsid w:val="00094BAD"/>
    <w:rsid w:val="000956A9"/>
    <w:rsid w:val="00095AB7"/>
    <w:rsid w:val="00096133"/>
    <w:rsid w:val="00096F7A"/>
    <w:rsid w:val="000A0332"/>
    <w:rsid w:val="000A111F"/>
    <w:rsid w:val="000A1211"/>
    <w:rsid w:val="000A16FF"/>
    <w:rsid w:val="000A1B1F"/>
    <w:rsid w:val="000A212A"/>
    <w:rsid w:val="000A2F06"/>
    <w:rsid w:val="000A3946"/>
    <w:rsid w:val="000A3D34"/>
    <w:rsid w:val="000A3F64"/>
    <w:rsid w:val="000A41F5"/>
    <w:rsid w:val="000A4401"/>
    <w:rsid w:val="000A551D"/>
    <w:rsid w:val="000A55DB"/>
    <w:rsid w:val="000A59D2"/>
    <w:rsid w:val="000A5DB6"/>
    <w:rsid w:val="000A6290"/>
    <w:rsid w:val="000A63B7"/>
    <w:rsid w:val="000A6710"/>
    <w:rsid w:val="000A6BEB"/>
    <w:rsid w:val="000A6BFE"/>
    <w:rsid w:val="000A70CC"/>
    <w:rsid w:val="000A7533"/>
    <w:rsid w:val="000A7AD5"/>
    <w:rsid w:val="000A7C37"/>
    <w:rsid w:val="000B017B"/>
    <w:rsid w:val="000B06B8"/>
    <w:rsid w:val="000B08E0"/>
    <w:rsid w:val="000B0C75"/>
    <w:rsid w:val="000B156B"/>
    <w:rsid w:val="000B158C"/>
    <w:rsid w:val="000B27E6"/>
    <w:rsid w:val="000B2ACB"/>
    <w:rsid w:val="000B35BD"/>
    <w:rsid w:val="000B460C"/>
    <w:rsid w:val="000B467A"/>
    <w:rsid w:val="000B5427"/>
    <w:rsid w:val="000B5778"/>
    <w:rsid w:val="000B5781"/>
    <w:rsid w:val="000B5C85"/>
    <w:rsid w:val="000B5DDB"/>
    <w:rsid w:val="000B60BE"/>
    <w:rsid w:val="000B6E2A"/>
    <w:rsid w:val="000B6F04"/>
    <w:rsid w:val="000B6F30"/>
    <w:rsid w:val="000B7030"/>
    <w:rsid w:val="000B78A7"/>
    <w:rsid w:val="000C03FE"/>
    <w:rsid w:val="000C07CD"/>
    <w:rsid w:val="000C0CF5"/>
    <w:rsid w:val="000C16F7"/>
    <w:rsid w:val="000C1B01"/>
    <w:rsid w:val="000C1E6C"/>
    <w:rsid w:val="000C2265"/>
    <w:rsid w:val="000C2727"/>
    <w:rsid w:val="000C29AB"/>
    <w:rsid w:val="000C2EAE"/>
    <w:rsid w:val="000C2F5D"/>
    <w:rsid w:val="000C2F67"/>
    <w:rsid w:val="000C3811"/>
    <w:rsid w:val="000C40BF"/>
    <w:rsid w:val="000C46A3"/>
    <w:rsid w:val="000C637D"/>
    <w:rsid w:val="000C6536"/>
    <w:rsid w:val="000C66E7"/>
    <w:rsid w:val="000C68A4"/>
    <w:rsid w:val="000C6A19"/>
    <w:rsid w:val="000C6C86"/>
    <w:rsid w:val="000C7A0E"/>
    <w:rsid w:val="000C7C42"/>
    <w:rsid w:val="000C7E9E"/>
    <w:rsid w:val="000D15A8"/>
    <w:rsid w:val="000D1730"/>
    <w:rsid w:val="000D1F50"/>
    <w:rsid w:val="000D2D3A"/>
    <w:rsid w:val="000D2D3B"/>
    <w:rsid w:val="000D34BF"/>
    <w:rsid w:val="000D3682"/>
    <w:rsid w:val="000D3A1D"/>
    <w:rsid w:val="000D3B65"/>
    <w:rsid w:val="000D3F83"/>
    <w:rsid w:val="000D40AA"/>
    <w:rsid w:val="000D40B9"/>
    <w:rsid w:val="000D40C5"/>
    <w:rsid w:val="000D4133"/>
    <w:rsid w:val="000D4390"/>
    <w:rsid w:val="000D46F7"/>
    <w:rsid w:val="000D5792"/>
    <w:rsid w:val="000D57CD"/>
    <w:rsid w:val="000D5B8E"/>
    <w:rsid w:val="000D5FF3"/>
    <w:rsid w:val="000D6200"/>
    <w:rsid w:val="000D6A34"/>
    <w:rsid w:val="000D74EC"/>
    <w:rsid w:val="000E010C"/>
    <w:rsid w:val="000E0F7D"/>
    <w:rsid w:val="000E1065"/>
    <w:rsid w:val="000E1385"/>
    <w:rsid w:val="000E1FD7"/>
    <w:rsid w:val="000E2116"/>
    <w:rsid w:val="000E2558"/>
    <w:rsid w:val="000E29BA"/>
    <w:rsid w:val="000E2DA4"/>
    <w:rsid w:val="000E3911"/>
    <w:rsid w:val="000E391A"/>
    <w:rsid w:val="000E3979"/>
    <w:rsid w:val="000E3A4C"/>
    <w:rsid w:val="000E3BAF"/>
    <w:rsid w:val="000E42AF"/>
    <w:rsid w:val="000E48FB"/>
    <w:rsid w:val="000E52DA"/>
    <w:rsid w:val="000E52F0"/>
    <w:rsid w:val="000E5779"/>
    <w:rsid w:val="000E5D2F"/>
    <w:rsid w:val="000E7200"/>
    <w:rsid w:val="000E7748"/>
    <w:rsid w:val="000F003E"/>
    <w:rsid w:val="000F045A"/>
    <w:rsid w:val="000F0F14"/>
    <w:rsid w:val="000F14CA"/>
    <w:rsid w:val="000F1A76"/>
    <w:rsid w:val="000F27B1"/>
    <w:rsid w:val="000F29B7"/>
    <w:rsid w:val="000F2BF6"/>
    <w:rsid w:val="000F2F34"/>
    <w:rsid w:val="000F3150"/>
    <w:rsid w:val="000F36F8"/>
    <w:rsid w:val="000F39A1"/>
    <w:rsid w:val="000F403D"/>
    <w:rsid w:val="000F40DF"/>
    <w:rsid w:val="000F45D8"/>
    <w:rsid w:val="000F4973"/>
    <w:rsid w:val="000F4F69"/>
    <w:rsid w:val="000F55D7"/>
    <w:rsid w:val="000F55F3"/>
    <w:rsid w:val="000F583D"/>
    <w:rsid w:val="000F5B50"/>
    <w:rsid w:val="000F5F9E"/>
    <w:rsid w:val="000F62A4"/>
    <w:rsid w:val="000F693F"/>
    <w:rsid w:val="000F6B73"/>
    <w:rsid w:val="00100135"/>
    <w:rsid w:val="00100CE2"/>
    <w:rsid w:val="001017F5"/>
    <w:rsid w:val="00101CA3"/>
    <w:rsid w:val="001022F5"/>
    <w:rsid w:val="00102747"/>
    <w:rsid w:val="001037A5"/>
    <w:rsid w:val="00103CB1"/>
    <w:rsid w:val="00104C0F"/>
    <w:rsid w:val="00104CBF"/>
    <w:rsid w:val="0010591F"/>
    <w:rsid w:val="00107A9B"/>
    <w:rsid w:val="00107FBC"/>
    <w:rsid w:val="00110010"/>
    <w:rsid w:val="00110D6E"/>
    <w:rsid w:val="001120B3"/>
    <w:rsid w:val="00112ECA"/>
    <w:rsid w:val="00112F58"/>
    <w:rsid w:val="00114379"/>
    <w:rsid w:val="001146E1"/>
    <w:rsid w:val="001149EE"/>
    <w:rsid w:val="00114A0A"/>
    <w:rsid w:val="00115ECD"/>
    <w:rsid w:val="00116481"/>
    <w:rsid w:val="00116796"/>
    <w:rsid w:val="00117073"/>
    <w:rsid w:val="00120324"/>
    <w:rsid w:val="001219A1"/>
    <w:rsid w:val="001219A7"/>
    <w:rsid w:val="00122DC2"/>
    <w:rsid w:val="00122E6C"/>
    <w:rsid w:val="00123714"/>
    <w:rsid w:val="0012387A"/>
    <w:rsid w:val="001242BD"/>
    <w:rsid w:val="001249CB"/>
    <w:rsid w:val="00124F77"/>
    <w:rsid w:val="0012611C"/>
    <w:rsid w:val="001271CA"/>
    <w:rsid w:val="001277A6"/>
    <w:rsid w:val="00127FBF"/>
    <w:rsid w:val="0013002A"/>
    <w:rsid w:val="001304B9"/>
    <w:rsid w:val="00130D93"/>
    <w:rsid w:val="00130E72"/>
    <w:rsid w:val="00130FB0"/>
    <w:rsid w:val="00131820"/>
    <w:rsid w:val="001320A1"/>
    <w:rsid w:val="00132359"/>
    <w:rsid w:val="00132EE5"/>
    <w:rsid w:val="0013316B"/>
    <w:rsid w:val="001331FB"/>
    <w:rsid w:val="001334D6"/>
    <w:rsid w:val="00133515"/>
    <w:rsid w:val="00133A07"/>
    <w:rsid w:val="00133C44"/>
    <w:rsid w:val="001343AD"/>
    <w:rsid w:val="0013579F"/>
    <w:rsid w:val="00135C2A"/>
    <w:rsid w:val="00135DEA"/>
    <w:rsid w:val="00135E55"/>
    <w:rsid w:val="001367EF"/>
    <w:rsid w:val="00136887"/>
    <w:rsid w:val="00136D0B"/>
    <w:rsid w:val="0013730E"/>
    <w:rsid w:val="00137484"/>
    <w:rsid w:val="00137D3C"/>
    <w:rsid w:val="00137DAF"/>
    <w:rsid w:val="001410F2"/>
    <w:rsid w:val="0014152B"/>
    <w:rsid w:val="00141540"/>
    <w:rsid w:val="00141F1B"/>
    <w:rsid w:val="001422BD"/>
    <w:rsid w:val="00143473"/>
    <w:rsid w:val="00143741"/>
    <w:rsid w:val="0014384C"/>
    <w:rsid w:val="00143D2F"/>
    <w:rsid w:val="001444FC"/>
    <w:rsid w:val="001446A8"/>
    <w:rsid w:val="0014470B"/>
    <w:rsid w:val="00144B2C"/>
    <w:rsid w:val="00144C26"/>
    <w:rsid w:val="00145A00"/>
    <w:rsid w:val="00146434"/>
    <w:rsid w:val="001468D5"/>
    <w:rsid w:val="00146B62"/>
    <w:rsid w:val="00146BFE"/>
    <w:rsid w:val="00146F47"/>
    <w:rsid w:val="00147169"/>
    <w:rsid w:val="00150006"/>
    <w:rsid w:val="00150A7F"/>
    <w:rsid w:val="001516B0"/>
    <w:rsid w:val="0015170B"/>
    <w:rsid w:val="001525A5"/>
    <w:rsid w:val="0015402C"/>
    <w:rsid w:val="00154A7F"/>
    <w:rsid w:val="00154F11"/>
    <w:rsid w:val="0015582A"/>
    <w:rsid w:val="00155E82"/>
    <w:rsid w:val="001577B8"/>
    <w:rsid w:val="00157DFF"/>
    <w:rsid w:val="00157E63"/>
    <w:rsid w:val="00160082"/>
    <w:rsid w:val="00161018"/>
    <w:rsid w:val="00162209"/>
    <w:rsid w:val="00162793"/>
    <w:rsid w:val="00162D3B"/>
    <w:rsid w:val="0016314D"/>
    <w:rsid w:val="001631E4"/>
    <w:rsid w:val="001634BD"/>
    <w:rsid w:val="001634FF"/>
    <w:rsid w:val="00164640"/>
    <w:rsid w:val="0016466D"/>
    <w:rsid w:val="00164BBA"/>
    <w:rsid w:val="001655A5"/>
    <w:rsid w:val="00165C30"/>
    <w:rsid w:val="00165E5C"/>
    <w:rsid w:val="00166944"/>
    <w:rsid w:val="00166A35"/>
    <w:rsid w:val="00166CFB"/>
    <w:rsid w:val="00166DE8"/>
    <w:rsid w:val="001700D5"/>
    <w:rsid w:val="001706A4"/>
    <w:rsid w:val="00170A2C"/>
    <w:rsid w:val="0017161C"/>
    <w:rsid w:val="00171E24"/>
    <w:rsid w:val="001732F2"/>
    <w:rsid w:val="00173A0D"/>
    <w:rsid w:val="00173B2E"/>
    <w:rsid w:val="00174293"/>
    <w:rsid w:val="00174893"/>
    <w:rsid w:val="00174A0F"/>
    <w:rsid w:val="00174FC9"/>
    <w:rsid w:val="00175141"/>
    <w:rsid w:val="00175BA7"/>
    <w:rsid w:val="00175E1C"/>
    <w:rsid w:val="001760B4"/>
    <w:rsid w:val="0017670C"/>
    <w:rsid w:val="00176EB3"/>
    <w:rsid w:val="00177146"/>
    <w:rsid w:val="00180226"/>
    <w:rsid w:val="001803E1"/>
    <w:rsid w:val="00180428"/>
    <w:rsid w:val="0018055E"/>
    <w:rsid w:val="00180757"/>
    <w:rsid w:val="00180B9D"/>
    <w:rsid w:val="00181228"/>
    <w:rsid w:val="00181542"/>
    <w:rsid w:val="00181EC7"/>
    <w:rsid w:val="00182423"/>
    <w:rsid w:val="00182D3E"/>
    <w:rsid w:val="00182F4C"/>
    <w:rsid w:val="00182F61"/>
    <w:rsid w:val="00183244"/>
    <w:rsid w:val="00183278"/>
    <w:rsid w:val="0018359B"/>
    <w:rsid w:val="00184C65"/>
    <w:rsid w:val="0018549E"/>
    <w:rsid w:val="001854FD"/>
    <w:rsid w:val="00185C5E"/>
    <w:rsid w:val="00186408"/>
    <w:rsid w:val="00186785"/>
    <w:rsid w:val="00186AC7"/>
    <w:rsid w:val="001872F7"/>
    <w:rsid w:val="0018741B"/>
    <w:rsid w:val="00187642"/>
    <w:rsid w:val="0018775B"/>
    <w:rsid w:val="00187F90"/>
    <w:rsid w:val="00190192"/>
    <w:rsid w:val="0019034D"/>
    <w:rsid w:val="00190379"/>
    <w:rsid w:val="001909F3"/>
    <w:rsid w:val="00190CFE"/>
    <w:rsid w:val="00191453"/>
    <w:rsid w:val="001919BE"/>
    <w:rsid w:val="00191AD7"/>
    <w:rsid w:val="00192E8B"/>
    <w:rsid w:val="0019345B"/>
    <w:rsid w:val="001939B6"/>
    <w:rsid w:val="00194576"/>
    <w:rsid w:val="00194F1C"/>
    <w:rsid w:val="0019544B"/>
    <w:rsid w:val="0019562D"/>
    <w:rsid w:val="00195922"/>
    <w:rsid w:val="00195ED5"/>
    <w:rsid w:val="00196B40"/>
    <w:rsid w:val="001970B8"/>
    <w:rsid w:val="00197336"/>
    <w:rsid w:val="001973AF"/>
    <w:rsid w:val="001A0306"/>
    <w:rsid w:val="001A03B3"/>
    <w:rsid w:val="001A0B31"/>
    <w:rsid w:val="001A14FA"/>
    <w:rsid w:val="001A2C8B"/>
    <w:rsid w:val="001A3323"/>
    <w:rsid w:val="001A39A5"/>
    <w:rsid w:val="001A3D94"/>
    <w:rsid w:val="001A459C"/>
    <w:rsid w:val="001A476E"/>
    <w:rsid w:val="001A522A"/>
    <w:rsid w:val="001A5308"/>
    <w:rsid w:val="001A559B"/>
    <w:rsid w:val="001A584C"/>
    <w:rsid w:val="001A585A"/>
    <w:rsid w:val="001A5C61"/>
    <w:rsid w:val="001A6468"/>
    <w:rsid w:val="001A64DD"/>
    <w:rsid w:val="001A6A3F"/>
    <w:rsid w:val="001A6BA6"/>
    <w:rsid w:val="001A72D5"/>
    <w:rsid w:val="001A7579"/>
    <w:rsid w:val="001A7DCA"/>
    <w:rsid w:val="001B0575"/>
    <w:rsid w:val="001B0616"/>
    <w:rsid w:val="001B0CB8"/>
    <w:rsid w:val="001B0E86"/>
    <w:rsid w:val="001B1656"/>
    <w:rsid w:val="001B167F"/>
    <w:rsid w:val="001B176C"/>
    <w:rsid w:val="001B180A"/>
    <w:rsid w:val="001B193C"/>
    <w:rsid w:val="001B259D"/>
    <w:rsid w:val="001B2C62"/>
    <w:rsid w:val="001B2E85"/>
    <w:rsid w:val="001B319B"/>
    <w:rsid w:val="001B38FC"/>
    <w:rsid w:val="001B3A96"/>
    <w:rsid w:val="001B3DAF"/>
    <w:rsid w:val="001B3E72"/>
    <w:rsid w:val="001B5AA0"/>
    <w:rsid w:val="001B60FA"/>
    <w:rsid w:val="001B62FB"/>
    <w:rsid w:val="001B6DFB"/>
    <w:rsid w:val="001B7150"/>
    <w:rsid w:val="001B7817"/>
    <w:rsid w:val="001B79B0"/>
    <w:rsid w:val="001B7CE4"/>
    <w:rsid w:val="001C0650"/>
    <w:rsid w:val="001C0AA6"/>
    <w:rsid w:val="001C0F92"/>
    <w:rsid w:val="001C194B"/>
    <w:rsid w:val="001C1D7C"/>
    <w:rsid w:val="001C1EB2"/>
    <w:rsid w:val="001C24FD"/>
    <w:rsid w:val="001C263C"/>
    <w:rsid w:val="001C2A52"/>
    <w:rsid w:val="001C2FF8"/>
    <w:rsid w:val="001C330E"/>
    <w:rsid w:val="001C37E1"/>
    <w:rsid w:val="001C3992"/>
    <w:rsid w:val="001C3B1E"/>
    <w:rsid w:val="001C4461"/>
    <w:rsid w:val="001C4606"/>
    <w:rsid w:val="001C4DCA"/>
    <w:rsid w:val="001C57F2"/>
    <w:rsid w:val="001C6563"/>
    <w:rsid w:val="001C6A77"/>
    <w:rsid w:val="001C6B06"/>
    <w:rsid w:val="001C6D62"/>
    <w:rsid w:val="001C7018"/>
    <w:rsid w:val="001C730F"/>
    <w:rsid w:val="001C7774"/>
    <w:rsid w:val="001C7A78"/>
    <w:rsid w:val="001C7D7A"/>
    <w:rsid w:val="001C7DB1"/>
    <w:rsid w:val="001D028D"/>
    <w:rsid w:val="001D0B0E"/>
    <w:rsid w:val="001D0B2B"/>
    <w:rsid w:val="001D0DA5"/>
    <w:rsid w:val="001D0F49"/>
    <w:rsid w:val="001D143F"/>
    <w:rsid w:val="001D1922"/>
    <w:rsid w:val="001D1942"/>
    <w:rsid w:val="001D1BEC"/>
    <w:rsid w:val="001D1EFD"/>
    <w:rsid w:val="001D210F"/>
    <w:rsid w:val="001D222A"/>
    <w:rsid w:val="001D36A0"/>
    <w:rsid w:val="001D3B91"/>
    <w:rsid w:val="001D3E79"/>
    <w:rsid w:val="001D4A97"/>
    <w:rsid w:val="001D5E03"/>
    <w:rsid w:val="001D5F27"/>
    <w:rsid w:val="001D700C"/>
    <w:rsid w:val="001D77ED"/>
    <w:rsid w:val="001D7B60"/>
    <w:rsid w:val="001D7F06"/>
    <w:rsid w:val="001E0272"/>
    <w:rsid w:val="001E0799"/>
    <w:rsid w:val="001E112E"/>
    <w:rsid w:val="001E1778"/>
    <w:rsid w:val="001E1BB0"/>
    <w:rsid w:val="001E1CE3"/>
    <w:rsid w:val="001E22F8"/>
    <w:rsid w:val="001E2EF6"/>
    <w:rsid w:val="001E35DC"/>
    <w:rsid w:val="001E4712"/>
    <w:rsid w:val="001E4C28"/>
    <w:rsid w:val="001E4C29"/>
    <w:rsid w:val="001E4DE8"/>
    <w:rsid w:val="001E5422"/>
    <w:rsid w:val="001E5844"/>
    <w:rsid w:val="001E5CA2"/>
    <w:rsid w:val="001E65B5"/>
    <w:rsid w:val="001E6F69"/>
    <w:rsid w:val="001E7CEB"/>
    <w:rsid w:val="001E7E0F"/>
    <w:rsid w:val="001E7F97"/>
    <w:rsid w:val="001F0C3B"/>
    <w:rsid w:val="001F10F5"/>
    <w:rsid w:val="001F16A1"/>
    <w:rsid w:val="001F1921"/>
    <w:rsid w:val="001F19BF"/>
    <w:rsid w:val="001F1E65"/>
    <w:rsid w:val="001F2E16"/>
    <w:rsid w:val="001F2E4A"/>
    <w:rsid w:val="001F34BF"/>
    <w:rsid w:val="001F42C9"/>
    <w:rsid w:val="001F4458"/>
    <w:rsid w:val="001F4657"/>
    <w:rsid w:val="001F4C05"/>
    <w:rsid w:val="001F5233"/>
    <w:rsid w:val="001F53CE"/>
    <w:rsid w:val="001F57B6"/>
    <w:rsid w:val="001F5F93"/>
    <w:rsid w:val="001F5F9D"/>
    <w:rsid w:val="001F6A2D"/>
    <w:rsid w:val="001F7F09"/>
    <w:rsid w:val="00200066"/>
    <w:rsid w:val="002001B6"/>
    <w:rsid w:val="00200763"/>
    <w:rsid w:val="002017C0"/>
    <w:rsid w:val="002023F4"/>
    <w:rsid w:val="002025AE"/>
    <w:rsid w:val="00202BC5"/>
    <w:rsid w:val="00202BD3"/>
    <w:rsid w:val="00202BE7"/>
    <w:rsid w:val="00203343"/>
    <w:rsid w:val="00203A68"/>
    <w:rsid w:val="00203BAA"/>
    <w:rsid w:val="00203FB3"/>
    <w:rsid w:val="00205114"/>
    <w:rsid w:val="00205499"/>
    <w:rsid w:val="0020569D"/>
    <w:rsid w:val="00205945"/>
    <w:rsid w:val="00205BE7"/>
    <w:rsid w:val="00206346"/>
    <w:rsid w:val="00207455"/>
    <w:rsid w:val="002076AC"/>
    <w:rsid w:val="00207C36"/>
    <w:rsid w:val="00207E4F"/>
    <w:rsid w:val="00207F82"/>
    <w:rsid w:val="0021210A"/>
    <w:rsid w:val="0021297A"/>
    <w:rsid w:val="00212E99"/>
    <w:rsid w:val="00212EBA"/>
    <w:rsid w:val="0021343C"/>
    <w:rsid w:val="002139E5"/>
    <w:rsid w:val="00213A33"/>
    <w:rsid w:val="00213F42"/>
    <w:rsid w:val="0021463F"/>
    <w:rsid w:val="00214C2E"/>
    <w:rsid w:val="0021556C"/>
    <w:rsid w:val="00215DA0"/>
    <w:rsid w:val="00215DAA"/>
    <w:rsid w:val="00215DD7"/>
    <w:rsid w:val="00216A0D"/>
    <w:rsid w:val="00216E8B"/>
    <w:rsid w:val="00216E9B"/>
    <w:rsid w:val="00217184"/>
    <w:rsid w:val="002173D9"/>
    <w:rsid w:val="00217451"/>
    <w:rsid w:val="002179AD"/>
    <w:rsid w:val="00217B90"/>
    <w:rsid w:val="00220078"/>
    <w:rsid w:val="00220079"/>
    <w:rsid w:val="00220496"/>
    <w:rsid w:val="002207AE"/>
    <w:rsid w:val="00220FDB"/>
    <w:rsid w:val="00221461"/>
    <w:rsid w:val="0022158E"/>
    <w:rsid w:val="00221962"/>
    <w:rsid w:val="00221A3D"/>
    <w:rsid w:val="00221CF1"/>
    <w:rsid w:val="00221DF8"/>
    <w:rsid w:val="002225F4"/>
    <w:rsid w:val="00222777"/>
    <w:rsid w:val="00223026"/>
    <w:rsid w:val="0022333B"/>
    <w:rsid w:val="0022351E"/>
    <w:rsid w:val="00224CC6"/>
    <w:rsid w:val="00224E5D"/>
    <w:rsid w:val="002250B9"/>
    <w:rsid w:val="0022511F"/>
    <w:rsid w:val="00225505"/>
    <w:rsid w:val="00225878"/>
    <w:rsid w:val="00225B17"/>
    <w:rsid w:val="00226602"/>
    <w:rsid w:val="002273D1"/>
    <w:rsid w:val="00227C5A"/>
    <w:rsid w:val="00230370"/>
    <w:rsid w:val="00230871"/>
    <w:rsid w:val="00230A0B"/>
    <w:rsid w:val="00230FB4"/>
    <w:rsid w:val="002311A8"/>
    <w:rsid w:val="002326C8"/>
    <w:rsid w:val="00233452"/>
    <w:rsid w:val="002335B6"/>
    <w:rsid w:val="0023376E"/>
    <w:rsid w:val="002337C9"/>
    <w:rsid w:val="0023440F"/>
    <w:rsid w:val="00234CA3"/>
    <w:rsid w:val="002351AA"/>
    <w:rsid w:val="0023591D"/>
    <w:rsid w:val="00235D0B"/>
    <w:rsid w:val="00236544"/>
    <w:rsid w:val="0023699D"/>
    <w:rsid w:val="00237B22"/>
    <w:rsid w:val="00237D64"/>
    <w:rsid w:val="002402AF"/>
    <w:rsid w:val="00240598"/>
    <w:rsid w:val="00240690"/>
    <w:rsid w:val="00240842"/>
    <w:rsid w:val="00240D8C"/>
    <w:rsid w:val="00241674"/>
    <w:rsid w:val="002422A2"/>
    <w:rsid w:val="00242676"/>
    <w:rsid w:val="002429E1"/>
    <w:rsid w:val="002432DD"/>
    <w:rsid w:val="00243551"/>
    <w:rsid w:val="00243B7B"/>
    <w:rsid w:val="00244DDD"/>
    <w:rsid w:val="002450D2"/>
    <w:rsid w:val="00245433"/>
    <w:rsid w:val="00245A22"/>
    <w:rsid w:val="00245BDF"/>
    <w:rsid w:val="0024697E"/>
    <w:rsid w:val="0024734F"/>
    <w:rsid w:val="00247690"/>
    <w:rsid w:val="00247947"/>
    <w:rsid w:val="00247D30"/>
    <w:rsid w:val="00247EA2"/>
    <w:rsid w:val="0025015C"/>
    <w:rsid w:val="00250FD8"/>
    <w:rsid w:val="00252428"/>
    <w:rsid w:val="002528B1"/>
    <w:rsid w:val="0025355A"/>
    <w:rsid w:val="002538BB"/>
    <w:rsid w:val="002541E9"/>
    <w:rsid w:val="002543BA"/>
    <w:rsid w:val="002543FE"/>
    <w:rsid w:val="002546FE"/>
    <w:rsid w:val="00254AE0"/>
    <w:rsid w:val="00254CF9"/>
    <w:rsid w:val="0025557B"/>
    <w:rsid w:val="00255906"/>
    <w:rsid w:val="00255D10"/>
    <w:rsid w:val="00256BCD"/>
    <w:rsid w:val="0025786D"/>
    <w:rsid w:val="00257AD2"/>
    <w:rsid w:val="00257B52"/>
    <w:rsid w:val="00257FB4"/>
    <w:rsid w:val="00260B4D"/>
    <w:rsid w:val="002613CC"/>
    <w:rsid w:val="00261BE0"/>
    <w:rsid w:val="0026368C"/>
    <w:rsid w:val="00263DB8"/>
    <w:rsid w:val="00263EFD"/>
    <w:rsid w:val="00264293"/>
    <w:rsid w:val="002642DC"/>
    <w:rsid w:val="0026477B"/>
    <w:rsid w:val="002649B2"/>
    <w:rsid w:val="00264D1C"/>
    <w:rsid w:val="0026527B"/>
    <w:rsid w:val="00265371"/>
    <w:rsid w:val="00265B8A"/>
    <w:rsid w:val="00265BAD"/>
    <w:rsid w:val="00265E5A"/>
    <w:rsid w:val="002661D5"/>
    <w:rsid w:val="00267231"/>
    <w:rsid w:val="00270038"/>
    <w:rsid w:val="00270049"/>
    <w:rsid w:val="002707B2"/>
    <w:rsid w:val="002717C8"/>
    <w:rsid w:val="00271B88"/>
    <w:rsid w:val="00273633"/>
    <w:rsid w:val="00273A42"/>
    <w:rsid w:val="00273B26"/>
    <w:rsid w:val="00274415"/>
    <w:rsid w:val="002747E3"/>
    <w:rsid w:val="0027558C"/>
    <w:rsid w:val="0027682B"/>
    <w:rsid w:val="00276C8F"/>
    <w:rsid w:val="00277439"/>
    <w:rsid w:val="002802EA"/>
    <w:rsid w:val="00280696"/>
    <w:rsid w:val="00280B62"/>
    <w:rsid w:val="00280E90"/>
    <w:rsid w:val="00281056"/>
    <w:rsid w:val="00281185"/>
    <w:rsid w:val="002815FD"/>
    <w:rsid w:val="00281686"/>
    <w:rsid w:val="00282316"/>
    <w:rsid w:val="002824FF"/>
    <w:rsid w:val="002836F1"/>
    <w:rsid w:val="00283AA9"/>
    <w:rsid w:val="00283BC4"/>
    <w:rsid w:val="00283DB5"/>
    <w:rsid w:val="00284090"/>
    <w:rsid w:val="00284482"/>
    <w:rsid w:val="002846B0"/>
    <w:rsid w:val="00284BFE"/>
    <w:rsid w:val="002855DD"/>
    <w:rsid w:val="00285CF3"/>
    <w:rsid w:val="00285DEE"/>
    <w:rsid w:val="002860C2"/>
    <w:rsid w:val="00286165"/>
    <w:rsid w:val="00286651"/>
    <w:rsid w:val="00286E72"/>
    <w:rsid w:val="0028764C"/>
    <w:rsid w:val="00287BA1"/>
    <w:rsid w:val="00287FDA"/>
    <w:rsid w:val="0029007F"/>
    <w:rsid w:val="00290113"/>
    <w:rsid w:val="00290524"/>
    <w:rsid w:val="00290D21"/>
    <w:rsid w:val="002913AE"/>
    <w:rsid w:val="00291E58"/>
    <w:rsid w:val="00293367"/>
    <w:rsid w:val="0029391E"/>
    <w:rsid w:val="00293D09"/>
    <w:rsid w:val="00294C7B"/>
    <w:rsid w:val="00294E7F"/>
    <w:rsid w:val="00294F69"/>
    <w:rsid w:val="00294F8C"/>
    <w:rsid w:val="002952A0"/>
    <w:rsid w:val="002955F3"/>
    <w:rsid w:val="0029661A"/>
    <w:rsid w:val="002967A8"/>
    <w:rsid w:val="002968F1"/>
    <w:rsid w:val="002968F6"/>
    <w:rsid w:val="002970A6"/>
    <w:rsid w:val="00297B8D"/>
    <w:rsid w:val="002A0B16"/>
    <w:rsid w:val="002A0EF6"/>
    <w:rsid w:val="002A14D1"/>
    <w:rsid w:val="002A199A"/>
    <w:rsid w:val="002A2593"/>
    <w:rsid w:val="002A28AC"/>
    <w:rsid w:val="002A3164"/>
    <w:rsid w:val="002A32E9"/>
    <w:rsid w:val="002A3EB8"/>
    <w:rsid w:val="002A49C6"/>
    <w:rsid w:val="002A49E6"/>
    <w:rsid w:val="002A54B2"/>
    <w:rsid w:val="002A5664"/>
    <w:rsid w:val="002A5AE5"/>
    <w:rsid w:val="002A62A9"/>
    <w:rsid w:val="002A667A"/>
    <w:rsid w:val="002A67C3"/>
    <w:rsid w:val="002A6D33"/>
    <w:rsid w:val="002A6D97"/>
    <w:rsid w:val="002A73BA"/>
    <w:rsid w:val="002A7486"/>
    <w:rsid w:val="002A790F"/>
    <w:rsid w:val="002B04E9"/>
    <w:rsid w:val="002B06D7"/>
    <w:rsid w:val="002B0D85"/>
    <w:rsid w:val="002B184C"/>
    <w:rsid w:val="002B1865"/>
    <w:rsid w:val="002B1CA6"/>
    <w:rsid w:val="002B1D08"/>
    <w:rsid w:val="002B1D5F"/>
    <w:rsid w:val="002B1D85"/>
    <w:rsid w:val="002B206A"/>
    <w:rsid w:val="002B2088"/>
    <w:rsid w:val="002B20F4"/>
    <w:rsid w:val="002B2460"/>
    <w:rsid w:val="002B2998"/>
    <w:rsid w:val="002B2F42"/>
    <w:rsid w:val="002B3270"/>
    <w:rsid w:val="002B3DBA"/>
    <w:rsid w:val="002B42C6"/>
    <w:rsid w:val="002B52D0"/>
    <w:rsid w:val="002B55D5"/>
    <w:rsid w:val="002B5754"/>
    <w:rsid w:val="002B5AA3"/>
    <w:rsid w:val="002B60E7"/>
    <w:rsid w:val="002B68F9"/>
    <w:rsid w:val="002B7C0F"/>
    <w:rsid w:val="002C0333"/>
    <w:rsid w:val="002C275F"/>
    <w:rsid w:val="002C3A8E"/>
    <w:rsid w:val="002C4C71"/>
    <w:rsid w:val="002C55E6"/>
    <w:rsid w:val="002C5646"/>
    <w:rsid w:val="002C6C12"/>
    <w:rsid w:val="002C6DD2"/>
    <w:rsid w:val="002C733D"/>
    <w:rsid w:val="002C7A76"/>
    <w:rsid w:val="002D0202"/>
    <w:rsid w:val="002D021C"/>
    <w:rsid w:val="002D04A1"/>
    <w:rsid w:val="002D07F3"/>
    <w:rsid w:val="002D106B"/>
    <w:rsid w:val="002D163C"/>
    <w:rsid w:val="002D16A6"/>
    <w:rsid w:val="002D186E"/>
    <w:rsid w:val="002D19D1"/>
    <w:rsid w:val="002D1CB2"/>
    <w:rsid w:val="002D2A7E"/>
    <w:rsid w:val="002D3488"/>
    <w:rsid w:val="002D3C1F"/>
    <w:rsid w:val="002D3FB3"/>
    <w:rsid w:val="002D47B7"/>
    <w:rsid w:val="002D4DA1"/>
    <w:rsid w:val="002D4DEE"/>
    <w:rsid w:val="002D4E52"/>
    <w:rsid w:val="002D608C"/>
    <w:rsid w:val="002D6372"/>
    <w:rsid w:val="002D67DD"/>
    <w:rsid w:val="002D6DC3"/>
    <w:rsid w:val="002D6F8B"/>
    <w:rsid w:val="002D79E2"/>
    <w:rsid w:val="002D7DE4"/>
    <w:rsid w:val="002E07D0"/>
    <w:rsid w:val="002E0A81"/>
    <w:rsid w:val="002E109F"/>
    <w:rsid w:val="002E1E22"/>
    <w:rsid w:val="002E297F"/>
    <w:rsid w:val="002E315D"/>
    <w:rsid w:val="002E3286"/>
    <w:rsid w:val="002E3EE8"/>
    <w:rsid w:val="002E44A0"/>
    <w:rsid w:val="002E49A5"/>
    <w:rsid w:val="002E5312"/>
    <w:rsid w:val="002E5846"/>
    <w:rsid w:val="002E5F27"/>
    <w:rsid w:val="002E6B51"/>
    <w:rsid w:val="002E6F30"/>
    <w:rsid w:val="002E7EB3"/>
    <w:rsid w:val="002F0E5F"/>
    <w:rsid w:val="002F4390"/>
    <w:rsid w:val="002F4A21"/>
    <w:rsid w:val="002F4E80"/>
    <w:rsid w:val="002F51F0"/>
    <w:rsid w:val="002F5B14"/>
    <w:rsid w:val="002F6DB5"/>
    <w:rsid w:val="002F7799"/>
    <w:rsid w:val="002F79DF"/>
    <w:rsid w:val="0030032C"/>
    <w:rsid w:val="003004AC"/>
    <w:rsid w:val="003007FE"/>
    <w:rsid w:val="00300A48"/>
    <w:rsid w:val="00300B25"/>
    <w:rsid w:val="00300DC0"/>
    <w:rsid w:val="00301515"/>
    <w:rsid w:val="00301851"/>
    <w:rsid w:val="00301F2B"/>
    <w:rsid w:val="00302281"/>
    <w:rsid w:val="00303322"/>
    <w:rsid w:val="0030336D"/>
    <w:rsid w:val="00305F16"/>
    <w:rsid w:val="00306110"/>
    <w:rsid w:val="0030675B"/>
    <w:rsid w:val="00306925"/>
    <w:rsid w:val="00307135"/>
    <w:rsid w:val="00307280"/>
    <w:rsid w:val="003079B0"/>
    <w:rsid w:val="00307AE2"/>
    <w:rsid w:val="00307C83"/>
    <w:rsid w:val="00307F67"/>
    <w:rsid w:val="003105B3"/>
    <w:rsid w:val="003106F8"/>
    <w:rsid w:val="00311094"/>
    <w:rsid w:val="003111A0"/>
    <w:rsid w:val="003129C8"/>
    <w:rsid w:val="0031335F"/>
    <w:rsid w:val="00313A19"/>
    <w:rsid w:val="0031401B"/>
    <w:rsid w:val="0031436C"/>
    <w:rsid w:val="003143E0"/>
    <w:rsid w:val="00314A7F"/>
    <w:rsid w:val="00314AC7"/>
    <w:rsid w:val="00314C5A"/>
    <w:rsid w:val="00314CAF"/>
    <w:rsid w:val="00314D89"/>
    <w:rsid w:val="00314F16"/>
    <w:rsid w:val="003159FE"/>
    <w:rsid w:val="003168EE"/>
    <w:rsid w:val="00316BD7"/>
    <w:rsid w:val="00316C2E"/>
    <w:rsid w:val="0031711A"/>
    <w:rsid w:val="003173E3"/>
    <w:rsid w:val="00317BC7"/>
    <w:rsid w:val="00317E89"/>
    <w:rsid w:val="00321566"/>
    <w:rsid w:val="0032160F"/>
    <w:rsid w:val="00322911"/>
    <w:rsid w:val="003231BE"/>
    <w:rsid w:val="0032366F"/>
    <w:rsid w:val="00323955"/>
    <w:rsid w:val="0032400D"/>
    <w:rsid w:val="0032462A"/>
    <w:rsid w:val="00324BE6"/>
    <w:rsid w:val="00325118"/>
    <w:rsid w:val="0032528E"/>
    <w:rsid w:val="00327E02"/>
    <w:rsid w:val="00330118"/>
    <w:rsid w:val="00330627"/>
    <w:rsid w:val="003309EE"/>
    <w:rsid w:val="00330F44"/>
    <w:rsid w:val="003310E0"/>
    <w:rsid w:val="00331731"/>
    <w:rsid w:val="00331F1D"/>
    <w:rsid w:val="00332675"/>
    <w:rsid w:val="00332B2A"/>
    <w:rsid w:val="00332F28"/>
    <w:rsid w:val="003333C0"/>
    <w:rsid w:val="0033427D"/>
    <w:rsid w:val="00334635"/>
    <w:rsid w:val="00334AB5"/>
    <w:rsid w:val="0033507E"/>
    <w:rsid w:val="00335488"/>
    <w:rsid w:val="003358B4"/>
    <w:rsid w:val="00335D67"/>
    <w:rsid w:val="003362DE"/>
    <w:rsid w:val="00336390"/>
    <w:rsid w:val="00336974"/>
    <w:rsid w:val="00337135"/>
    <w:rsid w:val="003379D4"/>
    <w:rsid w:val="003404AC"/>
    <w:rsid w:val="00340CD8"/>
    <w:rsid w:val="00340F4C"/>
    <w:rsid w:val="00341165"/>
    <w:rsid w:val="0034169F"/>
    <w:rsid w:val="00341902"/>
    <w:rsid w:val="00342877"/>
    <w:rsid w:val="00342F84"/>
    <w:rsid w:val="003437A5"/>
    <w:rsid w:val="00343EC4"/>
    <w:rsid w:val="0034434D"/>
    <w:rsid w:val="00344E9E"/>
    <w:rsid w:val="003459B9"/>
    <w:rsid w:val="00345FA1"/>
    <w:rsid w:val="0034632F"/>
    <w:rsid w:val="00346D77"/>
    <w:rsid w:val="00347B3B"/>
    <w:rsid w:val="00347E5E"/>
    <w:rsid w:val="003505E8"/>
    <w:rsid w:val="003506F1"/>
    <w:rsid w:val="00350ADD"/>
    <w:rsid w:val="00350B50"/>
    <w:rsid w:val="00350B8B"/>
    <w:rsid w:val="00350FA0"/>
    <w:rsid w:val="00350FCC"/>
    <w:rsid w:val="003520F7"/>
    <w:rsid w:val="003522DF"/>
    <w:rsid w:val="003523C5"/>
    <w:rsid w:val="0035240C"/>
    <w:rsid w:val="00352831"/>
    <w:rsid w:val="00353DCD"/>
    <w:rsid w:val="00354538"/>
    <w:rsid w:val="00355A0B"/>
    <w:rsid w:val="00355B50"/>
    <w:rsid w:val="00355F2F"/>
    <w:rsid w:val="00356DAF"/>
    <w:rsid w:val="00357125"/>
    <w:rsid w:val="00357227"/>
    <w:rsid w:val="00357741"/>
    <w:rsid w:val="00357E34"/>
    <w:rsid w:val="00357E9B"/>
    <w:rsid w:val="00360E51"/>
    <w:rsid w:val="00360F2C"/>
    <w:rsid w:val="00361314"/>
    <w:rsid w:val="00361AC8"/>
    <w:rsid w:val="00361CC1"/>
    <w:rsid w:val="00362106"/>
    <w:rsid w:val="003622E4"/>
    <w:rsid w:val="003624FE"/>
    <w:rsid w:val="00362549"/>
    <w:rsid w:val="00362E5F"/>
    <w:rsid w:val="00362EF4"/>
    <w:rsid w:val="0036489D"/>
    <w:rsid w:val="00364DAF"/>
    <w:rsid w:val="00365763"/>
    <w:rsid w:val="0036636A"/>
    <w:rsid w:val="00367545"/>
    <w:rsid w:val="003676E4"/>
    <w:rsid w:val="0037036F"/>
    <w:rsid w:val="003707DF"/>
    <w:rsid w:val="003707F4"/>
    <w:rsid w:val="00370EAD"/>
    <w:rsid w:val="00372F35"/>
    <w:rsid w:val="0037352C"/>
    <w:rsid w:val="00373AA9"/>
    <w:rsid w:val="00374216"/>
    <w:rsid w:val="003763D5"/>
    <w:rsid w:val="00376DFF"/>
    <w:rsid w:val="00377030"/>
    <w:rsid w:val="00377B69"/>
    <w:rsid w:val="0038032C"/>
    <w:rsid w:val="00380C00"/>
    <w:rsid w:val="00381182"/>
    <w:rsid w:val="00381600"/>
    <w:rsid w:val="00382D0C"/>
    <w:rsid w:val="00383154"/>
    <w:rsid w:val="0038315B"/>
    <w:rsid w:val="003837A7"/>
    <w:rsid w:val="0038395D"/>
    <w:rsid w:val="0038649A"/>
    <w:rsid w:val="00391EF3"/>
    <w:rsid w:val="00391FA3"/>
    <w:rsid w:val="0039216D"/>
    <w:rsid w:val="0039217E"/>
    <w:rsid w:val="00392299"/>
    <w:rsid w:val="00392B49"/>
    <w:rsid w:val="00392C9C"/>
    <w:rsid w:val="00393434"/>
    <w:rsid w:val="003936BC"/>
    <w:rsid w:val="003936BE"/>
    <w:rsid w:val="00393851"/>
    <w:rsid w:val="00394000"/>
    <w:rsid w:val="003941FD"/>
    <w:rsid w:val="00394450"/>
    <w:rsid w:val="00394554"/>
    <w:rsid w:val="003957B1"/>
    <w:rsid w:val="00395AE8"/>
    <w:rsid w:val="00395CFC"/>
    <w:rsid w:val="00396252"/>
    <w:rsid w:val="003966E7"/>
    <w:rsid w:val="003972C6"/>
    <w:rsid w:val="003975A0"/>
    <w:rsid w:val="003979CD"/>
    <w:rsid w:val="003A02E9"/>
    <w:rsid w:val="003A044F"/>
    <w:rsid w:val="003A06E1"/>
    <w:rsid w:val="003A095E"/>
    <w:rsid w:val="003A1457"/>
    <w:rsid w:val="003A1670"/>
    <w:rsid w:val="003A1874"/>
    <w:rsid w:val="003A1DAE"/>
    <w:rsid w:val="003A2282"/>
    <w:rsid w:val="003A2327"/>
    <w:rsid w:val="003A34FE"/>
    <w:rsid w:val="003A3712"/>
    <w:rsid w:val="003A39B6"/>
    <w:rsid w:val="003A470C"/>
    <w:rsid w:val="003A5155"/>
    <w:rsid w:val="003A5321"/>
    <w:rsid w:val="003A5C27"/>
    <w:rsid w:val="003A61D7"/>
    <w:rsid w:val="003A7A2F"/>
    <w:rsid w:val="003A7C22"/>
    <w:rsid w:val="003B00EF"/>
    <w:rsid w:val="003B074A"/>
    <w:rsid w:val="003B0A22"/>
    <w:rsid w:val="003B10A8"/>
    <w:rsid w:val="003B39D0"/>
    <w:rsid w:val="003B3B16"/>
    <w:rsid w:val="003B5661"/>
    <w:rsid w:val="003B56B1"/>
    <w:rsid w:val="003B5A8D"/>
    <w:rsid w:val="003B5B37"/>
    <w:rsid w:val="003B5DF2"/>
    <w:rsid w:val="003B5E7C"/>
    <w:rsid w:val="003B6B21"/>
    <w:rsid w:val="003B733E"/>
    <w:rsid w:val="003B79E7"/>
    <w:rsid w:val="003B7A4D"/>
    <w:rsid w:val="003B7DD6"/>
    <w:rsid w:val="003C07A1"/>
    <w:rsid w:val="003C09FF"/>
    <w:rsid w:val="003C1044"/>
    <w:rsid w:val="003C1688"/>
    <w:rsid w:val="003C31DD"/>
    <w:rsid w:val="003C3486"/>
    <w:rsid w:val="003C43BE"/>
    <w:rsid w:val="003C5235"/>
    <w:rsid w:val="003C5E3E"/>
    <w:rsid w:val="003C61F5"/>
    <w:rsid w:val="003C629A"/>
    <w:rsid w:val="003C644E"/>
    <w:rsid w:val="003C6590"/>
    <w:rsid w:val="003C6D51"/>
    <w:rsid w:val="003C7C1E"/>
    <w:rsid w:val="003C7E3F"/>
    <w:rsid w:val="003C7ED8"/>
    <w:rsid w:val="003D1AEA"/>
    <w:rsid w:val="003D1DA9"/>
    <w:rsid w:val="003D2C7F"/>
    <w:rsid w:val="003D335C"/>
    <w:rsid w:val="003D361C"/>
    <w:rsid w:val="003D37A5"/>
    <w:rsid w:val="003D3893"/>
    <w:rsid w:val="003D472D"/>
    <w:rsid w:val="003D485B"/>
    <w:rsid w:val="003D4E41"/>
    <w:rsid w:val="003D4E6D"/>
    <w:rsid w:val="003D5CBC"/>
    <w:rsid w:val="003D6FEE"/>
    <w:rsid w:val="003D711A"/>
    <w:rsid w:val="003D7600"/>
    <w:rsid w:val="003D79CE"/>
    <w:rsid w:val="003D7DEB"/>
    <w:rsid w:val="003E0328"/>
    <w:rsid w:val="003E05C7"/>
    <w:rsid w:val="003E08B6"/>
    <w:rsid w:val="003E0EA5"/>
    <w:rsid w:val="003E1272"/>
    <w:rsid w:val="003E12CF"/>
    <w:rsid w:val="003E18D3"/>
    <w:rsid w:val="003E200F"/>
    <w:rsid w:val="003E2266"/>
    <w:rsid w:val="003E2579"/>
    <w:rsid w:val="003E28F8"/>
    <w:rsid w:val="003E2BA5"/>
    <w:rsid w:val="003E30B1"/>
    <w:rsid w:val="003E3275"/>
    <w:rsid w:val="003E3D63"/>
    <w:rsid w:val="003E4115"/>
    <w:rsid w:val="003E4A9B"/>
    <w:rsid w:val="003E5E1F"/>
    <w:rsid w:val="003E69F8"/>
    <w:rsid w:val="003E6D0C"/>
    <w:rsid w:val="003E7B96"/>
    <w:rsid w:val="003E7E12"/>
    <w:rsid w:val="003F018E"/>
    <w:rsid w:val="003F047A"/>
    <w:rsid w:val="003F0550"/>
    <w:rsid w:val="003F05F6"/>
    <w:rsid w:val="003F10E1"/>
    <w:rsid w:val="003F1A1D"/>
    <w:rsid w:val="003F20C1"/>
    <w:rsid w:val="003F264D"/>
    <w:rsid w:val="003F4AAF"/>
    <w:rsid w:val="003F5152"/>
    <w:rsid w:val="003F51A7"/>
    <w:rsid w:val="003F5338"/>
    <w:rsid w:val="003F5BF2"/>
    <w:rsid w:val="003F61D5"/>
    <w:rsid w:val="003F695C"/>
    <w:rsid w:val="003F70C3"/>
    <w:rsid w:val="003F78BC"/>
    <w:rsid w:val="00400097"/>
    <w:rsid w:val="004011AD"/>
    <w:rsid w:val="004029E3"/>
    <w:rsid w:val="00403284"/>
    <w:rsid w:val="00403372"/>
    <w:rsid w:val="00403FAF"/>
    <w:rsid w:val="00404325"/>
    <w:rsid w:val="0040447F"/>
    <w:rsid w:val="00405027"/>
    <w:rsid w:val="004051D4"/>
    <w:rsid w:val="00405BD5"/>
    <w:rsid w:val="004075B8"/>
    <w:rsid w:val="00407639"/>
    <w:rsid w:val="004078AE"/>
    <w:rsid w:val="004078CC"/>
    <w:rsid w:val="00407B21"/>
    <w:rsid w:val="00407D44"/>
    <w:rsid w:val="00407DB3"/>
    <w:rsid w:val="00410441"/>
    <w:rsid w:val="004108FA"/>
    <w:rsid w:val="00410F04"/>
    <w:rsid w:val="00410F17"/>
    <w:rsid w:val="00411C2F"/>
    <w:rsid w:val="00411EF7"/>
    <w:rsid w:val="00412EA2"/>
    <w:rsid w:val="0041331E"/>
    <w:rsid w:val="004137F7"/>
    <w:rsid w:val="00413891"/>
    <w:rsid w:val="00413C04"/>
    <w:rsid w:val="00413EC6"/>
    <w:rsid w:val="0041458D"/>
    <w:rsid w:val="004146EB"/>
    <w:rsid w:val="00414E9A"/>
    <w:rsid w:val="004158EE"/>
    <w:rsid w:val="0041596C"/>
    <w:rsid w:val="00415BA4"/>
    <w:rsid w:val="0041617B"/>
    <w:rsid w:val="0041661F"/>
    <w:rsid w:val="00416B52"/>
    <w:rsid w:val="004172D1"/>
    <w:rsid w:val="0041745F"/>
    <w:rsid w:val="00417CE7"/>
    <w:rsid w:val="00420559"/>
    <w:rsid w:val="00422147"/>
    <w:rsid w:val="00422352"/>
    <w:rsid w:val="00422BFF"/>
    <w:rsid w:val="00422C51"/>
    <w:rsid w:val="00423144"/>
    <w:rsid w:val="004235C8"/>
    <w:rsid w:val="004236FC"/>
    <w:rsid w:val="00424370"/>
    <w:rsid w:val="004251D9"/>
    <w:rsid w:val="00426559"/>
    <w:rsid w:val="004265D3"/>
    <w:rsid w:val="00426E23"/>
    <w:rsid w:val="00430165"/>
    <w:rsid w:val="0043195E"/>
    <w:rsid w:val="004319A7"/>
    <w:rsid w:val="00431AFB"/>
    <w:rsid w:val="00431CBB"/>
    <w:rsid w:val="0043244F"/>
    <w:rsid w:val="00432F25"/>
    <w:rsid w:val="0043330F"/>
    <w:rsid w:val="00433463"/>
    <w:rsid w:val="00433A85"/>
    <w:rsid w:val="00433EEB"/>
    <w:rsid w:val="0043417C"/>
    <w:rsid w:val="004357B6"/>
    <w:rsid w:val="004358C5"/>
    <w:rsid w:val="00435D97"/>
    <w:rsid w:val="00437071"/>
    <w:rsid w:val="00437573"/>
    <w:rsid w:val="00441877"/>
    <w:rsid w:val="004422B5"/>
    <w:rsid w:val="0044287E"/>
    <w:rsid w:val="00442E1D"/>
    <w:rsid w:val="004435B2"/>
    <w:rsid w:val="004436F8"/>
    <w:rsid w:val="00444655"/>
    <w:rsid w:val="00444A32"/>
    <w:rsid w:val="00444D7A"/>
    <w:rsid w:val="004452D0"/>
    <w:rsid w:val="004463EC"/>
    <w:rsid w:val="0044657B"/>
    <w:rsid w:val="00446ED9"/>
    <w:rsid w:val="004476A2"/>
    <w:rsid w:val="004476A5"/>
    <w:rsid w:val="00447CB5"/>
    <w:rsid w:val="0045090A"/>
    <w:rsid w:val="00450BDB"/>
    <w:rsid w:val="00450F39"/>
    <w:rsid w:val="0045125F"/>
    <w:rsid w:val="00451AE1"/>
    <w:rsid w:val="004523A5"/>
    <w:rsid w:val="00452CDA"/>
    <w:rsid w:val="00452D55"/>
    <w:rsid w:val="00453317"/>
    <w:rsid w:val="00453983"/>
    <w:rsid w:val="00454321"/>
    <w:rsid w:val="00454636"/>
    <w:rsid w:val="00454B7B"/>
    <w:rsid w:val="0045550C"/>
    <w:rsid w:val="0045662A"/>
    <w:rsid w:val="004568D1"/>
    <w:rsid w:val="0045691B"/>
    <w:rsid w:val="0045720E"/>
    <w:rsid w:val="004572CD"/>
    <w:rsid w:val="00457BC2"/>
    <w:rsid w:val="00457BF1"/>
    <w:rsid w:val="00457CB9"/>
    <w:rsid w:val="00457D43"/>
    <w:rsid w:val="004606B6"/>
    <w:rsid w:val="00460723"/>
    <w:rsid w:val="00461043"/>
    <w:rsid w:val="00461550"/>
    <w:rsid w:val="00461948"/>
    <w:rsid w:val="00461F74"/>
    <w:rsid w:val="004624CD"/>
    <w:rsid w:val="004626A4"/>
    <w:rsid w:val="004628F3"/>
    <w:rsid w:val="004629CC"/>
    <w:rsid w:val="00462B82"/>
    <w:rsid w:val="00462E67"/>
    <w:rsid w:val="004636BE"/>
    <w:rsid w:val="004637BA"/>
    <w:rsid w:val="00463A72"/>
    <w:rsid w:val="00463DFB"/>
    <w:rsid w:val="0046431F"/>
    <w:rsid w:val="00466F6D"/>
    <w:rsid w:val="00467687"/>
    <w:rsid w:val="00470541"/>
    <w:rsid w:val="004705CA"/>
    <w:rsid w:val="0047079E"/>
    <w:rsid w:val="004709A2"/>
    <w:rsid w:val="004712B0"/>
    <w:rsid w:val="00471D15"/>
    <w:rsid w:val="00472461"/>
    <w:rsid w:val="004725E4"/>
    <w:rsid w:val="00473DB5"/>
    <w:rsid w:val="0047417A"/>
    <w:rsid w:val="00474765"/>
    <w:rsid w:val="00474AE8"/>
    <w:rsid w:val="00474CF3"/>
    <w:rsid w:val="00474DAD"/>
    <w:rsid w:val="00474E4C"/>
    <w:rsid w:val="004751E2"/>
    <w:rsid w:val="00475F0B"/>
    <w:rsid w:val="00477106"/>
    <w:rsid w:val="00477642"/>
    <w:rsid w:val="004778BD"/>
    <w:rsid w:val="00477EA4"/>
    <w:rsid w:val="0048006F"/>
    <w:rsid w:val="00480482"/>
    <w:rsid w:val="00480BC1"/>
    <w:rsid w:val="0048127D"/>
    <w:rsid w:val="00481301"/>
    <w:rsid w:val="00481642"/>
    <w:rsid w:val="0048174D"/>
    <w:rsid w:val="00482785"/>
    <w:rsid w:val="00482834"/>
    <w:rsid w:val="00482C5E"/>
    <w:rsid w:val="00482DC8"/>
    <w:rsid w:val="00482F7F"/>
    <w:rsid w:val="00483626"/>
    <w:rsid w:val="0048369A"/>
    <w:rsid w:val="0048382A"/>
    <w:rsid w:val="00483B1F"/>
    <w:rsid w:val="004842C4"/>
    <w:rsid w:val="00484550"/>
    <w:rsid w:val="00484913"/>
    <w:rsid w:val="00485096"/>
    <w:rsid w:val="0048523B"/>
    <w:rsid w:val="004853AD"/>
    <w:rsid w:val="00485809"/>
    <w:rsid w:val="00485FE6"/>
    <w:rsid w:val="00486239"/>
    <w:rsid w:val="00487014"/>
    <w:rsid w:val="00487A69"/>
    <w:rsid w:val="00487ACF"/>
    <w:rsid w:val="0049009B"/>
    <w:rsid w:val="0049077E"/>
    <w:rsid w:val="0049084E"/>
    <w:rsid w:val="004909E1"/>
    <w:rsid w:val="0049174F"/>
    <w:rsid w:val="0049196D"/>
    <w:rsid w:val="00491A47"/>
    <w:rsid w:val="00492408"/>
    <w:rsid w:val="00492A05"/>
    <w:rsid w:val="00494C1D"/>
    <w:rsid w:val="00494E77"/>
    <w:rsid w:val="00495E4F"/>
    <w:rsid w:val="00496066"/>
    <w:rsid w:val="00496095"/>
    <w:rsid w:val="00496403"/>
    <w:rsid w:val="004966E8"/>
    <w:rsid w:val="00496773"/>
    <w:rsid w:val="0049696B"/>
    <w:rsid w:val="00496A03"/>
    <w:rsid w:val="00497396"/>
    <w:rsid w:val="0049794E"/>
    <w:rsid w:val="004979D6"/>
    <w:rsid w:val="00497A34"/>
    <w:rsid w:val="004A016B"/>
    <w:rsid w:val="004A0573"/>
    <w:rsid w:val="004A0A5C"/>
    <w:rsid w:val="004A0C65"/>
    <w:rsid w:val="004A0F3A"/>
    <w:rsid w:val="004A101F"/>
    <w:rsid w:val="004A1790"/>
    <w:rsid w:val="004A1F48"/>
    <w:rsid w:val="004A20DF"/>
    <w:rsid w:val="004A2276"/>
    <w:rsid w:val="004A291B"/>
    <w:rsid w:val="004A2D09"/>
    <w:rsid w:val="004A314D"/>
    <w:rsid w:val="004A31EA"/>
    <w:rsid w:val="004A32E1"/>
    <w:rsid w:val="004A3625"/>
    <w:rsid w:val="004A37BE"/>
    <w:rsid w:val="004A39E0"/>
    <w:rsid w:val="004A44FC"/>
    <w:rsid w:val="004A4D5A"/>
    <w:rsid w:val="004A54FD"/>
    <w:rsid w:val="004A572D"/>
    <w:rsid w:val="004A6557"/>
    <w:rsid w:val="004A6A0D"/>
    <w:rsid w:val="004A74B9"/>
    <w:rsid w:val="004A7B0E"/>
    <w:rsid w:val="004B0CD6"/>
    <w:rsid w:val="004B0FC4"/>
    <w:rsid w:val="004B1E0C"/>
    <w:rsid w:val="004B2393"/>
    <w:rsid w:val="004B2632"/>
    <w:rsid w:val="004B2BFB"/>
    <w:rsid w:val="004B2C24"/>
    <w:rsid w:val="004B4370"/>
    <w:rsid w:val="004B4590"/>
    <w:rsid w:val="004B5014"/>
    <w:rsid w:val="004B5138"/>
    <w:rsid w:val="004B55DC"/>
    <w:rsid w:val="004B5F61"/>
    <w:rsid w:val="004B6083"/>
    <w:rsid w:val="004B6094"/>
    <w:rsid w:val="004B7131"/>
    <w:rsid w:val="004B7DA3"/>
    <w:rsid w:val="004C04AB"/>
    <w:rsid w:val="004C12A3"/>
    <w:rsid w:val="004C2B61"/>
    <w:rsid w:val="004C2CA4"/>
    <w:rsid w:val="004C2F46"/>
    <w:rsid w:val="004C31C8"/>
    <w:rsid w:val="004C31DA"/>
    <w:rsid w:val="004C3464"/>
    <w:rsid w:val="004C3A4E"/>
    <w:rsid w:val="004C4303"/>
    <w:rsid w:val="004C4350"/>
    <w:rsid w:val="004C43CC"/>
    <w:rsid w:val="004C4419"/>
    <w:rsid w:val="004C4DBB"/>
    <w:rsid w:val="004C58EB"/>
    <w:rsid w:val="004C606B"/>
    <w:rsid w:val="004C6234"/>
    <w:rsid w:val="004C6DCD"/>
    <w:rsid w:val="004C720D"/>
    <w:rsid w:val="004C728E"/>
    <w:rsid w:val="004C7D84"/>
    <w:rsid w:val="004D0025"/>
    <w:rsid w:val="004D047F"/>
    <w:rsid w:val="004D093C"/>
    <w:rsid w:val="004D0CB8"/>
    <w:rsid w:val="004D1227"/>
    <w:rsid w:val="004D1573"/>
    <w:rsid w:val="004D1CA1"/>
    <w:rsid w:val="004D2873"/>
    <w:rsid w:val="004D301A"/>
    <w:rsid w:val="004D3627"/>
    <w:rsid w:val="004D38BE"/>
    <w:rsid w:val="004D399C"/>
    <w:rsid w:val="004D39FB"/>
    <w:rsid w:val="004D3D07"/>
    <w:rsid w:val="004D3E2B"/>
    <w:rsid w:val="004D40BD"/>
    <w:rsid w:val="004D487F"/>
    <w:rsid w:val="004D52EE"/>
    <w:rsid w:val="004D5DB3"/>
    <w:rsid w:val="004D6F50"/>
    <w:rsid w:val="004D7DF7"/>
    <w:rsid w:val="004E0600"/>
    <w:rsid w:val="004E08B7"/>
    <w:rsid w:val="004E13E5"/>
    <w:rsid w:val="004E16CA"/>
    <w:rsid w:val="004E2249"/>
    <w:rsid w:val="004E2CEC"/>
    <w:rsid w:val="004E31B7"/>
    <w:rsid w:val="004E4FFA"/>
    <w:rsid w:val="004E542B"/>
    <w:rsid w:val="004E5A4A"/>
    <w:rsid w:val="004E5C86"/>
    <w:rsid w:val="004E6040"/>
    <w:rsid w:val="004E7103"/>
    <w:rsid w:val="004E7A81"/>
    <w:rsid w:val="004E7BA5"/>
    <w:rsid w:val="004F05A9"/>
    <w:rsid w:val="004F09ED"/>
    <w:rsid w:val="004F11CC"/>
    <w:rsid w:val="004F1C94"/>
    <w:rsid w:val="004F26C9"/>
    <w:rsid w:val="004F4510"/>
    <w:rsid w:val="004F4B55"/>
    <w:rsid w:val="004F50C4"/>
    <w:rsid w:val="004F5DF8"/>
    <w:rsid w:val="004F5F06"/>
    <w:rsid w:val="004F6613"/>
    <w:rsid w:val="004F6D9C"/>
    <w:rsid w:val="004F7FCD"/>
    <w:rsid w:val="0050038D"/>
    <w:rsid w:val="00501661"/>
    <w:rsid w:val="0050215B"/>
    <w:rsid w:val="0050271B"/>
    <w:rsid w:val="00502922"/>
    <w:rsid w:val="00503C0B"/>
    <w:rsid w:val="00504088"/>
    <w:rsid w:val="00504799"/>
    <w:rsid w:val="005047A0"/>
    <w:rsid w:val="00505135"/>
    <w:rsid w:val="00505589"/>
    <w:rsid w:val="005063B5"/>
    <w:rsid w:val="00507A38"/>
    <w:rsid w:val="00507C4D"/>
    <w:rsid w:val="00510798"/>
    <w:rsid w:val="00510DC7"/>
    <w:rsid w:val="00511679"/>
    <w:rsid w:val="00512871"/>
    <w:rsid w:val="005129A9"/>
    <w:rsid w:val="005135C7"/>
    <w:rsid w:val="005140D1"/>
    <w:rsid w:val="005157D8"/>
    <w:rsid w:val="00515A53"/>
    <w:rsid w:val="005160B7"/>
    <w:rsid w:val="0051642C"/>
    <w:rsid w:val="0051644D"/>
    <w:rsid w:val="005165DC"/>
    <w:rsid w:val="00516C35"/>
    <w:rsid w:val="00516E27"/>
    <w:rsid w:val="0051703C"/>
    <w:rsid w:val="00517093"/>
    <w:rsid w:val="00517522"/>
    <w:rsid w:val="00520BDE"/>
    <w:rsid w:val="00521510"/>
    <w:rsid w:val="0052191F"/>
    <w:rsid w:val="00521FE7"/>
    <w:rsid w:val="005223A6"/>
    <w:rsid w:val="0052262D"/>
    <w:rsid w:val="0052354A"/>
    <w:rsid w:val="005237D2"/>
    <w:rsid w:val="00523F57"/>
    <w:rsid w:val="005240D1"/>
    <w:rsid w:val="0052524F"/>
    <w:rsid w:val="0052538D"/>
    <w:rsid w:val="0052626A"/>
    <w:rsid w:val="00526CDE"/>
    <w:rsid w:val="005278B8"/>
    <w:rsid w:val="00527B34"/>
    <w:rsid w:val="00527B6A"/>
    <w:rsid w:val="00530B75"/>
    <w:rsid w:val="00530DBD"/>
    <w:rsid w:val="00530EA7"/>
    <w:rsid w:val="0053197C"/>
    <w:rsid w:val="00531BF3"/>
    <w:rsid w:val="00531EEA"/>
    <w:rsid w:val="005323A8"/>
    <w:rsid w:val="00532980"/>
    <w:rsid w:val="00533A55"/>
    <w:rsid w:val="00535AF2"/>
    <w:rsid w:val="00536484"/>
    <w:rsid w:val="005365FD"/>
    <w:rsid w:val="00537269"/>
    <w:rsid w:val="005375F8"/>
    <w:rsid w:val="005376D7"/>
    <w:rsid w:val="00540247"/>
    <w:rsid w:val="00540465"/>
    <w:rsid w:val="00541347"/>
    <w:rsid w:val="00541354"/>
    <w:rsid w:val="00541361"/>
    <w:rsid w:val="00541A00"/>
    <w:rsid w:val="00541B79"/>
    <w:rsid w:val="00541E07"/>
    <w:rsid w:val="00542293"/>
    <w:rsid w:val="005423CA"/>
    <w:rsid w:val="005425F4"/>
    <w:rsid w:val="00542C63"/>
    <w:rsid w:val="005431B4"/>
    <w:rsid w:val="005433DD"/>
    <w:rsid w:val="0054351D"/>
    <w:rsid w:val="00547212"/>
    <w:rsid w:val="00547787"/>
    <w:rsid w:val="005477C5"/>
    <w:rsid w:val="00547E88"/>
    <w:rsid w:val="00551292"/>
    <w:rsid w:val="005512C9"/>
    <w:rsid w:val="0055152E"/>
    <w:rsid w:val="005523BA"/>
    <w:rsid w:val="0055286A"/>
    <w:rsid w:val="00552D20"/>
    <w:rsid w:val="00553E30"/>
    <w:rsid w:val="00553ED2"/>
    <w:rsid w:val="00555D0F"/>
    <w:rsid w:val="00555EBB"/>
    <w:rsid w:val="0055760C"/>
    <w:rsid w:val="005576CB"/>
    <w:rsid w:val="00557B46"/>
    <w:rsid w:val="00561D7B"/>
    <w:rsid w:val="0056231E"/>
    <w:rsid w:val="00562B89"/>
    <w:rsid w:val="00562C50"/>
    <w:rsid w:val="00562FC0"/>
    <w:rsid w:val="00564D02"/>
    <w:rsid w:val="00565091"/>
    <w:rsid w:val="00566756"/>
    <w:rsid w:val="00566CAF"/>
    <w:rsid w:val="00567032"/>
    <w:rsid w:val="005670AA"/>
    <w:rsid w:val="005704CA"/>
    <w:rsid w:val="0057078E"/>
    <w:rsid w:val="00570816"/>
    <w:rsid w:val="0057094D"/>
    <w:rsid w:val="00570D59"/>
    <w:rsid w:val="00570D90"/>
    <w:rsid w:val="005714A2"/>
    <w:rsid w:val="005714B2"/>
    <w:rsid w:val="005716F6"/>
    <w:rsid w:val="0057267D"/>
    <w:rsid w:val="00572C71"/>
    <w:rsid w:val="00572E7C"/>
    <w:rsid w:val="00574049"/>
    <w:rsid w:val="005741D1"/>
    <w:rsid w:val="00574884"/>
    <w:rsid w:val="005748CB"/>
    <w:rsid w:val="00574E30"/>
    <w:rsid w:val="005751A7"/>
    <w:rsid w:val="005762C3"/>
    <w:rsid w:val="00576C98"/>
    <w:rsid w:val="0057700A"/>
    <w:rsid w:val="00580304"/>
    <w:rsid w:val="005807FA"/>
    <w:rsid w:val="0058097F"/>
    <w:rsid w:val="0058168A"/>
    <w:rsid w:val="005817D4"/>
    <w:rsid w:val="00581BF2"/>
    <w:rsid w:val="00581C13"/>
    <w:rsid w:val="00581C1C"/>
    <w:rsid w:val="00581E03"/>
    <w:rsid w:val="00582C2B"/>
    <w:rsid w:val="00582D34"/>
    <w:rsid w:val="00583254"/>
    <w:rsid w:val="0058376A"/>
    <w:rsid w:val="00583EEB"/>
    <w:rsid w:val="005842A3"/>
    <w:rsid w:val="00584312"/>
    <w:rsid w:val="00584439"/>
    <w:rsid w:val="0058483C"/>
    <w:rsid w:val="00584D6C"/>
    <w:rsid w:val="0058522F"/>
    <w:rsid w:val="00585235"/>
    <w:rsid w:val="00585625"/>
    <w:rsid w:val="005858E9"/>
    <w:rsid w:val="00585E10"/>
    <w:rsid w:val="00586DE1"/>
    <w:rsid w:val="00586FFD"/>
    <w:rsid w:val="005875F9"/>
    <w:rsid w:val="00587AA8"/>
    <w:rsid w:val="00590E02"/>
    <w:rsid w:val="0059271A"/>
    <w:rsid w:val="00592EB0"/>
    <w:rsid w:val="0059374E"/>
    <w:rsid w:val="0059409F"/>
    <w:rsid w:val="00594A0E"/>
    <w:rsid w:val="00594CB8"/>
    <w:rsid w:val="00595297"/>
    <w:rsid w:val="005956AE"/>
    <w:rsid w:val="00596342"/>
    <w:rsid w:val="005963C7"/>
    <w:rsid w:val="005964FC"/>
    <w:rsid w:val="005A0462"/>
    <w:rsid w:val="005A05C3"/>
    <w:rsid w:val="005A06F7"/>
    <w:rsid w:val="005A0F69"/>
    <w:rsid w:val="005A1C9B"/>
    <w:rsid w:val="005A1E73"/>
    <w:rsid w:val="005A2C86"/>
    <w:rsid w:val="005A3283"/>
    <w:rsid w:val="005A3341"/>
    <w:rsid w:val="005A3E03"/>
    <w:rsid w:val="005A3E2D"/>
    <w:rsid w:val="005A41FC"/>
    <w:rsid w:val="005A4C70"/>
    <w:rsid w:val="005A58A9"/>
    <w:rsid w:val="005A75B1"/>
    <w:rsid w:val="005B0775"/>
    <w:rsid w:val="005B140A"/>
    <w:rsid w:val="005B1756"/>
    <w:rsid w:val="005B18C5"/>
    <w:rsid w:val="005B1C9D"/>
    <w:rsid w:val="005B1D03"/>
    <w:rsid w:val="005B3682"/>
    <w:rsid w:val="005B41C0"/>
    <w:rsid w:val="005B4449"/>
    <w:rsid w:val="005B4468"/>
    <w:rsid w:val="005B4AD5"/>
    <w:rsid w:val="005B4C77"/>
    <w:rsid w:val="005B51B7"/>
    <w:rsid w:val="005B5687"/>
    <w:rsid w:val="005B5A44"/>
    <w:rsid w:val="005B5BC4"/>
    <w:rsid w:val="005B73FD"/>
    <w:rsid w:val="005B7A01"/>
    <w:rsid w:val="005C0185"/>
    <w:rsid w:val="005C1A46"/>
    <w:rsid w:val="005C1D48"/>
    <w:rsid w:val="005C1DDF"/>
    <w:rsid w:val="005C2A1D"/>
    <w:rsid w:val="005C31FF"/>
    <w:rsid w:val="005C363B"/>
    <w:rsid w:val="005C3A0E"/>
    <w:rsid w:val="005C41FB"/>
    <w:rsid w:val="005C434A"/>
    <w:rsid w:val="005C47E8"/>
    <w:rsid w:val="005C5A44"/>
    <w:rsid w:val="005C68D6"/>
    <w:rsid w:val="005C7312"/>
    <w:rsid w:val="005C7DD8"/>
    <w:rsid w:val="005D00D1"/>
    <w:rsid w:val="005D02B6"/>
    <w:rsid w:val="005D10E6"/>
    <w:rsid w:val="005D132F"/>
    <w:rsid w:val="005D2097"/>
    <w:rsid w:val="005D2578"/>
    <w:rsid w:val="005D2C81"/>
    <w:rsid w:val="005D3787"/>
    <w:rsid w:val="005D37FD"/>
    <w:rsid w:val="005D3CB9"/>
    <w:rsid w:val="005D3EC4"/>
    <w:rsid w:val="005D3ECD"/>
    <w:rsid w:val="005D3FEB"/>
    <w:rsid w:val="005D429F"/>
    <w:rsid w:val="005D475D"/>
    <w:rsid w:val="005D4F15"/>
    <w:rsid w:val="005D5E8C"/>
    <w:rsid w:val="005D67C6"/>
    <w:rsid w:val="005D6ECD"/>
    <w:rsid w:val="005D70C1"/>
    <w:rsid w:val="005D7E3D"/>
    <w:rsid w:val="005D7F18"/>
    <w:rsid w:val="005E059D"/>
    <w:rsid w:val="005E089E"/>
    <w:rsid w:val="005E09B5"/>
    <w:rsid w:val="005E174A"/>
    <w:rsid w:val="005E299F"/>
    <w:rsid w:val="005E2E26"/>
    <w:rsid w:val="005E32C6"/>
    <w:rsid w:val="005E34CC"/>
    <w:rsid w:val="005E3886"/>
    <w:rsid w:val="005E38E5"/>
    <w:rsid w:val="005E390B"/>
    <w:rsid w:val="005E4278"/>
    <w:rsid w:val="005E4615"/>
    <w:rsid w:val="005E4DDD"/>
    <w:rsid w:val="005E50A9"/>
    <w:rsid w:val="005E5AEB"/>
    <w:rsid w:val="005E5BAD"/>
    <w:rsid w:val="005E6570"/>
    <w:rsid w:val="005E72C8"/>
    <w:rsid w:val="005E7413"/>
    <w:rsid w:val="005E7A1B"/>
    <w:rsid w:val="005F0297"/>
    <w:rsid w:val="005F0462"/>
    <w:rsid w:val="005F04D7"/>
    <w:rsid w:val="005F0948"/>
    <w:rsid w:val="005F173F"/>
    <w:rsid w:val="005F2204"/>
    <w:rsid w:val="005F2398"/>
    <w:rsid w:val="005F28EF"/>
    <w:rsid w:val="005F2EC7"/>
    <w:rsid w:val="005F3199"/>
    <w:rsid w:val="005F3A96"/>
    <w:rsid w:val="005F4F99"/>
    <w:rsid w:val="005F68EF"/>
    <w:rsid w:val="005F71C6"/>
    <w:rsid w:val="0060113A"/>
    <w:rsid w:val="00602647"/>
    <w:rsid w:val="00603862"/>
    <w:rsid w:val="006038E7"/>
    <w:rsid w:val="0060416E"/>
    <w:rsid w:val="006042B1"/>
    <w:rsid w:val="0060454A"/>
    <w:rsid w:val="00604557"/>
    <w:rsid w:val="00604AFA"/>
    <w:rsid w:val="006050F5"/>
    <w:rsid w:val="00605201"/>
    <w:rsid w:val="006059BB"/>
    <w:rsid w:val="00605D8E"/>
    <w:rsid w:val="00606D8E"/>
    <w:rsid w:val="00607243"/>
    <w:rsid w:val="00607905"/>
    <w:rsid w:val="0061023F"/>
    <w:rsid w:val="0061061E"/>
    <w:rsid w:val="00610E1A"/>
    <w:rsid w:val="00611791"/>
    <w:rsid w:val="00611F2A"/>
    <w:rsid w:val="0061212B"/>
    <w:rsid w:val="0061218F"/>
    <w:rsid w:val="00612C61"/>
    <w:rsid w:val="00612EB6"/>
    <w:rsid w:val="00612EC8"/>
    <w:rsid w:val="0061347A"/>
    <w:rsid w:val="00613BA9"/>
    <w:rsid w:val="006142C4"/>
    <w:rsid w:val="0061437E"/>
    <w:rsid w:val="006149D7"/>
    <w:rsid w:val="00614E30"/>
    <w:rsid w:val="0061504E"/>
    <w:rsid w:val="00615B7E"/>
    <w:rsid w:val="006168EE"/>
    <w:rsid w:val="00616DBC"/>
    <w:rsid w:val="0061716B"/>
    <w:rsid w:val="006177A0"/>
    <w:rsid w:val="00620608"/>
    <w:rsid w:val="00620F3E"/>
    <w:rsid w:val="006213AE"/>
    <w:rsid w:val="00621832"/>
    <w:rsid w:val="006228AA"/>
    <w:rsid w:val="006229B0"/>
    <w:rsid w:val="00622B5A"/>
    <w:rsid w:val="00623617"/>
    <w:rsid w:val="00623ADE"/>
    <w:rsid w:val="0062480A"/>
    <w:rsid w:val="00624826"/>
    <w:rsid w:val="00624949"/>
    <w:rsid w:val="00624DC9"/>
    <w:rsid w:val="00625120"/>
    <w:rsid w:val="00625251"/>
    <w:rsid w:val="006260DF"/>
    <w:rsid w:val="0062675D"/>
    <w:rsid w:val="00627C0A"/>
    <w:rsid w:val="00627C9F"/>
    <w:rsid w:val="00630047"/>
    <w:rsid w:val="00630376"/>
    <w:rsid w:val="006309E2"/>
    <w:rsid w:val="00630D4A"/>
    <w:rsid w:val="00631283"/>
    <w:rsid w:val="006312D9"/>
    <w:rsid w:val="00632897"/>
    <w:rsid w:val="006328ED"/>
    <w:rsid w:val="006329AA"/>
    <w:rsid w:val="00633539"/>
    <w:rsid w:val="00633BAA"/>
    <w:rsid w:val="0063448F"/>
    <w:rsid w:val="00635B3D"/>
    <w:rsid w:val="0063663E"/>
    <w:rsid w:val="00637602"/>
    <w:rsid w:val="006376AD"/>
    <w:rsid w:val="006377E6"/>
    <w:rsid w:val="00640C18"/>
    <w:rsid w:val="00640EA6"/>
    <w:rsid w:val="006416AA"/>
    <w:rsid w:val="00641E18"/>
    <w:rsid w:val="006421FB"/>
    <w:rsid w:val="006428A5"/>
    <w:rsid w:val="00642C24"/>
    <w:rsid w:val="00643218"/>
    <w:rsid w:val="0064331C"/>
    <w:rsid w:val="006437CE"/>
    <w:rsid w:val="0064384C"/>
    <w:rsid w:val="006451A2"/>
    <w:rsid w:val="0064539B"/>
    <w:rsid w:val="0064541D"/>
    <w:rsid w:val="0064571B"/>
    <w:rsid w:val="00645F81"/>
    <w:rsid w:val="0064698D"/>
    <w:rsid w:val="00647114"/>
    <w:rsid w:val="00647222"/>
    <w:rsid w:val="00647562"/>
    <w:rsid w:val="00647BC1"/>
    <w:rsid w:val="00650334"/>
    <w:rsid w:val="006506BF"/>
    <w:rsid w:val="00650F6A"/>
    <w:rsid w:val="0065156C"/>
    <w:rsid w:val="00651C53"/>
    <w:rsid w:val="00652538"/>
    <w:rsid w:val="006526E1"/>
    <w:rsid w:val="006526F2"/>
    <w:rsid w:val="00652E4F"/>
    <w:rsid w:val="006530D0"/>
    <w:rsid w:val="006534DA"/>
    <w:rsid w:val="006537D3"/>
    <w:rsid w:val="00654564"/>
    <w:rsid w:val="0065464B"/>
    <w:rsid w:val="0065485F"/>
    <w:rsid w:val="0065492C"/>
    <w:rsid w:val="00654AD5"/>
    <w:rsid w:val="00654F1B"/>
    <w:rsid w:val="00655605"/>
    <w:rsid w:val="00656C63"/>
    <w:rsid w:val="00656F8B"/>
    <w:rsid w:val="00657009"/>
    <w:rsid w:val="0065715D"/>
    <w:rsid w:val="00657302"/>
    <w:rsid w:val="00657322"/>
    <w:rsid w:val="00657983"/>
    <w:rsid w:val="006604BA"/>
    <w:rsid w:val="00660688"/>
    <w:rsid w:val="0066068D"/>
    <w:rsid w:val="0066072A"/>
    <w:rsid w:val="00660ED9"/>
    <w:rsid w:val="00661470"/>
    <w:rsid w:val="00661DA7"/>
    <w:rsid w:val="006620DB"/>
    <w:rsid w:val="00662557"/>
    <w:rsid w:val="006625AB"/>
    <w:rsid w:val="006626D7"/>
    <w:rsid w:val="00662964"/>
    <w:rsid w:val="00663047"/>
    <w:rsid w:val="0066385D"/>
    <w:rsid w:val="00663C8D"/>
    <w:rsid w:val="00663D21"/>
    <w:rsid w:val="0066404B"/>
    <w:rsid w:val="00664244"/>
    <w:rsid w:val="006644F9"/>
    <w:rsid w:val="006646E8"/>
    <w:rsid w:val="00665354"/>
    <w:rsid w:val="006658A2"/>
    <w:rsid w:val="006659C4"/>
    <w:rsid w:val="00666DEA"/>
    <w:rsid w:val="00667E97"/>
    <w:rsid w:val="00667F86"/>
    <w:rsid w:val="00672CF4"/>
    <w:rsid w:val="0067331E"/>
    <w:rsid w:val="0067374F"/>
    <w:rsid w:val="00673987"/>
    <w:rsid w:val="006739FF"/>
    <w:rsid w:val="00676422"/>
    <w:rsid w:val="00676B38"/>
    <w:rsid w:val="00676D83"/>
    <w:rsid w:val="00676FB8"/>
    <w:rsid w:val="00677651"/>
    <w:rsid w:val="006776AD"/>
    <w:rsid w:val="00677872"/>
    <w:rsid w:val="006801AE"/>
    <w:rsid w:val="006802C0"/>
    <w:rsid w:val="00680B79"/>
    <w:rsid w:val="00681475"/>
    <w:rsid w:val="00681918"/>
    <w:rsid w:val="00681993"/>
    <w:rsid w:val="00681A13"/>
    <w:rsid w:val="00681C6D"/>
    <w:rsid w:val="00681D32"/>
    <w:rsid w:val="00681F93"/>
    <w:rsid w:val="0068373D"/>
    <w:rsid w:val="00683D0E"/>
    <w:rsid w:val="00683FE0"/>
    <w:rsid w:val="006849A4"/>
    <w:rsid w:val="00684C26"/>
    <w:rsid w:val="00684CC7"/>
    <w:rsid w:val="00684E8D"/>
    <w:rsid w:val="00685A20"/>
    <w:rsid w:val="00685B48"/>
    <w:rsid w:val="00686584"/>
    <w:rsid w:val="00687169"/>
    <w:rsid w:val="0069041C"/>
    <w:rsid w:val="006915EB"/>
    <w:rsid w:val="006917E5"/>
    <w:rsid w:val="0069235E"/>
    <w:rsid w:val="00692718"/>
    <w:rsid w:val="00692D39"/>
    <w:rsid w:val="00693097"/>
    <w:rsid w:val="006931CB"/>
    <w:rsid w:val="0069329C"/>
    <w:rsid w:val="00693446"/>
    <w:rsid w:val="006934A1"/>
    <w:rsid w:val="006938B8"/>
    <w:rsid w:val="006939E0"/>
    <w:rsid w:val="0069487A"/>
    <w:rsid w:val="00694B96"/>
    <w:rsid w:val="00695199"/>
    <w:rsid w:val="00695265"/>
    <w:rsid w:val="0069526A"/>
    <w:rsid w:val="006954A6"/>
    <w:rsid w:val="00695AA6"/>
    <w:rsid w:val="00696263"/>
    <w:rsid w:val="0069747C"/>
    <w:rsid w:val="006A0D47"/>
    <w:rsid w:val="006A1296"/>
    <w:rsid w:val="006A185D"/>
    <w:rsid w:val="006A1A1B"/>
    <w:rsid w:val="006A23EB"/>
    <w:rsid w:val="006A2743"/>
    <w:rsid w:val="006A2878"/>
    <w:rsid w:val="006A331C"/>
    <w:rsid w:val="006A412D"/>
    <w:rsid w:val="006A44BA"/>
    <w:rsid w:val="006A4A1C"/>
    <w:rsid w:val="006A4C5C"/>
    <w:rsid w:val="006A5382"/>
    <w:rsid w:val="006A59B2"/>
    <w:rsid w:val="006A5CA1"/>
    <w:rsid w:val="006A5CFF"/>
    <w:rsid w:val="006A6271"/>
    <w:rsid w:val="006A65FB"/>
    <w:rsid w:val="006A6C7B"/>
    <w:rsid w:val="006A71DE"/>
    <w:rsid w:val="006A7252"/>
    <w:rsid w:val="006B002B"/>
    <w:rsid w:val="006B007E"/>
    <w:rsid w:val="006B0553"/>
    <w:rsid w:val="006B074E"/>
    <w:rsid w:val="006B187B"/>
    <w:rsid w:val="006B1D0D"/>
    <w:rsid w:val="006B20A0"/>
    <w:rsid w:val="006B2143"/>
    <w:rsid w:val="006B2146"/>
    <w:rsid w:val="006B280F"/>
    <w:rsid w:val="006B2FBB"/>
    <w:rsid w:val="006B3231"/>
    <w:rsid w:val="006B3BBE"/>
    <w:rsid w:val="006B463B"/>
    <w:rsid w:val="006B46A5"/>
    <w:rsid w:val="006B4D12"/>
    <w:rsid w:val="006B4EFE"/>
    <w:rsid w:val="006B4FB1"/>
    <w:rsid w:val="006B510E"/>
    <w:rsid w:val="006B5695"/>
    <w:rsid w:val="006B587C"/>
    <w:rsid w:val="006B5B0D"/>
    <w:rsid w:val="006B6136"/>
    <w:rsid w:val="006B6A96"/>
    <w:rsid w:val="006B6BB4"/>
    <w:rsid w:val="006B7C6C"/>
    <w:rsid w:val="006B7C81"/>
    <w:rsid w:val="006B7F81"/>
    <w:rsid w:val="006C0A94"/>
    <w:rsid w:val="006C0F54"/>
    <w:rsid w:val="006C1F92"/>
    <w:rsid w:val="006C207C"/>
    <w:rsid w:val="006C2774"/>
    <w:rsid w:val="006C282B"/>
    <w:rsid w:val="006C28CA"/>
    <w:rsid w:val="006C302B"/>
    <w:rsid w:val="006C3488"/>
    <w:rsid w:val="006C3F70"/>
    <w:rsid w:val="006C46B3"/>
    <w:rsid w:val="006C5697"/>
    <w:rsid w:val="006C60C9"/>
    <w:rsid w:val="006C6B70"/>
    <w:rsid w:val="006C6E68"/>
    <w:rsid w:val="006C78A3"/>
    <w:rsid w:val="006D0432"/>
    <w:rsid w:val="006D0C5A"/>
    <w:rsid w:val="006D0FA5"/>
    <w:rsid w:val="006D245C"/>
    <w:rsid w:val="006D257C"/>
    <w:rsid w:val="006D2878"/>
    <w:rsid w:val="006D347F"/>
    <w:rsid w:val="006D3B20"/>
    <w:rsid w:val="006D3B8B"/>
    <w:rsid w:val="006D4356"/>
    <w:rsid w:val="006D56CE"/>
    <w:rsid w:val="006D5D47"/>
    <w:rsid w:val="006D72E1"/>
    <w:rsid w:val="006D744C"/>
    <w:rsid w:val="006E0529"/>
    <w:rsid w:val="006E0B23"/>
    <w:rsid w:val="006E0BA3"/>
    <w:rsid w:val="006E0CB2"/>
    <w:rsid w:val="006E16D7"/>
    <w:rsid w:val="006E17C0"/>
    <w:rsid w:val="006E1876"/>
    <w:rsid w:val="006E2D3D"/>
    <w:rsid w:val="006E2E8A"/>
    <w:rsid w:val="006E4EBA"/>
    <w:rsid w:val="006E5068"/>
    <w:rsid w:val="006E513A"/>
    <w:rsid w:val="006E6366"/>
    <w:rsid w:val="006E6A72"/>
    <w:rsid w:val="006E6D6F"/>
    <w:rsid w:val="006E726F"/>
    <w:rsid w:val="006E7D8E"/>
    <w:rsid w:val="006F0F83"/>
    <w:rsid w:val="006F11BC"/>
    <w:rsid w:val="006F3C4F"/>
    <w:rsid w:val="006F3DC1"/>
    <w:rsid w:val="006F58C7"/>
    <w:rsid w:val="006F5A04"/>
    <w:rsid w:val="006F5F86"/>
    <w:rsid w:val="006F73D9"/>
    <w:rsid w:val="006F771B"/>
    <w:rsid w:val="006F7A0A"/>
    <w:rsid w:val="006F7E14"/>
    <w:rsid w:val="0070131C"/>
    <w:rsid w:val="00701E01"/>
    <w:rsid w:val="007022DE"/>
    <w:rsid w:val="0070248C"/>
    <w:rsid w:val="00702613"/>
    <w:rsid w:val="00702618"/>
    <w:rsid w:val="00702757"/>
    <w:rsid w:val="00702960"/>
    <w:rsid w:val="00703162"/>
    <w:rsid w:val="007036D1"/>
    <w:rsid w:val="0070428F"/>
    <w:rsid w:val="0070475E"/>
    <w:rsid w:val="00704EE2"/>
    <w:rsid w:val="007057D0"/>
    <w:rsid w:val="00705887"/>
    <w:rsid w:val="00705DBE"/>
    <w:rsid w:val="00705FC4"/>
    <w:rsid w:val="00706FF6"/>
    <w:rsid w:val="007074EF"/>
    <w:rsid w:val="0071067F"/>
    <w:rsid w:val="0071195E"/>
    <w:rsid w:val="007135AC"/>
    <w:rsid w:val="00713A4E"/>
    <w:rsid w:val="00714543"/>
    <w:rsid w:val="007145C4"/>
    <w:rsid w:val="00714938"/>
    <w:rsid w:val="00714B9F"/>
    <w:rsid w:val="00715374"/>
    <w:rsid w:val="00715485"/>
    <w:rsid w:val="007154CD"/>
    <w:rsid w:val="007154EC"/>
    <w:rsid w:val="007162B7"/>
    <w:rsid w:val="007171FA"/>
    <w:rsid w:val="00720716"/>
    <w:rsid w:val="00720E40"/>
    <w:rsid w:val="00721325"/>
    <w:rsid w:val="00721711"/>
    <w:rsid w:val="00721A7A"/>
    <w:rsid w:val="00722015"/>
    <w:rsid w:val="00722102"/>
    <w:rsid w:val="00722335"/>
    <w:rsid w:val="007227B1"/>
    <w:rsid w:val="00722BDB"/>
    <w:rsid w:val="00722E6B"/>
    <w:rsid w:val="00722ED7"/>
    <w:rsid w:val="007237F5"/>
    <w:rsid w:val="00723936"/>
    <w:rsid w:val="00723E34"/>
    <w:rsid w:val="0072495A"/>
    <w:rsid w:val="007250E3"/>
    <w:rsid w:val="00725639"/>
    <w:rsid w:val="00725CAC"/>
    <w:rsid w:val="00726D0E"/>
    <w:rsid w:val="00726F38"/>
    <w:rsid w:val="00727BDE"/>
    <w:rsid w:val="00730027"/>
    <w:rsid w:val="00730CCB"/>
    <w:rsid w:val="00731149"/>
    <w:rsid w:val="00731173"/>
    <w:rsid w:val="00732762"/>
    <w:rsid w:val="0073294A"/>
    <w:rsid w:val="00732E47"/>
    <w:rsid w:val="00732F83"/>
    <w:rsid w:val="00733D8E"/>
    <w:rsid w:val="00733DFF"/>
    <w:rsid w:val="0073448F"/>
    <w:rsid w:val="007346CB"/>
    <w:rsid w:val="00734955"/>
    <w:rsid w:val="00735522"/>
    <w:rsid w:val="00735BEB"/>
    <w:rsid w:val="0073722A"/>
    <w:rsid w:val="00740161"/>
    <w:rsid w:val="00740E9D"/>
    <w:rsid w:val="0074172E"/>
    <w:rsid w:val="007418F7"/>
    <w:rsid w:val="00741EAA"/>
    <w:rsid w:val="00742018"/>
    <w:rsid w:val="007421B0"/>
    <w:rsid w:val="00742401"/>
    <w:rsid w:val="0074383E"/>
    <w:rsid w:val="00743E6E"/>
    <w:rsid w:val="007451DD"/>
    <w:rsid w:val="00745807"/>
    <w:rsid w:val="00745C75"/>
    <w:rsid w:val="007466C2"/>
    <w:rsid w:val="007470A2"/>
    <w:rsid w:val="00747A0A"/>
    <w:rsid w:val="00750101"/>
    <w:rsid w:val="00750A7A"/>
    <w:rsid w:val="00751154"/>
    <w:rsid w:val="007511A3"/>
    <w:rsid w:val="00751950"/>
    <w:rsid w:val="00751D6F"/>
    <w:rsid w:val="00751E6B"/>
    <w:rsid w:val="0075351B"/>
    <w:rsid w:val="00753ABD"/>
    <w:rsid w:val="0075400E"/>
    <w:rsid w:val="00754BD1"/>
    <w:rsid w:val="007550CF"/>
    <w:rsid w:val="0075524E"/>
    <w:rsid w:val="007556CF"/>
    <w:rsid w:val="00756CBA"/>
    <w:rsid w:val="0075713A"/>
    <w:rsid w:val="007571D5"/>
    <w:rsid w:val="007574E4"/>
    <w:rsid w:val="007576E9"/>
    <w:rsid w:val="00757A2D"/>
    <w:rsid w:val="00757ED5"/>
    <w:rsid w:val="00760B4B"/>
    <w:rsid w:val="00760E01"/>
    <w:rsid w:val="007613AE"/>
    <w:rsid w:val="00761BCF"/>
    <w:rsid w:val="00761CA9"/>
    <w:rsid w:val="00762526"/>
    <w:rsid w:val="007637B7"/>
    <w:rsid w:val="0076415F"/>
    <w:rsid w:val="007652C5"/>
    <w:rsid w:val="007659DE"/>
    <w:rsid w:val="007660B0"/>
    <w:rsid w:val="007675A7"/>
    <w:rsid w:val="00767607"/>
    <w:rsid w:val="00767BE5"/>
    <w:rsid w:val="00770750"/>
    <w:rsid w:val="00770EC2"/>
    <w:rsid w:val="007717E3"/>
    <w:rsid w:val="007726D2"/>
    <w:rsid w:val="00772859"/>
    <w:rsid w:val="007734C3"/>
    <w:rsid w:val="00773F99"/>
    <w:rsid w:val="0077439F"/>
    <w:rsid w:val="00774E7E"/>
    <w:rsid w:val="00774F83"/>
    <w:rsid w:val="0077511A"/>
    <w:rsid w:val="007755BA"/>
    <w:rsid w:val="00775BB9"/>
    <w:rsid w:val="00775F41"/>
    <w:rsid w:val="00776D51"/>
    <w:rsid w:val="00777F8B"/>
    <w:rsid w:val="00780325"/>
    <w:rsid w:val="00781FC1"/>
    <w:rsid w:val="00782288"/>
    <w:rsid w:val="007822BB"/>
    <w:rsid w:val="0078269C"/>
    <w:rsid w:val="007837D5"/>
    <w:rsid w:val="00785055"/>
    <w:rsid w:val="00785441"/>
    <w:rsid w:val="007855CC"/>
    <w:rsid w:val="0078606E"/>
    <w:rsid w:val="0078753A"/>
    <w:rsid w:val="00787926"/>
    <w:rsid w:val="00787FC5"/>
    <w:rsid w:val="007901B7"/>
    <w:rsid w:val="007901E4"/>
    <w:rsid w:val="0079052B"/>
    <w:rsid w:val="007908A7"/>
    <w:rsid w:val="00790EA3"/>
    <w:rsid w:val="00790FCD"/>
    <w:rsid w:val="00792BD4"/>
    <w:rsid w:val="00792F41"/>
    <w:rsid w:val="007942CC"/>
    <w:rsid w:val="00794768"/>
    <w:rsid w:val="00794972"/>
    <w:rsid w:val="007966C3"/>
    <w:rsid w:val="007978BF"/>
    <w:rsid w:val="00797B87"/>
    <w:rsid w:val="00797D00"/>
    <w:rsid w:val="007A04F2"/>
    <w:rsid w:val="007A0537"/>
    <w:rsid w:val="007A0A7D"/>
    <w:rsid w:val="007A0D2B"/>
    <w:rsid w:val="007A0DF2"/>
    <w:rsid w:val="007A1226"/>
    <w:rsid w:val="007A16C1"/>
    <w:rsid w:val="007A1728"/>
    <w:rsid w:val="007A195D"/>
    <w:rsid w:val="007A1C44"/>
    <w:rsid w:val="007A1F29"/>
    <w:rsid w:val="007A1FB9"/>
    <w:rsid w:val="007A2256"/>
    <w:rsid w:val="007A25E1"/>
    <w:rsid w:val="007A279F"/>
    <w:rsid w:val="007A359D"/>
    <w:rsid w:val="007A3848"/>
    <w:rsid w:val="007A422B"/>
    <w:rsid w:val="007A449F"/>
    <w:rsid w:val="007A5276"/>
    <w:rsid w:val="007A5368"/>
    <w:rsid w:val="007A5ADA"/>
    <w:rsid w:val="007A5DEA"/>
    <w:rsid w:val="007A62CE"/>
    <w:rsid w:val="007A6372"/>
    <w:rsid w:val="007A644C"/>
    <w:rsid w:val="007A64EB"/>
    <w:rsid w:val="007A69D5"/>
    <w:rsid w:val="007A737A"/>
    <w:rsid w:val="007A7648"/>
    <w:rsid w:val="007B0ADA"/>
    <w:rsid w:val="007B114A"/>
    <w:rsid w:val="007B1308"/>
    <w:rsid w:val="007B198D"/>
    <w:rsid w:val="007B2CC1"/>
    <w:rsid w:val="007B2DC8"/>
    <w:rsid w:val="007B304C"/>
    <w:rsid w:val="007B353A"/>
    <w:rsid w:val="007B39DD"/>
    <w:rsid w:val="007B3D64"/>
    <w:rsid w:val="007B3DD0"/>
    <w:rsid w:val="007B4398"/>
    <w:rsid w:val="007B6B1F"/>
    <w:rsid w:val="007B759A"/>
    <w:rsid w:val="007C0312"/>
    <w:rsid w:val="007C031A"/>
    <w:rsid w:val="007C0451"/>
    <w:rsid w:val="007C05AD"/>
    <w:rsid w:val="007C078A"/>
    <w:rsid w:val="007C095B"/>
    <w:rsid w:val="007C0CF7"/>
    <w:rsid w:val="007C10DE"/>
    <w:rsid w:val="007C121E"/>
    <w:rsid w:val="007C1949"/>
    <w:rsid w:val="007C2374"/>
    <w:rsid w:val="007C2FD8"/>
    <w:rsid w:val="007C4086"/>
    <w:rsid w:val="007C525A"/>
    <w:rsid w:val="007C6861"/>
    <w:rsid w:val="007C693C"/>
    <w:rsid w:val="007C7778"/>
    <w:rsid w:val="007D030B"/>
    <w:rsid w:val="007D0C67"/>
    <w:rsid w:val="007D189B"/>
    <w:rsid w:val="007D18AF"/>
    <w:rsid w:val="007D1D7D"/>
    <w:rsid w:val="007D24E1"/>
    <w:rsid w:val="007D31C0"/>
    <w:rsid w:val="007D3AFB"/>
    <w:rsid w:val="007D3B06"/>
    <w:rsid w:val="007D3DE2"/>
    <w:rsid w:val="007D4B56"/>
    <w:rsid w:val="007D5B3D"/>
    <w:rsid w:val="007D5E44"/>
    <w:rsid w:val="007D602C"/>
    <w:rsid w:val="007D65AC"/>
    <w:rsid w:val="007D6F2E"/>
    <w:rsid w:val="007D7426"/>
    <w:rsid w:val="007D78C6"/>
    <w:rsid w:val="007D7D76"/>
    <w:rsid w:val="007E0306"/>
    <w:rsid w:val="007E03B6"/>
    <w:rsid w:val="007E0E1A"/>
    <w:rsid w:val="007E0E8A"/>
    <w:rsid w:val="007E0F37"/>
    <w:rsid w:val="007E1A8E"/>
    <w:rsid w:val="007E1DF1"/>
    <w:rsid w:val="007E2274"/>
    <w:rsid w:val="007E2A63"/>
    <w:rsid w:val="007E2ACE"/>
    <w:rsid w:val="007E2BB3"/>
    <w:rsid w:val="007E2EFC"/>
    <w:rsid w:val="007E3746"/>
    <w:rsid w:val="007E39A9"/>
    <w:rsid w:val="007E4387"/>
    <w:rsid w:val="007E44D5"/>
    <w:rsid w:val="007E4BDF"/>
    <w:rsid w:val="007E4DBA"/>
    <w:rsid w:val="007E5540"/>
    <w:rsid w:val="007E5B72"/>
    <w:rsid w:val="007E5D62"/>
    <w:rsid w:val="007E5EA6"/>
    <w:rsid w:val="007E5EDE"/>
    <w:rsid w:val="007E707A"/>
    <w:rsid w:val="007E7134"/>
    <w:rsid w:val="007E73CB"/>
    <w:rsid w:val="007E7FB0"/>
    <w:rsid w:val="007F12DD"/>
    <w:rsid w:val="007F1315"/>
    <w:rsid w:val="007F1862"/>
    <w:rsid w:val="007F19EC"/>
    <w:rsid w:val="007F1C5F"/>
    <w:rsid w:val="007F2A29"/>
    <w:rsid w:val="007F2A36"/>
    <w:rsid w:val="007F2B50"/>
    <w:rsid w:val="007F369E"/>
    <w:rsid w:val="007F45BA"/>
    <w:rsid w:val="007F4898"/>
    <w:rsid w:val="007F4D88"/>
    <w:rsid w:val="007F4FD6"/>
    <w:rsid w:val="007F50A4"/>
    <w:rsid w:val="007F54BE"/>
    <w:rsid w:val="007F5CB0"/>
    <w:rsid w:val="007F63A5"/>
    <w:rsid w:val="007F7409"/>
    <w:rsid w:val="007F7C31"/>
    <w:rsid w:val="00800A12"/>
    <w:rsid w:val="00800FA1"/>
    <w:rsid w:val="008025BC"/>
    <w:rsid w:val="008030AC"/>
    <w:rsid w:val="00803108"/>
    <w:rsid w:val="008032A0"/>
    <w:rsid w:val="0080383A"/>
    <w:rsid w:val="00804245"/>
    <w:rsid w:val="008043AD"/>
    <w:rsid w:val="00804BF0"/>
    <w:rsid w:val="00805153"/>
    <w:rsid w:val="008055D1"/>
    <w:rsid w:val="00805C3C"/>
    <w:rsid w:val="00805E18"/>
    <w:rsid w:val="00805F68"/>
    <w:rsid w:val="008063F2"/>
    <w:rsid w:val="00806798"/>
    <w:rsid w:val="008075D7"/>
    <w:rsid w:val="00807D20"/>
    <w:rsid w:val="008111F0"/>
    <w:rsid w:val="0081172E"/>
    <w:rsid w:val="00812804"/>
    <w:rsid w:val="0081281B"/>
    <w:rsid w:val="0081285B"/>
    <w:rsid w:val="00813C3F"/>
    <w:rsid w:val="008152ED"/>
    <w:rsid w:val="0081564E"/>
    <w:rsid w:val="00815651"/>
    <w:rsid w:val="00815D01"/>
    <w:rsid w:val="00816109"/>
    <w:rsid w:val="008169B7"/>
    <w:rsid w:val="00816DBF"/>
    <w:rsid w:val="008170AC"/>
    <w:rsid w:val="0081728B"/>
    <w:rsid w:val="00820247"/>
    <w:rsid w:val="00820258"/>
    <w:rsid w:val="0082193D"/>
    <w:rsid w:val="00822B7C"/>
    <w:rsid w:val="00823539"/>
    <w:rsid w:val="00823836"/>
    <w:rsid w:val="00823AC0"/>
    <w:rsid w:val="00824017"/>
    <w:rsid w:val="008240B5"/>
    <w:rsid w:val="0082451B"/>
    <w:rsid w:val="008246EB"/>
    <w:rsid w:val="008247F4"/>
    <w:rsid w:val="00824835"/>
    <w:rsid w:val="00824F27"/>
    <w:rsid w:val="00825211"/>
    <w:rsid w:val="00825954"/>
    <w:rsid w:val="00825CA2"/>
    <w:rsid w:val="00825D9A"/>
    <w:rsid w:val="00825E89"/>
    <w:rsid w:val="008260A5"/>
    <w:rsid w:val="00826858"/>
    <w:rsid w:val="008271EB"/>
    <w:rsid w:val="00827942"/>
    <w:rsid w:val="0083272E"/>
    <w:rsid w:val="00832E81"/>
    <w:rsid w:val="008330A7"/>
    <w:rsid w:val="00833B67"/>
    <w:rsid w:val="00833D81"/>
    <w:rsid w:val="00833F05"/>
    <w:rsid w:val="00833F15"/>
    <w:rsid w:val="0083500A"/>
    <w:rsid w:val="008358AC"/>
    <w:rsid w:val="00835F36"/>
    <w:rsid w:val="00837720"/>
    <w:rsid w:val="00837B59"/>
    <w:rsid w:val="008401BB"/>
    <w:rsid w:val="008402B6"/>
    <w:rsid w:val="00840566"/>
    <w:rsid w:val="008406A0"/>
    <w:rsid w:val="008414B1"/>
    <w:rsid w:val="00841815"/>
    <w:rsid w:val="00842288"/>
    <w:rsid w:val="00842D28"/>
    <w:rsid w:val="008433C3"/>
    <w:rsid w:val="008436E5"/>
    <w:rsid w:val="008439E5"/>
    <w:rsid w:val="00844101"/>
    <w:rsid w:val="0084413C"/>
    <w:rsid w:val="008443E9"/>
    <w:rsid w:val="008447A2"/>
    <w:rsid w:val="00845079"/>
    <w:rsid w:val="00845301"/>
    <w:rsid w:val="008455B1"/>
    <w:rsid w:val="008459D0"/>
    <w:rsid w:val="00845AEF"/>
    <w:rsid w:val="00846190"/>
    <w:rsid w:val="0084669F"/>
    <w:rsid w:val="008469DB"/>
    <w:rsid w:val="00846C1D"/>
    <w:rsid w:val="008479E3"/>
    <w:rsid w:val="00847D86"/>
    <w:rsid w:val="00847E65"/>
    <w:rsid w:val="00847FEF"/>
    <w:rsid w:val="008500DB"/>
    <w:rsid w:val="008502B9"/>
    <w:rsid w:val="00850C10"/>
    <w:rsid w:val="00851032"/>
    <w:rsid w:val="00851272"/>
    <w:rsid w:val="0085195D"/>
    <w:rsid w:val="008522E3"/>
    <w:rsid w:val="0085271E"/>
    <w:rsid w:val="00852A3E"/>
    <w:rsid w:val="00852C8E"/>
    <w:rsid w:val="00853E01"/>
    <w:rsid w:val="00854054"/>
    <w:rsid w:val="00855705"/>
    <w:rsid w:val="00855933"/>
    <w:rsid w:val="0085636F"/>
    <w:rsid w:val="008568ED"/>
    <w:rsid w:val="00856E77"/>
    <w:rsid w:val="00856F12"/>
    <w:rsid w:val="00857966"/>
    <w:rsid w:val="00860173"/>
    <w:rsid w:val="008603FB"/>
    <w:rsid w:val="008605CC"/>
    <w:rsid w:val="00860982"/>
    <w:rsid w:val="00861B3C"/>
    <w:rsid w:val="00861B55"/>
    <w:rsid w:val="00861E44"/>
    <w:rsid w:val="00861F26"/>
    <w:rsid w:val="008627BB"/>
    <w:rsid w:val="00863197"/>
    <w:rsid w:val="008638DB"/>
    <w:rsid w:val="00863F90"/>
    <w:rsid w:val="00865B8C"/>
    <w:rsid w:val="00866796"/>
    <w:rsid w:val="008669DF"/>
    <w:rsid w:val="0086746E"/>
    <w:rsid w:val="008676FC"/>
    <w:rsid w:val="008677AD"/>
    <w:rsid w:val="0086782E"/>
    <w:rsid w:val="00867BE9"/>
    <w:rsid w:val="00867C26"/>
    <w:rsid w:val="00870207"/>
    <w:rsid w:val="0087169D"/>
    <w:rsid w:val="00871807"/>
    <w:rsid w:val="00871D9A"/>
    <w:rsid w:val="008728F4"/>
    <w:rsid w:val="008729AE"/>
    <w:rsid w:val="00872B86"/>
    <w:rsid w:val="0087309F"/>
    <w:rsid w:val="00873438"/>
    <w:rsid w:val="008749BA"/>
    <w:rsid w:val="00876007"/>
    <w:rsid w:val="00876E81"/>
    <w:rsid w:val="00877313"/>
    <w:rsid w:val="00880260"/>
    <w:rsid w:val="0088102B"/>
    <w:rsid w:val="00882F79"/>
    <w:rsid w:val="00883C19"/>
    <w:rsid w:val="00883EB0"/>
    <w:rsid w:val="00883FF8"/>
    <w:rsid w:val="00884557"/>
    <w:rsid w:val="008854CB"/>
    <w:rsid w:val="00885A50"/>
    <w:rsid w:val="00885B24"/>
    <w:rsid w:val="00885D3F"/>
    <w:rsid w:val="0088650A"/>
    <w:rsid w:val="00887596"/>
    <w:rsid w:val="0088775B"/>
    <w:rsid w:val="00887F8A"/>
    <w:rsid w:val="008902C8"/>
    <w:rsid w:val="00890AE2"/>
    <w:rsid w:val="008911D6"/>
    <w:rsid w:val="00891ADE"/>
    <w:rsid w:val="00891DF1"/>
    <w:rsid w:val="0089256F"/>
    <w:rsid w:val="0089262D"/>
    <w:rsid w:val="00892F41"/>
    <w:rsid w:val="00893A18"/>
    <w:rsid w:val="00893A61"/>
    <w:rsid w:val="00893EC4"/>
    <w:rsid w:val="00894152"/>
    <w:rsid w:val="00894173"/>
    <w:rsid w:val="008952EB"/>
    <w:rsid w:val="00895527"/>
    <w:rsid w:val="0089580F"/>
    <w:rsid w:val="00895D8A"/>
    <w:rsid w:val="00895E71"/>
    <w:rsid w:val="008961AA"/>
    <w:rsid w:val="00896674"/>
    <w:rsid w:val="00896850"/>
    <w:rsid w:val="00896B50"/>
    <w:rsid w:val="00896F99"/>
    <w:rsid w:val="00897505"/>
    <w:rsid w:val="00897611"/>
    <w:rsid w:val="00897869"/>
    <w:rsid w:val="00897C69"/>
    <w:rsid w:val="008A0926"/>
    <w:rsid w:val="008A1835"/>
    <w:rsid w:val="008A1899"/>
    <w:rsid w:val="008A1D68"/>
    <w:rsid w:val="008A220D"/>
    <w:rsid w:val="008A2AB0"/>
    <w:rsid w:val="008A361F"/>
    <w:rsid w:val="008A3B82"/>
    <w:rsid w:val="008A440E"/>
    <w:rsid w:val="008A4541"/>
    <w:rsid w:val="008A46A1"/>
    <w:rsid w:val="008A54A7"/>
    <w:rsid w:val="008A54A9"/>
    <w:rsid w:val="008A5945"/>
    <w:rsid w:val="008A59FA"/>
    <w:rsid w:val="008A5AC6"/>
    <w:rsid w:val="008A5C7A"/>
    <w:rsid w:val="008A67AC"/>
    <w:rsid w:val="008A6BC8"/>
    <w:rsid w:val="008A6FC6"/>
    <w:rsid w:val="008B0ED8"/>
    <w:rsid w:val="008B1379"/>
    <w:rsid w:val="008B17E8"/>
    <w:rsid w:val="008B215D"/>
    <w:rsid w:val="008B2C37"/>
    <w:rsid w:val="008B367B"/>
    <w:rsid w:val="008B3791"/>
    <w:rsid w:val="008B3ACF"/>
    <w:rsid w:val="008B450C"/>
    <w:rsid w:val="008B46BE"/>
    <w:rsid w:val="008B47C3"/>
    <w:rsid w:val="008B6B16"/>
    <w:rsid w:val="008B6C05"/>
    <w:rsid w:val="008B7764"/>
    <w:rsid w:val="008B7F12"/>
    <w:rsid w:val="008B7FE7"/>
    <w:rsid w:val="008C0303"/>
    <w:rsid w:val="008C03E2"/>
    <w:rsid w:val="008C067B"/>
    <w:rsid w:val="008C0C95"/>
    <w:rsid w:val="008C1215"/>
    <w:rsid w:val="008C1A79"/>
    <w:rsid w:val="008C1E7A"/>
    <w:rsid w:val="008C238F"/>
    <w:rsid w:val="008C2B55"/>
    <w:rsid w:val="008C32CB"/>
    <w:rsid w:val="008C35FB"/>
    <w:rsid w:val="008C3BE2"/>
    <w:rsid w:val="008C42BC"/>
    <w:rsid w:val="008C52AB"/>
    <w:rsid w:val="008C62A9"/>
    <w:rsid w:val="008C65CA"/>
    <w:rsid w:val="008C74C2"/>
    <w:rsid w:val="008C7828"/>
    <w:rsid w:val="008C7A98"/>
    <w:rsid w:val="008D0AE1"/>
    <w:rsid w:val="008D0B47"/>
    <w:rsid w:val="008D1914"/>
    <w:rsid w:val="008D22BB"/>
    <w:rsid w:val="008D2BFD"/>
    <w:rsid w:val="008D3DE7"/>
    <w:rsid w:val="008D3E34"/>
    <w:rsid w:val="008D44D3"/>
    <w:rsid w:val="008D4693"/>
    <w:rsid w:val="008D4720"/>
    <w:rsid w:val="008D4FF5"/>
    <w:rsid w:val="008D65B5"/>
    <w:rsid w:val="008D7415"/>
    <w:rsid w:val="008D74E5"/>
    <w:rsid w:val="008D766E"/>
    <w:rsid w:val="008D790E"/>
    <w:rsid w:val="008E000C"/>
    <w:rsid w:val="008E0341"/>
    <w:rsid w:val="008E03DC"/>
    <w:rsid w:val="008E03E1"/>
    <w:rsid w:val="008E1788"/>
    <w:rsid w:val="008E208A"/>
    <w:rsid w:val="008E2801"/>
    <w:rsid w:val="008E291F"/>
    <w:rsid w:val="008E2F8F"/>
    <w:rsid w:val="008E385A"/>
    <w:rsid w:val="008E3A46"/>
    <w:rsid w:val="008E41ED"/>
    <w:rsid w:val="008E422E"/>
    <w:rsid w:val="008E458E"/>
    <w:rsid w:val="008E4A3F"/>
    <w:rsid w:val="008E4CCE"/>
    <w:rsid w:val="008E4E0A"/>
    <w:rsid w:val="008E504E"/>
    <w:rsid w:val="008E5168"/>
    <w:rsid w:val="008E58C4"/>
    <w:rsid w:val="008E5D3C"/>
    <w:rsid w:val="008E60C6"/>
    <w:rsid w:val="008E6B5C"/>
    <w:rsid w:val="008E7D9C"/>
    <w:rsid w:val="008F0B4B"/>
    <w:rsid w:val="008F0CBB"/>
    <w:rsid w:val="008F1EE5"/>
    <w:rsid w:val="008F2BE5"/>
    <w:rsid w:val="008F2F30"/>
    <w:rsid w:val="008F2F3D"/>
    <w:rsid w:val="008F3371"/>
    <w:rsid w:val="008F421F"/>
    <w:rsid w:val="008F4610"/>
    <w:rsid w:val="008F4CEB"/>
    <w:rsid w:val="008F52D1"/>
    <w:rsid w:val="008F5C93"/>
    <w:rsid w:val="008F6B5A"/>
    <w:rsid w:val="008F6EC0"/>
    <w:rsid w:val="008F78A2"/>
    <w:rsid w:val="009000D8"/>
    <w:rsid w:val="00900B45"/>
    <w:rsid w:val="00900CAD"/>
    <w:rsid w:val="00900E3F"/>
    <w:rsid w:val="00901327"/>
    <w:rsid w:val="009015A5"/>
    <w:rsid w:val="00902ABC"/>
    <w:rsid w:val="00903C2C"/>
    <w:rsid w:val="0090477B"/>
    <w:rsid w:val="009047C8"/>
    <w:rsid w:val="00904D51"/>
    <w:rsid w:val="00905790"/>
    <w:rsid w:val="00905843"/>
    <w:rsid w:val="0090672E"/>
    <w:rsid w:val="009067F8"/>
    <w:rsid w:val="00906EA7"/>
    <w:rsid w:val="009071AC"/>
    <w:rsid w:val="00907200"/>
    <w:rsid w:val="0090727F"/>
    <w:rsid w:val="0090796B"/>
    <w:rsid w:val="009107E6"/>
    <w:rsid w:val="00910F29"/>
    <w:rsid w:val="00911417"/>
    <w:rsid w:val="00912534"/>
    <w:rsid w:val="00913A1D"/>
    <w:rsid w:val="00913B3F"/>
    <w:rsid w:val="009144A0"/>
    <w:rsid w:val="009147F6"/>
    <w:rsid w:val="00914E4D"/>
    <w:rsid w:val="00914FD9"/>
    <w:rsid w:val="009152E7"/>
    <w:rsid w:val="0091532C"/>
    <w:rsid w:val="00915B1B"/>
    <w:rsid w:val="00917194"/>
    <w:rsid w:val="009174F1"/>
    <w:rsid w:val="00917610"/>
    <w:rsid w:val="00917BD4"/>
    <w:rsid w:val="00917C95"/>
    <w:rsid w:val="00920465"/>
    <w:rsid w:val="0092080D"/>
    <w:rsid w:val="00920BDA"/>
    <w:rsid w:val="00920D71"/>
    <w:rsid w:val="00920E78"/>
    <w:rsid w:val="0092137F"/>
    <w:rsid w:val="009229FE"/>
    <w:rsid w:val="009231FF"/>
    <w:rsid w:val="00923BE1"/>
    <w:rsid w:val="00924B4E"/>
    <w:rsid w:val="00925793"/>
    <w:rsid w:val="00925D12"/>
    <w:rsid w:val="00925F7E"/>
    <w:rsid w:val="009262DF"/>
    <w:rsid w:val="00926343"/>
    <w:rsid w:val="0092682A"/>
    <w:rsid w:val="00927D00"/>
    <w:rsid w:val="00930936"/>
    <w:rsid w:val="00930D8D"/>
    <w:rsid w:val="00930E03"/>
    <w:rsid w:val="0093125F"/>
    <w:rsid w:val="00931277"/>
    <w:rsid w:val="00931CA2"/>
    <w:rsid w:val="0093237D"/>
    <w:rsid w:val="0093277B"/>
    <w:rsid w:val="0093281F"/>
    <w:rsid w:val="009328F7"/>
    <w:rsid w:val="00932C67"/>
    <w:rsid w:val="00933772"/>
    <w:rsid w:val="00934315"/>
    <w:rsid w:val="0093469B"/>
    <w:rsid w:val="00934B16"/>
    <w:rsid w:val="0093527C"/>
    <w:rsid w:val="00935FC8"/>
    <w:rsid w:val="009364C5"/>
    <w:rsid w:val="00936624"/>
    <w:rsid w:val="00936E2A"/>
    <w:rsid w:val="009370C8"/>
    <w:rsid w:val="0093768D"/>
    <w:rsid w:val="00937A6D"/>
    <w:rsid w:val="00937CBA"/>
    <w:rsid w:val="00940099"/>
    <w:rsid w:val="00940C24"/>
    <w:rsid w:val="009413D2"/>
    <w:rsid w:val="00941510"/>
    <w:rsid w:val="00941545"/>
    <w:rsid w:val="009415CD"/>
    <w:rsid w:val="009417A0"/>
    <w:rsid w:val="00941889"/>
    <w:rsid w:val="00941FCC"/>
    <w:rsid w:val="00942263"/>
    <w:rsid w:val="00942453"/>
    <w:rsid w:val="00942756"/>
    <w:rsid w:val="00942BFE"/>
    <w:rsid w:val="00942CFF"/>
    <w:rsid w:val="009430BF"/>
    <w:rsid w:val="009434C9"/>
    <w:rsid w:val="00943ED4"/>
    <w:rsid w:val="00943F2F"/>
    <w:rsid w:val="00944010"/>
    <w:rsid w:val="0094449A"/>
    <w:rsid w:val="009444B8"/>
    <w:rsid w:val="00944E76"/>
    <w:rsid w:val="00945590"/>
    <w:rsid w:val="009457DE"/>
    <w:rsid w:val="00945F6F"/>
    <w:rsid w:val="00946DE8"/>
    <w:rsid w:val="009470D0"/>
    <w:rsid w:val="009471F0"/>
    <w:rsid w:val="00947386"/>
    <w:rsid w:val="00950674"/>
    <w:rsid w:val="00950D6B"/>
    <w:rsid w:val="00950E3F"/>
    <w:rsid w:val="009512E1"/>
    <w:rsid w:val="00951B87"/>
    <w:rsid w:val="00952068"/>
    <w:rsid w:val="00952CBA"/>
    <w:rsid w:val="00952F37"/>
    <w:rsid w:val="0095301E"/>
    <w:rsid w:val="00953B49"/>
    <w:rsid w:val="009543AF"/>
    <w:rsid w:val="00955661"/>
    <w:rsid w:val="00956124"/>
    <w:rsid w:val="00956363"/>
    <w:rsid w:val="0095653E"/>
    <w:rsid w:val="009569AA"/>
    <w:rsid w:val="00956E7C"/>
    <w:rsid w:val="0096060A"/>
    <w:rsid w:val="009607C2"/>
    <w:rsid w:val="009607DC"/>
    <w:rsid w:val="009609F4"/>
    <w:rsid w:val="00960FA4"/>
    <w:rsid w:val="009633BD"/>
    <w:rsid w:val="009634C2"/>
    <w:rsid w:val="00963781"/>
    <w:rsid w:val="0096502F"/>
    <w:rsid w:val="00965F7E"/>
    <w:rsid w:val="0096664A"/>
    <w:rsid w:val="00966E93"/>
    <w:rsid w:val="00970458"/>
    <w:rsid w:val="0097163E"/>
    <w:rsid w:val="009718D4"/>
    <w:rsid w:val="00971A30"/>
    <w:rsid w:val="00971B8A"/>
    <w:rsid w:val="00972E13"/>
    <w:rsid w:val="00972E49"/>
    <w:rsid w:val="009737C1"/>
    <w:rsid w:val="00973BE9"/>
    <w:rsid w:val="00974171"/>
    <w:rsid w:val="00974649"/>
    <w:rsid w:val="00974838"/>
    <w:rsid w:val="00974D7B"/>
    <w:rsid w:val="00974E12"/>
    <w:rsid w:val="00975661"/>
    <w:rsid w:val="00975A57"/>
    <w:rsid w:val="009762F1"/>
    <w:rsid w:val="00976B70"/>
    <w:rsid w:val="00976E2B"/>
    <w:rsid w:val="00977878"/>
    <w:rsid w:val="00980A5C"/>
    <w:rsid w:val="00981588"/>
    <w:rsid w:val="00981616"/>
    <w:rsid w:val="00981A1E"/>
    <w:rsid w:val="00982142"/>
    <w:rsid w:val="0098316D"/>
    <w:rsid w:val="009835AF"/>
    <w:rsid w:val="00983C26"/>
    <w:rsid w:val="00983C39"/>
    <w:rsid w:val="0098444E"/>
    <w:rsid w:val="009845C5"/>
    <w:rsid w:val="009848F4"/>
    <w:rsid w:val="009849FA"/>
    <w:rsid w:val="00984A32"/>
    <w:rsid w:val="00984E66"/>
    <w:rsid w:val="00984E9C"/>
    <w:rsid w:val="00985041"/>
    <w:rsid w:val="009853AE"/>
    <w:rsid w:val="00985DA8"/>
    <w:rsid w:val="009868C8"/>
    <w:rsid w:val="00987A9D"/>
    <w:rsid w:val="00987E93"/>
    <w:rsid w:val="00987F82"/>
    <w:rsid w:val="00991420"/>
    <w:rsid w:val="00991619"/>
    <w:rsid w:val="00991962"/>
    <w:rsid w:val="00991A54"/>
    <w:rsid w:val="00991D72"/>
    <w:rsid w:val="009922C3"/>
    <w:rsid w:val="00992AA0"/>
    <w:rsid w:val="00993D48"/>
    <w:rsid w:val="00995951"/>
    <w:rsid w:val="00996E76"/>
    <w:rsid w:val="00996FC7"/>
    <w:rsid w:val="00997E99"/>
    <w:rsid w:val="009A1E7C"/>
    <w:rsid w:val="009A3BD1"/>
    <w:rsid w:val="009A3E11"/>
    <w:rsid w:val="009A3F37"/>
    <w:rsid w:val="009A4045"/>
    <w:rsid w:val="009A5CB1"/>
    <w:rsid w:val="009A628A"/>
    <w:rsid w:val="009A7607"/>
    <w:rsid w:val="009A7CDF"/>
    <w:rsid w:val="009A7DEB"/>
    <w:rsid w:val="009A7ED6"/>
    <w:rsid w:val="009A7F30"/>
    <w:rsid w:val="009A7F35"/>
    <w:rsid w:val="009B029A"/>
    <w:rsid w:val="009B0897"/>
    <w:rsid w:val="009B0A71"/>
    <w:rsid w:val="009B0D4A"/>
    <w:rsid w:val="009B16DD"/>
    <w:rsid w:val="009B1C5B"/>
    <w:rsid w:val="009B2D60"/>
    <w:rsid w:val="009B2DCE"/>
    <w:rsid w:val="009B3920"/>
    <w:rsid w:val="009B39C3"/>
    <w:rsid w:val="009B3D75"/>
    <w:rsid w:val="009B4530"/>
    <w:rsid w:val="009B4B92"/>
    <w:rsid w:val="009B4F37"/>
    <w:rsid w:val="009B5381"/>
    <w:rsid w:val="009B5AC6"/>
    <w:rsid w:val="009B5CE4"/>
    <w:rsid w:val="009B5D43"/>
    <w:rsid w:val="009B6203"/>
    <w:rsid w:val="009B6A5B"/>
    <w:rsid w:val="009B6BE7"/>
    <w:rsid w:val="009B6E07"/>
    <w:rsid w:val="009B74D7"/>
    <w:rsid w:val="009C01A0"/>
    <w:rsid w:val="009C05E5"/>
    <w:rsid w:val="009C0E64"/>
    <w:rsid w:val="009C1D69"/>
    <w:rsid w:val="009C234D"/>
    <w:rsid w:val="009C3A9F"/>
    <w:rsid w:val="009C3AD4"/>
    <w:rsid w:val="009C3D40"/>
    <w:rsid w:val="009C3E41"/>
    <w:rsid w:val="009C496D"/>
    <w:rsid w:val="009C49A7"/>
    <w:rsid w:val="009C5849"/>
    <w:rsid w:val="009C6CA4"/>
    <w:rsid w:val="009C7519"/>
    <w:rsid w:val="009D0001"/>
    <w:rsid w:val="009D05A6"/>
    <w:rsid w:val="009D0657"/>
    <w:rsid w:val="009D0789"/>
    <w:rsid w:val="009D0F4E"/>
    <w:rsid w:val="009D19FF"/>
    <w:rsid w:val="009D1B7F"/>
    <w:rsid w:val="009D1DE9"/>
    <w:rsid w:val="009D33EF"/>
    <w:rsid w:val="009D356B"/>
    <w:rsid w:val="009D3A58"/>
    <w:rsid w:val="009D41B2"/>
    <w:rsid w:val="009D45D9"/>
    <w:rsid w:val="009D46FF"/>
    <w:rsid w:val="009D49F0"/>
    <w:rsid w:val="009D4F31"/>
    <w:rsid w:val="009D5CC7"/>
    <w:rsid w:val="009D6011"/>
    <w:rsid w:val="009D67B2"/>
    <w:rsid w:val="009D72FB"/>
    <w:rsid w:val="009D7346"/>
    <w:rsid w:val="009D7A92"/>
    <w:rsid w:val="009E0DF4"/>
    <w:rsid w:val="009E0E73"/>
    <w:rsid w:val="009E1E11"/>
    <w:rsid w:val="009E31A4"/>
    <w:rsid w:val="009E3392"/>
    <w:rsid w:val="009E3A37"/>
    <w:rsid w:val="009E3C00"/>
    <w:rsid w:val="009E4344"/>
    <w:rsid w:val="009E52A3"/>
    <w:rsid w:val="009E65A4"/>
    <w:rsid w:val="009E6EEE"/>
    <w:rsid w:val="009E70A7"/>
    <w:rsid w:val="009E71F7"/>
    <w:rsid w:val="009F113B"/>
    <w:rsid w:val="009F1192"/>
    <w:rsid w:val="009F2D99"/>
    <w:rsid w:val="009F2DEC"/>
    <w:rsid w:val="009F2E79"/>
    <w:rsid w:val="009F3394"/>
    <w:rsid w:val="009F38E0"/>
    <w:rsid w:val="009F392B"/>
    <w:rsid w:val="009F394A"/>
    <w:rsid w:val="009F3CC0"/>
    <w:rsid w:val="009F44DD"/>
    <w:rsid w:val="009F56F9"/>
    <w:rsid w:val="009F59C3"/>
    <w:rsid w:val="009F59DB"/>
    <w:rsid w:val="009F5C2B"/>
    <w:rsid w:val="009F5D30"/>
    <w:rsid w:val="009F5D62"/>
    <w:rsid w:val="009F689E"/>
    <w:rsid w:val="009F6CF0"/>
    <w:rsid w:val="009F70B5"/>
    <w:rsid w:val="009F717F"/>
    <w:rsid w:val="009F7368"/>
    <w:rsid w:val="009F75DC"/>
    <w:rsid w:val="00A001E0"/>
    <w:rsid w:val="00A00D1C"/>
    <w:rsid w:val="00A00FC0"/>
    <w:rsid w:val="00A0108B"/>
    <w:rsid w:val="00A01ACF"/>
    <w:rsid w:val="00A024AA"/>
    <w:rsid w:val="00A02818"/>
    <w:rsid w:val="00A0283C"/>
    <w:rsid w:val="00A02D5A"/>
    <w:rsid w:val="00A02DE9"/>
    <w:rsid w:val="00A0350B"/>
    <w:rsid w:val="00A03F0A"/>
    <w:rsid w:val="00A05C43"/>
    <w:rsid w:val="00A06662"/>
    <w:rsid w:val="00A06810"/>
    <w:rsid w:val="00A06D30"/>
    <w:rsid w:val="00A06D97"/>
    <w:rsid w:val="00A06ED9"/>
    <w:rsid w:val="00A07049"/>
    <w:rsid w:val="00A0751D"/>
    <w:rsid w:val="00A07D07"/>
    <w:rsid w:val="00A10B88"/>
    <w:rsid w:val="00A110F1"/>
    <w:rsid w:val="00A11718"/>
    <w:rsid w:val="00A1222C"/>
    <w:rsid w:val="00A12C80"/>
    <w:rsid w:val="00A13A60"/>
    <w:rsid w:val="00A1436B"/>
    <w:rsid w:val="00A1441D"/>
    <w:rsid w:val="00A14569"/>
    <w:rsid w:val="00A15293"/>
    <w:rsid w:val="00A1545B"/>
    <w:rsid w:val="00A15D9A"/>
    <w:rsid w:val="00A20157"/>
    <w:rsid w:val="00A20662"/>
    <w:rsid w:val="00A2075A"/>
    <w:rsid w:val="00A20F47"/>
    <w:rsid w:val="00A2140F"/>
    <w:rsid w:val="00A21B35"/>
    <w:rsid w:val="00A21C25"/>
    <w:rsid w:val="00A21F0F"/>
    <w:rsid w:val="00A22C67"/>
    <w:rsid w:val="00A2317B"/>
    <w:rsid w:val="00A23769"/>
    <w:rsid w:val="00A238F5"/>
    <w:rsid w:val="00A23CCE"/>
    <w:rsid w:val="00A23D3F"/>
    <w:rsid w:val="00A23EB3"/>
    <w:rsid w:val="00A242E1"/>
    <w:rsid w:val="00A24793"/>
    <w:rsid w:val="00A247D0"/>
    <w:rsid w:val="00A2510D"/>
    <w:rsid w:val="00A25144"/>
    <w:rsid w:val="00A259F0"/>
    <w:rsid w:val="00A26296"/>
    <w:rsid w:val="00A26C4C"/>
    <w:rsid w:val="00A26D0A"/>
    <w:rsid w:val="00A27AC7"/>
    <w:rsid w:val="00A27F08"/>
    <w:rsid w:val="00A30456"/>
    <w:rsid w:val="00A304A8"/>
    <w:rsid w:val="00A30791"/>
    <w:rsid w:val="00A3122A"/>
    <w:rsid w:val="00A3227E"/>
    <w:rsid w:val="00A32479"/>
    <w:rsid w:val="00A324E6"/>
    <w:rsid w:val="00A325C9"/>
    <w:rsid w:val="00A32C8A"/>
    <w:rsid w:val="00A3343E"/>
    <w:rsid w:val="00A33AAE"/>
    <w:rsid w:val="00A34241"/>
    <w:rsid w:val="00A3483E"/>
    <w:rsid w:val="00A34B1B"/>
    <w:rsid w:val="00A34EEC"/>
    <w:rsid w:val="00A3535F"/>
    <w:rsid w:val="00A3556F"/>
    <w:rsid w:val="00A357C1"/>
    <w:rsid w:val="00A35864"/>
    <w:rsid w:val="00A35CEA"/>
    <w:rsid w:val="00A374CF"/>
    <w:rsid w:val="00A37949"/>
    <w:rsid w:val="00A3799B"/>
    <w:rsid w:val="00A40631"/>
    <w:rsid w:val="00A40E88"/>
    <w:rsid w:val="00A41490"/>
    <w:rsid w:val="00A41AA2"/>
    <w:rsid w:val="00A41F5E"/>
    <w:rsid w:val="00A425DE"/>
    <w:rsid w:val="00A428EA"/>
    <w:rsid w:val="00A4445B"/>
    <w:rsid w:val="00A449B3"/>
    <w:rsid w:val="00A44AFC"/>
    <w:rsid w:val="00A44FB4"/>
    <w:rsid w:val="00A45222"/>
    <w:rsid w:val="00A45474"/>
    <w:rsid w:val="00A458E8"/>
    <w:rsid w:val="00A46076"/>
    <w:rsid w:val="00A460D1"/>
    <w:rsid w:val="00A46516"/>
    <w:rsid w:val="00A46C3C"/>
    <w:rsid w:val="00A47238"/>
    <w:rsid w:val="00A47DB9"/>
    <w:rsid w:val="00A50912"/>
    <w:rsid w:val="00A50E26"/>
    <w:rsid w:val="00A51B77"/>
    <w:rsid w:val="00A52EF6"/>
    <w:rsid w:val="00A52F8D"/>
    <w:rsid w:val="00A53615"/>
    <w:rsid w:val="00A536EE"/>
    <w:rsid w:val="00A53B06"/>
    <w:rsid w:val="00A53D13"/>
    <w:rsid w:val="00A540FE"/>
    <w:rsid w:val="00A55533"/>
    <w:rsid w:val="00A55684"/>
    <w:rsid w:val="00A5781C"/>
    <w:rsid w:val="00A60197"/>
    <w:rsid w:val="00A60508"/>
    <w:rsid w:val="00A609A7"/>
    <w:rsid w:val="00A60AF0"/>
    <w:rsid w:val="00A60F41"/>
    <w:rsid w:val="00A6197E"/>
    <w:rsid w:val="00A6277A"/>
    <w:rsid w:val="00A62E35"/>
    <w:rsid w:val="00A62F26"/>
    <w:rsid w:val="00A632C4"/>
    <w:rsid w:val="00A6403E"/>
    <w:rsid w:val="00A64125"/>
    <w:rsid w:val="00A656ED"/>
    <w:rsid w:val="00A6581E"/>
    <w:rsid w:val="00A65E67"/>
    <w:rsid w:val="00A669A8"/>
    <w:rsid w:val="00A67F73"/>
    <w:rsid w:val="00A70264"/>
    <w:rsid w:val="00A705A7"/>
    <w:rsid w:val="00A7085C"/>
    <w:rsid w:val="00A71105"/>
    <w:rsid w:val="00A711E0"/>
    <w:rsid w:val="00A71565"/>
    <w:rsid w:val="00A72487"/>
    <w:rsid w:val="00A729E0"/>
    <w:rsid w:val="00A734D2"/>
    <w:rsid w:val="00A73E92"/>
    <w:rsid w:val="00A74936"/>
    <w:rsid w:val="00A751CD"/>
    <w:rsid w:val="00A75AA9"/>
    <w:rsid w:val="00A75EAB"/>
    <w:rsid w:val="00A75F56"/>
    <w:rsid w:val="00A7637B"/>
    <w:rsid w:val="00A763DC"/>
    <w:rsid w:val="00A76A6B"/>
    <w:rsid w:val="00A76CCE"/>
    <w:rsid w:val="00A7787D"/>
    <w:rsid w:val="00A80311"/>
    <w:rsid w:val="00A80679"/>
    <w:rsid w:val="00A809A1"/>
    <w:rsid w:val="00A81282"/>
    <w:rsid w:val="00A81420"/>
    <w:rsid w:val="00A81AE1"/>
    <w:rsid w:val="00A81FF5"/>
    <w:rsid w:val="00A82E28"/>
    <w:rsid w:val="00A83377"/>
    <w:rsid w:val="00A83C59"/>
    <w:rsid w:val="00A83D88"/>
    <w:rsid w:val="00A841D1"/>
    <w:rsid w:val="00A84F43"/>
    <w:rsid w:val="00A85191"/>
    <w:rsid w:val="00A85267"/>
    <w:rsid w:val="00A852B0"/>
    <w:rsid w:val="00A86332"/>
    <w:rsid w:val="00A8648A"/>
    <w:rsid w:val="00A866FD"/>
    <w:rsid w:val="00A86B88"/>
    <w:rsid w:val="00A87239"/>
    <w:rsid w:val="00A872BB"/>
    <w:rsid w:val="00A90270"/>
    <w:rsid w:val="00A90848"/>
    <w:rsid w:val="00A90C4A"/>
    <w:rsid w:val="00A90EB5"/>
    <w:rsid w:val="00A9159C"/>
    <w:rsid w:val="00A91646"/>
    <w:rsid w:val="00A9198F"/>
    <w:rsid w:val="00A91A32"/>
    <w:rsid w:val="00A91B02"/>
    <w:rsid w:val="00A91B36"/>
    <w:rsid w:val="00A92231"/>
    <w:rsid w:val="00A923B9"/>
    <w:rsid w:val="00A929C5"/>
    <w:rsid w:val="00A935B7"/>
    <w:rsid w:val="00A9363C"/>
    <w:rsid w:val="00A9366B"/>
    <w:rsid w:val="00A94B54"/>
    <w:rsid w:val="00A9581D"/>
    <w:rsid w:val="00A95984"/>
    <w:rsid w:val="00A95BA7"/>
    <w:rsid w:val="00A95FC8"/>
    <w:rsid w:val="00A96BFB"/>
    <w:rsid w:val="00A971F9"/>
    <w:rsid w:val="00A9724D"/>
    <w:rsid w:val="00A97786"/>
    <w:rsid w:val="00A97EFC"/>
    <w:rsid w:val="00AA0190"/>
    <w:rsid w:val="00AA0AA4"/>
    <w:rsid w:val="00AA122E"/>
    <w:rsid w:val="00AA15B1"/>
    <w:rsid w:val="00AA24DF"/>
    <w:rsid w:val="00AA2571"/>
    <w:rsid w:val="00AA3206"/>
    <w:rsid w:val="00AA33DA"/>
    <w:rsid w:val="00AA39A7"/>
    <w:rsid w:val="00AA485C"/>
    <w:rsid w:val="00AA4ACA"/>
    <w:rsid w:val="00AA4E68"/>
    <w:rsid w:val="00AA4EB8"/>
    <w:rsid w:val="00AA5486"/>
    <w:rsid w:val="00AA54CE"/>
    <w:rsid w:val="00AA5B64"/>
    <w:rsid w:val="00AA5F1F"/>
    <w:rsid w:val="00AA6DDE"/>
    <w:rsid w:val="00AA7580"/>
    <w:rsid w:val="00AA774F"/>
    <w:rsid w:val="00AA7A24"/>
    <w:rsid w:val="00AA7CFA"/>
    <w:rsid w:val="00AB0CD6"/>
    <w:rsid w:val="00AB0E19"/>
    <w:rsid w:val="00AB0E2E"/>
    <w:rsid w:val="00AB1104"/>
    <w:rsid w:val="00AB162F"/>
    <w:rsid w:val="00AB1647"/>
    <w:rsid w:val="00AB19B6"/>
    <w:rsid w:val="00AB1FDD"/>
    <w:rsid w:val="00AB2317"/>
    <w:rsid w:val="00AB2318"/>
    <w:rsid w:val="00AB2EB6"/>
    <w:rsid w:val="00AB2FBF"/>
    <w:rsid w:val="00AB34EE"/>
    <w:rsid w:val="00AB422E"/>
    <w:rsid w:val="00AB4B80"/>
    <w:rsid w:val="00AB4C39"/>
    <w:rsid w:val="00AB50FE"/>
    <w:rsid w:val="00AB5355"/>
    <w:rsid w:val="00AB565E"/>
    <w:rsid w:val="00AB5AD2"/>
    <w:rsid w:val="00AB5B00"/>
    <w:rsid w:val="00AB5BAD"/>
    <w:rsid w:val="00AB60BA"/>
    <w:rsid w:val="00AB62FD"/>
    <w:rsid w:val="00AB6BC1"/>
    <w:rsid w:val="00AB7C73"/>
    <w:rsid w:val="00AC0257"/>
    <w:rsid w:val="00AC09B2"/>
    <w:rsid w:val="00AC18B2"/>
    <w:rsid w:val="00AC1F36"/>
    <w:rsid w:val="00AC278A"/>
    <w:rsid w:val="00AC2DD3"/>
    <w:rsid w:val="00AC3B73"/>
    <w:rsid w:val="00AC4283"/>
    <w:rsid w:val="00AC4319"/>
    <w:rsid w:val="00AC457A"/>
    <w:rsid w:val="00AC45D6"/>
    <w:rsid w:val="00AC4D98"/>
    <w:rsid w:val="00AC4F13"/>
    <w:rsid w:val="00AC4F16"/>
    <w:rsid w:val="00AC514A"/>
    <w:rsid w:val="00AC5A2F"/>
    <w:rsid w:val="00AC5BAF"/>
    <w:rsid w:val="00AC6431"/>
    <w:rsid w:val="00AC6471"/>
    <w:rsid w:val="00AC64FA"/>
    <w:rsid w:val="00AC700B"/>
    <w:rsid w:val="00AC7062"/>
    <w:rsid w:val="00AD0DFC"/>
    <w:rsid w:val="00AD0EC6"/>
    <w:rsid w:val="00AD1AF1"/>
    <w:rsid w:val="00AD1E15"/>
    <w:rsid w:val="00AD2E4F"/>
    <w:rsid w:val="00AD2F2F"/>
    <w:rsid w:val="00AD3701"/>
    <w:rsid w:val="00AD3746"/>
    <w:rsid w:val="00AD3BFF"/>
    <w:rsid w:val="00AD3EA0"/>
    <w:rsid w:val="00AD44E8"/>
    <w:rsid w:val="00AD46EE"/>
    <w:rsid w:val="00AD50BA"/>
    <w:rsid w:val="00AD5386"/>
    <w:rsid w:val="00AD5C13"/>
    <w:rsid w:val="00AD64F4"/>
    <w:rsid w:val="00AD672D"/>
    <w:rsid w:val="00AD673F"/>
    <w:rsid w:val="00AD6D66"/>
    <w:rsid w:val="00AD7619"/>
    <w:rsid w:val="00AD77EE"/>
    <w:rsid w:val="00AE008E"/>
    <w:rsid w:val="00AE08DE"/>
    <w:rsid w:val="00AE2215"/>
    <w:rsid w:val="00AE24B5"/>
    <w:rsid w:val="00AE266A"/>
    <w:rsid w:val="00AE3324"/>
    <w:rsid w:val="00AE3D8E"/>
    <w:rsid w:val="00AE3E05"/>
    <w:rsid w:val="00AE5252"/>
    <w:rsid w:val="00AE5AD9"/>
    <w:rsid w:val="00AE5BE5"/>
    <w:rsid w:val="00AE6295"/>
    <w:rsid w:val="00AE663E"/>
    <w:rsid w:val="00AE736A"/>
    <w:rsid w:val="00AE7933"/>
    <w:rsid w:val="00AF02F6"/>
    <w:rsid w:val="00AF05CA"/>
    <w:rsid w:val="00AF0783"/>
    <w:rsid w:val="00AF0941"/>
    <w:rsid w:val="00AF10FB"/>
    <w:rsid w:val="00AF3040"/>
    <w:rsid w:val="00AF3E14"/>
    <w:rsid w:val="00AF4B15"/>
    <w:rsid w:val="00AF4F17"/>
    <w:rsid w:val="00AF5108"/>
    <w:rsid w:val="00AF5C7C"/>
    <w:rsid w:val="00AF7231"/>
    <w:rsid w:val="00AF7C70"/>
    <w:rsid w:val="00AF7F2B"/>
    <w:rsid w:val="00B008BF"/>
    <w:rsid w:val="00B01E55"/>
    <w:rsid w:val="00B01F19"/>
    <w:rsid w:val="00B01FED"/>
    <w:rsid w:val="00B029C5"/>
    <w:rsid w:val="00B039AE"/>
    <w:rsid w:val="00B03A92"/>
    <w:rsid w:val="00B03DFF"/>
    <w:rsid w:val="00B0526B"/>
    <w:rsid w:val="00B05B9B"/>
    <w:rsid w:val="00B066EA"/>
    <w:rsid w:val="00B06AB1"/>
    <w:rsid w:val="00B07785"/>
    <w:rsid w:val="00B077C9"/>
    <w:rsid w:val="00B07B67"/>
    <w:rsid w:val="00B114E5"/>
    <w:rsid w:val="00B11557"/>
    <w:rsid w:val="00B12055"/>
    <w:rsid w:val="00B12800"/>
    <w:rsid w:val="00B12CA2"/>
    <w:rsid w:val="00B12CE6"/>
    <w:rsid w:val="00B137C5"/>
    <w:rsid w:val="00B13986"/>
    <w:rsid w:val="00B14089"/>
    <w:rsid w:val="00B14182"/>
    <w:rsid w:val="00B149D9"/>
    <w:rsid w:val="00B153DE"/>
    <w:rsid w:val="00B1542F"/>
    <w:rsid w:val="00B1589E"/>
    <w:rsid w:val="00B15DA6"/>
    <w:rsid w:val="00B16A25"/>
    <w:rsid w:val="00B16A26"/>
    <w:rsid w:val="00B16ADD"/>
    <w:rsid w:val="00B17267"/>
    <w:rsid w:val="00B176CA"/>
    <w:rsid w:val="00B20582"/>
    <w:rsid w:val="00B20735"/>
    <w:rsid w:val="00B21AB4"/>
    <w:rsid w:val="00B21AC9"/>
    <w:rsid w:val="00B2229F"/>
    <w:rsid w:val="00B224C8"/>
    <w:rsid w:val="00B22646"/>
    <w:rsid w:val="00B22D47"/>
    <w:rsid w:val="00B22FA0"/>
    <w:rsid w:val="00B23CDD"/>
    <w:rsid w:val="00B24924"/>
    <w:rsid w:val="00B24B7F"/>
    <w:rsid w:val="00B24E7F"/>
    <w:rsid w:val="00B25092"/>
    <w:rsid w:val="00B25EE0"/>
    <w:rsid w:val="00B25EFE"/>
    <w:rsid w:val="00B260A5"/>
    <w:rsid w:val="00B26315"/>
    <w:rsid w:val="00B27788"/>
    <w:rsid w:val="00B30CA8"/>
    <w:rsid w:val="00B323A2"/>
    <w:rsid w:val="00B33067"/>
    <w:rsid w:val="00B3466C"/>
    <w:rsid w:val="00B34A46"/>
    <w:rsid w:val="00B35212"/>
    <w:rsid w:val="00B35922"/>
    <w:rsid w:val="00B35C2E"/>
    <w:rsid w:val="00B368D6"/>
    <w:rsid w:val="00B36D01"/>
    <w:rsid w:val="00B37B2D"/>
    <w:rsid w:val="00B40555"/>
    <w:rsid w:val="00B40658"/>
    <w:rsid w:val="00B40775"/>
    <w:rsid w:val="00B407BB"/>
    <w:rsid w:val="00B4103F"/>
    <w:rsid w:val="00B420F0"/>
    <w:rsid w:val="00B42645"/>
    <w:rsid w:val="00B42B70"/>
    <w:rsid w:val="00B42EFE"/>
    <w:rsid w:val="00B43692"/>
    <w:rsid w:val="00B43EC5"/>
    <w:rsid w:val="00B45EED"/>
    <w:rsid w:val="00B46518"/>
    <w:rsid w:val="00B4691C"/>
    <w:rsid w:val="00B469DE"/>
    <w:rsid w:val="00B47285"/>
    <w:rsid w:val="00B476FA"/>
    <w:rsid w:val="00B47F70"/>
    <w:rsid w:val="00B50BA7"/>
    <w:rsid w:val="00B50BF2"/>
    <w:rsid w:val="00B50C64"/>
    <w:rsid w:val="00B51DE0"/>
    <w:rsid w:val="00B52356"/>
    <w:rsid w:val="00B52FA7"/>
    <w:rsid w:val="00B53546"/>
    <w:rsid w:val="00B53CE1"/>
    <w:rsid w:val="00B54434"/>
    <w:rsid w:val="00B54A02"/>
    <w:rsid w:val="00B554D6"/>
    <w:rsid w:val="00B55828"/>
    <w:rsid w:val="00B56845"/>
    <w:rsid w:val="00B56AC5"/>
    <w:rsid w:val="00B56CA9"/>
    <w:rsid w:val="00B571B5"/>
    <w:rsid w:val="00B5796F"/>
    <w:rsid w:val="00B6016D"/>
    <w:rsid w:val="00B613F8"/>
    <w:rsid w:val="00B61BFA"/>
    <w:rsid w:val="00B620B1"/>
    <w:rsid w:val="00B62BD8"/>
    <w:rsid w:val="00B64E36"/>
    <w:rsid w:val="00B66A78"/>
    <w:rsid w:val="00B6743E"/>
    <w:rsid w:val="00B67E24"/>
    <w:rsid w:val="00B67E27"/>
    <w:rsid w:val="00B67E6C"/>
    <w:rsid w:val="00B70B9C"/>
    <w:rsid w:val="00B718CA"/>
    <w:rsid w:val="00B71F11"/>
    <w:rsid w:val="00B737DA"/>
    <w:rsid w:val="00B738D0"/>
    <w:rsid w:val="00B743C6"/>
    <w:rsid w:val="00B7477F"/>
    <w:rsid w:val="00B74FBD"/>
    <w:rsid w:val="00B75380"/>
    <w:rsid w:val="00B76B3F"/>
    <w:rsid w:val="00B77224"/>
    <w:rsid w:val="00B77A65"/>
    <w:rsid w:val="00B821BC"/>
    <w:rsid w:val="00B8283A"/>
    <w:rsid w:val="00B82B84"/>
    <w:rsid w:val="00B83328"/>
    <w:rsid w:val="00B833FB"/>
    <w:rsid w:val="00B8378B"/>
    <w:rsid w:val="00B83D00"/>
    <w:rsid w:val="00B85193"/>
    <w:rsid w:val="00B8574A"/>
    <w:rsid w:val="00B85B24"/>
    <w:rsid w:val="00B86B1C"/>
    <w:rsid w:val="00B86E49"/>
    <w:rsid w:val="00B8748C"/>
    <w:rsid w:val="00B90897"/>
    <w:rsid w:val="00B913B3"/>
    <w:rsid w:val="00B913D6"/>
    <w:rsid w:val="00B91847"/>
    <w:rsid w:val="00B91A24"/>
    <w:rsid w:val="00B91E58"/>
    <w:rsid w:val="00B9204F"/>
    <w:rsid w:val="00B92564"/>
    <w:rsid w:val="00B9268F"/>
    <w:rsid w:val="00B92794"/>
    <w:rsid w:val="00B92E84"/>
    <w:rsid w:val="00B92EB1"/>
    <w:rsid w:val="00B931BD"/>
    <w:rsid w:val="00B93DC0"/>
    <w:rsid w:val="00B93FD6"/>
    <w:rsid w:val="00B9422B"/>
    <w:rsid w:val="00B94C7B"/>
    <w:rsid w:val="00B956EF"/>
    <w:rsid w:val="00B95A62"/>
    <w:rsid w:val="00B96C3E"/>
    <w:rsid w:val="00B97685"/>
    <w:rsid w:val="00B97778"/>
    <w:rsid w:val="00BA0360"/>
    <w:rsid w:val="00BA0445"/>
    <w:rsid w:val="00BA073F"/>
    <w:rsid w:val="00BA090E"/>
    <w:rsid w:val="00BA1505"/>
    <w:rsid w:val="00BA174C"/>
    <w:rsid w:val="00BA1FC3"/>
    <w:rsid w:val="00BA273F"/>
    <w:rsid w:val="00BA357A"/>
    <w:rsid w:val="00BA444F"/>
    <w:rsid w:val="00BA48F7"/>
    <w:rsid w:val="00BA4931"/>
    <w:rsid w:val="00BA4B75"/>
    <w:rsid w:val="00BA4D83"/>
    <w:rsid w:val="00BA5112"/>
    <w:rsid w:val="00BA512F"/>
    <w:rsid w:val="00BA58C3"/>
    <w:rsid w:val="00BA58C6"/>
    <w:rsid w:val="00BA5CF0"/>
    <w:rsid w:val="00BA6439"/>
    <w:rsid w:val="00BA657B"/>
    <w:rsid w:val="00BA658E"/>
    <w:rsid w:val="00BB0049"/>
    <w:rsid w:val="00BB01F2"/>
    <w:rsid w:val="00BB0843"/>
    <w:rsid w:val="00BB1508"/>
    <w:rsid w:val="00BB1932"/>
    <w:rsid w:val="00BB1F6A"/>
    <w:rsid w:val="00BB3212"/>
    <w:rsid w:val="00BB33F1"/>
    <w:rsid w:val="00BB3AFB"/>
    <w:rsid w:val="00BB5275"/>
    <w:rsid w:val="00BB56F6"/>
    <w:rsid w:val="00BB5B1A"/>
    <w:rsid w:val="00BB6435"/>
    <w:rsid w:val="00BB73C0"/>
    <w:rsid w:val="00BB77E7"/>
    <w:rsid w:val="00BB7BF7"/>
    <w:rsid w:val="00BC0283"/>
    <w:rsid w:val="00BC07AD"/>
    <w:rsid w:val="00BC11A2"/>
    <w:rsid w:val="00BC1462"/>
    <w:rsid w:val="00BC19F6"/>
    <w:rsid w:val="00BC35AC"/>
    <w:rsid w:val="00BC36D4"/>
    <w:rsid w:val="00BC3A1C"/>
    <w:rsid w:val="00BC3C26"/>
    <w:rsid w:val="00BC3E81"/>
    <w:rsid w:val="00BC43A3"/>
    <w:rsid w:val="00BC4A58"/>
    <w:rsid w:val="00BC4C17"/>
    <w:rsid w:val="00BC4E7F"/>
    <w:rsid w:val="00BC5D45"/>
    <w:rsid w:val="00BC692A"/>
    <w:rsid w:val="00BC6AA3"/>
    <w:rsid w:val="00BC6DDF"/>
    <w:rsid w:val="00BD01B3"/>
    <w:rsid w:val="00BD0FE9"/>
    <w:rsid w:val="00BD1421"/>
    <w:rsid w:val="00BD1869"/>
    <w:rsid w:val="00BD191F"/>
    <w:rsid w:val="00BD206C"/>
    <w:rsid w:val="00BD207E"/>
    <w:rsid w:val="00BD2246"/>
    <w:rsid w:val="00BD232E"/>
    <w:rsid w:val="00BD23C1"/>
    <w:rsid w:val="00BD295B"/>
    <w:rsid w:val="00BD2A00"/>
    <w:rsid w:val="00BD32C1"/>
    <w:rsid w:val="00BD3FE9"/>
    <w:rsid w:val="00BD4A71"/>
    <w:rsid w:val="00BD4A78"/>
    <w:rsid w:val="00BD7E35"/>
    <w:rsid w:val="00BD7FE1"/>
    <w:rsid w:val="00BE04B9"/>
    <w:rsid w:val="00BE0990"/>
    <w:rsid w:val="00BE0D76"/>
    <w:rsid w:val="00BE1182"/>
    <w:rsid w:val="00BE2222"/>
    <w:rsid w:val="00BE2407"/>
    <w:rsid w:val="00BE33B9"/>
    <w:rsid w:val="00BE43EE"/>
    <w:rsid w:val="00BE4E48"/>
    <w:rsid w:val="00BE527D"/>
    <w:rsid w:val="00BE5BAB"/>
    <w:rsid w:val="00BE68D9"/>
    <w:rsid w:val="00BE7AD7"/>
    <w:rsid w:val="00BF043F"/>
    <w:rsid w:val="00BF0F26"/>
    <w:rsid w:val="00BF1098"/>
    <w:rsid w:val="00BF1157"/>
    <w:rsid w:val="00BF1602"/>
    <w:rsid w:val="00BF1710"/>
    <w:rsid w:val="00BF2550"/>
    <w:rsid w:val="00BF360C"/>
    <w:rsid w:val="00BF4340"/>
    <w:rsid w:val="00BF4B4F"/>
    <w:rsid w:val="00BF4CAC"/>
    <w:rsid w:val="00BF4E27"/>
    <w:rsid w:val="00BF57DD"/>
    <w:rsid w:val="00BF5F89"/>
    <w:rsid w:val="00BF69EC"/>
    <w:rsid w:val="00BF6BEF"/>
    <w:rsid w:val="00BF76D2"/>
    <w:rsid w:val="00BF7C9B"/>
    <w:rsid w:val="00C00473"/>
    <w:rsid w:val="00C00F14"/>
    <w:rsid w:val="00C014AA"/>
    <w:rsid w:val="00C019B4"/>
    <w:rsid w:val="00C01EEE"/>
    <w:rsid w:val="00C037CE"/>
    <w:rsid w:val="00C0383A"/>
    <w:rsid w:val="00C03FF5"/>
    <w:rsid w:val="00C043B3"/>
    <w:rsid w:val="00C04861"/>
    <w:rsid w:val="00C04F21"/>
    <w:rsid w:val="00C05699"/>
    <w:rsid w:val="00C05D76"/>
    <w:rsid w:val="00C07234"/>
    <w:rsid w:val="00C076FC"/>
    <w:rsid w:val="00C07704"/>
    <w:rsid w:val="00C077D0"/>
    <w:rsid w:val="00C103F4"/>
    <w:rsid w:val="00C11455"/>
    <w:rsid w:val="00C1243F"/>
    <w:rsid w:val="00C12AAE"/>
    <w:rsid w:val="00C132BB"/>
    <w:rsid w:val="00C13490"/>
    <w:rsid w:val="00C13C95"/>
    <w:rsid w:val="00C13E7C"/>
    <w:rsid w:val="00C13EC4"/>
    <w:rsid w:val="00C14017"/>
    <w:rsid w:val="00C14079"/>
    <w:rsid w:val="00C141DB"/>
    <w:rsid w:val="00C148C4"/>
    <w:rsid w:val="00C159D5"/>
    <w:rsid w:val="00C15A7F"/>
    <w:rsid w:val="00C16054"/>
    <w:rsid w:val="00C161CE"/>
    <w:rsid w:val="00C16B4C"/>
    <w:rsid w:val="00C17765"/>
    <w:rsid w:val="00C17A5E"/>
    <w:rsid w:val="00C17D5D"/>
    <w:rsid w:val="00C2024A"/>
    <w:rsid w:val="00C2061C"/>
    <w:rsid w:val="00C210D5"/>
    <w:rsid w:val="00C21228"/>
    <w:rsid w:val="00C21714"/>
    <w:rsid w:val="00C217FF"/>
    <w:rsid w:val="00C21FED"/>
    <w:rsid w:val="00C22BC3"/>
    <w:rsid w:val="00C232F4"/>
    <w:rsid w:val="00C23776"/>
    <w:rsid w:val="00C23A60"/>
    <w:rsid w:val="00C23BDC"/>
    <w:rsid w:val="00C23D9A"/>
    <w:rsid w:val="00C242A7"/>
    <w:rsid w:val="00C25CFE"/>
    <w:rsid w:val="00C268E6"/>
    <w:rsid w:val="00C26A66"/>
    <w:rsid w:val="00C274DC"/>
    <w:rsid w:val="00C275B6"/>
    <w:rsid w:val="00C276D4"/>
    <w:rsid w:val="00C303BF"/>
    <w:rsid w:val="00C30DB8"/>
    <w:rsid w:val="00C31FD2"/>
    <w:rsid w:val="00C3302C"/>
    <w:rsid w:val="00C3362B"/>
    <w:rsid w:val="00C33E1D"/>
    <w:rsid w:val="00C34149"/>
    <w:rsid w:val="00C3435C"/>
    <w:rsid w:val="00C3464F"/>
    <w:rsid w:val="00C3478A"/>
    <w:rsid w:val="00C350FC"/>
    <w:rsid w:val="00C3549C"/>
    <w:rsid w:val="00C35B7F"/>
    <w:rsid w:val="00C360E0"/>
    <w:rsid w:val="00C36193"/>
    <w:rsid w:val="00C369F8"/>
    <w:rsid w:val="00C36E0D"/>
    <w:rsid w:val="00C40750"/>
    <w:rsid w:val="00C42C5F"/>
    <w:rsid w:val="00C42CF8"/>
    <w:rsid w:val="00C42F9A"/>
    <w:rsid w:val="00C435A1"/>
    <w:rsid w:val="00C43DD7"/>
    <w:rsid w:val="00C445B8"/>
    <w:rsid w:val="00C44B13"/>
    <w:rsid w:val="00C44E55"/>
    <w:rsid w:val="00C45F36"/>
    <w:rsid w:val="00C4621D"/>
    <w:rsid w:val="00C47326"/>
    <w:rsid w:val="00C47AC2"/>
    <w:rsid w:val="00C504F7"/>
    <w:rsid w:val="00C50AA8"/>
    <w:rsid w:val="00C50E8D"/>
    <w:rsid w:val="00C51BDA"/>
    <w:rsid w:val="00C520F6"/>
    <w:rsid w:val="00C52333"/>
    <w:rsid w:val="00C532FE"/>
    <w:rsid w:val="00C5347C"/>
    <w:rsid w:val="00C54209"/>
    <w:rsid w:val="00C542FC"/>
    <w:rsid w:val="00C5437D"/>
    <w:rsid w:val="00C54CC8"/>
    <w:rsid w:val="00C554EB"/>
    <w:rsid w:val="00C557E5"/>
    <w:rsid w:val="00C55886"/>
    <w:rsid w:val="00C5620E"/>
    <w:rsid w:val="00C562B1"/>
    <w:rsid w:val="00C56EEF"/>
    <w:rsid w:val="00C5708C"/>
    <w:rsid w:val="00C57149"/>
    <w:rsid w:val="00C604EB"/>
    <w:rsid w:val="00C61499"/>
    <w:rsid w:val="00C61828"/>
    <w:rsid w:val="00C61F8D"/>
    <w:rsid w:val="00C6258E"/>
    <w:rsid w:val="00C636E4"/>
    <w:rsid w:val="00C63719"/>
    <w:rsid w:val="00C63A8C"/>
    <w:rsid w:val="00C64451"/>
    <w:rsid w:val="00C64E86"/>
    <w:rsid w:val="00C64F42"/>
    <w:rsid w:val="00C665F6"/>
    <w:rsid w:val="00C666C2"/>
    <w:rsid w:val="00C6675C"/>
    <w:rsid w:val="00C66A75"/>
    <w:rsid w:val="00C67139"/>
    <w:rsid w:val="00C672FC"/>
    <w:rsid w:val="00C70196"/>
    <w:rsid w:val="00C70EFA"/>
    <w:rsid w:val="00C71306"/>
    <w:rsid w:val="00C7150B"/>
    <w:rsid w:val="00C7166F"/>
    <w:rsid w:val="00C723B6"/>
    <w:rsid w:val="00C736E7"/>
    <w:rsid w:val="00C73B4C"/>
    <w:rsid w:val="00C74E4A"/>
    <w:rsid w:val="00C75E63"/>
    <w:rsid w:val="00C763F0"/>
    <w:rsid w:val="00C76C3F"/>
    <w:rsid w:val="00C76E67"/>
    <w:rsid w:val="00C77B77"/>
    <w:rsid w:val="00C77B7F"/>
    <w:rsid w:val="00C77CF8"/>
    <w:rsid w:val="00C77E9B"/>
    <w:rsid w:val="00C804BD"/>
    <w:rsid w:val="00C8060E"/>
    <w:rsid w:val="00C80855"/>
    <w:rsid w:val="00C8134B"/>
    <w:rsid w:val="00C815AC"/>
    <w:rsid w:val="00C81740"/>
    <w:rsid w:val="00C81893"/>
    <w:rsid w:val="00C81FAB"/>
    <w:rsid w:val="00C8231B"/>
    <w:rsid w:val="00C82572"/>
    <w:rsid w:val="00C828EC"/>
    <w:rsid w:val="00C82C05"/>
    <w:rsid w:val="00C82E77"/>
    <w:rsid w:val="00C835D3"/>
    <w:rsid w:val="00C83708"/>
    <w:rsid w:val="00C8399B"/>
    <w:rsid w:val="00C83F70"/>
    <w:rsid w:val="00C84F22"/>
    <w:rsid w:val="00C85180"/>
    <w:rsid w:val="00C8532D"/>
    <w:rsid w:val="00C85B7B"/>
    <w:rsid w:val="00C86675"/>
    <w:rsid w:val="00C867CD"/>
    <w:rsid w:val="00C86E4B"/>
    <w:rsid w:val="00C86F12"/>
    <w:rsid w:val="00C87336"/>
    <w:rsid w:val="00C903A7"/>
    <w:rsid w:val="00C90619"/>
    <w:rsid w:val="00C906A8"/>
    <w:rsid w:val="00C9099F"/>
    <w:rsid w:val="00C913EC"/>
    <w:rsid w:val="00C916FF"/>
    <w:rsid w:val="00C91AD5"/>
    <w:rsid w:val="00C9207D"/>
    <w:rsid w:val="00C9244F"/>
    <w:rsid w:val="00C92A58"/>
    <w:rsid w:val="00C9365A"/>
    <w:rsid w:val="00C93A5A"/>
    <w:rsid w:val="00C93E40"/>
    <w:rsid w:val="00C93FF6"/>
    <w:rsid w:val="00C94264"/>
    <w:rsid w:val="00C9459B"/>
    <w:rsid w:val="00C94CE2"/>
    <w:rsid w:val="00C95103"/>
    <w:rsid w:val="00C9513E"/>
    <w:rsid w:val="00C951AD"/>
    <w:rsid w:val="00C958B8"/>
    <w:rsid w:val="00C95C00"/>
    <w:rsid w:val="00C96B67"/>
    <w:rsid w:val="00C978AB"/>
    <w:rsid w:val="00C97F0E"/>
    <w:rsid w:val="00CA0773"/>
    <w:rsid w:val="00CA0E35"/>
    <w:rsid w:val="00CA0F9A"/>
    <w:rsid w:val="00CA15F7"/>
    <w:rsid w:val="00CA1705"/>
    <w:rsid w:val="00CA1C34"/>
    <w:rsid w:val="00CA1C70"/>
    <w:rsid w:val="00CA207F"/>
    <w:rsid w:val="00CA2164"/>
    <w:rsid w:val="00CA2356"/>
    <w:rsid w:val="00CA27B3"/>
    <w:rsid w:val="00CA2E15"/>
    <w:rsid w:val="00CA2F96"/>
    <w:rsid w:val="00CA3013"/>
    <w:rsid w:val="00CA3097"/>
    <w:rsid w:val="00CA3376"/>
    <w:rsid w:val="00CA366D"/>
    <w:rsid w:val="00CA37DB"/>
    <w:rsid w:val="00CA3B51"/>
    <w:rsid w:val="00CA4E00"/>
    <w:rsid w:val="00CA52E4"/>
    <w:rsid w:val="00CA560E"/>
    <w:rsid w:val="00CA5D0D"/>
    <w:rsid w:val="00CA6393"/>
    <w:rsid w:val="00CA6A0E"/>
    <w:rsid w:val="00CA6F4F"/>
    <w:rsid w:val="00CA7E1D"/>
    <w:rsid w:val="00CB032D"/>
    <w:rsid w:val="00CB055A"/>
    <w:rsid w:val="00CB11FB"/>
    <w:rsid w:val="00CB132E"/>
    <w:rsid w:val="00CB1652"/>
    <w:rsid w:val="00CB1923"/>
    <w:rsid w:val="00CB1C07"/>
    <w:rsid w:val="00CB3492"/>
    <w:rsid w:val="00CB37C5"/>
    <w:rsid w:val="00CB3C17"/>
    <w:rsid w:val="00CB3FE4"/>
    <w:rsid w:val="00CB479D"/>
    <w:rsid w:val="00CB48FF"/>
    <w:rsid w:val="00CB4D8A"/>
    <w:rsid w:val="00CB5FBC"/>
    <w:rsid w:val="00CB6590"/>
    <w:rsid w:val="00CB70E4"/>
    <w:rsid w:val="00CB7626"/>
    <w:rsid w:val="00CC0301"/>
    <w:rsid w:val="00CC03BE"/>
    <w:rsid w:val="00CC03F7"/>
    <w:rsid w:val="00CC084E"/>
    <w:rsid w:val="00CC1024"/>
    <w:rsid w:val="00CC133D"/>
    <w:rsid w:val="00CC13A2"/>
    <w:rsid w:val="00CC2208"/>
    <w:rsid w:val="00CC2375"/>
    <w:rsid w:val="00CC272B"/>
    <w:rsid w:val="00CC292E"/>
    <w:rsid w:val="00CC31E3"/>
    <w:rsid w:val="00CC34C2"/>
    <w:rsid w:val="00CC36F6"/>
    <w:rsid w:val="00CC4339"/>
    <w:rsid w:val="00CC566D"/>
    <w:rsid w:val="00CC5782"/>
    <w:rsid w:val="00CC5C42"/>
    <w:rsid w:val="00CC66B0"/>
    <w:rsid w:val="00CC6A45"/>
    <w:rsid w:val="00CC711E"/>
    <w:rsid w:val="00CC7358"/>
    <w:rsid w:val="00CC7571"/>
    <w:rsid w:val="00CD05F1"/>
    <w:rsid w:val="00CD1005"/>
    <w:rsid w:val="00CD1124"/>
    <w:rsid w:val="00CD1149"/>
    <w:rsid w:val="00CD1CE9"/>
    <w:rsid w:val="00CD1D65"/>
    <w:rsid w:val="00CD21A6"/>
    <w:rsid w:val="00CD2341"/>
    <w:rsid w:val="00CD23E0"/>
    <w:rsid w:val="00CD27F3"/>
    <w:rsid w:val="00CD2A8E"/>
    <w:rsid w:val="00CD3135"/>
    <w:rsid w:val="00CD3E22"/>
    <w:rsid w:val="00CD3FE9"/>
    <w:rsid w:val="00CD48C3"/>
    <w:rsid w:val="00CD5744"/>
    <w:rsid w:val="00CD5D7C"/>
    <w:rsid w:val="00CD6C0C"/>
    <w:rsid w:val="00CD6D3D"/>
    <w:rsid w:val="00CD7400"/>
    <w:rsid w:val="00CD7AEE"/>
    <w:rsid w:val="00CE00DF"/>
    <w:rsid w:val="00CE064B"/>
    <w:rsid w:val="00CE0D6F"/>
    <w:rsid w:val="00CE0EAF"/>
    <w:rsid w:val="00CE1112"/>
    <w:rsid w:val="00CE1274"/>
    <w:rsid w:val="00CE1BF1"/>
    <w:rsid w:val="00CE2779"/>
    <w:rsid w:val="00CE3023"/>
    <w:rsid w:val="00CE3860"/>
    <w:rsid w:val="00CE3EFA"/>
    <w:rsid w:val="00CE40CE"/>
    <w:rsid w:val="00CE43CD"/>
    <w:rsid w:val="00CE4DE2"/>
    <w:rsid w:val="00CE516F"/>
    <w:rsid w:val="00CE526C"/>
    <w:rsid w:val="00CE78E6"/>
    <w:rsid w:val="00CE79C0"/>
    <w:rsid w:val="00CF0304"/>
    <w:rsid w:val="00CF034D"/>
    <w:rsid w:val="00CF1467"/>
    <w:rsid w:val="00CF2217"/>
    <w:rsid w:val="00CF3375"/>
    <w:rsid w:val="00CF359D"/>
    <w:rsid w:val="00CF37A7"/>
    <w:rsid w:val="00CF3880"/>
    <w:rsid w:val="00CF3C87"/>
    <w:rsid w:val="00CF3D52"/>
    <w:rsid w:val="00CF3F54"/>
    <w:rsid w:val="00CF4F26"/>
    <w:rsid w:val="00CF520C"/>
    <w:rsid w:val="00CF54B8"/>
    <w:rsid w:val="00CF5C33"/>
    <w:rsid w:val="00CF6317"/>
    <w:rsid w:val="00CF7014"/>
    <w:rsid w:val="00D008BD"/>
    <w:rsid w:val="00D0110B"/>
    <w:rsid w:val="00D01B55"/>
    <w:rsid w:val="00D01CC6"/>
    <w:rsid w:val="00D02431"/>
    <w:rsid w:val="00D03708"/>
    <w:rsid w:val="00D03AA1"/>
    <w:rsid w:val="00D042E9"/>
    <w:rsid w:val="00D048CC"/>
    <w:rsid w:val="00D048DD"/>
    <w:rsid w:val="00D04BB2"/>
    <w:rsid w:val="00D05096"/>
    <w:rsid w:val="00D055C0"/>
    <w:rsid w:val="00D06453"/>
    <w:rsid w:val="00D069A2"/>
    <w:rsid w:val="00D06BD4"/>
    <w:rsid w:val="00D07057"/>
    <w:rsid w:val="00D0753C"/>
    <w:rsid w:val="00D07692"/>
    <w:rsid w:val="00D07DDD"/>
    <w:rsid w:val="00D10268"/>
    <w:rsid w:val="00D104A8"/>
    <w:rsid w:val="00D10521"/>
    <w:rsid w:val="00D1096D"/>
    <w:rsid w:val="00D10A02"/>
    <w:rsid w:val="00D11F9A"/>
    <w:rsid w:val="00D126E1"/>
    <w:rsid w:val="00D12733"/>
    <w:rsid w:val="00D132FC"/>
    <w:rsid w:val="00D1377E"/>
    <w:rsid w:val="00D1378F"/>
    <w:rsid w:val="00D141AE"/>
    <w:rsid w:val="00D142ED"/>
    <w:rsid w:val="00D147CE"/>
    <w:rsid w:val="00D1481B"/>
    <w:rsid w:val="00D14826"/>
    <w:rsid w:val="00D149C5"/>
    <w:rsid w:val="00D14A9B"/>
    <w:rsid w:val="00D14CD5"/>
    <w:rsid w:val="00D15482"/>
    <w:rsid w:val="00D155EE"/>
    <w:rsid w:val="00D159DC"/>
    <w:rsid w:val="00D16BC4"/>
    <w:rsid w:val="00D20A22"/>
    <w:rsid w:val="00D20F23"/>
    <w:rsid w:val="00D21691"/>
    <w:rsid w:val="00D222E6"/>
    <w:rsid w:val="00D22FBA"/>
    <w:rsid w:val="00D23FA7"/>
    <w:rsid w:val="00D24169"/>
    <w:rsid w:val="00D242A5"/>
    <w:rsid w:val="00D246DF"/>
    <w:rsid w:val="00D24D9E"/>
    <w:rsid w:val="00D24E2E"/>
    <w:rsid w:val="00D252ED"/>
    <w:rsid w:val="00D25371"/>
    <w:rsid w:val="00D27335"/>
    <w:rsid w:val="00D273EE"/>
    <w:rsid w:val="00D27432"/>
    <w:rsid w:val="00D278C9"/>
    <w:rsid w:val="00D27958"/>
    <w:rsid w:val="00D30084"/>
    <w:rsid w:val="00D30C77"/>
    <w:rsid w:val="00D31182"/>
    <w:rsid w:val="00D31C53"/>
    <w:rsid w:val="00D32032"/>
    <w:rsid w:val="00D32438"/>
    <w:rsid w:val="00D32AC5"/>
    <w:rsid w:val="00D32C74"/>
    <w:rsid w:val="00D33C0A"/>
    <w:rsid w:val="00D34700"/>
    <w:rsid w:val="00D34A93"/>
    <w:rsid w:val="00D37CC0"/>
    <w:rsid w:val="00D403B6"/>
    <w:rsid w:val="00D403D7"/>
    <w:rsid w:val="00D4056B"/>
    <w:rsid w:val="00D40F81"/>
    <w:rsid w:val="00D4129F"/>
    <w:rsid w:val="00D418D9"/>
    <w:rsid w:val="00D41ADF"/>
    <w:rsid w:val="00D421CF"/>
    <w:rsid w:val="00D43C64"/>
    <w:rsid w:val="00D44465"/>
    <w:rsid w:val="00D4472B"/>
    <w:rsid w:val="00D455A1"/>
    <w:rsid w:val="00D455F1"/>
    <w:rsid w:val="00D456D0"/>
    <w:rsid w:val="00D45DBF"/>
    <w:rsid w:val="00D46198"/>
    <w:rsid w:val="00D466BF"/>
    <w:rsid w:val="00D46D2E"/>
    <w:rsid w:val="00D46F4B"/>
    <w:rsid w:val="00D46F90"/>
    <w:rsid w:val="00D475EC"/>
    <w:rsid w:val="00D47BCE"/>
    <w:rsid w:val="00D50FB5"/>
    <w:rsid w:val="00D51001"/>
    <w:rsid w:val="00D51D0D"/>
    <w:rsid w:val="00D51ECF"/>
    <w:rsid w:val="00D5215F"/>
    <w:rsid w:val="00D52725"/>
    <w:rsid w:val="00D52767"/>
    <w:rsid w:val="00D540DC"/>
    <w:rsid w:val="00D543BC"/>
    <w:rsid w:val="00D54491"/>
    <w:rsid w:val="00D548C1"/>
    <w:rsid w:val="00D55082"/>
    <w:rsid w:val="00D551B0"/>
    <w:rsid w:val="00D5595F"/>
    <w:rsid w:val="00D55992"/>
    <w:rsid w:val="00D55FA2"/>
    <w:rsid w:val="00D56400"/>
    <w:rsid w:val="00D564AC"/>
    <w:rsid w:val="00D56934"/>
    <w:rsid w:val="00D56A7E"/>
    <w:rsid w:val="00D571A5"/>
    <w:rsid w:val="00D57AAF"/>
    <w:rsid w:val="00D60001"/>
    <w:rsid w:val="00D606B5"/>
    <w:rsid w:val="00D614B0"/>
    <w:rsid w:val="00D61537"/>
    <w:rsid w:val="00D615AE"/>
    <w:rsid w:val="00D619D7"/>
    <w:rsid w:val="00D62DBE"/>
    <w:rsid w:val="00D63BF0"/>
    <w:rsid w:val="00D64196"/>
    <w:rsid w:val="00D645F4"/>
    <w:rsid w:val="00D649E8"/>
    <w:rsid w:val="00D65870"/>
    <w:rsid w:val="00D676CB"/>
    <w:rsid w:val="00D67735"/>
    <w:rsid w:val="00D67D06"/>
    <w:rsid w:val="00D67FD4"/>
    <w:rsid w:val="00D70052"/>
    <w:rsid w:val="00D700B3"/>
    <w:rsid w:val="00D7033B"/>
    <w:rsid w:val="00D704BC"/>
    <w:rsid w:val="00D7077A"/>
    <w:rsid w:val="00D70F33"/>
    <w:rsid w:val="00D710B1"/>
    <w:rsid w:val="00D710FA"/>
    <w:rsid w:val="00D714F6"/>
    <w:rsid w:val="00D715FE"/>
    <w:rsid w:val="00D71FE8"/>
    <w:rsid w:val="00D7249C"/>
    <w:rsid w:val="00D724BF"/>
    <w:rsid w:val="00D7250E"/>
    <w:rsid w:val="00D72780"/>
    <w:rsid w:val="00D72810"/>
    <w:rsid w:val="00D72ACF"/>
    <w:rsid w:val="00D72C27"/>
    <w:rsid w:val="00D72D1C"/>
    <w:rsid w:val="00D739F2"/>
    <w:rsid w:val="00D73D1F"/>
    <w:rsid w:val="00D743FC"/>
    <w:rsid w:val="00D74B99"/>
    <w:rsid w:val="00D74CF9"/>
    <w:rsid w:val="00D74F6C"/>
    <w:rsid w:val="00D7547D"/>
    <w:rsid w:val="00D759A1"/>
    <w:rsid w:val="00D75B99"/>
    <w:rsid w:val="00D75E25"/>
    <w:rsid w:val="00D7632A"/>
    <w:rsid w:val="00D76AD0"/>
    <w:rsid w:val="00D7754F"/>
    <w:rsid w:val="00D77615"/>
    <w:rsid w:val="00D77DC7"/>
    <w:rsid w:val="00D77E53"/>
    <w:rsid w:val="00D80E1F"/>
    <w:rsid w:val="00D814ED"/>
    <w:rsid w:val="00D817B3"/>
    <w:rsid w:val="00D8279A"/>
    <w:rsid w:val="00D82C95"/>
    <w:rsid w:val="00D854B8"/>
    <w:rsid w:val="00D855F1"/>
    <w:rsid w:val="00D85ABF"/>
    <w:rsid w:val="00D85B22"/>
    <w:rsid w:val="00D85D40"/>
    <w:rsid w:val="00D86F44"/>
    <w:rsid w:val="00D8790B"/>
    <w:rsid w:val="00D87C05"/>
    <w:rsid w:val="00D9099A"/>
    <w:rsid w:val="00D90CED"/>
    <w:rsid w:val="00D91B22"/>
    <w:rsid w:val="00D91C9A"/>
    <w:rsid w:val="00D91DAA"/>
    <w:rsid w:val="00D91F76"/>
    <w:rsid w:val="00D92679"/>
    <w:rsid w:val="00D92A71"/>
    <w:rsid w:val="00D9339B"/>
    <w:rsid w:val="00D933C3"/>
    <w:rsid w:val="00D93B40"/>
    <w:rsid w:val="00D93EE8"/>
    <w:rsid w:val="00D95439"/>
    <w:rsid w:val="00D954A6"/>
    <w:rsid w:val="00D95A4E"/>
    <w:rsid w:val="00D95A69"/>
    <w:rsid w:val="00D95AF5"/>
    <w:rsid w:val="00D95FDA"/>
    <w:rsid w:val="00D9649A"/>
    <w:rsid w:val="00D965CE"/>
    <w:rsid w:val="00D96B79"/>
    <w:rsid w:val="00D96C88"/>
    <w:rsid w:val="00D96D3F"/>
    <w:rsid w:val="00D97014"/>
    <w:rsid w:val="00D97910"/>
    <w:rsid w:val="00D97CC1"/>
    <w:rsid w:val="00DA02E1"/>
    <w:rsid w:val="00DA0D6C"/>
    <w:rsid w:val="00DA0E12"/>
    <w:rsid w:val="00DA1383"/>
    <w:rsid w:val="00DA243B"/>
    <w:rsid w:val="00DA257B"/>
    <w:rsid w:val="00DA25E5"/>
    <w:rsid w:val="00DA2EEA"/>
    <w:rsid w:val="00DA2F72"/>
    <w:rsid w:val="00DA34FE"/>
    <w:rsid w:val="00DA35C1"/>
    <w:rsid w:val="00DA4983"/>
    <w:rsid w:val="00DA4D2A"/>
    <w:rsid w:val="00DA4F8F"/>
    <w:rsid w:val="00DA5185"/>
    <w:rsid w:val="00DA5470"/>
    <w:rsid w:val="00DA5816"/>
    <w:rsid w:val="00DA591C"/>
    <w:rsid w:val="00DA7B4D"/>
    <w:rsid w:val="00DA7EF8"/>
    <w:rsid w:val="00DB10CB"/>
    <w:rsid w:val="00DB26E1"/>
    <w:rsid w:val="00DB27BD"/>
    <w:rsid w:val="00DB305C"/>
    <w:rsid w:val="00DB3727"/>
    <w:rsid w:val="00DB3BE5"/>
    <w:rsid w:val="00DB3FA7"/>
    <w:rsid w:val="00DB4ECC"/>
    <w:rsid w:val="00DB51C1"/>
    <w:rsid w:val="00DB65A1"/>
    <w:rsid w:val="00DB65A5"/>
    <w:rsid w:val="00DB767D"/>
    <w:rsid w:val="00DC0371"/>
    <w:rsid w:val="00DC042D"/>
    <w:rsid w:val="00DC07AE"/>
    <w:rsid w:val="00DC0A82"/>
    <w:rsid w:val="00DC0EEF"/>
    <w:rsid w:val="00DC0FCD"/>
    <w:rsid w:val="00DC1715"/>
    <w:rsid w:val="00DC1A36"/>
    <w:rsid w:val="00DC1B5D"/>
    <w:rsid w:val="00DC2514"/>
    <w:rsid w:val="00DC2696"/>
    <w:rsid w:val="00DC2FD5"/>
    <w:rsid w:val="00DC33B3"/>
    <w:rsid w:val="00DC46D7"/>
    <w:rsid w:val="00DC4D1F"/>
    <w:rsid w:val="00DC6138"/>
    <w:rsid w:val="00DC7050"/>
    <w:rsid w:val="00DD0064"/>
    <w:rsid w:val="00DD022D"/>
    <w:rsid w:val="00DD05D9"/>
    <w:rsid w:val="00DD065E"/>
    <w:rsid w:val="00DD07AB"/>
    <w:rsid w:val="00DD1A12"/>
    <w:rsid w:val="00DD46F5"/>
    <w:rsid w:val="00DD4740"/>
    <w:rsid w:val="00DD497B"/>
    <w:rsid w:val="00DD4AD4"/>
    <w:rsid w:val="00DD58D9"/>
    <w:rsid w:val="00DD5A50"/>
    <w:rsid w:val="00DD6702"/>
    <w:rsid w:val="00DD6EF4"/>
    <w:rsid w:val="00DD7149"/>
    <w:rsid w:val="00DE004D"/>
    <w:rsid w:val="00DE1FC0"/>
    <w:rsid w:val="00DE27AA"/>
    <w:rsid w:val="00DE2CA1"/>
    <w:rsid w:val="00DE2EA3"/>
    <w:rsid w:val="00DE3849"/>
    <w:rsid w:val="00DE3C0D"/>
    <w:rsid w:val="00DE4B7F"/>
    <w:rsid w:val="00DE4F57"/>
    <w:rsid w:val="00DE5015"/>
    <w:rsid w:val="00DE5641"/>
    <w:rsid w:val="00DE56F4"/>
    <w:rsid w:val="00DE5C8D"/>
    <w:rsid w:val="00DE6F75"/>
    <w:rsid w:val="00DE7A7E"/>
    <w:rsid w:val="00DE7DD4"/>
    <w:rsid w:val="00DF0A23"/>
    <w:rsid w:val="00DF1052"/>
    <w:rsid w:val="00DF132A"/>
    <w:rsid w:val="00DF2758"/>
    <w:rsid w:val="00DF2CAF"/>
    <w:rsid w:val="00DF376A"/>
    <w:rsid w:val="00DF3F30"/>
    <w:rsid w:val="00DF56EE"/>
    <w:rsid w:val="00DF7495"/>
    <w:rsid w:val="00DF7EA3"/>
    <w:rsid w:val="00E000A0"/>
    <w:rsid w:val="00E0030C"/>
    <w:rsid w:val="00E01423"/>
    <w:rsid w:val="00E01429"/>
    <w:rsid w:val="00E019DD"/>
    <w:rsid w:val="00E01E37"/>
    <w:rsid w:val="00E030FB"/>
    <w:rsid w:val="00E0686A"/>
    <w:rsid w:val="00E06E3D"/>
    <w:rsid w:val="00E104B7"/>
    <w:rsid w:val="00E106D7"/>
    <w:rsid w:val="00E10F5B"/>
    <w:rsid w:val="00E11870"/>
    <w:rsid w:val="00E11E63"/>
    <w:rsid w:val="00E11F1E"/>
    <w:rsid w:val="00E12208"/>
    <w:rsid w:val="00E12B83"/>
    <w:rsid w:val="00E1362D"/>
    <w:rsid w:val="00E14062"/>
    <w:rsid w:val="00E14720"/>
    <w:rsid w:val="00E14B18"/>
    <w:rsid w:val="00E14E29"/>
    <w:rsid w:val="00E1551B"/>
    <w:rsid w:val="00E15702"/>
    <w:rsid w:val="00E1586B"/>
    <w:rsid w:val="00E161F3"/>
    <w:rsid w:val="00E16BE8"/>
    <w:rsid w:val="00E176E1"/>
    <w:rsid w:val="00E1783E"/>
    <w:rsid w:val="00E17BB9"/>
    <w:rsid w:val="00E17D4C"/>
    <w:rsid w:val="00E20185"/>
    <w:rsid w:val="00E203B1"/>
    <w:rsid w:val="00E20402"/>
    <w:rsid w:val="00E20F52"/>
    <w:rsid w:val="00E213CD"/>
    <w:rsid w:val="00E22C18"/>
    <w:rsid w:val="00E22F49"/>
    <w:rsid w:val="00E23307"/>
    <w:rsid w:val="00E23B77"/>
    <w:rsid w:val="00E2450A"/>
    <w:rsid w:val="00E246DB"/>
    <w:rsid w:val="00E2490D"/>
    <w:rsid w:val="00E24C10"/>
    <w:rsid w:val="00E24E23"/>
    <w:rsid w:val="00E24E82"/>
    <w:rsid w:val="00E2535F"/>
    <w:rsid w:val="00E258CD"/>
    <w:rsid w:val="00E2596E"/>
    <w:rsid w:val="00E25A7C"/>
    <w:rsid w:val="00E25DF7"/>
    <w:rsid w:val="00E26079"/>
    <w:rsid w:val="00E26C30"/>
    <w:rsid w:val="00E2723B"/>
    <w:rsid w:val="00E27589"/>
    <w:rsid w:val="00E30704"/>
    <w:rsid w:val="00E30961"/>
    <w:rsid w:val="00E30F7A"/>
    <w:rsid w:val="00E31108"/>
    <w:rsid w:val="00E31DA7"/>
    <w:rsid w:val="00E3273C"/>
    <w:rsid w:val="00E331AB"/>
    <w:rsid w:val="00E332AC"/>
    <w:rsid w:val="00E34150"/>
    <w:rsid w:val="00E34661"/>
    <w:rsid w:val="00E350A0"/>
    <w:rsid w:val="00E35632"/>
    <w:rsid w:val="00E35802"/>
    <w:rsid w:val="00E359DD"/>
    <w:rsid w:val="00E36173"/>
    <w:rsid w:val="00E36699"/>
    <w:rsid w:val="00E36AC9"/>
    <w:rsid w:val="00E3723F"/>
    <w:rsid w:val="00E3728F"/>
    <w:rsid w:val="00E3784E"/>
    <w:rsid w:val="00E37A68"/>
    <w:rsid w:val="00E37CA4"/>
    <w:rsid w:val="00E401AC"/>
    <w:rsid w:val="00E40791"/>
    <w:rsid w:val="00E40A6A"/>
    <w:rsid w:val="00E412CF"/>
    <w:rsid w:val="00E417C5"/>
    <w:rsid w:val="00E41945"/>
    <w:rsid w:val="00E419C8"/>
    <w:rsid w:val="00E41A21"/>
    <w:rsid w:val="00E41B44"/>
    <w:rsid w:val="00E42918"/>
    <w:rsid w:val="00E43DE4"/>
    <w:rsid w:val="00E447C6"/>
    <w:rsid w:val="00E44AC3"/>
    <w:rsid w:val="00E44E96"/>
    <w:rsid w:val="00E458D0"/>
    <w:rsid w:val="00E46403"/>
    <w:rsid w:val="00E46877"/>
    <w:rsid w:val="00E46E19"/>
    <w:rsid w:val="00E47387"/>
    <w:rsid w:val="00E475D9"/>
    <w:rsid w:val="00E47F86"/>
    <w:rsid w:val="00E5079A"/>
    <w:rsid w:val="00E50DFD"/>
    <w:rsid w:val="00E523B8"/>
    <w:rsid w:val="00E525A3"/>
    <w:rsid w:val="00E52F5D"/>
    <w:rsid w:val="00E538DB"/>
    <w:rsid w:val="00E53B17"/>
    <w:rsid w:val="00E53BCE"/>
    <w:rsid w:val="00E544B8"/>
    <w:rsid w:val="00E54AA1"/>
    <w:rsid w:val="00E5564E"/>
    <w:rsid w:val="00E55AF2"/>
    <w:rsid w:val="00E55E5A"/>
    <w:rsid w:val="00E56A00"/>
    <w:rsid w:val="00E56C15"/>
    <w:rsid w:val="00E578EF"/>
    <w:rsid w:val="00E57CFE"/>
    <w:rsid w:val="00E57F3B"/>
    <w:rsid w:val="00E60255"/>
    <w:rsid w:val="00E60B36"/>
    <w:rsid w:val="00E612D3"/>
    <w:rsid w:val="00E613B2"/>
    <w:rsid w:val="00E61ECF"/>
    <w:rsid w:val="00E62792"/>
    <w:rsid w:val="00E62BAA"/>
    <w:rsid w:val="00E6402C"/>
    <w:rsid w:val="00E64730"/>
    <w:rsid w:val="00E65127"/>
    <w:rsid w:val="00E65BE9"/>
    <w:rsid w:val="00E65ED5"/>
    <w:rsid w:val="00E65FFD"/>
    <w:rsid w:val="00E66B2B"/>
    <w:rsid w:val="00E6788B"/>
    <w:rsid w:val="00E700CB"/>
    <w:rsid w:val="00E701BE"/>
    <w:rsid w:val="00E70596"/>
    <w:rsid w:val="00E70A06"/>
    <w:rsid w:val="00E70D1F"/>
    <w:rsid w:val="00E7135C"/>
    <w:rsid w:val="00E71809"/>
    <w:rsid w:val="00E71A59"/>
    <w:rsid w:val="00E71E36"/>
    <w:rsid w:val="00E72F29"/>
    <w:rsid w:val="00E72FFE"/>
    <w:rsid w:val="00E730DA"/>
    <w:rsid w:val="00E74FDA"/>
    <w:rsid w:val="00E75C36"/>
    <w:rsid w:val="00E763A5"/>
    <w:rsid w:val="00E763BB"/>
    <w:rsid w:val="00E7718E"/>
    <w:rsid w:val="00E77D7D"/>
    <w:rsid w:val="00E80F17"/>
    <w:rsid w:val="00E81182"/>
    <w:rsid w:val="00E81CFB"/>
    <w:rsid w:val="00E8261C"/>
    <w:rsid w:val="00E82A1D"/>
    <w:rsid w:val="00E82B95"/>
    <w:rsid w:val="00E8349F"/>
    <w:rsid w:val="00E83A41"/>
    <w:rsid w:val="00E844AB"/>
    <w:rsid w:val="00E8461C"/>
    <w:rsid w:val="00E853F9"/>
    <w:rsid w:val="00E85BF6"/>
    <w:rsid w:val="00E85CD5"/>
    <w:rsid w:val="00E862B6"/>
    <w:rsid w:val="00E86341"/>
    <w:rsid w:val="00E87132"/>
    <w:rsid w:val="00E8753A"/>
    <w:rsid w:val="00E907E4"/>
    <w:rsid w:val="00E91012"/>
    <w:rsid w:val="00E916A2"/>
    <w:rsid w:val="00E91AFF"/>
    <w:rsid w:val="00E91E39"/>
    <w:rsid w:val="00E92288"/>
    <w:rsid w:val="00E9234F"/>
    <w:rsid w:val="00E925F4"/>
    <w:rsid w:val="00E9266C"/>
    <w:rsid w:val="00E9296E"/>
    <w:rsid w:val="00E939E5"/>
    <w:rsid w:val="00E95875"/>
    <w:rsid w:val="00E95A41"/>
    <w:rsid w:val="00E96015"/>
    <w:rsid w:val="00E961BB"/>
    <w:rsid w:val="00E96F97"/>
    <w:rsid w:val="00E97503"/>
    <w:rsid w:val="00EA06FA"/>
    <w:rsid w:val="00EA1C39"/>
    <w:rsid w:val="00EA26A3"/>
    <w:rsid w:val="00EA2A4E"/>
    <w:rsid w:val="00EA3329"/>
    <w:rsid w:val="00EA3C06"/>
    <w:rsid w:val="00EA3E4A"/>
    <w:rsid w:val="00EA4313"/>
    <w:rsid w:val="00EA48FA"/>
    <w:rsid w:val="00EA5584"/>
    <w:rsid w:val="00EA5616"/>
    <w:rsid w:val="00EA562D"/>
    <w:rsid w:val="00EA5705"/>
    <w:rsid w:val="00EA6AC2"/>
    <w:rsid w:val="00EA6F7F"/>
    <w:rsid w:val="00EA7098"/>
    <w:rsid w:val="00EA725F"/>
    <w:rsid w:val="00EA7732"/>
    <w:rsid w:val="00EB0122"/>
    <w:rsid w:val="00EB0460"/>
    <w:rsid w:val="00EB0666"/>
    <w:rsid w:val="00EB0ECE"/>
    <w:rsid w:val="00EB1E5B"/>
    <w:rsid w:val="00EB3059"/>
    <w:rsid w:val="00EB3DBC"/>
    <w:rsid w:val="00EB4834"/>
    <w:rsid w:val="00EB4BAE"/>
    <w:rsid w:val="00EB4FBD"/>
    <w:rsid w:val="00EB50E2"/>
    <w:rsid w:val="00EB534C"/>
    <w:rsid w:val="00EB59A6"/>
    <w:rsid w:val="00EB5C36"/>
    <w:rsid w:val="00EB5E00"/>
    <w:rsid w:val="00EB601F"/>
    <w:rsid w:val="00EB642C"/>
    <w:rsid w:val="00EB7170"/>
    <w:rsid w:val="00EC100D"/>
    <w:rsid w:val="00EC1E7B"/>
    <w:rsid w:val="00EC29B9"/>
    <w:rsid w:val="00EC2E84"/>
    <w:rsid w:val="00EC358A"/>
    <w:rsid w:val="00EC3611"/>
    <w:rsid w:val="00EC38B4"/>
    <w:rsid w:val="00EC3A13"/>
    <w:rsid w:val="00EC4894"/>
    <w:rsid w:val="00EC4A18"/>
    <w:rsid w:val="00EC58F3"/>
    <w:rsid w:val="00EC5F19"/>
    <w:rsid w:val="00EC609A"/>
    <w:rsid w:val="00EC6201"/>
    <w:rsid w:val="00EC721F"/>
    <w:rsid w:val="00EC7A52"/>
    <w:rsid w:val="00EC7AC5"/>
    <w:rsid w:val="00EC7DFA"/>
    <w:rsid w:val="00ED01E8"/>
    <w:rsid w:val="00ED096F"/>
    <w:rsid w:val="00ED0B2D"/>
    <w:rsid w:val="00ED126D"/>
    <w:rsid w:val="00ED1B2C"/>
    <w:rsid w:val="00ED268E"/>
    <w:rsid w:val="00ED3930"/>
    <w:rsid w:val="00ED3E61"/>
    <w:rsid w:val="00ED40E7"/>
    <w:rsid w:val="00ED414D"/>
    <w:rsid w:val="00ED53D3"/>
    <w:rsid w:val="00ED54C8"/>
    <w:rsid w:val="00ED5C09"/>
    <w:rsid w:val="00ED5DE3"/>
    <w:rsid w:val="00ED727B"/>
    <w:rsid w:val="00ED792E"/>
    <w:rsid w:val="00ED7FB8"/>
    <w:rsid w:val="00EE03E7"/>
    <w:rsid w:val="00EE1093"/>
    <w:rsid w:val="00EE1537"/>
    <w:rsid w:val="00EE20E9"/>
    <w:rsid w:val="00EE2D63"/>
    <w:rsid w:val="00EE4179"/>
    <w:rsid w:val="00EE4D6E"/>
    <w:rsid w:val="00EE5123"/>
    <w:rsid w:val="00EE7B3E"/>
    <w:rsid w:val="00EF04E4"/>
    <w:rsid w:val="00EF09F3"/>
    <w:rsid w:val="00EF136B"/>
    <w:rsid w:val="00EF16B9"/>
    <w:rsid w:val="00EF1A6E"/>
    <w:rsid w:val="00EF25DF"/>
    <w:rsid w:val="00EF3F34"/>
    <w:rsid w:val="00EF452B"/>
    <w:rsid w:val="00EF4C5A"/>
    <w:rsid w:val="00EF5712"/>
    <w:rsid w:val="00EF5FD7"/>
    <w:rsid w:val="00EF6285"/>
    <w:rsid w:val="00EF6935"/>
    <w:rsid w:val="00EF7809"/>
    <w:rsid w:val="00F00656"/>
    <w:rsid w:val="00F00D80"/>
    <w:rsid w:val="00F00FF3"/>
    <w:rsid w:val="00F0170C"/>
    <w:rsid w:val="00F026C3"/>
    <w:rsid w:val="00F02A7A"/>
    <w:rsid w:val="00F03531"/>
    <w:rsid w:val="00F03C75"/>
    <w:rsid w:val="00F03F1B"/>
    <w:rsid w:val="00F0433E"/>
    <w:rsid w:val="00F044E4"/>
    <w:rsid w:val="00F04637"/>
    <w:rsid w:val="00F04931"/>
    <w:rsid w:val="00F050F0"/>
    <w:rsid w:val="00F055EB"/>
    <w:rsid w:val="00F05C4E"/>
    <w:rsid w:val="00F0645E"/>
    <w:rsid w:val="00F068E8"/>
    <w:rsid w:val="00F06AA6"/>
    <w:rsid w:val="00F07127"/>
    <w:rsid w:val="00F07347"/>
    <w:rsid w:val="00F0748E"/>
    <w:rsid w:val="00F07AE2"/>
    <w:rsid w:val="00F07B0C"/>
    <w:rsid w:val="00F11ABC"/>
    <w:rsid w:val="00F11FE1"/>
    <w:rsid w:val="00F13422"/>
    <w:rsid w:val="00F13C0A"/>
    <w:rsid w:val="00F1459A"/>
    <w:rsid w:val="00F148AA"/>
    <w:rsid w:val="00F151EF"/>
    <w:rsid w:val="00F15869"/>
    <w:rsid w:val="00F15CF6"/>
    <w:rsid w:val="00F1618F"/>
    <w:rsid w:val="00F16C51"/>
    <w:rsid w:val="00F17EE0"/>
    <w:rsid w:val="00F21874"/>
    <w:rsid w:val="00F233B0"/>
    <w:rsid w:val="00F23666"/>
    <w:rsid w:val="00F23B06"/>
    <w:rsid w:val="00F2455E"/>
    <w:rsid w:val="00F24BB4"/>
    <w:rsid w:val="00F258B1"/>
    <w:rsid w:val="00F2596D"/>
    <w:rsid w:val="00F25AD7"/>
    <w:rsid w:val="00F260C9"/>
    <w:rsid w:val="00F2623D"/>
    <w:rsid w:val="00F275CB"/>
    <w:rsid w:val="00F278C4"/>
    <w:rsid w:val="00F279C6"/>
    <w:rsid w:val="00F279C9"/>
    <w:rsid w:val="00F27AC4"/>
    <w:rsid w:val="00F30ADE"/>
    <w:rsid w:val="00F30ED6"/>
    <w:rsid w:val="00F3110B"/>
    <w:rsid w:val="00F315F8"/>
    <w:rsid w:val="00F317CC"/>
    <w:rsid w:val="00F31F48"/>
    <w:rsid w:val="00F321DA"/>
    <w:rsid w:val="00F32959"/>
    <w:rsid w:val="00F33F39"/>
    <w:rsid w:val="00F33F53"/>
    <w:rsid w:val="00F34215"/>
    <w:rsid w:val="00F346F5"/>
    <w:rsid w:val="00F34A96"/>
    <w:rsid w:val="00F35024"/>
    <w:rsid w:val="00F364DA"/>
    <w:rsid w:val="00F36582"/>
    <w:rsid w:val="00F36D8E"/>
    <w:rsid w:val="00F370F3"/>
    <w:rsid w:val="00F375C2"/>
    <w:rsid w:val="00F41B4F"/>
    <w:rsid w:val="00F41C8E"/>
    <w:rsid w:val="00F41FBD"/>
    <w:rsid w:val="00F421A5"/>
    <w:rsid w:val="00F430F2"/>
    <w:rsid w:val="00F43D8A"/>
    <w:rsid w:val="00F43E31"/>
    <w:rsid w:val="00F440E7"/>
    <w:rsid w:val="00F447E8"/>
    <w:rsid w:val="00F44B1C"/>
    <w:rsid w:val="00F44BEA"/>
    <w:rsid w:val="00F45200"/>
    <w:rsid w:val="00F45545"/>
    <w:rsid w:val="00F45CC9"/>
    <w:rsid w:val="00F462FA"/>
    <w:rsid w:val="00F468AE"/>
    <w:rsid w:val="00F46CC4"/>
    <w:rsid w:val="00F4720C"/>
    <w:rsid w:val="00F473CD"/>
    <w:rsid w:val="00F474D0"/>
    <w:rsid w:val="00F47C2A"/>
    <w:rsid w:val="00F503BC"/>
    <w:rsid w:val="00F51A9C"/>
    <w:rsid w:val="00F520F3"/>
    <w:rsid w:val="00F52997"/>
    <w:rsid w:val="00F52D9B"/>
    <w:rsid w:val="00F53382"/>
    <w:rsid w:val="00F53892"/>
    <w:rsid w:val="00F539BE"/>
    <w:rsid w:val="00F53FF8"/>
    <w:rsid w:val="00F54387"/>
    <w:rsid w:val="00F54647"/>
    <w:rsid w:val="00F547AA"/>
    <w:rsid w:val="00F55D14"/>
    <w:rsid w:val="00F568DA"/>
    <w:rsid w:val="00F56934"/>
    <w:rsid w:val="00F56B46"/>
    <w:rsid w:val="00F575B3"/>
    <w:rsid w:val="00F601C3"/>
    <w:rsid w:val="00F607B5"/>
    <w:rsid w:val="00F608D4"/>
    <w:rsid w:val="00F610C4"/>
    <w:rsid w:val="00F611D8"/>
    <w:rsid w:val="00F63410"/>
    <w:rsid w:val="00F640AE"/>
    <w:rsid w:val="00F6421F"/>
    <w:rsid w:val="00F64B86"/>
    <w:rsid w:val="00F64F95"/>
    <w:rsid w:val="00F6541C"/>
    <w:rsid w:val="00F65812"/>
    <w:rsid w:val="00F662D4"/>
    <w:rsid w:val="00F66731"/>
    <w:rsid w:val="00F66A7F"/>
    <w:rsid w:val="00F66BBA"/>
    <w:rsid w:val="00F66FA3"/>
    <w:rsid w:val="00F6723E"/>
    <w:rsid w:val="00F674CA"/>
    <w:rsid w:val="00F67BA3"/>
    <w:rsid w:val="00F705CD"/>
    <w:rsid w:val="00F71492"/>
    <w:rsid w:val="00F71824"/>
    <w:rsid w:val="00F71CB0"/>
    <w:rsid w:val="00F71EFC"/>
    <w:rsid w:val="00F71F6B"/>
    <w:rsid w:val="00F71FE4"/>
    <w:rsid w:val="00F73513"/>
    <w:rsid w:val="00F7368E"/>
    <w:rsid w:val="00F75038"/>
    <w:rsid w:val="00F7526B"/>
    <w:rsid w:val="00F75A70"/>
    <w:rsid w:val="00F75B00"/>
    <w:rsid w:val="00F7766A"/>
    <w:rsid w:val="00F77A50"/>
    <w:rsid w:val="00F77ADC"/>
    <w:rsid w:val="00F80CA3"/>
    <w:rsid w:val="00F8285F"/>
    <w:rsid w:val="00F83A22"/>
    <w:rsid w:val="00F83B74"/>
    <w:rsid w:val="00F844C1"/>
    <w:rsid w:val="00F84F6F"/>
    <w:rsid w:val="00F85F1D"/>
    <w:rsid w:val="00F869A1"/>
    <w:rsid w:val="00F86C51"/>
    <w:rsid w:val="00F875BC"/>
    <w:rsid w:val="00F87D49"/>
    <w:rsid w:val="00F87F33"/>
    <w:rsid w:val="00F909F0"/>
    <w:rsid w:val="00F918D7"/>
    <w:rsid w:val="00F91BAD"/>
    <w:rsid w:val="00F92B4C"/>
    <w:rsid w:val="00F9484C"/>
    <w:rsid w:val="00F94D2A"/>
    <w:rsid w:val="00F95884"/>
    <w:rsid w:val="00F96146"/>
    <w:rsid w:val="00F9625C"/>
    <w:rsid w:val="00F96318"/>
    <w:rsid w:val="00F9658F"/>
    <w:rsid w:val="00F96813"/>
    <w:rsid w:val="00FA0752"/>
    <w:rsid w:val="00FA25D8"/>
    <w:rsid w:val="00FA39EF"/>
    <w:rsid w:val="00FA3D3F"/>
    <w:rsid w:val="00FA49EA"/>
    <w:rsid w:val="00FA4FA6"/>
    <w:rsid w:val="00FA5056"/>
    <w:rsid w:val="00FA68D8"/>
    <w:rsid w:val="00FA7525"/>
    <w:rsid w:val="00FA791F"/>
    <w:rsid w:val="00FB00A3"/>
    <w:rsid w:val="00FB15B4"/>
    <w:rsid w:val="00FB2127"/>
    <w:rsid w:val="00FB2263"/>
    <w:rsid w:val="00FB28B7"/>
    <w:rsid w:val="00FB38BB"/>
    <w:rsid w:val="00FB3DDB"/>
    <w:rsid w:val="00FB45A1"/>
    <w:rsid w:val="00FB4655"/>
    <w:rsid w:val="00FB4B1A"/>
    <w:rsid w:val="00FB4E8E"/>
    <w:rsid w:val="00FB5603"/>
    <w:rsid w:val="00FB5669"/>
    <w:rsid w:val="00FB5F7C"/>
    <w:rsid w:val="00FB6CA0"/>
    <w:rsid w:val="00FB73C3"/>
    <w:rsid w:val="00FC05FB"/>
    <w:rsid w:val="00FC19DF"/>
    <w:rsid w:val="00FC1DB1"/>
    <w:rsid w:val="00FC2714"/>
    <w:rsid w:val="00FC2D04"/>
    <w:rsid w:val="00FC3429"/>
    <w:rsid w:val="00FC35E7"/>
    <w:rsid w:val="00FC38F6"/>
    <w:rsid w:val="00FC42CF"/>
    <w:rsid w:val="00FC4B08"/>
    <w:rsid w:val="00FC5F3A"/>
    <w:rsid w:val="00FC63A0"/>
    <w:rsid w:val="00FC6C81"/>
    <w:rsid w:val="00FC7530"/>
    <w:rsid w:val="00FC7AA2"/>
    <w:rsid w:val="00FD0D0F"/>
    <w:rsid w:val="00FD1A52"/>
    <w:rsid w:val="00FD2257"/>
    <w:rsid w:val="00FD28E0"/>
    <w:rsid w:val="00FD3420"/>
    <w:rsid w:val="00FD38A3"/>
    <w:rsid w:val="00FD42E9"/>
    <w:rsid w:val="00FD474B"/>
    <w:rsid w:val="00FD4A56"/>
    <w:rsid w:val="00FD4AFC"/>
    <w:rsid w:val="00FD4D2F"/>
    <w:rsid w:val="00FD4E04"/>
    <w:rsid w:val="00FD5155"/>
    <w:rsid w:val="00FD6828"/>
    <w:rsid w:val="00FD73A1"/>
    <w:rsid w:val="00FD7541"/>
    <w:rsid w:val="00FE0638"/>
    <w:rsid w:val="00FE0CB4"/>
    <w:rsid w:val="00FE0EBC"/>
    <w:rsid w:val="00FE1798"/>
    <w:rsid w:val="00FE1B79"/>
    <w:rsid w:val="00FE1BDF"/>
    <w:rsid w:val="00FE254C"/>
    <w:rsid w:val="00FE2B36"/>
    <w:rsid w:val="00FE2DC8"/>
    <w:rsid w:val="00FE2F03"/>
    <w:rsid w:val="00FE34B9"/>
    <w:rsid w:val="00FE3F56"/>
    <w:rsid w:val="00FE43BE"/>
    <w:rsid w:val="00FE4C68"/>
    <w:rsid w:val="00FE51F1"/>
    <w:rsid w:val="00FE65FC"/>
    <w:rsid w:val="00FE664E"/>
    <w:rsid w:val="00FE6EBE"/>
    <w:rsid w:val="00FE6ECF"/>
    <w:rsid w:val="00FE6FD0"/>
    <w:rsid w:val="00FE7038"/>
    <w:rsid w:val="00FE76A1"/>
    <w:rsid w:val="00FE77A1"/>
    <w:rsid w:val="00FE7EE1"/>
    <w:rsid w:val="00FF0015"/>
    <w:rsid w:val="00FF0419"/>
    <w:rsid w:val="00FF05D3"/>
    <w:rsid w:val="00FF1174"/>
    <w:rsid w:val="00FF11AA"/>
    <w:rsid w:val="00FF14E1"/>
    <w:rsid w:val="00FF31E9"/>
    <w:rsid w:val="00FF35B0"/>
    <w:rsid w:val="00FF406D"/>
    <w:rsid w:val="00FF41B5"/>
    <w:rsid w:val="00FF44AC"/>
    <w:rsid w:val="00FF47B6"/>
    <w:rsid w:val="00FF4D49"/>
    <w:rsid w:val="00FF503A"/>
    <w:rsid w:val="00FF520F"/>
    <w:rsid w:val="00FF5C3D"/>
    <w:rsid w:val="00FF6B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481ACFD"/>
  <w15:chartTrackingRefBased/>
  <w15:docId w15:val="{A7BD253E-E57E-423D-92FE-6D3717BD8A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uiPriority="20" w:qFormat="1"/>
    <w:lsdException w:name="Plain Text" w:uiPriority="99"/>
    <w:lsdException w:name="Normal (Web)" w:uiPriority="99"/>
    <w:lsdException w:name="HTML Cite"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rsid w:val="00E20185"/>
    <w:pPr>
      <w:keepNext/>
      <w:outlineLvl w:val="0"/>
    </w:pPr>
    <w:rPr>
      <w:sz w:val="20"/>
      <w:u w:val="single"/>
    </w:rPr>
  </w:style>
  <w:style w:type="paragraph" w:styleId="Heading2">
    <w:name w:val="heading 2"/>
    <w:basedOn w:val="Normal"/>
    <w:next w:val="Normal"/>
    <w:qFormat/>
    <w:rsid w:val="00E20185"/>
    <w:pPr>
      <w:keepNext/>
      <w:outlineLvl w:val="1"/>
    </w:pPr>
    <w:rPr>
      <w:sz w:val="20"/>
    </w:rPr>
  </w:style>
  <w:style w:type="paragraph" w:styleId="Heading3">
    <w:name w:val="heading 3"/>
    <w:basedOn w:val="Normal"/>
    <w:next w:val="Normal"/>
    <w:link w:val="Heading3Char"/>
    <w:semiHidden/>
    <w:unhideWhenUsed/>
    <w:qFormat/>
    <w:rsid w:val="000F2F34"/>
    <w:pPr>
      <w:keepNext/>
      <w:spacing w:before="240" w:after="60"/>
      <w:outlineLvl w:val="2"/>
    </w:pPr>
    <w:rPr>
      <w:rFonts w:ascii="Cambria" w:hAnsi="Cambria"/>
      <w:b/>
      <w:bCs/>
      <w:sz w:val="26"/>
      <w:szCs w:val="26"/>
    </w:rPr>
  </w:style>
  <w:style w:type="paragraph" w:styleId="Heading4">
    <w:name w:val="heading 4"/>
    <w:basedOn w:val="Normal"/>
    <w:next w:val="Normal"/>
    <w:qFormat/>
    <w:rsid w:val="00E20185"/>
    <w:pPr>
      <w:keepNext/>
      <w:jc w:val="center"/>
      <w:outlineLvl w:val="3"/>
    </w:pPr>
    <w:rPr>
      <w:sz w:val="32"/>
    </w:rPr>
  </w:style>
  <w:style w:type="paragraph" w:styleId="Heading5">
    <w:name w:val="heading 5"/>
    <w:basedOn w:val="Normal"/>
    <w:next w:val="Normal"/>
    <w:qFormat/>
    <w:rsid w:val="00E20185"/>
    <w:pPr>
      <w:keepNext/>
      <w:jc w:val="center"/>
      <w:outlineLvl w:val="4"/>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7D030B"/>
    <w:rPr>
      <w:color w:val="0000FF"/>
      <w:u w:val="single"/>
    </w:rPr>
  </w:style>
  <w:style w:type="paragraph" w:styleId="Title">
    <w:name w:val="Title"/>
    <w:basedOn w:val="Normal"/>
    <w:qFormat/>
    <w:rsid w:val="00E20185"/>
    <w:pPr>
      <w:jc w:val="center"/>
    </w:pPr>
    <w:rPr>
      <w:sz w:val="32"/>
    </w:rPr>
  </w:style>
  <w:style w:type="paragraph" w:styleId="Subtitle">
    <w:name w:val="Subtitle"/>
    <w:basedOn w:val="Normal"/>
    <w:link w:val="SubtitleChar"/>
    <w:qFormat/>
    <w:rsid w:val="00E20185"/>
    <w:rPr>
      <w:sz w:val="20"/>
      <w:u w:val="single"/>
    </w:rPr>
  </w:style>
  <w:style w:type="paragraph" w:styleId="BodyText">
    <w:name w:val="Body Text"/>
    <w:basedOn w:val="Normal"/>
    <w:rsid w:val="00E20185"/>
    <w:rPr>
      <w:sz w:val="20"/>
    </w:rPr>
  </w:style>
  <w:style w:type="paragraph" w:styleId="BodyTextIndent2">
    <w:name w:val="Body Text Indent 2"/>
    <w:basedOn w:val="Normal"/>
    <w:rsid w:val="00E20185"/>
    <w:pPr>
      <w:ind w:left="2160"/>
    </w:pPr>
    <w:rPr>
      <w:sz w:val="18"/>
    </w:rPr>
  </w:style>
  <w:style w:type="paragraph" w:styleId="BodyText2">
    <w:name w:val="Body Text 2"/>
    <w:basedOn w:val="Normal"/>
    <w:rsid w:val="00E20185"/>
    <w:rPr>
      <w:sz w:val="18"/>
    </w:rPr>
  </w:style>
  <w:style w:type="paragraph" w:styleId="NormalWeb">
    <w:name w:val="Normal (Web)"/>
    <w:basedOn w:val="Normal"/>
    <w:uiPriority w:val="99"/>
    <w:rsid w:val="00103CB1"/>
    <w:pPr>
      <w:spacing w:before="100" w:beforeAutospacing="1" w:after="100" w:afterAutospacing="1"/>
    </w:pPr>
  </w:style>
  <w:style w:type="paragraph" w:styleId="BalloonText">
    <w:name w:val="Balloon Text"/>
    <w:basedOn w:val="Normal"/>
    <w:semiHidden/>
    <w:rsid w:val="00726D0E"/>
    <w:rPr>
      <w:rFonts w:ascii="Tahoma" w:hAnsi="Tahoma" w:cs="Tahoma"/>
      <w:sz w:val="16"/>
      <w:szCs w:val="16"/>
    </w:rPr>
  </w:style>
  <w:style w:type="paragraph" w:customStyle="1" w:styleId="imported-Normal">
    <w:name w:val="imported-Normal"/>
    <w:rsid w:val="00E80F17"/>
    <w:rPr>
      <w:rFonts w:ascii="Helvetica" w:eastAsia="Arial Unicode MS" w:hAnsi="Helvetica"/>
      <w:color w:val="000000"/>
      <w:sz w:val="24"/>
    </w:rPr>
  </w:style>
  <w:style w:type="paragraph" w:styleId="PlainText">
    <w:name w:val="Plain Text"/>
    <w:basedOn w:val="Normal"/>
    <w:link w:val="PlainTextChar"/>
    <w:uiPriority w:val="99"/>
    <w:unhideWhenUsed/>
    <w:rsid w:val="0061023F"/>
    <w:rPr>
      <w:rFonts w:ascii="Calibri" w:eastAsia="Calibri" w:hAnsi="Calibri"/>
      <w:sz w:val="22"/>
      <w:szCs w:val="21"/>
    </w:rPr>
  </w:style>
  <w:style w:type="character" w:customStyle="1" w:styleId="PlainTextChar">
    <w:name w:val="Plain Text Char"/>
    <w:link w:val="PlainText"/>
    <w:uiPriority w:val="99"/>
    <w:rsid w:val="0061023F"/>
    <w:rPr>
      <w:rFonts w:ascii="Calibri" w:eastAsia="Calibri" w:hAnsi="Calibri"/>
      <w:sz w:val="22"/>
      <w:szCs w:val="21"/>
    </w:rPr>
  </w:style>
  <w:style w:type="paragraph" w:customStyle="1" w:styleId="Body">
    <w:name w:val="Body"/>
    <w:autoRedefine/>
    <w:rsid w:val="009853AE"/>
    <w:rPr>
      <w:rFonts w:eastAsia="Arial Unicode MS"/>
      <w:bCs/>
      <w:color w:val="000000"/>
      <w:sz w:val="22"/>
      <w:szCs w:val="22"/>
      <w:u w:color="262626"/>
      <w:shd w:val="clear" w:color="auto" w:fill="FFFFFF"/>
    </w:rPr>
  </w:style>
  <w:style w:type="character" w:styleId="Strong">
    <w:name w:val="Strong"/>
    <w:uiPriority w:val="22"/>
    <w:qFormat/>
    <w:rsid w:val="00FB5669"/>
    <w:rPr>
      <w:b/>
      <w:bCs/>
    </w:rPr>
  </w:style>
  <w:style w:type="paragraph" w:customStyle="1" w:styleId="Default">
    <w:name w:val="Default"/>
    <w:rsid w:val="00A15293"/>
    <w:pPr>
      <w:pBdr>
        <w:top w:val="nil"/>
        <w:left w:val="nil"/>
        <w:bottom w:val="nil"/>
        <w:right w:val="nil"/>
        <w:between w:val="nil"/>
        <w:bar w:val="nil"/>
      </w:pBdr>
    </w:pPr>
    <w:rPr>
      <w:rFonts w:ascii="Helvetica Neue" w:eastAsia="Arial Unicode MS" w:hAnsi="Helvetica Neue" w:cs="Arial Unicode MS"/>
      <w:color w:val="000000"/>
      <w:sz w:val="22"/>
      <w:szCs w:val="22"/>
      <w:u w:color="000000"/>
      <w:bdr w:val="nil"/>
    </w:rPr>
  </w:style>
  <w:style w:type="character" w:customStyle="1" w:styleId="Hyperlink0">
    <w:name w:val="Hyperlink.0"/>
    <w:rsid w:val="00A15293"/>
    <w:rPr>
      <w:color w:val="0000FF"/>
      <w:u w:val="single" w:color="0000FF"/>
    </w:rPr>
  </w:style>
  <w:style w:type="paragraph" w:customStyle="1" w:styleId="BodyA">
    <w:name w:val="Body A"/>
    <w:rsid w:val="00A15293"/>
    <w:pPr>
      <w:pBdr>
        <w:top w:val="nil"/>
        <w:left w:val="nil"/>
        <w:bottom w:val="nil"/>
        <w:right w:val="nil"/>
        <w:between w:val="nil"/>
        <w:bar w:val="nil"/>
      </w:pBdr>
    </w:pPr>
    <w:rPr>
      <w:rFonts w:ascii="Helvetica Neue" w:eastAsia="Arial Unicode MS" w:hAnsi="Helvetica Neue" w:cs="Arial Unicode MS"/>
      <w:color w:val="000000"/>
      <w:sz w:val="22"/>
      <w:szCs w:val="22"/>
      <w:u w:color="000000"/>
      <w:bdr w:val="nil"/>
    </w:rPr>
  </w:style>
  <w:style w:type="paragraph" w:styleId="Header">
    <w:name w:val="header"/>
    <w:basedOn w:val="Normal"/>
    <w:link w:val="HeaderChar"/>
    <w:rsid w:val="00D96B79"/>
    <w:pPr>
      <w:tabs>
        <w:tab w:val="center" w:pos="4680"/>
        <w:tab w:val="right" w:pos="9360"/>
      </w:tabs>
    </w:pPr>
  </w:style>
  <w:style w:type="character" w:customStyle="1" w:styleId="HeaderChar">
    <w:name w:val="Header Char"/>
    <w:link w:val="Header"/>
    <w:rsid w:val="00D96B79"/>
    <w:rPr>
      <w:sz w:val="24"/>
      <w:szCs w:val="24"/>
    </w:rPr>
  </w:style>
  <w:style w:type="paragraph" w:styleId="Footer">
    <w:name w:val="footer"/>
    <w:basedOn w:val="Normal"/>
    <w:link w:val="FooterChar"/>
    <w:rsid w:val="00D96B79"/>
    <w:pPr>
      <w:tabs>
        <w:tab w:val="center" w:pos="4680"/>
        <w:tab w:val="right" w:pos="9360"/>
      </w:tabs>
    </w:pPr>
  </w:style>
  <w:style w:type="character" w:customStyle="1" w:styleId="FooterChar">
    <w:name w:val="Footer Char"/>
    <w:link w:val="Footer"/>
    <w:rsid w:val="00D96B79"/>
    <w:rPr>
      <w:sz w:val="24"/>
      <w:szCs w:val="24"/>
    </w:rPr>
  </w:style>
  <w:style w:type="paragraph" w:styleId="ListParagraph">
    <w:name w:val="List Paragraph"/>
    <w:basedOn w:val="Normal"/>
    <w:uiPriority w:val="34"/>
    <w:qFormat/>
    <w:rsid w:val="00FC2714"/>
    <w:pPr>
      <w:ind w:left="720"/>
      <w:contextualSpacing/>
    </w:pPr>
    <w:rPr>
      <w:rFonts w:eastAsia="Calibri"/>
      <w:szCs w:val="22"/>
    </w:rPr>
  </w:style>
  <w:style w:type="paragraph" w:customStyle="1" w:styleId="p1">
    <w:name w:val="p1"/>
    <w:basedOn w:val="Normal"/>
    <w:rsid w:val="006B587C"/>
    <w:pPr>
      <w:spacing w:before="100" w:beforeAutospacing="1" w:after="100" w:afterAutospacing="1"/>
    </w:pPr>
    <w:rPr>
      <w:rFonts w:eastAsia="Calibri"/>
    </w:rPr>
  </w:style>
  <w:style w:type="character" w:customStyle="1" w:styleId="s1">
    <w:name w:val="s1"/>
    <w:rsid w:val="006B587C"/>
  </w:style>
  <w:style w:type="paragraph" w:styleId="NoSpacing">
    <w:name w:val="No Spacing"/>
    <w:uiPriority w:val="1"/>
    <w:qFormat/>
    <w:rsid w:val="002717C8"/>
    <w:rPr>
      <w:rFonts w:ascii="Calibri" w:hAnsi="Calibri"/>
      <w:sz w:val="22"/>
      <w:szCs w:val="22"/>
    </w:rPr>
  </w:style>
  <w:style w:type="character" w:customStyle="1" w:styleId="text">
    <w:name w:val="text"/>
    <w:rsid w:val="00E91AFF"/>
  </w:style>
  <w:style w:type="character" w:customStyle="1" w:styleId="indent-1-breaks">
    <w:name w:val="indent-1-breaks"/>
    <w:rsid w:val="00E91AFF"/>
  </w:style>
  <w:style w:type="paragraph" w:customStyle="1" w:styleId="default0">
    <w:name w:val="default"/>
    <w:basedOn w:val="Normal"/>
    <w:rsid w:val="008043AD"/>
    <w:pPr>
      <w:spacing w:before="100" w:beforeAutospacing="1" w:after="100" w:afterAutospacing="1"/>
    </w:pPr>
    <w:rPr>
      <w:rFonts w:eastAsia="Calibri"/>
    </w:rPr>
  </w:style>
  <w:style w:type="character" w:customStyle="1" w:styleId="hyperlink1">
    <w:name w:val="hyperlink1"/>
    <w:rsid w:val="008043AD"/>
  </w:style>
  <w:style w:type="character" w:customStyle="1" w:styleId="None">
    <w:name w:val="None"/>
    <w:rsid w:val="00A449B3"/>
  </w:style>
  <w:style w:type="character" w:customStyle="1" w:styleId="apple-converted-space">
    <w:name w:val="apple-converted-space"/>
    <w:rsid w:val="00B03DFF"/>
  </w:style>
  <w:style w:type="character" w:customStyle="1" w:styleId="SubtitleChar">
    <w:name w:val="Subtitle Char"/>
    <w:link w:val="Subtitle"/>
    <w:rsid w:val="00FF14E1"/>
    <w:rPr>
      <w:szCs w:val="24"/>
      <w:u w:val="single"/>
    </w:rPr>
  </w:style>
  <w:style w:type="paragraph" w:customStyle="1" w:styleId="line">
    <w:name w:val="line"/>
    <w:basedOn w:val="Normal"/>
    <w:rsid w:val="00701E01"/>
    <w:pPr>
      <w:spacing w:before="100" w:beforeAutospacing="1" w:after="100" w:afterAutospacing="1"/>
    </w:pPr>
  </w:style>
  <w:style w:type="character" w:customStyle="1" w:styleId="small-caps">
    <w:name w:val="small-caps"/>
    <w:rsid w:val="00701E01"/>
  </w:style>
  <w:style w:type="character" w:customStyle="1" w:styleId="Heading3Char">
    <w:name w:val="Heading 3 Char"/>
    <w:link w:val="Heading3"/>
    <w:semiHidden/>
    <w:rsid w:val="000F2F34"/>
    <w:rPr>
      <w:rFonts w:ascii="Cambria" w:eastAsia="Times New Roman" w:hAnsi="Cambria" w:cs="Times New Roman"/>
      <w:b/>
      <w:bCs/>
      <w:sz w:val="26"/>
      <w:szCs w:val="26"/>
    </w:rPr>
  </w:style>
  <w:style w:type="character" w:styleId="Emphasis">
    <w:name w:val="Emphasis"/>
    <w:uiPriority w:val="20"/>
    <w:qFormat/>
    <w:rsid w:val="000F2F34"/>
    <w:rPr>
      <w:i/>
      <w:iCs/>
    </w:rPr>
  </w:style>
  <w:style w:type="paragraph" w:customStyle="1" w:styleId="p2">
    <w:name w:val="p2"/>
    <w:basedOn w:val="Normal"/>
    <w:rsid w:val="00B62BD8"/>
    <w:pPr>
      <w:spacing w:before="100" w:beforeAutospacing="1" w:after="100" w:afterAutospacing="1"/>
    </w:pPr>
    <w:rPr>
      <w:rFonts w:eastAsia="Calibri"/>
    </w:rPr>
  </w:style>
  <w:style w:type="paragraph" w:customStyle="1" w:styleId="p3">
    <w:name w:val="p3"/>
    <w:basedOn w:val="Normal"/>
    <w:rsid w:val="00B62BD8"/>
    <w:pPr>
      <w:spacing w:before="100" w:beforeAutospacing="1" w:after="100" w:afterAutospacing="1"/>
    </w:pPr>
    <w:rPr>
      <w:rFonts w:eastAsia="Calibri"/>
    </w:rPr>
  </w:style>
  <w:style w:type="character" w:customStyle="1" w:styleId="s2">
    <w:name w:val="s2"/>
    <w:rsid w:val="00B62BD8"/>
  </w:style>
  <w:style w:type="character" w:styleId="SubtleEmphasis">
    <w:name w:val="Subtle Emphasis"/>
    <w:uiPriority w:val="19"/>
    <w:qFormat/>
    <w:rsid w:val="00307AE2"/>
    <w:rPr>
      <w:i/>
      <w:iCs/>
      <w:color w:val="808080"/>
    </w:rPr>
  </w:style>
  <w:style w:type="paragraph" w:customStyle="1" w:styleId="Normal1">
    <w:name w:val="Normal1"/>
    <w:basedOn w:val="Normal"/>
    <w:rsid w:val="00110010"/>
    <w:pPr>
      <w:spacing w:before="100" w:beforeAutospacing="1" w:after="100" w:afterAutospacing="1"/>
    </w:pPr>
  </w:style>
  <w:style w:type="character" w:customStyle="1" w:styleId="UnresolvedMention1">
    <w:name w:val="Unresolved Mention1"/>
    <w:uiPriority w:val="99"/>
    <w:semiHidden/>
    <w:unhideWhenUsed/>
    <w:rsid w:val="00AE5BE5"/>
    <w:rPr>
      <w:color w:val="605E5C"/>
      <w:shd w:val="clear" w:color="auto" w:fill="E1DFDD"/>
    </w:rPr>
  </w:style>
  <w:style w:type="character" w:styleId="FollowedHyperlink">
    <w:name w:val="FollowedHyperlink"/>
    <w:rsid w:val="00AE5BE5"/>
    <w:rPr>
      <w:color w:val="954F72"/>
      <w:u w:val="single"/>
    </w:rPr>
  </w:style>
  <w:style w:type="character" w:customStyle="1" w:styleId="s3">
    <w:name w:val="s3"/>
    <w:rsid w:val="00072746"/>
  </w:style>
  <w:style w:type="character" w:customStyle="1" w:styleId="nc684nl6">
    <w:name w:val="nc684nl6"/>
    <w:rsid w:val="0073294A"/>
  </w:style>
  <w:style w:type="character" w:styleId="HTMLCite">
    <w:name w:val="HTML Cite"/>
    <w:uiPriority w:val="99"/>
    <w:unhideWhenUsed/>
    <w:rsid w:val="00150006"/>
    <w:rPr>
      <w:i/>
      <w:iCs/>
    </w:rPr>
  </w:style>
  <w:style w:type="paragraph" w:customStyle="1" w:styleId="normaltext">
    <w:name w:val="normaltext"/>
    <w:basedOn w:val="Normal"/>
    <w:rsid w:val="009E71F7"/>
    <w:pPr>
      <w:spacing w:before="100" w:beforeAutospacing="1" w:after="100" w:afterAutospacing="1"/>
    </w:pPr>
  </w:style>
  <w:style w:type="character" w:styleId="UnresolvedMention">
    <w:name w:val="Unresolved Mention"/>
    <w:basedOn w:val="DefaultParagraphFont"/>
    <w:uiPriority w:val="99"/>
    <w:semiHidden/>
    <w:unhideWhenUsed/>
    <w:rsid w:val="00A35CE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11172">
      <w:bodyDiv w:val="1"/>
      <w:marLeft w:val="0"/>
      <w:marRight w:val="0"/>
      <w:marTop w:val="0"/>
      <w:marBottom w:val="0"/>
      <w:divBdr>
        <w:top w:val="none" w:sz="0" w:space="0" w:color="auto"/>
        <w:left w:val="none" w:sz="0" w:space="0" w:color="auto"/>
        <w:bottom w:val="none" w:sz="0" w:space="0" w:color="auto"/>
        <w:right w:val="none" w:sz="0" w:space="0" w:color="auto"/>
      </w:divBdr>
    </w:div>
    <w:div w:id="5134090">
      <w:bodyDiv w:val="1"/>
      <w:marLeft w:val="0"/>
      <w:marRight w:val="0"/>
      <w:marTop w:val="0"/>
      <w:marBottom w:val="0"/>
      <w:divBdr>
        <w:top w:val="none" w:sz="0" w:space="0" w:color="auto"/>
        <w:left w:val="none" w:sz="0" w:space="0" w:color="auto"/>
        <w:bottom w:val="none" w:sz="0" w:space="0" w:color="auto"/>
        <w:right w:val="none" w:sz="0" w:space="0" w:color="auto"/>
      </w:divBdr>
    </w:div>
    <w:div w:id="6031344">
      <w:bodyDiv w:val="1"/>
      <w:marLeft w:val="0"/>
      <w:marRight w:val="0"/>
      <w:marTop w:val="0"/>
      <w:marBottom w:val="0"/>
      <w:divBdr>
        <w:top w:val="none" w:sz="0" w:space="0" w:color="auto"/>
        <w:left w:val="none" w:sz="0" w:space="0" w:color="auto"/>
        <w:bottom w:val="none" w:sz="0" w:space="0" w:color="auto"/>
        <w:right w:val="none" w:sz="0" w:space="0" w:color="auto"/>
      </w:divBdr>
    </w:div>
    <w:div w:id="7414416">
      <w:bodyDiv w:val="1"/>
      <w:marLeft w:val="0"/>
      <w:marRight w:val="0"/>
      <w:marTop w:val="0"/>
      <w:marBottom w:val="0"/>
      <w:divBdr>
        <w:top w:val="none" w:sz="0" w:space="0" w:color="auto"/>
        <w:left w:val="none" w:sz="0" w:space="0" w:color="auto"/>
        <w:bottom w:val="none" w:sz="0" w:space="0" w:color="auto"/>
        <w:right w:val="none" w:sz="0" w:space="0" w:color="auto"/>
      </w:divBdr>
    </w:div>
    <w:div w:id="13657999">
      <w:bodyDiv w:val="1"/>
      <w:marLeft w:val="0"/>
      <w:marRight w:val="0"/>
      <w:marTop w:val="0"/>
      <w:marBottom w:val="0"/>
      <w:divBdr>
        <w:top w:val="none" w:sz="0" w:space="0" w:color="auto"/>
        <w:left w:val="none" w:sz="0" w:space="0" w:color="auto"/>
        <w:bottom w:val="none" w:sz="0" w:space="0" w:color="auto"/>
        <w:right w:val="none" w:sz="0" w:space="0" w:color="auto"/>
      </w:divBdr>
    </w:div>
    <w:div w:id="30153963">
      <w:bodyDiv w:val="1"/>
      <w:marLeft w:val="0"/>
      <w:marRight w:val="0"/>
      <w:marTop w:val="0"/>
      <w:marBottom w:val="0"/>
      <w:divBdr>
        <w:top w:val="none" w:sz="0" w:space="0" w:color="auto"/>
        <w:left w:val="none" w:sz="0" w:space="0" w:color="auto"/>
        <w:bottom w:val="none" w:sz="0" w:space="0" w:color="auto"/>
        <w:right w:val="none" w:sz="0" w:space="0" w:color="auto"/>
      </w:divBdr>
    </w:div>
    <w:div w:id="38553723">
      <w:bodyDiv w:val="1"/>
      <w:marLeft w:val="0"/>
      <w:marRight w:val="0"/>
      <w:marTop w:val="0"/>
      <w:marBottom w:val="0"/>
      <w:divBdr>
        <w:top w:val="none" w:sz="0" w:space="0" w:color="auto"/>
        <w:left w:val="none" w:sz="0" w:space="0" w:color="auto"/>
        <w:bottom w:val="none" w:sz="0" w:space="0" w:color="auto"/>
        <w:right w:val="none" w:sz="0" w:space="0" w:color="auto"/>
      </w:divBdr>
    </w:div>
    <w:div w:id="46035698">
      <w:bodyDiv w:val="1"/>
      <w:marLeft w:val="0"/>
      <w:marRight w:val="0"/>
      <w:marTop w:val="0"/>
      <w:marBottom w:val="0"/>
      <w:divBdr>
        <w:top w:val="none" w:sz="0" w:space="0" w:color="auto"/>
        <w:left w:val="none" w:sz="0" w:space="0" w:color="auto"/>
        <w:bottom w:val="none" w:sz="0" w:space="0" w:color="auto"/>
        <w:right w:val="none" w:sz="0" w:space="0" w:color="auto"/>
      </w:divBdr>
    </w:div>
    <w:div w:id="49885726">
      <w:bodyDiv w:val="1"/>
      <w:marLeft w:val="0"/>
      <w:marRight w:val="0"/>
      <w:marTop w:val="0"/>
      <w:marBottom w:val="0"/>
      <w:divBdr>
        <w:top w:val="none" w:sz="0" w:space="0" w:color="auto"/>
        <w:left w:val="none" w:sz="0" w:space="0" w:color="auto"/>
        <w:bottom w:val="none" w:sz="0" w:space="0" w:color="auto"/>
        <w:right w:val="none" w:sz="0" w:space="0" w:color="auto"/>
      </w:divBdr>
    </w:div>
    <w:div w:id="51542594">
      <w:bodyDiv w:val="1"/>
      <w:marLeft w:val="0"/>
      <w:marRight w:val="0"/>
      <w:marTop w:val="0"/>
      <w:marBottom w:val="0"/>
      <w:divBdr>
        <w:top w:val="none" w:sz="0" w:space="0" w:color="auto"/>
        <w:left w:val="none" w:sz="0" w:space="0" w:color="auto"/>
        <w:bottom w:val="none" w:sz="0" w:space="0" w:color="auto"/>
        <w:right w:val="none" w:sz="0" w:space="0" w:color="auto"/>
      </w:divBdr>
    </w:div>
    <w:div w:id="54204632">
      <w:bodyDiv w:val="1"/>
      <w:marLeft w:val="0"/>
      <w:marRight w:val="0"/>
      <w:marTop w:val="0"/>
      <w:marBottom w:val="0"/>
      <w:divBdr>
        <w:top w:val="none" w:sz="0" w:space="0" w:color="auto"/>
        <w:left w:val="none" w:sz="0" w:space="0" w:color="auto"/>
        <w:bottom w:val="none" w:sz="0" w:space="0" w:color="auto"/>
        <w:right w:val="none" w:sz="0" w:space="0" w:color="auto"/>
      </w:divBdr>
    </w:div>
    <w:div w:id="82846293">
      <w:bodyDiv w:val="1"/>
      <w:marLeft w:val="0"/>
      <w:marRight w:val="0"/>
      <w:marTop w:val="0"/>
      <w:marBottom w:val="0"/>
      <w:divBdr>
        <w:top w:val="none" w:sz="0" w:space="0" w:color="auto"/>
        <w:left w:val="none" w:sz="0" w:space="0" w:color="auto"/>
        <w:bottom w:val="none" w:sz="0" w:space="0" w:color="auto"/>
        <w:right w:val="none" w:sz="0" w:space="0" w:color="auto"/>
      </w:divBdr>
    </w:div>
    <w:div w:id="94522481">
      <w:bodyDiv w:val="1"/>
      <w:marLeft w:val="0"/>
      <w:marRight w:val="0"/>
      <w:marTop w:val="0"/>
      <w:marBottom w:val="0"/>
      <w:divBdr>
        <w:top w:val="none" w:sz="0" w:space="0" w:color="auto"/>
        <w:left w:val="none" w:sz="0" w:space="0" w:color="auto"/>
        <w:bottom w:val="none" w:sz="0" w:space="0" w:color="auto"/>
        <w:right w:val="none" w:sz="0" w:space="0" w:color="auto"/>
      </w:divBdr>
    </w:div>
    <w:div w:id="98111190">
      <w:bodyDiv w:val="1"/>
      <w:marLeft w:val="0"/>
      <w:marRight w:val="0"/>
      <w:marTop w:val="0"/>
      <w:marBottom w:val="0"/>
      <w:divBdr>
        <w:top w:val="none" w:sz="0" w:space="0" w:color="auto"/>
        <w:left w:val="none" w:sz="0" w:space="0" w:color="auto"/>
        <w:bottom w:val="none" w:sz="0" w:space="0" w:color="auto"/>
        <w:right w:val="none" w:sz="0" w:space="0" w:color="auto"/>
      </w:divBdr>
    </w:div>
    <w:div w:id="103311401">
      <w:bodyDiv w:val="1"/>
      <w:marLeft w:val="0"/>
      <w:marRight w:val="0"/>
      <w:marTop w:val="0"/>
      <w:marBottom w:val="0"/>
      <w:divBdr>
        <w:top w:val="none" w:sz="0" w:space="0" w:color="auto"/>
        <w:left w:val="none" w:sz="0" w:space="0" w:color="auto"/>
        <w:bottom w:val="none" w:sz="0" w:space="0" w:color="auto"/>
        <w:right w:val="none" w:sz="0" w:space="0" w:color="auto"/>
      </w:divBdr>
    </w:div>
    <w:div w:id="123499980">
      <w:bodyDiv w:val="1"/>
      <w:marLeft w:val="0"/>
      <w:marRight w:val="0"/>
      <w:marTop w:val="0"/>
      <w:marBottom w:val="0"/>
      <w:divBdr>
        <w:top w:val="none" w:sz="0" w:space="0" w:color="auto"/>
        <w:left w:val="none" w:sz="0" w:space="0" w:color="auto"/>
        <w:bottom w:val="none" w:sz="0" w:space="0" w:color="auto"/>
        <w:right w:val="none" w:sz="0" w:space="0" w:color="auto"/>
      </w:divBdr>
    </w:div>
    <w:div w:id="141581069">
      <w:bodyDiv w:val="1"/>
      <w:marLeft w:val="0"/>
      <w:marRight w:val="0"/>
      <w:marTop w:val="0"/>
      <w:marBottom w:val="0"/>
      <w:divBdr>
        <w:top w:val="none" w:sz="0" w:space="0" w:color="auto"/>
        <w:left w:val="none" w:sz="0" w:space="0" w:color="auto"/>
        <w:bottom w:val="none" w:sz="0" w:space="0" w:color="auto"/>
        <w:right w:val="none" w:sz="0" w:space="0" w:color="auto"/>
      </w:divBdr>
    </w:div>
    <w:div w:id="176845195">
      <w:bodyDiv w:val="1"/>
      <w:marLeft w:val="0"/>
      <w:marRight w:val="0"/>
      <w:marTop w:val="0"/>
      <w:marBottom w:val="0"/>
      <w:divBdr>
        <w:top w:val="none" w:sz="0" w:space="0" w:color="auto"/>
        <w:left w:val="none" w:sz="0" w:space="0" w:color="auto"/>
        <w:bottom w:val="none" w:sz="0" w:space="0" w:color="auto"/>
        <w:right w:val="none" w:sz="0" w:space="0" w:color="auto"/>
      </w:divBdr>
    </w:div>
    <w:div w:id="183636055">
      <w:bodyDiv w:val="1"/>
      <w:marLeft w:val="0"/>
      <w:marRight w:val="0"/>
      <w:marTop w:val="0"/>
      <w:marBottom w:val="0"/>
      <w:divBdr>
        <w:top w:val="none" w:sz="0" w:space="0" w:color="auto"/>
        <w:left w:val="none" w:sz="0" w:space="0" w:color="auto"/>
        <w:bottom w:val="none" w:sz="0" w:space="0" w:color="auto"/>
        <w:right w:val="none" w:sz="0" w:space="0" w:color="auto"/>
      </w:divBdr>
    </w:div>
    <w:div w:id="190151134">
      <w:bodyDiv w:val="1"/>
      <w:marLeft w:val="0"/>
      <w:marRight w:val="0"/>
      <w:marTop w:val="0"/>
      <w:marBottom w:val="0"/>
      <w:divBdr>
        <w:top w:val="none" w:sz="0" w:space="0" w:color="auto"/>
        <w:left w:val="none" w:sz="0" w:space="0" w:color="auto"/>
        <w:bottom w:val="none" w:sz="0" w:space="0" w:color="auto"/>
        <w:right w:val="none" w:sz="0" w:space="0" w:color="auto"/>
      </w:divBdr>
    </w:div>
    <w:div w:id="190195160">
      <w:bodyDiv w:val="1"/>
      <w:marLeft w:val="0"/>
      <w:marRight w:val="0"/>
      <w:marTop w:val="0"/>
      <w:marBottom w:val="0"/>
      <w:divBdr>
        <w:top w:val="none" w:sz="0" w:space="0" w:color="auto"/>
        <w:left w:val="none" w:sz="0" w:space="0" w:color="auto"/>
        <w:bottom w:val="none" w:sz="0" w:space="0" w:color="auto"/>
        <w:right w:val="none" w:sz="0" w:space="0" w:color="auto"/>
      </w:divBdr>
    </w:div>
    <w:div w:id="194001121">
      <w:bodyDiv w:val="1"/>
      <w:marLeft w:val="0"/>
      <w:marRight w:val="0"/>
      <w:marTop w:val="0"/>
      <w:marBottom w:val="0"/>
      <w:divBdr>
        <w:top w:val="none" w:sz="0" w:space="0" w:color="auto"/>
        <w:left w:val="none" w:sz="0" w:space="0" w:color="auto"/>
        <w:bottom w:val="none" w:sz="0" w:space="0" w:color="auto"/>
        <w:right w:val="none" w:sz="0" w:space="0" w:color="auto"/>
      </w:divBdr>
    </w:div>
    <w:div w:id="200631578">
      <w:bodyDiv w:val="1"/>
      <w:marLeft w:val="0"/>
      <w:marRight w:val="0"/>
      <w:marTop w:val="0"/>
      <w:marBottom w:val="0"/>
      <w:divBdr>
        <w:top w:val="none" w:sz="0" w:space="0" w:color="auto"/>
        <w:left w:val="none" w:sz="0" w:space="0" w:color="auto"/>
        <w:bottom w:val="none" w:sz="0" w:space="0" w:color="auto"/>
        <w:right w:val="none" w:sz="0" w:space="0" w:color="auto"/>
      </w:divBdr>
    </w:div>
    <w:div w:id="208542441">
      <w:bodyDiv w:val="1"/>
      <w:marLeft w:val="0"/>
      <w:marRight w:val="0"/>
      <w:marTop w:val="0"/>
      <w:marBottom w:val="0"/>
      <w:divBdr>
        <w:top w:val="none" w:sz="0" w:space="0" w:color="auto"/>
        <w:left w:val="none" w:sz="0" w:space="0" w:color="auto"/>
        <w:bottom w:val="none" w:sz="0" w:space="0" w:color="auto"/>
        <w:right w:val="none" w:sz="0" w:space="0" w:color="auto"/>
      </w:divBdr>
    </w:div>
    <w:div w:id="223491124">
      <w:bodyDiv w:val="1"/>
      <w:marLeft w:val="0"/>
      <w:marRight w:val="0"/>
      <w:marTop w:val="0"/>
      <w:marBottom w:val="0"/>
      <w:divBdr>
        <w:top w:val="none" w:sz="0" w:space="0" w:color="auto"/>
        <w:left w:val="none" w:sz="0" w:space="0" w:color="auto"/>
        <w:bottom w:val="none" w:sz="0" w:space="0" w:color="auto"/>
        <w:right w:val="none" w:sz="0" w:space="0" w:color="auto"/>
      </w:divBdr>
    </w:div>
    <w:div w:id="235166067">
      <w:bodyDiv w:val="1"/>
      <w:marLeft w:val="0"/>
      <w:marRight w:val="0"/>
      <w:marTop w:val="0"/>
      <w:marBottom w:val="0"/>
      <w:divBdr>
        <w:top w:val="none" w:sz="0" w:space="0" w:color="auto"/>
        <w:left w:val="none" w:sz="0" w:space="0" w:color="auto"/>
        <w:bottom w:val="none" w:sz="0" w:space="0" w:color="auto"/>
        <w:right w:val="none" w:sz="0" w:space="0" w:color="auto"/>
      </w:divBdr>
    </w:div>
    <w:div w:id="242643066">
      <w:bodyDiv w:val="1"/>
      <w:marLeft w:val="0"/>
      <w:marRight w:val="0"/>
      <w:marTop w:val="0"/>
      <w:marBottom w:val="0"/>
      <w:divBdr>
        <w:top w:val="none" w:sz="0" w:space="0" w:color="auto"/>
        <w:left w:val="none" w:sz="0" w:space="0" w:color="auto"/>
        <w:bottom w:val="none" w:sz="0" w:space="0" w:color="auto"/>
        <w:right w:val="none" w:sz="0" w:space="0" w:color="auto"/>
      </w:divBdr>
    </w:div>
    <w:div w:id="246112731">
      <w:bodyDiv w:val="1"/>
      <w:marLeft w:val="0"/>
      <w:marRight w:val="0"/>
      <w:marTop w:val="0"/>
      <w:marBottom w:val="0"/>
      <w:divBdr>
        <w:top w:val="none" w:sz="0" w:space="0" w:color="auto"/>
        <w:left w:val="none" w:sz="0" w:space="0" w:color="auto"/>
        <w:bottom w:val="none" w:sz="0" w:space="0" w:color="auto"/>
        <w:right w:val="none" w:sz="0" w:space="0" w:color="auto"/>
      </w:divBdr>
    </w:div>
    <w:div w:id="263534104">
      <w:bodyDiv w:val="1"/>
      <w:marLeft w:val="0"/>
      <w:marRight w:val="0"/>
      <w:marTop w:val="0"/>
      <w:marBottom w:val="0"/>
      <w:divBdr>
        <w:top w:val="none" w:sz="0" w:space="0" w:color="auto"/>
        <w:left w:val="none" w:sz="0" w:space="0" w:color="auto"/>
        <w:bottom w:val="none" w:sz="0" w:space="0" w:color="auto"/>
        <w:right w:val="none" w:sz="0" w:space="0" w:color="auto"/>
      </w:divBdr>
    </w:div>
    <w:div w:id="266429468">
      <w:bodyDiv w:val="1"/>
      <w:marLeft w:val="0"/>
      <w:marRight w:val="0"/>
      <w:marTop w:val="0"/>
      <w:marBottom w:val="0"/>
      <w:divBdr>
        <w:top w:val="none" w:sz="0" w:space="0" w:color="auto"/>
        <w:left w:val="none" w:sz="0" w:space="0" w:color="auto"/>
        <w:bottom w:val="none" w:sz="0" w:space="0" w:color="auto"/>
        <w:right w:val="none" w:sz="0" w:space="0" w:color="auto"/>
      </w:divBdr>
    </w:div>
    <w:div w:id="267812348">
      <w:bodyDiv w:val="1"/>
      <w:marLeft w:val="0"/>
      <w:marRight w:val="0"/>
      <w:marTop w:val="0"/>
      <w:marBottom w:val="0"/>
      <w:divBdr>
        <w:top w:val="none" w:sz="0" w:space="0" w:color="auto"/>
        <w:left w:val="none" w:sz="0" w:space="0" w:color="auto"/>
        <w:bottom w:val="none" w:sz="0" w:space="0" w:color="auto"/>
        <w:right w:val="none" w:sz="0" w:space="0" w:color="auto"/>
      </w:divBdr>
    </w:div>
    <w:div w:id="270630791">
      <w:bodyDiv w:val="1"/>
      <w:marLeft w:val="0"/>
      <w:marRight w:val="0"/>
      <w:marTop w:val="0"/>
      <w:marBottom w:val="0"/>
      <w:divBdr>
        <w:top w:val="none" w:sz="0" w:space="0" w:color="auto"/>
        <w:left w:val="none" w:sz="0" w:space="0" w:color="auto"/>
        <w:bottom w:val="none" w:sz="0" w:space="0" w:color="auto"/>
        <w:right w:val="none" w:sz="0" w:space="0" w:color="auto"/>
      </w:divBdr>
    </w:div>
    <w:div w:id="271936909">
      <w:bodyDiv w:val="1"/>
      <w:marLeft w:val="0"/>
      <w:marRight w:val="0"/>
      <w:marTop w:val="0"/>
      <w:marBottom w:val="0"/>
      <w:divBdr>
        <w:top w:val="none" w:sz="0" w:space="0" w:color="auto"/>
        <w:left w:val="none" w:sz="0" w:space="0" w:color="auto"/>
        <w:bottom w:val="none" w:sz="0" w:space="0" w:color="auto"/>
        <w:right w:val="none" w:sz="0" w:space="0" w:color="auto"/>
      </w:divBdr>
      <w:divsChild>
        <w:div w:id="618032973">
          <w:marLeft w:val="0"/>
          <w:marRight w:val="0"/>
          <w:marTop w:val="0"/>
          <w:marBottom w:val="0"/>
          <w:divBdr>
            <w:top w:val="none" w:sz="0" w:space="0" w:color="auto"/>
            <w:left w:val="none" w:sz="0" w:space="0" w:color="auto"/>
            <w:bottom w:val="none" w:sz="0" w:space="0" w:color="auto"/>
            <w:right w:val="none" w:sz="0" w:space="0" w:color="auto"/>
          </w:divBdr>
          <w:divsChild>
            <w:div w:id="344751605">
              <w:marLeft w:val="0"/>
              <w:marRight w:val="0"/>
              <w:marTop w:val="0"/>
              <w:marBottom w:val="0"/>
              <w:divBdr>
                <w:top w:val="none" w:sz="0" w:space="0" w:color="auto"/>
                <w:left w:val="none" w:sz="0" w:space="0" w:color="auto"/>
                <w:bottom w:val="none" w:sz="0" w:space="0" w:color="auto"/>
                <w:right w:val="none" w:sz="0" w:space="0" w:color="auto"/>
              </w:divBdr>
            </w:div>
            <w:div w:id="1148933106">
              <w:marLeft w:val="0"/>
              <w:marRight w:val="0"/>
              <w:marTop w:val="0"/>
              <w:marBottom w:val="0"/>
              <w:divBdr>
                <w:top w:val="none" w:sz="0" w:space="0" w:color="auto"/>
                <w:left w:val="none" w:sz="0" w:space="0" w:color="auto"/>
                <w:bottom w:val="none" w:sz="0" w:space="0" w:color="auto"/>
                <w:right w:val="none" w:sz="0" w:space="0" w:color="auto"/>
              </w:divBdr>
            </w:div>
            <w:div w:id="1325087280">
              <w:marLeft w:val="0"/>
              <w:marRight w:val="0"/>
              <w:marTop w:val="0"/>
              <w:marBottom w:val="0"/>
              <w:divBdr>
                <w:top w:val="none" w:sz="0" w:space="0" w:color="auto"/>
                <w:left w:val="none" w:sz="0" w:space="0" w:color="auto"/>
                <w:bottom w:val="none" w:sz="0" w:space="0" w:color="auto"/>
                <w:right w:val="none" w:sz="0" w:space="0" w:color="auto"/>
              </w:divBdr>
            </w:div>
            <w:div w:id="1497112748">
              <w:marLeft w:val="0"/>
              <w:marRight w:val="0"/>
              <w:marTop w:val="0"/>
              <w:marBottom w:val="0"/>
              <w:divBdr>
                <w:top w:val="none" w:sz="0" w:space="0" w:color="auto"/>
                <w:left w:val="none" w:sz="0" w:space="0" w:color="auto"/>
                <w:bottom w:val="none" w:sz="0" w:space="0" w:color="auto"/>
                <w:right w:val="none" w:sz="0" w:space="0" w:color="auto"/>
              </w:divBdr>
            </w:div>
            <w:div w:id="1716270205">
              <w:marLeft w:val="0"/>
              <w:marRight w:val="0"/>
              <w:marTop w:val="0"/>
              <w:marBottom w:val="0"/>
              <w:divBdr>
                <w:top w:val="none" w:sz="0" w:space="0" w:color="auto"/>
                <w:left w:val="none" w:sz="0" w:space="0" w:color="auto"/>
                <w:bottom w:val="none" w:sz="0" w:space="0" w:color="auto"/>
                <w:right w:val="none" w:sz="0" w:space="0" w:color="auto"/>
              </w:divBdr>
            </w:div>
            <w:div w:id="2110541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021520">
      <w:bodyDiv w:val="1"/>
      <w:marLeft w:val="0"/>
      <w:marRight w:val="0"/>
      <w:marTop w:val="0"/>
      <w:marBottom w:val="0"/>
      <w:divBdr>
        <w:top w:val="none" w:sz="0" w:space="0" w:color="auto"/>
        <w:left w:val="none" w:sz="0" w:space="0" w:color="auto"/>
        <w:bottom w:val="none" w:sz="0" w:space="0" w:color="auto"/>
        <w:right w:val="none" w:sz="0" w:space="0" w:color="auto"/>
      </w:divBdr>
    </w:div>
    <w:div w:id="282661214">
      <w:bodyDiv w:val="1"/>
      <w:marLeft w:val="0"/>
      <w:marRight w:val="0"/>
      <w:marTop w:val="0"/>
      <w:marBottom w:val="0"/>
      <w:divBdr>
        <w:top w:val="none" w:sz="0" w:space="0" w:color="auto"/>
        <w:left w:val="none" w:sz="0" w:space="0" w:color="auto"/>
        <w:bottom w:val="none" w:sz="0" w:space="0" w:color="auto"/>
        <w:right w:val="none" w:sz="0" w:space="0" w:color="auto"/>
      </w:divBdr>
    </w:div>
    <w:div w:id="298345603">
      <w:bodyDiv w:val="1"/>
      <w:marLeft w:val="0"/>
      <w:marRight w:val="0"/>
      <w:marTop w:val="0"/>
      <w:marBottom w:val="0"/>
      <w:divBdr>
        <w:top w:val="none" w:sz="0" w:space="0" w:color="auto"/>
        <w:left w:val="none" w:sz="0" w:space="0" w:color="auto"/>
        <w:bottom w:val="none" w:sz="0" w:space="0" w:color="auto"/>
        <w:right w:val="none" w:sz="0" w:space="0" w:color="auto"/>
      </w:divBdr>
    </w:div>
    <w:div w:id="300960676">
      <w:bodyDiv w:val="1"/>
      <w:marLeft w:val="0"/>
      <w:marRight w:val="0"/>
      <w:marTop w:val="0"/>
      <w:marBottom w:val="0"/>
      <w:divBdr>
        <w:top w:val="none" w:sz="0" w:space="0" w:color="auto"/>
        <w:left w:val="none" w:sz="0" w:space="0" w:color="auto"/>
        <w:bottom w:val="none" w:sz="0" w:space="0" w:color="auto"/>
        <w:right w:val="none" w:sz="0" w:space="0" w:color="auto"/>
      </w:divBdr>
    </w:div>
    <w:div w:id="331030647">
      <w:bodyDiv w:val="1"/>
      <w:marLeft w:val="0"/>
      <w:marRight w:val="0"/>
      <w:marTop w:val="0"/>
      <w:marBottom w:val="0"/>
      <w:divBdr>
        <w:top w:val="none" w:sz="0" w:space="0" w:color="auto"/>
        <w:left w:val="none" w:sz="0" w:space="0" w:color="auto"/>
        <w:bottom w:val="none" w:sz="0" w:space="0" w:color="auto"/>
        <w:right w:val="none" w:sz="0" w:space="0" w:color="auto"/>
      </w:divBdr>
    </w:div>
    <w:div w:id="331496987">
      <w:bodyDiv w:val="1"/>
      <w:marLeft w:val="0"/>
      <w:marRight w:val="0"/>
      <w:marTop w:val="0"/>
      <w:marBottom w:val="0"/>
      <w:divBdr>
        <w:top w:val="none" w:sz="0" w:space="0" w:color="auto"/>
        <w:left w:val="none" w:sz="0" w:space="0" w:color="auto"/>
        <w:bottom w:val="none" w:sz="0" w:space="0" w:color="auto"/>
        <w:right w:val="none" w:sz="0" w:space="0" w:color="auto"/>
      </w:divBdr>
    </w:div>
    <w:div w:id="332606346">
      <w:bodyDiv w:val="1"/>
      <w:marLeft w:val="0"/>
      <w:marRight w:val="0"/>
      <w:marTop w:val="0"/>
      <w:marBottom w:val="0"/>
      <w:divBdr>
        <w:top w:val="none" w:sz="0" w:space="0" w:color="auto"/>
        <w:left w:val="none" w:sz="0" w:space="0" w:color="auto"/>
        <w:bottom w:val="none" w:sz="0" w:space="0" w:color="auto"/>
        <w:right w:val="none" w:sz="0" w:space="0" w:color="auto"/>
      </w:divBdr>
    </w:div>
    <w:div w:id="345329900">
      <w:bodyDiv w:val="1"/>
      <w:marLeft w:val="0"/>
      <w:marRight w:val="0"/>
      <w:marTop w:val="0"/>
      <w:marBottom w:val="0"/>
      <w:divBdr>
        <w:top w:val="none" w:sz="0" w:space="0" w:color="auto"/>
        <w:left w:val="none" w:sz="0" w:space="0" w:color="auto"/>
        <w:bottom w:val="none" w:sz="0" w:space="0" w:color="auto"/>
        <w:right w:val="none" w:sz="0" w:space="0" w:color="auto"/>
      </w:divBdr>
    </w:div>
    <w:div w:id="352654784">
      <w:bodyDiv w:val="1"/>
      <w:marLeft w:val="0"/>
      <w:marRight w:val="0"/>
      <w:marTop w:val="0"/>
      <w:marBottom w:val="0"/>
      <w:divBdr>
        <w:top w:val="none" w:sz="0" w:space="0" w:color="auto"/>
        <w:left w:val="none" w:sz="0" w:space="0" w:color="auto"/>
        <w:bottom w:val="none" w:sz="0" w:space="0" w:color="auto"/>
        <w:right w:val="none" w:sz="0" w:space="0" w:color="auto"/>
      </w:divBdr>
    </w:div>
    <w:div w:id="357202963">
      <w:bodyDiv w:val="1"/>
      <w:marLeft w:val="0"/>
      <w:marRight w:val="0"/>
      <w:marTop w:val="0"/>
      <w:marBottom w:val="0"/>
      <w:divBdr>
        <w:top w:val="none" w:sz="0" w:space="0" w:color="auto"/>
        <w:left w:val="none" w:sz="0" w:space="0" w:color="auto"/>
        <w:bottom w:val="none" w:sz="0" w:space="0" w:color="auto"/>
        <w:right w:val="none" w:sz="0" w:space="0" w:color="auto"/>
      </w:divBdr>
    </w:div>
    <w:div w:id="366224349">
      <w:bodyDiv w:val="1"/>
      <w:marLeft w:val="0"/>
      <w:marRight w:val="0"/>
      <w:marTop w:val="0"/>
      <w:marBottom w:val="0"/>
      <w:divBdr>
        <w:top w:val="none" w:sz="0" w:space="0" w:color="auto"/>
        <w:left w:val="none" w:sz="0" w:space="0" w:color="auto"/>
        <w:bottom w:val="none" w:sz="0" w:space="0" w:color="auto"/>
        <w:right w:val="none" w:sz="0" w:space="0" w:color="auto"/>
      </w:divBdr>
    </w:div>
    <w:div w:id="370157778">
      <w:bodyDiv w:val="1"/>
      <w:marLeft w:val="0"/>
      <w:marRight w:val="0"/>
      <w:marTop w:val="0"/>
      <w:marBottom w:val="0"/>
      <w:divBdr>
        <w:top w:val="none" w:sz="0" w:space="0" w:color="auto"/>
        <w:left w:val="none" w:sz="0" w:space="0" w:color="auto"/>
        <w:bottom w:val="none" w:sz="0" w:space="0" w:color="auto"/>
        <w:right w:val="none" w:sz="0" w:space="0" w:color="auto"/>
      </w:divBdr>
    </w:div>
    <w:div w:id="373192828">
      <w:bodyDiv w:val="1"/>
      <w:marLeft w:val="0"/>
      <w:marRight w:val="0"/>
      <w:marTop w:val="0"/>
      <w:marBottom w:val="0"/>
      <w:divBdr>
        <w:top w:val="none" w:sz="0" w:space="0" w:color="auto"/>
        <w:left w:val="none" w:sz="0" w:space="0" w:color="auto"/>
        <w:bottom w:val="none" w:sz="0" w:space="0" w:color="auto"/>
        <w:right w:val="none" w:sz="0" w:space="0" w:color="auto"/>
      </w:divBdr>
    </w:div>
    <w:div w:id="377097579">
      <w:bodyDiv w:val="1"/>
      <w:marLeft w:val="0"/>
      <w:marRight w:val="0"/>
      <w:marTop w:val="0"/>
      <w:marBottom w:val="0"/>
      <w:divBdr>
        <w:top w:val="none" w:sz="0" w:space="0" w:color="auto"/>
        <w:left w:val="none" w:sz="0" w:space="0" w:color="auto"/>
        <w:bottom w:val="none" w:sz="0" w:space="0" w:color="auto"/>
        <w:right w:val="none" w:sz="0" w:space="0" w:color="auto"/>
      </w:divBdr>
    </w:div>
    <w:div w:id="393966059">
      <w:bodyDiv w:val="1"/>
      <w:marLeft w:val="0"/>
      <w:marRight w:val="0"/>
      <w:marTop w:val="0"/>
      <w:marBottom w:val="0"/>
      <w:divBdr>
        <w:top w:val="none" w:sz="0" w:space="0" w:color="auto"/>
        <w:left w:val="none" w:sz="0" w:space="0" w:color="auto"/>
        <w:bottom w:val="none" w:sz="0" w:space="0" w:color="auto"/>
        <w:right w:val="none" w:sz="0" w:space="0" w:color="auto"/>
      </w:divBdr>
    </w:div>
    <w:div w:id="407578018">
      <w:bodyDiv w:val="1"/>
      <w:marLeft w:val="0"/>
      <w:marRight w:val="0"/>
      <w:marTop w:val="0"/>
      <w:marBottom w:val="0"/>
      <w:divBdr>
        <w:top w:val="none" w:sz="0" w:space="0" w:color="auto"/>
        <w:left w:val="none" w:sz="0" w:space="0" w:color="auto"/>
        <w:bottom w:val="none" w:sz="0" w:space="0" w:color="auto"/>
        <w:right w:val="none" w:sz="0" w:space="0" w:color="auto"/>
      </w:divBdr>
    </w:div>
    <w:div w:id="408503539">
      <w:bodyDiv w:val="1"/>
      <w:marLeft w:val="0"/>
      <w:marRight w:val="0"/>
      <w:marTop w:val="0"/>
      <w:marBottom w:val="0"/>
      <w:divBdr>
        <w:top w:val="none" w:sz="0" w:space="0" w:color="auto"/>
        <w:left w:val="none" w:sz="0" w:space="0" w:color="auto"/>
        <w:bottom w:val="none" w:sz="0" w:space="0" w:color="auto"/>
        <w:right w:val="none" w:sz="0" w:space="0" w:color="auto"/>
      </w:divBdr>
    </w:div>
    <w:div w:id="415640334">
      <w:bodyDiv w:val="1"/>
      <w:marLeft w:val="0"/>
      <w:marRight w:val="0"/>
      <w:marTop w:val="0"/>
      <w:marBottom w:val="0"/>
      <w:divBdr>
        <w:top w:val="none" w:sz="0" w:space="0" w:color="auto"/>
        <w:left w:val="none" w:sz="0" w:space="0" w:color="auto"/>
        <w:bottom w:val="none" w:sz="0" w:space="0" w:color="auto"/>
        <w:right w:val="none" w:sz="0" w:space="0" w:color="auto"/>
      </w:divBdr>
    </w:div>
    <w:div w:id="442384404">
      <w:bodyDiv w:val="1"/>
      <w:marLeft w:val="0"/>
      <w:marRight w:val="0"/>
      <w:marTop w:val="0"/>
      <w:marBottom w:val="0"/>
      <w:divBdr>
        <w:top w:val="none" w:sz="0" w:space="0" w:color="auto"/>
        <w:left w:val="none" w:sz="0" w:space="0" w:color="auto"/>
        <w:bottom w:val="none" w:sz="0" w:space="0" w:color="auto"/>
        <w:right w:val="none" w:sz="0" w:space="0" w:color="auto"/>
      </w:divBdr>
    </w:div>
    <w:div w:id="447696619">
      <w:bodyDiv w:val="1"/>
      <w:marLeft w:val="0"/>
      <w:marRight w:val="0"/>
      <w:marTop w:val="0"/>
      <w:marBottom w:val="0"/>
      <w:divBdr>
        <w:top w:val="none" w:sz="0" w:space="0" w:color="auto"/>
        <w:left w:val="none" w:sz="0" w:space="0" w:color="auto"/>
        <w:bottom w:val="none" w:sz="0" w:space="0" w:color="auto"/>
        <w:right w:val="none" w:sz="0" w:space="0" w:color="auto"/>
      </w:divBdr>
    </w:div>
    <w:div w:id="450823435">
      <w:bodyDiv w:val="1"/>
      <w:marLeft w:val="0"/>
      <w:marRight w:val="0"/>
      <w:marTop w:val="0"/>
      <w:marBottom w:val="0"/>
      <w:divBdr>
        <w:top w:val="none" w:sz="0" w:space="0" w:color="auto"/>
        <w:left w:val="none" w:sz="0" w:space="0" w:color="auto"/>
        <w:bottom w:val="none" w:sz="0" w:space="0" w:color="auto"/>
        <w:right w:val="none" w:sz="0" w:space="0" w:color="auto"/>
      </w:divBdr>
    </w:div>
    <w:div w:id="470556046">
      <w:bodyDiv w:val="1"/>
      <w:marLeft w:val="0"/>
      <w:marRight w:val="0"/>
      <w:marTop w:val="0"/>
      <w:marBottom w:val="0"/>
      <w:divBdr>
        <w:top w:val="none" w:sz="0" w:space="0" w:color="auto"/>
        <w:left w:val="none" w:sz="0" w:space="0" w:color="auto"/>
        <w:bottom w:val="none" w:sz="0" w:space="0" w:color="auto"/>
        <w:right w:val="none" w:sz="0" w:space="0" w:color="auto"/>
      </w:divBdr>
    </w:div>
    <w:div w:id="479345230">
      <w:bodyDiv w:val="1"/>
      <w:marLeft w:val="0"/>
      <w:marRight w:val="0"/>
      <w:marTop w:val="0"/>
      <w:marBottom w:val="0"/>
      <w:divBdr>
        <w:top w:val="none" w:sz="0" w:space="0" w:color="auto"/>
        <w:left w:val="none" w:sz="0" w:space="0" w:color="auto"/>
        <w:bottom w:val="none" w:sz="0" w:space="0" w:color="auto"/>
        <w:right w:val="none" w:sz="0" w:space="0" w:color="auto"/>
      </w:divBdr>
    </w:div>
    <w:div w:id="499469292">
      <w:bodyDiv w:val="1"/>
      <w:marLeft w:val="0"/>
      <w:marRight w:val="0"/>
      <w:marTop w:val="0"/>
      <w:marBottom w:val="0"/>
      <w:divBdr>
        <w:top w:val="none" w:sz="0" w:space="0" w:color="auto"/>
        <w:left w:val="none" w:sz="0" w:space="0" w:color="auto"/>
        <w:bottom w:val="none" w:sz="0" w:space="0" w:color="auto"/>
        <w:right w:val="none" w:sz="0" w:space="0" w:color="auto"/>
      </w:divBdr>
    </w:div>
    <w:div w:id="501892890">
      <w:bodyDiv w:val="1"/>
      <w:marLeft w:val="0"/>
      <w:marRight w:val="0"/>
      <w:marTop w:val="0"/>
      <w:marBottom w:val="0"/>
      <w:divBdr>
        <w:top w:val="none" w:sz="0" w:space="0" w:color="auto"/>
        <w:left w:val="none" w:sz="0" w:space="0" w:color="auto"/>
        <w:bottom w:val="none" w:sz="0" w:space="0" w:color="auto"/>
        <w:right w:val="none" w:sz="0" w:space="0" w:color="auto"/>
      </w:divBdr>
    </w:div>
    <w:div w:id="506363888">
      <w:bodyDiv w:val="1"/>
      <w:marLeft w:val="0"/>
      <w:marRight w:val="0"/>
      <w:marTop w:val="0"/>
      <w:marBottom w:val="0"/>
      <w:divBdr>
        <w:top w:val="none" w:sz="0" w:space="0" w:color="auto"/>
        <w:left w:val="none" w:sz="0" w:space="0" w:color="auto"/>
        <w:bottom w:val="none" w:sz="0" w:space="0" w:color="auto"/>
        <w:right w:val="none" w:sz="0" w:space="0" w:color="auto"/>
      </w:divBdr>
    </w:div>
    <w:div w:id="533621859">
      <w:bodyDiv w:val="1"/>
      <w:marLeft w:val="0"/>
      <w:marRight w:val="0"/>
      <w:marTop w:val="0"/>
      <w:marBottom w:val="0"/>
      <w:divBdr>
        <w:top w:val="none" w:sz="0" w:space="0" w:color="auto"/>
        <w:left w:val="none" w:sz="0" w:space="0" w:color="auto"/>
        <w:bottom w:val="none" w:sz="0" w:space="0" w:color="auto"/>
        <w:right w:val="none" w:sz="0" w:space="0" w:color="auto"/>
      </w:divBdr>
    </w:div>
    <w:div w:id="550581380">
      <w:bodyDiv w:val="1"/>
      <w:marLeft w:val="0"/>
      <w:marRight w:val="0"/>
      <w:marTop w:val="0"/>
      <w:marBottom w:val="0"/>
      <w:divBdr>
        <w:top w:val="none" w:sz="0" w:space="0" w:color="auto"/>
        <w:left w:val="none" w:sz="0" w:space="0" w:color="auto"/>
        <w:bottom w:val="none" w:sz="0" w:space="0" w:color="auto"/>
        <w:right w:val="none" w:sz="0" w:space="0" w:color="auto"/>
      </w:divBdr>
    </w:div>
    <w:div w:id="570965277">
      <w:bodyDiv w:val="1"/>
      <w:marLeft w:val="0"/>
      <w:marRight w:val="0"/>
      <w:marTop w:val="0"/>
      <w:marBottom w:val="0"/>
      <w:divBdr>
        <w:top w:val="none" w:sz="0" w:space="0" w:color="auto"/>
        <w:left w:val="none" w:sz="0" w:space="0" w:color="auto"/>
        <w:bottom w:val="none" w:sz="0" w:space="0" w:color="auto"/>
        <w:right w:val="none" w:sz="0" w:space="0" w:color="auto"/>
      </w:divBdr>
    </w:div>
    <w:div w:id="574752603">
      <w:bodyDiv w:val="1"/>
      <w:marLeft w:val="0"/>
      <w:marRight w:val="0"/>
      <w:marTop w:val="0"/>
      <w:marBottom w:val="0"/>
      <w:divBdr>
        <w:top w:val="none" w:sz="0" w:space="0" w:color="auto"/>
        <w:left w:val="none" w:sz="0" w:space="0" w:color="auto"/>
        <w:bottom w:val="none" w:sz="0" w:space="0" w:color="auto"/>
        <w:right w:val="none" w:sz="0" w:space="0" w:color="auto"/>
      </w:divBdr>
    </w:div>
    <w:div w:id="581836312">
      <w:bodyDiv w:val="1"/>
      <w:marLeft w:val="0"/>
      <w:marRight w:val="0"/>
      <w:marTop w:val="0"/>
      <w:marBottom w:val="0"/>
      <w:divBdr>
        <w:top w:val="none" w:sz="0" w:space="0" w:color="auto"/>
        <w:left w:val="none" w:sz="0" w:space="0" w:color="auto"/>
        <w:bottom w:val="none" w:sz="0" w:space="0" w:color="auto"/>
        <w:right w:val="none" w:sz="0" w:space="0" w:color="auto"/>
      </w:divBdr>
    </w:div>
    <w:div w:id="595600283">
      <w:bodyDiv w:val="1"/>
      <w:marLeft w:val="0"/>
      <w:marRight w:val="0"/>
      <w:marTop w:val="0"/>
      <w:marBottom w:val="0"/>
      <w:divBdr>
        <w:top w:val="none" w:sz="0" w:space="0" w:color="auto"/>
        <w:left w:val="none" w:sz="0" w:space="0" w:color="auto"/>
        <w:bottom w:val="none" w:sz="0" w:space="0" w:color="auto"/>
        <w:right w:val="none" w:sz="0" w:space="0" w:color="auto"/>
      </w:divBdr>
    </w:div>
    <w:div w:id="597258123">
      <w:bodyDiv w:val="1"/>
      <w:marLeft w:val="0"/>
      <w:marRight w:val="0"/>
      <w:marTop w:val="0"/>
      <w:marBottom w:val="0"/>
      <w:divBdr>
        <w:top w:val="none" w:sz="0" w:space="0" w:color="auto"/>
        <w:left w:val="none" w:sz="0" w:space="0" w:color="auto"/>
        <w:bottom w:val="none" w:sz="0" w:space="0" w:color="auto"/>
        <w:right w:val="none" w:sz="0" w:space="0" w:color="auto"/>
      </w:divBdr>
    </w:div>
    <w:div w:id="597371417">
      <w:bodyDiv w:val="1"/>
      <w:marLeft w:val="0"/>
      <w:marRight w:val="0"/>
      <w:marTop w:val="0"/>
      <w:marBottom w:val="0"/>
      <w:divBdr>
        <w:top w:val="none" w:sz="0" w:space="0" w:color="auto"/>
        <w:left w:val="none" w:sz="0" w:space="0" w:color="auto"/>
        <w:bottom w:val="none" w:sz="0" w:space="0" w:color="auto"/>
        <w:right w:val="none" w:sz="0" w:space="0" w:color="auto"/>
      </w:divBdr>
    </w:div>
    <w:div w:id="600644339">
      <w:bodyDiv w:val="1"/>
      <w:marLeft w:val="0"/>
      <w:marRight w:val="0"/>
      <w:marTop w:val="0"/>
      <w:marBottom w:val="0"/>
      <w:divBdr>
        <w:top w:val="none" w:sz="0" w:space="0" w:color="auto"/>
        <w:left w:val="none" w:sz="0" w:space="0" w:color="auto"/>
        <w:bottom w:val="none" w:sz="0" w:space="0" w:color="auto"/>
        <w:right w:val="none" w:sz="0" w:space="0" w:color="auto"/>
      </w:divBdr>
    </w:div>
    <w:div w:id="610357616">
      <w:bodyDiv w:val="1"/>
      <w:marLeft w:val="0"/>
      <w:marRight w:val="0"/>
      <w:marTop w:val="0"/>
      <w:marBottom w:val="0"/>
      <w:divBdr>
        <w:top w:val="none" w:sz="0" w:space="0" w:color="auto"/>
        <w:left w:val="none" w:sz="0" w:space="0" w:color="auto"/>
        <w:bottom w:val="none" w:sz="0" w:space="0" w:color="auto"/>
        <w:right w:val="none" w:sz="0" w:space="0" w:color="auto"/>
      </w:divBdr>
    </w:div>
    <w:div w:id="616908138">
      <w:bodyDiv w:val="1"/>
      <w:marLeft w:val="0"/>
      <w:marRight w:val="0"/>
      <w:marTop w:val="0"/>
      <w:marBottom w:val="0"/>
      <w:divBdr>
        <w:top w:val="none" w:sz="0" w:space="0" w:color="auto"/>
        <w:left w:val="none" w:sz="0" w:space="0" w:color="auto"/>
        <w:bottom w:val="none" w:sz="0" w:space="0" w:color="auto"/>
        <w:right w:val="none" w:sz="0" w:space="0" w:color="auto"/>
      </w:divBdr>
    </w:div>
    <w:div w:id="619142032">
      <w:bodyDiv w:val="1"/>
      <w:marLeft w:val="0"/>
      <w:marRight w:val="0"/>
      <w:marTop w:val="0"/>
      <w:marBottom w:val="0"/>
      <w:divBdr>
        <w:top w:val="none" w:sz="0" w:space="0" w:color="auto"/>
        <w:left w:val="none" w:sz="0" w:space="0" w:color="auto"/>
        <w:bottom w:val="none" w:sz="0" w:space="0" w:color="auto"/>
        <w:right w:val="none" w:sz="0" w:space="0" w:color="auto"/>
      </w:divBdr>
    </w:div>
    <w:div w:id="624313369">
      <w:bodyDiv w:val="1"/>
      <w:marLeft w:val="0"/>
      <w:marRight w:val="0"/>
      <w:marTop w:val="0"/>
      <w:marBottom w:val="0"/>
      <w:divBdr>
        <w:top w:val="none" w:sz="0" w:space="0" w:color="auto"/>
        <w:left w:val="none" w:sz="0" w:space="0" w:color="auto"/>
        <w:bottom w:val="none" w:sz="0" w:space="0" w:color="auto"/>
        <w:right w:val="none" w:sz="0" w:space="0" w:color="auto"/>
      </w:divBdr>
    </w:div>
    <w:div w:id="627005836">
      <w:bodyDiv w:val="1"/>
      <w:marLeft w:val="0"/>
      <w:marRight w:val="0"/>
      <w:marTop w:val="0"/>
      <w:marBottom w:val="0"/>
      <w:divBdr>
        <w:top w:val="none" w:sz="0" w:space="0" w:color="auto"/>
        <w:left w:val="none" w:sz="0" w:space="0" w:color="auto"/>
        <w:bottom w:val="none" w:sz="0" w:space="0" w:color="auto"/>
        <w:right w:val="none" w:sz="0" w:space="0" w:color="auto"/>
      </w:divBdr>
    </w:div>
    <w:div w:id="656811413">
      <w:bodyDiv w:val="1"/>
      <w:marLeft w:val="0"/>
      <w:marRight w:val="0"/>
      <w:marTop w:val="0"/>
      <w:marBottom w:val="0"/>
      <w:divBdr>
        <w:top w:val="none" w:sz="0" w:space="0" w:color="auto"/>
        <w:left w:val="none" w:sz="0" w:space="0" w:color="auto"/>
        <w:bottom w:val="none" w:sz="0" w:space="0" w:color="auto"/>
        <w:right w:val="none" w:sz="0" w:space="0" w:color="auto"/>
      </w:divBdr>
    </w:div>
    <w:div w:id="670184115">
      <w:bodyDiv w:val="1"/>
      <w:marLeft w:val="0"/>
      <w:marRight w:val="0"/>
      <w:marTop w:val="0"/>
      <w:marBottom w:val="0"/>
      <w:divBdr>
        <w:top w:val="none" w:sz="0" w:space="0" w:color="auto"/>
        <w:left w:val="none" w:sz="0" w:space="0" w:color="auto"/>
        <w:bottom w:val="none" w:sz="0" w:space="0" w:color="auto"/>
        <w:right w:val="none" w:sz="0" w:space="0" w:color="auto"/>
      </w:divBdr>
    </w:div>
    <w:div w:id="684092790">
      <w:bodyDiv w:val="1"/>
      <w:marLeft w:val="0"/>
      <w:marRight w:val="0"/>
      <w:marTop w:val="0"/>
      <w:marBottom w:val="0"/>
      <w:divBdr>
        <w:top w:val="none" w:sz="0" w:space="0" w:color="auto"/>
        <w:left w:val="none" w:sz="0" w:space="0" w:color="auto"/>
        <w:bottom w:val="none" w:sz="0" w:space="0" w:color="auto"/>
        <w:right w:val="none" w:sz="0" w:space="0" w:color="auto"/>
      </w:divBdr>
    </w:div>
    <w:div w:id="695816618">
      <w:bodyDiv w:val="1"/>
      <w:marLeft w:val="0"/>
      <w:marRight w:val="0"/>
      <w:marTop w:val="0"/>
      <w:marBottom w:val="0"/>
      <w:divBdr>
        <w:top w:val="none" w:sz="0" w:space="0" w:color="auto"/>
        <w:left w:val="none" w:sz="0" w:space="0" w:color="auto"/>
        <w:bottom w:val="none" w:sz="0" w:space="0" w:color="auto"/>
        <w:right w:val="none" w:sz="0" w:space="0" w:color="auto"/>
      </w:divBdr>
    </w:div>
    <w:div w:id="711032787">
      <w:bodyDiv w:val="1"/>
      <w:marLeft w:val="0"/>
      <w:marRight w:val="0"/>
      <w:marTop w:val="0"/>
      <w:marBottom w:val="0"/>
      <w:divBdr>
        <w:top w:val="none" w:sz="0" w:space="0" w:color="auto"/>
        <w:left w:val="none" w:sz="0" w:space="0" w:color="auto"/>
        <w:bottom w:val="none" w:sz="0" w:space="0" w:color="auto"/>
        <w:right w:val="none" w:sz="0" w:space="0" w:color="auto"/>
      </w:divBdr>
    </w:div>
    <w:div w:id="712972048">
      <w:bodyDiv w:val="1"/>
      <w:marLeft w:val="0"/>
      <w:marRight w:val="0"/>
      <w:marTop w:val="0"/>
      <w:marBottom w:val="0"/>
      <w:divBdr>
        <w:top w:val="none" w:sz="0" w:space="0" w:color="auto"/>
        <w:left w:val="none" w:sz="0" w:space="0" w:color="auto"/>
        <w:bottom w:val="none" w:sz="0" w:space="0" w:color="auto"/>
        <w:right w:val="none" w:sz="0" w:space="0" w:color="auto"/>
      </w:divBdr>
    </w:div>
    <w:div w:id="723798759">
      <w:bodyDiv w:val="1"/>
      <w:marLeft w:val="0"/>
      <w:marRight w:val="0"/>
      <w:marTop w:val="0"/>
      <w:marBottom w:val="0"/>
      <w:divBdr>
        <w:top w:val="none" w:sz="0" w:space="0" w:color="auto"/>
        <w:left w:val="none" w:sz="0" w:space="0" w:color="auto"/>
        <w:bottom w:val="none" w:sz="0" w:space="0" w:color="auto"/>
        <w:right w:val="none" w:sz="0" w:space="0" w:color="auto"/>
      </w:divBdr>
    </w:div>
    <w:div w:id="724531173">
      <w:bodyDiv w:val="1"/>
      <w:marLeft w:val="0"/>
      <w:marRight w:val="0"/>
      <w:marTop w:val="0"/>
      <w:marBottom w:val="0"/>
      <w:divBdr>
        <w:top w:val="none" w:sz="0" w:space="0" w:color="auto"/>
        <w:left w:val="none" w:sz="0" w:space="0" w:color="auto"/>
        <w:bottom w:val="none" w:sz="0" w:space="0" w:color="auto"/>
        <w:right w:val="none" w:sz="0" w:space="0" w:color="auto"/>
      </w:divBdr>
    </w:div>
    <w:div w:id="725763506">
      <w:bodyDiv w:val="1"/>
      <w:marLeft w:val="0"/>
      <w:marRight w:val="0"/>
      <w:marTop w:val="0"/>
      <w:marBottom w:val="0"/>
      <w:divBdr>
        <w:top w:val="none" w:sz="0" w:space="0" w:color="auto"/>
        <w:left w:val="none" w:sz="0" w:space="0" w:color="auto"/>
        <w:bottom w:val="none" w:sz="0" w:space="0" w:color="auto"/>
        <w:right w:val="none" w:sz="0" w:space="0" w:color="auto"/>
      </w:divBdr>
    </w:div>
    <w:div w:id="734200839">
      <w:bodyDiv w:val="1"/>
      <w:marLeft w:val="0"/>
      <w:marRight w:val="0"/>
      <w:marTop w:val="0"/>
      <w:marBottom w:val="0"/>
      <w:divBdr>
        <w:top w:val="none" w:sz="0" w:space="0" w:color="auto"/>
        <w:left w:val="none" w:sz="0" w:space="0" w:color="auto"/>
        <w:bottom w:val="none" w:sz="0" w:space="0" w:color="auto"/>
        <w:right w:val="none" w:sz="0" w:space="0" w:color="auto"/>
      </w:divBdr>
    </w:div>
    <w:div w:id="736317513">
      <w:bodyDiv w:val="1"/>
      <w:marLeft w:val="0"/>
      <w:marRight w:val="0"/>
      <w:marTop w:val="0"/>
      <w:marBottom w:val="0"/>
      <w:divBdr>
        <w:top w:val="none" w:sz="0" w:space="0" w:color="auto"/>
        <w:left w:val="none" w:sz="0" w:space="0" w:color="auto"/>
        <w:bottom w:val="none" w:sz="0" w:space="0" w:color="auto"/>
        <w:right w:val="none" w:sz="0" w:space="0" w:color="auto"/>
      </w:divBdr>
    </w:div>
    <w:div w:id="766312478">
      <w:bodyDiv w:val="1"/>
      <w:marLeft w:val="0"/>
      <w:marRight w:val="0"/>
      <w:marTop w:val="0"/>
      <w:marBottom w:val="0"/>
      <w:divBdr>
        <w:top w:val="none" w:sz="0" w:space="0" w:color="auto"/>
        <w:left w:val="none" w:sz="0" w:space="0" w:color="auto"/>
        <w:bottom w:val="none" w:sz="0" w:space="0" w:color="auto"/>
        <w:right w:val="none" w:sz="0" w:space="0" w:color="auto"/>
      </w:divBdr>
    </w:div>
    <w:div w:id="771975725">
      <w:bodyDiv w:val="1"/>
      <w:marLeft w:val="0"/>
      <w:marRight w:val="0"/>
      <w:marTop w:val="0"/>
      <w:marBottom w:val="0"/>
      <w:divBdr>
        <w:top w:val="none" w:sz="0" w:space="0" w:color="auto"/>
        <w:left w:val="none" w:sz="0" w:space="0" w:color="auto"/>
        <w:bottom w:val="none" w:sz="0" w:space="0" w:color="auto"/>
        <w:right w:val="none" w:sz="0" w:space="0" w:color="auto"/>
      </w:divBdr>
    </w:div>
    <w:div w:id="773786982">
      <w:bodyDiv w:val="1"/>
      <w:marLeft w:val="0"/>
      <w:marRight w:val="0"/>
      <w:marTop w:val="0"/>
      <w:marBottom w:val="0"/>
      <w:divBdr>
        <w:top w:val="none" w:sz="0" w:space="0" w:color="auto"/>
        <w:left w:val="none" w:sz="0" w:space="0" w:color="auto"/>
        <w:bottom w:val="none" w:sz="0" w:space="0" w:color="auto"/>
        <w:right w:val="none" w:sz="0" w:space="0" w:color="auto"/>
      </w:divBdr>
    </w:div>
    <w:div w:id="782308580">
      <w:bodyDiv w:val="1"/>
      <w:marLeft w:val="0"/>
      <w:marRight w:val="0"/>
      <w:marTop w:val="0"/>
      <w:marBottom w:val="0"/>
      <w:divBdr>
        <w:top w:val="none" w:sz="0" w:space="0" w:color="auto"/>
        <w:left w:val="none" w:sz="0" w:space="0" w:color="auto"/>
        <w:bottom w:val="none" w:sz="0" w:space="0" w:color="auto"/>
        <w:right w:val="none" w:sz="0" w:space="0" w:color="auto"/>
      </w:divBdr>
    </w:div>
    <w:div w:id="799152380">
      <w:bodyDiv w:val="1"/>
      <w:marLeft w:val="0"/>
      <w:marRight w:val="0"/>
      <w:marTop w:val="0"/>
      <w:marBottom w:val="0"/>
      <w:divBdr>
        <w:top w:val="none" w:sz="0" w:space="0" w:color="auto"/>
        <w:left w:val="none" w:sz="0" w:space="0" w:color="auto"/>
        <w:bottom w:val="none" w:sz="0" w:space="0" w:color="auto"/>
        <w:right w:val="none" w:sz="0" w:space="0" w:color="auto"/>
      </w:divBdr>
    </w:div>
    <w:div w:id="799687183">
      <w:bodyDiv w:val="1"/>
      <w:marLeft w:val="0"/>
      <w:marRight w:val="0"/>
      <w:marTop w:val="0"/>
      <w:marBottom w:val="0"/>
      <w:divBdr>
        <w:top w:val="none" w:sz="0" w:space="0" w:color="auto"/>
        <w:left w:val="none" w:sz="0" w:space="0" w:color="auto"/>
        <w:bottom w:val="none" w:sz="0" w:space="0" w:color="auto"/>
        <w:right w:val="none" w:sz="0" w:space="0" w:color="auto"/>
      </w:divBdr>
    </w:div>
    <w:div w:id="807238868">
      <w:bodyDiv w:val="1"/>
      <w:marLeft w:val="0"/>
      <w:marRight w:val="0"/>
      <w:marTop w:val="0"/>
      <w:marBottom w:val="0"/>
      <w:divBdr>
        <w:top w:val="none" w:sz="0" w:space="0" w:color="auto"/>
        <w:left w:val="none" w:sz="0" w:space="0" w:color="auto"/>
        <w:bottom w:val="none" w:sz="0" w:space="0" w:color="auto"/>
        <w:right w:val="none" w:sz="0" w:space="0" w:color="auto"/>
      </w:divBdr>
      <w:divsChild>
        <w:div w:id="1891308597">
          <w:marLeft w:val="0"/>
          <w:marRight w:val="0"/>
          <w:marTop w:val="0"/>
          <w:marBottom w:val="0"/>
          <w:divBdr>
            <w:top w:val="none" w:sz="0" w:space="0" w:color="auto"/>
            <w:left w:val="none" w:sz="0" w:space="0" w:color="auto"/>
            <w:bottom w:val="none" w:sz="0" w:space="0" w:color="auto"/>
            <w:right w:val="none" w:sz="0" w:space="0" w:color="auto"/>
          </w:divBdr>
          <w:divsChild>
            <w:div w:id="1373767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2603167">
      <w:bodyDiv w:val="1"/>
      <w:marLeft w:val="0"/>
      <w:marRight w:val="0"/>
      <w:marTop w:val="0"/>
      <w:marBottom w:val="0"/>
      <w:divBdr>
        <w:top w:val="none" w:sz="0" w:space="0" w:color="auto"/>
        <w:left w:val="none" w:sz="0" w:space="0" w:color="auto"/>
        <w:bottom w:val="none" w:sz="0" w:space="0" w:color="auto"/>
        <w:right w:val="none" w:sz="0" w:space="0" w:color="auto"/>
      </w:divBdr>
    </w:div>
    <w:div w:id="814182421">
      <w:bodyDiv w:val="1"/>
      <w:marLeft w:val="0"/>
      <w:marRight w:val="0"/>
      <w:marTop w:val="0"/>
      <w:marBottom w:val="0"/>
      <w:divBdr>
        <w:top w:val="none" w:sz="0" w:space="0" w:color="auto"/>
        <w:left w:val="none" w:sz="0" w:space="0" w:color="auto"/>
        <w:bottom w:val="none" w:sz="0" w:space="0" w:color="auto"/>
        <w:right w:val="none" w:sz="0" w:space="0" w:color="auto"/>
      </w:divBdr>
    </w:div>
    <w:div w:id="828324416">
      <w:bodyDiv w:val="1"/>
      <w:marLeft w:val="0"/>
      <w:marRight w:val="0"/>
      <w:marTop w:val="0"/>
      <w:marBottom w:val="0"/>
      <w:divBdr>
        <w:top w:val="none" w:sz="0" w:space="0" w:color="auto"/>
        <w:left w:val="none" w:sz="0" w:space="0" w:color="auto"/>
        <w:bottom w:val="none" w:sz="0" w:space="0" w:color="auto"/>
        <w:right w:val="none" w:sz="0" w:space="0" w:color="auto"/>
      </w:divBdr>
    </w:div>
    <w:div w:id="840781895">
      <w:bodyDiv w:val="1"/>
      <w:marLeft w:val="0"/>
      <w:marRight w:val="0"/>
      <w:marTop w:val="0"/>
      <w:marBottom w:val="0"/>
      <w:divBdr>
        <w:top w:val="none" w:sz="0" w:space="0" w:color="auto"/>
        <w:left w:val="none" w:sz="0" w:space="0" w:color="auto"/>
        <w:bottom w:val="none" w:sz="0" w:space="0" w:color="auto"/>
        <w:right w:val="none" w:sz="0" w:space="0" w:color="auto"/>
      </w:divBdr>
    </w:div>
    <w:div w:id="845485186">
      <w:bodyDiv w:val="1"/>
      <w:marLeft w:val="0"/>
      <w:marRight w:val="0"/>
      <w:marTop w:val="0"/>
      <w:marBottom w:val="0"/>
      <w:divBdr>
        <w:top w:val="none" w:sz="0" w:space="0" w:color="auto"/>
        <w:left w:val="none" w:sz="0" w:space="0" w:color="auto"/>
        <w:bottom w:val="none" w:sz="0" w:space="0" w:color="auto"/>
        <w:right w:val="none" w:sz="0" w:space="0" w:color="auto"/>
      </w:divBdr>
    </w:div>
    <w:div w:id="873230666">
      <w:bodyDiv w:val="1"/>
      <w:marLeft w:val="0"/>
      <w:marRight w:val="0"/>
      <w:marTop w:val="0"/>
      <w:marBottom w:val="0"/>
      <w:divBdr>
        <w:top w:val="none" w:sz="0" w:space="0" w:color="auto"/>
        <w:left w:val="none" w:sz="0" w:space="0" w:color="auto"/>
        <w:bottom w:val="none" w:sz="0" w:space="0" w:color="auto"/>
        <w:right w:val="none" w:sz="0" w:space="0" w:color="auto"/>
      </w:divBdr>
    </w:div>
    <w:div w:id="875043510">
      <w:bodyDiv w:val="1"/>
      <w:marLeft w:val="0"/>
      <w:marRight w:val="0"/>
      <w:marTop w:val="0"/>
      <w:marBottom w:val="0"/>
      <w:divBdr>
        <w:top w:val="none" w:sz="0" w:space="0" w:color="auto"/>
        <w:left w:val="none" w:sz="0" w:space="0" w:color="auto"/>
        <w:bottom w:val="none" w:sz="0" w:space="0" w:color="auto"/>
        <w:right w:val="none" w:sz="0" w:space="0" w:color="auto"/>
      </w:divBdr>
    </w:div>
    <w:div w:id="881483126">
      <w:bodyDiv w:val="1"/>
      <w:marLeft w:val="0"/>
      <w:marRight w:val="0"/>
      <w:marTop w:val="0"/>
      <w:marBottom w:val="0"/>
      <w:divBdr>
        <w:top w:val="none" w:sz="0" w:space="0" w:color="auto"/>
        <w:left w:val="none" w:sz="0" w:space="0" w:color="auto"/>
        <w:bottom w:val="none" w:sz="0" w:space="0" w:color="auto"/>
        <w:right w:val="none" w:sz="0" w:space="0" w:color="auto"/>
      </w:divBdr>
    </w:div>
    <w:div w:id="883757226">
      <w:bodyDiv w:val="1"/>
      <w:marLeft w:val="0"/>
      <w:marRight w:val="0"/>
      <w:marTop w:val="0"/>
      <w:marBottom w:val="0"/>
      <w:divBdr>
        <w:top w:val="none" w:sz="0" w:space="0" w:color="auto"/>
        <w:left w:val="none" w:sz="0" w:space="0" w:color="auto"/>
        <w:bottom w:val="none" w:sz="0" w:space="0" w:color="auto"/>
        <w:right w:val="none" w:sz="0" w:space="0" w:color="auto"/>
      </w:divBdr>
    </w:div>
    <w:div w:id="893741184">
      <w:bodyDiv w:val="1"/>
      <w:marLeft w:val="0"/>
      <w:marRight w:val="0"/>
      <w:marTop w:val="0"/>
      <w:marBottom w:val="0"/>
      <w:divBdr>
        <w:top w:val="none" w:sz="0" w:space="0" w:color="auto"/>
        <w:left w:val="none" w:sz="0" w:space="0" w:color="auto"/>
        <w:bottom w:val="none" w:sz="0" w:space="0" w:color="auto"/>
        <w:right w:val="none" w:sz="0" w:space="0" w:color="auto"/>
      </w:divBdr>
    </w:div>
    <w:div w:id="894196077">
      <w:bodyDiv w:val="1"/>
      <w:marLeft w:val="0"/>
      <w:marRight w:val="0"/>
      <w:marTop w:val="0"/>
      <w:marBottom w:val="0"/>
      <w:divBdr>
        <w:top w:val="none" w:sz="0" w:space="0" w:color="auto"/>
        <w:left w:val="none" w:sz="0" w:space="0" w:color="auto"/>
        <w:bottom w:val="none" w:sz="0" w:space="0" w:color="auto"/>
        <w:right w:val="none" w:sz="0" w:space="0" w:color="auto"/>
      </w:divBdr>
    </w:div>
    <w:div w:id="898787007">
      <w:bodyDiv w:val="1"/>
      <w:marLeft w:val="0"/>
      <w:marRight w:val="0"/>
      <w:marTop w:val="0"/>
      <w:marBottom w:val="0"/>
      <w:divBdr>
        <w:top w:val="none" w:sz="0" w:space="0" w:color="auto"/>
        <w:left w:val="none" w:sz="0" w:space="0" w:color="auto"/>
        <w:bottom w:val="none" w:sz="0" w:space="0" w:color="auto"/>
        <w:right w:val="none" w:sz="0" w:space="0" w:color="auto"/>
      </w:divBdr>
    </w:div>
    <w:div w:id="913246728">
      <w:bodyDiv w:val="1"/>
      <w:marLeft w:val="0"/>
      <w:marRight w:val="0"/>
      <w:marTop w:val="0"/>
      <w:marBottom w:val="0"/>
      <w:divBdr>
        <w:top w:val="none" w:sz="0" w:space="0" w:color="auto"/>
        <w:left w:val="none" w:sz="0" w:space="0" w:color="auto"/>
        <w:bottom w:val="none" w:sz="0" w:space="0" w:color="auto"/>
        <w:right w:val="none" w:sz="0" w:space="0" w:color="auto"/>
      </w:divBdr>
    </w:div>
    <w:div w:id="917785773">
      <w:bodyDiv w:val="1"/>
      <w:marLeft w:val="0"/>
      <w:marRight w:val="0"/>
      <w:marTop w:val="0"/>
      <w:marBottom w:val="0"/>
      <w:divBdr>
        <w:top w:val="none" w:sz="0" w:space="0" w:color="auto"/>
        <w:left w:val="none" w:sz="0" w:space="0" w:color="auto"/>
        <w:bottom w:val="none" w:sz="0" w:space="0" w:color="auto"/>
        <w:right w:val="none" w:sz="0" w:space="0" w:color="auto"/>
      </w:divBdr>
    </w:div>
    <w:div w:id="918370460">
      <w:bodyDiv w:val="1"/>
      <w:marLeft w:val="0"/>
      <w:marRight w:val="0"/>
      <w:marTop w:val="0"/>
      <w:marBottom w:val="0"/>
      <w:divBdr>
        <w:top w:val="none" w:sz="0" w:space="0" w:color="auto"/>
        <w:left w:val="none" w:sz="0" w:space="0" w:color="auto"/>
        <w:bottom w:val="none" w:sz="0" w:space="0" w:color="auto"/>
        <w:right w:val="none" w:sz="0" w:space="0" w:color="auto"/>
      </w:divBdr>
    </w:div>
    <w:div w:id="919681772">
      <w:bodyDiv w:val="1"/>
      <w:marLeft w:val="0"/>
      <w:marRight w:val="0"/>
      <w:marTop w:val="0"/>
      <w:marBottom w:val="0"/>
      <w:divBdr>
        <w:top w:val="none" w:sz="0" w:space="0" w:color="auto"/>
        <w:left w:val="none" w:sz="0" w:space="0" w:color="auto"/>
        <w:bottom w:val="none" w:sz="0" w:space="0" w:color="auto"/>
        <w:right w:val="none" w:sz="0" w:space="0" w:color="auto"/>
      </w:divBdr>
    </w:div>
    <w:div w:id="920213975">
      <w:bodyDiv w:val="1"/>
      <w:marLeft w:val="0"/>
      <w:marRight w:val="0"/>
      <w:marTop w:val="0"/>
      <w:marBottom w:val="0"/>
      <w:divBdr>
        <w:top w:val="none" w:sz="0" w:space="0" w:color="auto"/>
        <w:left w:val="none" w:sz="0" w:space="0" w:color="auto"/>
        <w:bottom w:val="none" w:sz="0" w:space="0" w:color="auto"/>
        <w:right w:val="none" w:sz="0" w:space="0" w:color="auto"/>
      </w:divBdr>
    </w:div>
    <w:div w:id="936909192">
      <w:bodyDiv w:val="1"/>
      <w:marLeft w:val="0"/>
      <w:marRight w:val="0"/>
      <w:marTop w:val="0"/>
      <w:marBottom w:val="0"/>
      <w:divBdr>
        <w:top w:val="none" w:sz="0" w:space="0" w:color="auto"/>
        <w:left w:val="none" w:sz="0" w:space="0" w:color="auto"/>
        <w:bottom w:val="none" w:sz="0" w:space="0" w:color="auto"/>
        <w:right w:val="none" w:sz="0" w:space="0" w:color="auto"/>
      </w:divBdr>
    </w:div>
    <w:div w:id="946809471">
      <w:bodyDiv w:val="1"/>
      <w:marLeft w:val="0"/>
      <w:marRight w:val="0"/>
      <w:marTop w:val="0"/>
      <w:marBottom w:val="0"/>
      <w:divBdr>
        <w:top w:val="none" w:sz="0" w:space="0" w:color="auto"/>
        <w:left w:val="none" w:sz="0" w:space="0" w:color="auto"/>
        <w:bottom w:val="none" w:sz="0" w:space="0" w:color="auto"/>
        <w:right w:val="none" w:sz="0" w:space="0" w:color="auto"/>
      </w:divBdr>
    </w:div>
    <w:div w:id="948973191">
      <w:bodyDiv w:val="1"/>
      <w:marLeft w:val="0"/>
      <w:marRight w:val="0"/>
      <w:marTop w:val="0"/>
      <w:marBottom w:val="0"/>
      <w:divBdr>
        <w:top w:val="none" w:sz="0" w:space="0" w:color="auto"/>
        <w:left w:val="none" w:sz="0" w:space="0" w:color="auto"/>
        <w:bottom w:val="none" w:sz="0" w:space="0" w:color="auto"/>
        <w:right w:val="none" w:sz="0" w:space="0" w:color="auto"/>
      </w:divBdr>
    </w:div>
    <w:div w:id="950744796">
      <w:bodyDiv w:val="1"/>
      <w:marLeft w:val="0"/>
      <w:marRight w:val="0"/>
      <w:marTop w:val="0"/>
      <w:marBottom w:val="0"/>
      <w:divBdr>
        <w:top w:val="none" w:sz="0" w:space="0" w:color="auto"/>
        <w:left w:val="none" w:sz="0" w:space="0" w:color="auto"/>
        <w:bottom w:val="none" w:sz="0" w:space="0" w:color="auto"/>
        <w:right w:val="none" w:sz="0" w:space="0" w:color="auto"/>
      </w:divBdr>
    </w:div>
    <w:div w:id="955454380">
      <w:bodyDiv w:val="1"/>
      <w:marLeft w:val="0"/>
      <w:marRight w:val="0"/>
      <w:marTop w:val="0"/>
      <w:marBottom w:val="0"/>
      <w:divBdr>
        <w:top w:val="none" w:sz="0" w:space="0" w:color="auto"/>
        <w:left w:val="none" w:sz="0" w:space="0" w:color="auto"/>
        <w:bottom w:val="none" w:sz="0" w:space="0" w:color="auto"/>
        <w:right w:val="none" w:sz="0" w:space="0" w:color="auto"/>
      </w:divBdr>
    </w:div>
    <w:div w:id="956258818">
      <w:bodyDiv w:val="1"/>
      <w:marLeft w:val="0"/>
      <w:marRight w:val="0"/>
      <w:marTop w:val="0"/>
      <w:marBottom w:val="0"/>
      <w:divBdr>
        <w:top w:val="none" w:sz="0" w:space="0" w:color="auto"/>
        <w:left w:val="none" w:sz="0" w:space="0" w:color="auto"/>
        <w:bottom w:val="none" w:sz="0" w:space="0" w:color="auto"/>
        <w:right w:val="none" w:sz="0" w:space="0" w:color="auto"/>
      </w:divBdr>
    </w:div>
    <w:div w:id="956986825">
      <w:bodyDiv w:val="1"/>
      <w:marLeft w:val="0"/>
      <w:marRight w:val="0"/>
      <w:marTop w:val="0"/>
      <w:marBottom w:val="0"/>
      <w:divBdr>
        <w:top w:val="none" w:sz="0" w:space="0" w:color="auto"/>
        <w:left w:val="none" w:sz="0" w:space="0" w:color="auto"/>
        <w:bottom w:val="none" w:sz="0" w:space="0" w:color="auto"/>
        <w:right w:val="none" w:sz="0" w:space="0" w:color="auto"/>
      </w:divBdr>
    </w:div>
    <w:div w:id="959266703">
      <w:bodyDiv w:val="1"/>
      <w:marLeft w:val="0"/>
      <w:marRight w:val="0"/>
      <w:marTop w:val="0"/>
      <w:marBottom w:val="0"/>
      <w:divBdr>
        <w:top w:val="none" w:sz="0" w:space="0" w:color="auto"/>
        <w:left w:val="none" w:sz="0" w:space="0" w:color="auto"/>
        <w:bottom w:val="none" w:sz="0" w:space="0" w:color="auto"/>
        <w:right w:val="none" w:sz="0" w:space="0" w:color="auto"/>
      </w:divBdr>
    </w:div>
    <w:div w:id="995230239">
      <w:bodyDiv w:val="1"/>
      <w:marLeft w:val="0"/>
      <w:marRight w:val="0"/>
      <w:marTop w:val="0"/>
      <w:marBottom w:val="0"/>
      <w:divBdr>
        <w:top w:val="none" w:sz="0" w:space="0" w:color="auto"/>
        <w:left w:val="none" w:sz="0" w:space="0" w:color="auto"/>
        <w:bottom w:val="none" w:sz="0" w:space="0" w:color="auto"/>
        <w:right w:val="none" w:sz="0" w:space="0" w:color="auto"/>
      </w:divBdr>
    </w:div>
    <w:div w:id="1002009603">
      <w:bodyDiv w:val="1"/>
      <w:marLeft w:val="0"/>
      <w:marRight w:val="0"/>
      <w:marTop w:val="0"/>
      <w:marBottom w:val="0"/>
      <w:divBdr>
        <w:top w:val="none" w:sz="0" w:space="0" w:color="auto"/>
        <w:left w:val="none" w:sz="0" w:space="0" w:color="auto"/>
        <w:bottom w:val="none" w:sz="0" w:space="0" w:color="auto"/>
        <w:right w:val="none" w:sz="0" w:space="0" w:color="auto"/>
      </w:divBdr>
    </w:div>
    <w:div w:id="1019888127">
      <w:bodyDiv w:val="1"/>
      <w:marLeft w:val="0"/>
      <w:marRight w:val="0"/>
      <w:marTop w:val="0"/>
      <w:marBottom w:val="0"/>
      <w:divBdr>
        <w:top w:val="none" w:sz="0" w:space="0" w:color="auto"/>
        <w:left w:val="none" w:sz="0" w:space="0" w:color="auto"/>
        <w:bottom w:val="none" w:sz="0" w:space="0" w:color="auto"/>
        <w:right w:val="none" w:sz="0" w:space="0" w:color="auto"/>
      </w:divBdr>
    </w:div>
    <w:div w:id="1031883339">
      <w:bodyDiv w:val="1"/>
      <w:marLeft w:val="0"/>
      <w:marRight w:val="0"/>
      <w:marTop w:val="0"/>
      <w:marBottom w:val="0"/>
      <w:divBdr>
        <w:top w:val="none" w:sz="0" w:space="0" w:color="auto"/>
        <w:left w:val="none" w:sz="0" w:space="0" w:color="auto"/>
        <w:bottom w:val="none" w:sz="0" w:space="0" w:color="auto"/>
        <w:right w:val="none" w:sz="0" w:space="0" w:color="auto"/>
      </w:divBdr>
    </w:div>
    <w:div w:id="1032074217">
      <w:bodyDiv w:val="1"/>
      <w:marLeft w:val="0"/>
      <w:marRight w:val="0"/>
      <w:marTop w:val="0"/>
      <w:marBottom w:val="0"/>
      <w:divBdr>
        <w:top w:val="none" w:sz="0" w:space="0" w:color="auto"/>
        <w:left w:val="none" w:sz="0" w:space="0" w:color="auto"/>
        <w:bottom w:val="none" w:sz="0" w:space="0" w:color="auto"/>
        <w:right w:val="none" w:sz="0" w:space="0" w:color="auto"/>
      </w:divBdr>
    </w:div>
    <w:div w:id="1037435029">
      <w:bodyDiv w:val="1"/>
      <w:marLeft w:val="0"/>
      <w:marRight w:val="0"/>
      <w:marTop w:val="0"/>
      <w:marBottom w:val="0"/>
      <w:divBdr>
        <w:top w:val="none" w:sz="0" w:space="0" w:color="auto"/>
        <w:left w:val="none" w:sz="0" w:space="0" w:color="auto"/>
        <w:bottom w:val="none" w:sz="0" w:space="0" w:color="auto"/>
        <w:right w:val="none" w:sz="0" w:space="0" w:color="auto"/>
      </w:divBdr>
    </w:div>
    <w:div w:id="1038314809">
      <w:bodyDiv w:val="1"/>
      <w:marLeft w:val="0"/>
      <w:marRight w:val="0"/>
      <w:marTop w:val="0"/>
      <w:marBottom w:val="0"/>
      <w:divBdr>
        <w:top w:val="none" w:sz="0" w:space="0" w:color="auto"/>
        <w:left w:val="none" w:sz="0" w:space="0" w:color="auto"/>
        <w:bottom w:val="none" w:sz="0" w:space="0" w:color="auto"/>
        <w:right w:val="none" w:sz="0" w:space="0" w:color="auto"/>
      </w:divBdr>
    </w:div>
    <w:div w:id="1041172791">
      <w:bodyDiv w:val="1"/>
      <w:marLeft w:val="0"/>
      <w:marRight w:val="0"/>
      <w:marTop w:val="0"/>
      <w:marBottom w:val="0"/>
      <w:divBdr>
        <w:top w:val="none" w:sz="0" w:space="0" w:color="auto"/>
        <w:left w:val="none" w:sz="0" w:space="0" w:color="auto"/>
        <w:bottom w:val="none" w:sz="0" w:space="0" w:color="auto"/>
        <w:right w:val="none" w:sz="0" w:space="0" w:color="auto"/>
      </w:divBdr>
    </w:div>
    <w:div w:id="1047024205">
      <w:bodyDiv w:val="1"/>
      <w:marLeft w:val="0"/>
      <w:marRight w:val="0"/>
      <w:marTop w:val="0"/>
      <w:marBottom w:val="0"/>
      <w:divBdr>
        <w:top w:val="none" w:sz="0" w:space="0" w:color="auto"/>
        <w:left w:val="none" w:sz="0" w:space="0" w:color="auto"/>
        <w:bottom w:val="none" w:sz="0" w:space="0" w:color="auto"/>
        <w:right w:val="none" w:sz="0" w:space="0" w:color="auto"/>
      </w:divBdr>
    </w:div>
    <w:div w:id="1090346174">
      <w:bodyDiv w:val="1"/>
      <w:marLeft w:val="0"/>
      <w:marRight w:val="0"/>
      <w:marTop w:val="0"/>
      <w:marBottom w:val="0"/>
      <w:divBdr>
        <w:top w:val="none" w:sz="0" w:space="0" w:color="auto"/>
        <w:left w:val="none" w:sz="0" w:space="0" w:color="auto"/>
        <w:bottom w:val="none" w:sz="0" w:space="0" w:color="auto"/>
        <w:right w:val="none" w:sz="0" w:space="0" w:color="auto"/>
      </w:divBdr>
    </w:div>
    <w:div w:id="1096899033">
      <w:bodyDiv w:val="1"/>
      <w:marLeft w:val="0"/>
      <w:marRight w:val="0"/>
      <w:marTop w:val="0"/>
      <w:marBottom w:val="0"/>
      <w:divBdr>
        <w:top w:val="none" w:sz="0" w:space="0" w:color="auto"/>
        <w:left w:val="none" w:sz="0" w:space="0" w:color="auto"/>
        <w:bottom w:val="none" w:sz="0" w:space="0" w:color="auto"/>
        <w:right w:val="none" w:sz="0" w:space="0" w:color="auto"/>
      </w:divBdr>
    </w:div>
    <w:div w:id="1097869470">
      <w:bodyDiv w:val="1"/>
      <w:marLeft w:val="0"/>
      <w:marRight w:val="0"/>
      <w:marTop w:val="0"/>
      <w:marBottom w:val="0"/>
      <w:divBdr>
        <w:top w:val="none" w:sz="0" w:space="0" w:color="auto"/>
        <w:left w:val="none" w:sz="0" w:space="0" w:color="auto"/>
        <w:bottom w:val="none" w:sz="0" w:space="0" w:color="auto"/>
        <w:right w:val="none" w:sz="0" w:space="0" w:color="auto"/>
      </w:divBdr>
    </w:div>
    <w:div w:id="1111126565">
      <w:bodyDiv w:val="1"/>
      <w:marLeft w:val="0"/>
      <w:marRight w:val="0"/>
      <w:marTop w:val="0"/>
      <w:marBottom w:val="0"/>
      <w:divBdr>
        <w:top w:val="none" w:sz="0" w:space="0" w:color="auto"/>
        <w:left w:val="none" w:sz="0" w:space="0" w:color="auto"/>
        <w:bottom w:val="none" w:sz="0" w:space="0" w:color="auto"/>
        <w:right w:val="none" w:sz="0" w:space="0" w:color="auto"/>
      </w:divBdr>
    </w:div>
    <w:div w:id="1118377272">
      <w:bodyDiv w:val="1"/>
      <w:marLeft w:val="0"/>
      <w:marRight w:val="0"/>
      <w:marTop w:val="0"/>
      <w:marBottom w:val="0"/>
      <w:divBdr>
        <w:top w:val="none" w:sz="0" w:space="0" w:color="auto"/>
        <w:left w:val="none" w:sz="0" w:space="0" w:color="auto"/>
        <w:bottom w:val="none" w:sz="0" w:space="0" w:color="auto"/>
        <w:right w:val="none" w:sz="0" w:space="0" w:color="auto"/>
      </w:divBdr>
      <w:divsChild>
        <w:div w:id="9643649">
          <w:blockQuote w:val="1"/>
          <w:marLeft w:val="75"/>
          <w:marRight w:val="0"/>
          <w:marTop w:val="100"/>
          <w:marBottom w:val="100"/>
          <w:divBdr>
            <w:top w:val="none" w:sz="0" w:space="0" w:color="auto"/>
            <w:left w:val="single" w:sz="12" w:space="4" w:color="000000"/>
            <w:bottom w:val="none" w:sz="0" w:space="0" w:color="auto"/>
            <w:right w:val="none" w:sz="0" w:space="0" w:color="auto"/>
          </w:divBdr>
          <w:divsChild>
            <w:div w:id="338316617">
              <w:marLeft w:val="0"/>
              <w:marRight w:val="0"/>
              <w:marTop w:val="0"/>
              <w:marBottom w:val="0"/>
              <w:divBdr>
                <w:top w:val="none" w:sz="0" w:space="0" w:color="auto"/>
                <w:left w:val="none" w:sz="0" w:space="0" w:color="auto"/>
                <w:bottom w:val="none" w:sz="0" w:space="0" w:color="auto"/>
                <w:right w:val="none" w:sz="0" w:space="0" w:color="auto"/>
              </w:divBdr>
            </w:div>
            <w:div w:id="1490246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761016">
      <w:bodyDiv w:val="1"/>
      <w:marLeft w:val="0"/>
      <w:marRight w:val="0"/>
      <w:marTop w:val="0"/>
      <w:marBottom w:val="0"/>
      <w:divBdr>
        <w:top w:val="none" w:sz="0" w:space="0" w:color="auto"/>
        <w:left w:val="none" w:sz="0" w:space="0" w:color="auto"/>
        <w:bottom w:val="none" w:sz="0" w:space="0" w:color="auto"/>
        <w:right w:val="none" w:sz="0" w:space="0" w:color="auto"/>
      </w:divBdr>
      <w:divsChild>
        <w:div w:id="37752510">
          <w:marLeft w:val="0"/>
          <w:marRight w:val="0"/>
          <w:marTop w:val="0"/>
          <w:marBottom w:val="0"/>
          <w:divBdr>
            <w:top w:val="none" w:sz="0" w:space="0" w:color="auto"/>
            <w:left w:val="none" w:sz="0" w:space="0" w:color="auto"/>
            <w:bottom w:val="none" w:sz="0" w:space="0" w:color="auto"/>
            <w:right w:val="none" w:sz="0" w:space="0" w:color="auto"/>
          </w:divBdr>
        </w:div>
        <w:div w:id="582372399">
          <w:marLeft w:val="0"/>
          <w:marRight w:val="0"/>
          <w:marTop w:val="120"/>
          <w:marBottom w:val="0"/>
          <w:divBdr>
            <w:top w:val="none" w:sz="0" w:space="0" w:color="auto"/>
            <w:left w:val="none" w:sz="0" w:space="0" w:color="auto"/>
            <w:bottom w:val="none" w:sz="0" w:space="0" w:color="auto"/>
            <w:right w:val="none" w:sz="0" w:space="0" w:color="auto"/>
          </w:divBdr>
          <w:divsChild>
            <w:div w:id="338041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842305">
      <w:bodyDiv w:val="1"/>
      <w:marLeft w:val="0"/>
      <w:marRight w:val="0"/>
      <w:marTop w:val="0"/>
      <w:marBottom w:val="0"/>
      <w:divBdr>
        <w:top w:val="none" w:sz="0" w:space="0" w:color="auto"/>
        <w:left w:val="none" w:sz="0" w:space="0" w:color="auto"/>
        <w:bottom w:val="none" w:sz="0" w:space="0" w:color="auto"/>
        <w:right w:val="none" w:sz="0" w:space="0" w:color="auto"/>
      </w:divBdr>
    </w:div>
    <w:div w:id="1153184188">
      <w:bodyDiv w:val="1"/>
      <w:marLeft w:val="0"/>
      <w:marRight w:val="0"/>
      <w:marTop w:val="0"/>
      <w:marBottom w:val="0"/>
      <w:divBdr>
        <w:top w:val="none" w:sz="0" w:space="0" w:color="auto"/>
        <w:left w:val="none" w:sz="0" w:space="0" w:color="auto"/>
        <w:bottom w:val="none" w:sz="0" w:space="0" w:color="auto"/>
        <w:right w:val="none" w:sz="0" w:space="0" w:color="auto"/>
      </w:divBdr>
    </w:div>
    <w:div w:id="1158957615">
      <w:bodyDiv w:val="1"/>
      <w:marLeft w:val="0"/>
      <w:marRight w:val="0"/>
      <w:marTop w:val="0"/>
      <w:marBottom w:val="0"/>
      <w:divBdr>
        <w:top w:val="none" w:sz="0" w:space="0" w:color="auto"/>
        <w:left w:val="none" w:sz="0" w:space="0" w:color="auto"/>
        <w:bottom w:val="none" w:sz="0" w:space="0" w:color="auto"/>
        <w:right w:val="none" w:sz="0" w:space="0" w:color="auto"/>
      </w:divBdr>
    </w:div>
    <w:div w:id="1165441669">
      <w:bodyDiv w:val="1"/>
      <w:marLeft w:val="0"/>
      <w:marRight w:val="0"/>
      <w:marTop w:val="0"/>
      <w:marBottom w:val="0"/>
      <w:divBdr>
        <w:top w:val="none" w:sz="0" w:space="0" w:color="auto"/>
        <w:left w:val="none" w:sz="0" w:space="0" w:color="auto"/>
        <w:bottom w:val="none" w:sz="0" w:space="0" w:color="auto"/>
        <w:right w:val="none" w:sz="0" w:space="0" w:color="auto"/>
      </w:divBdr>
    </w:div>
    <w:div w:id="1167865805">
      <w:bodyDiv w:val="1"/>
      <w:marLeft w:val="0"/>
      <w:marRight w:val="0"/>
      <w:marTop w:val="0"/>
      <w:marBottom w:val="0"/>
      <w:divBdr>
        <w:top w:val="none" w:sz="0" w:space="0" w:color="auto"/>
        <w:left w:val="none" w:sz="0" w:space="0" w:color="auto"/>
        <w:bottom w:val="none" w:sz="0" w:space="0" w:color="auto"/>
        <w:right w:val="none" w:sz="0" w:space="0" w:color="auto"/>
      </w:divBdr>
    </w:div>
    <w:div w:id="1168638694">
      <w:bodyDiv w:val="1"/>
      <w:marLeft w:val="0"/>
      <w:marRight w:val="0"/>
      <w:marTop w:val="0"/>
      <w:marBottom w:val="0"/>
      <w:divBdr>
        <w:top w:val="none" w:sz="0" w:space="0" w:color="auto"/>
        <w:left w:val="none" w:sz="0" w:space="0" w:color="auto"/>
        <w:bottom w:val="none" w:sz="0" w:space="0" w:color="auto"/>
        <w:right w:val="none" w:sz="0" w:space="0" w:color="auto"/>
      </w:divBdr>
    </w:div>
    <w:div w:id="1170027933">
      <w:bodyDiv w:val="1"/>
      <w:marLeft w:val="0"/>
      <w:marRight w:val="0"/>
      <w:marTop w:val="0"/>
      <w:marBottom w:val="0"/>
      <w:divBdr>
        <w:top w:val="none" w:sz="0" w:space="0" w:color="auto"/>
        <w:left w:val="none" w:sz="0" w:space="0" w:color="auto"/>
        <w:bottom w:val="none" w:sz="0" w:space="0" w:color="auto"/>
        <w:right w:val="none" w:sz="0" w:space="0" w:color="auto"/>
      </w:divBdr>
    </w:div>
    <w:div w:id="1204366235">
      <w:bodyDiv w:val="1"/>
      <w:marLeft w:val="0"/>
      <w:marRight w:val="0"/>
      <w:marTop w:val="0"/>
      <w:marBottom w:val="0"/>
      <w:divBdr>
        <w:top w:val="none" w:sz="0" w:space="0" w:color="auto"/>
        <w:left w:val="none" w:sz="0" w:space="0" w:color="auto"/>
        <w:bottom w:val="none" w:sz="0" w:space="0" w:color="auto"/>
        <w:right w:val="none" w:sz="0" w:space="0" w:color="auto"/>
      </w:divBdr>
    </w:div>
    <w:div w:id="1209494311">
      <w:bodyDiv w:val="1"/>
      <w:marLeft w:val="0"/>
      <w:marRight w:val="0"/>
      <w:marTop w:val="0"/>
      <w:marBottom w:val="0"/>
      <w:divBdr>
        <w:top w:val="none" w:sz="0" w:space="0" w:color="auto"/>
        <w:left w:val="none" w:sz="0" w:space="0" w:color="auto"/>
        <w:bottom w:val="none" w:sz="0" w:space="0" w:color="auto"/>
        <w:right w:val="none" w:sz="0" w:space="0" w:color="auto"/>
      </w:divBdr>
    </w:div>
    <w:div w:id="1222789489">
      <w:bodyDiv w:val="1"/>
      <w:marLeft w:val="0"/>
      <w:marRight w:val="0"/>
      <w:marTop w:val="0"/>
      <w:marBottom w:val="0"/>
      <w:divBdr>
        <w:top w:val="none" w:sz="0" w:space="0" w:color="auto"/>
        <w:left w:val="none" w:sz="0" w:space="0" w:color="auto"/>
        <w:bottom w:val="none" w:sz="0" w:space="0" w:color="auto"/>
        <w:right w:val="none" w:sz="0" w:space="0" w:color="auto"/>
      </w:divBdr>
    </w:div>
    <w:div w:id="1224637044">
      <w:bodyDiv w:val="1"/>
      <w:marLeft w:val="0"/>
      <w:marRight w:val="0"/>
      <w:marTop w:val="0"/>
      <w:marBottom w:val="0"/>
      <w:divBdr>
        <w:top w:val="none" w:sz="0" w:space="0" w:color="auto"/>
        <w:left w:val="none" w:sz="0" w:space="0" w:color="auto"/>
        <w:bottom w:val="none" w:sz="0" w:space="0" w:color="auto"/>
        <w:right w:val="none" w:sz="0" w:space="0" w:color="auto"/>
      </w:divBdr>
    </w:div>
    <w:div w:id="1226572393">
      <w:bodyDiv w:val="1"/>
      <w:marLeft w:val="0"/>
      <w:marRight w:val="0"/>
      <w:marTop w:val="0"/>
      <w:marBottom w:val="0"/>
      <w:divBdr>
        <w:top w:val="none" w:sz="0" w:space="0" w:color="auto"/>
        <w:left w:val="none" w:sz="0" w:space="0" w:color="auto"/>
        <w:bottom w:val="none" w:sz="0" w:space="0" w:color="auto"/>
        <w:right w:val="none" w:sz="0" w:space="0" w:color="auto"/>
      </w:divBdr>
      <w:divsChild>
        <w:div w:id="1955356547">
          <w:blockQuote w:val="1"/>
          <w:marLeft w:val="50"/>
          <w:marRight w:val="0"/>
          <w:marTop w:val="100"/>
          <w:marBottom w:val="100"/>
          <w:divBdr>
            <w:top w:val="none" w:sz="0" w:space="0" w:color="auto"/>
            <w:left w:val="single" w:sz="8" w:space="3" w:color="000000"/>
            <w:bottom w:val="none" w:sz="0" w:space="0" w:color="auto"/>
            <w:right w:val="none" w:sz="0" w:space="0" w:color="auto"/>
          </w:divBdr>
          <w:divsChild>
            <w:div w:id="109934797">
              <w:marLeft w:val="0"/>
              <w:marRight w:val="0"/>
              <w:marTop w:val="0"/>
              <w:marBottom w:val="0"/>
              <w:divBdr>
                <w:top w:val="none" w:sz="0" w:space="0" w:color="auto"/>
                <w:left w:val="none" w:sz="0" w:space="0" w:color="auto"/>
                <w:bottom w:val="none" w:sz="0" w:space="0" w:color="auto"/>
                <w:right w:val="none" w:sz="0" w:space="0" w:color="auto"/>
              </w:divBdr>
            </w:div>
            <w:div w:id="726228445">
              <w:marLeft w:val="0"/>
              <w:marRight w:val="0"/>
              <w:marTop w:val="0"/>
              <w:marBottom w:val="0"/>
              <w:divBdr>
                <w:top w:val="none" w:sz="0" w:space="0" w:color="auto"/>
                <w:left w:val="none" w:sz="0" w:space="0" w:color="auto"/>
                <w:bottom w:val="none" w:sz="0" w:space="0" w:color="auto"/>
                <w:right w:val="none" w:sz="0" w:space="0" w:color="auto"/>
              </w:divBdr>
            </w:div>
            <w:div w:id="1210805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037757">
      <w:bodyDiv w:val="1"/>
      <w:marLeft w:val="0"/>
      <w:marRight w:val="0"/>
      <w:marTop w:val="0"/>
      <w:marBottom w:val="0"/>
      <w:divBdr>
        <w:top w:val="none" w:sz="0" w:space="0" w:color="auto"/>
        <w:left w:val="none" w:sz="0" w:space="0" w:color="auto"/>
        <w:bottom w:val="none" w:sz="0" w:space="0" w:color="auto"/>
        <w:right w:val="none" w:sz="0" w:space="0" w:color="auto"/>
      </w:divBdr>
      <w:divsChild>
        <w:div w:id="47606712">
          <w:marLeft w:val="0"/>
          <w:marRight w:val="0"/>
          <w:marTop w:val="0"/>
          <w:marBottom w:val="0"/>
          <w:divBdr>
            <w:top w:val="none" w:sz="0" w:space="0" w:color="auto"/>
            <w:left w:val="none" w:sz="0" w:space="0" w:color="auto"/>
            <w:bottom w:val="none" w:sz="0" w:space="0" w:color="auto"/>
            <w:right w:val="none" w:sz="0" w:space="0" w:color="auto"/>
          </w:divBdr>
        </w:div>
        <w:div w:id="233202213">
          <w:marLeft w:val="0"/>
          <w:marRight w:val="0"/>
          <w:marTop w:val="0"/>
          <w:marBottom w:val="0"/>
          <w:divBdr>
            <w:top w:val="none" w:sz="0" w:space="0" w:color="auto"/>
            <w:left w:val="none" w:sz="0" w:space="0" w:color="auto"/>
            <w:bottom w:val="none" w:sz="0" w:space="0" w:color="auto"/>
            <w:right w:val="none" w:sz="0" w:space="0" w:color="auto"/>
          </w:divBdr>
        </w:div>
      </w:divsChild>
    </w:div>
    <w:div w:id="1246454229">
      <w:bodyDiv w:val="1"/>
      <w:marLeft w:val="0"/>
      <w:marRight w:val="0"/>
      <w:marTop w:val="0"/>
      <w:marBottom w:val="0"/>
      <w:divBdr>
        <w:top w:val="none" w:sz="0" w:space="0" w:color="auto"/>
        <w:left w:val="none" w:sz="0" w:space="0" w:color="auto"/>
        <w:bottom w:val="none" w:sz="0" w:space="0" w:color="auto"/>
        <w:right w:val="none" w:sz="0" w:space="0" w:color="auto"/>
      </w:divBdr>
    </w:div>
    <w:div w:id="1248265592">
      <w:bodyDiv w:val="1"/>
      <w:marLeft w:val="0"/>
      <w:marRight w:val="0"/>
      <w:marTop w:val="0"/>
      <w:marBottom w:val="0"/>
      <w:divBdr>
        <w:top w:val="none" w:sz="0" w:space="0" w:color="auto"/>
        <w:left w:val="none" w:sz="0" w:space="0" w:color="auto"/>
        <w:bottom w:val="none" w:sz="0" w:space="0" w:color="auto"/>
        <w:right w:val="none" w:sz="0" w:space="0" w:color="auto"/>
      </w:divBdr>
    </w:div>
    <w:div w:id="1279990672">
      <w:bodyDiv w:val="1"/>
      <w:marLeft w:val="0"/>
      <w:marRight w:val="0"/>
      <w:marTop w:val="0"/>
      <w:marBottom w:val="0"/>
      <w:divBdr>
        <w:top w:val="none" w:sz="0" w:space="0" w:color="auto"/>
        <w:left w:val="none" w:sz="0" w:space="0" w:color="auto"/>
        <w:bottom w:val="none" w:sz="0" w:space="0" w:color="auto"/>
        <w:right w:val="none" w:sz="0" w:space="0" w:color="auto"/>
      </w:divBdr>
    </w:div>
    <w:div w:id="1282343015">
      <w:bodyDiv w:val="1"/>
      <w:marLeft w:val="0"/>
      <w:marRight w:val="0"/>
      <w:marTop w:val="0"/>
      <w:marBottom w:val="0"/>
      <w:divBdr>
        <w:top w:val="none" w:sz="0" w:space="0" w:color="auto"/>
        <w:left w:val="none" w:sz="0" w:space="0" w:color="auto"/>
        <w:bottom w:val="none" w:sz="0" w:space="0" w:color="auto"/>
        <w:right w:val="none" w:sz="0" w:space="0" w:color="auto"/>
      </w:divBdr>
    </w:div>
    <w:div w:id="1290672950">
      <w:bodyDiv w:val="1"/>
      <w:marLeft w:val="0"/>
      <w:marRight w:val="0"/>
      <w:marTop w:val="0"/>
      <w:marBottom w:val="0"/>
      <w:divBdr>
        <w:top w:val="none" w:sz="0" w:space="0" w:color="auto"/>
        <w:left w:val="none" w:sz="0" w:space="0" w:color="auto"/>
        <w:bottom w:val="none" w:sz="0" w:space="0" w:color="auto"/>
        <w:right w:val="none" w:sz="0" w:space="0" w:color="auto"/>
      </w:divBdr>
    </w:div>
    <w:div w:id="1295061890">
      <w:bodyDiv w:val="1"/>
      <w:marLeft w:val="0"/>
      <w:marRight w:val="0"/>
      <w:marTop w:val="0"/>
      <w:marBottom w:val="0"/>
      <w:divBdr>
        <w:top w:val="none" w:sz="0" w:space="0" w:color="auto"/>
        <w:left w:val="none" w:sz="0" w:space="0" w:color="auto"/>
        <w:bottom w:val="none" w:sz="0" w:space="0" w:color="auto"/>
        <w:right w:val="none" w:sz="0" w:space="0" w:color="auto"/>
      </w:divBdr>
    </w:div>
    <w:div w:id="1295405717">
      <w:bodyDiv w:val="1"/>
      <w:marLeft w:val="0"/>
      <w:marRight w:val="0"/>
      <w:marTop w:val="0"/>
      <w:marBottom w:val="0"/>
      <w:divBdr>
        <w:top w:val="none" w:sz="0" w:space="0" w:color="auto"/>
        <w:left w:val="none" w:sz="0" w:space="0" w:color="auto"/>
        <w:bottom w:val="none" w:sz="0" w:space="0" w:color="auto"/>
        <w:right w:val="none" w:sz="0" w:space="0" w:color="auto"/>
      </w:divBdr>
    </w:div>
    <w:div w:id="1318803594">
      <w:bodyDiv w:val="1"/>
      <w:marLeft w:val="0"/>
      <w:marRight w:val="0"/>
      <w:marTop w:val="0"/>
      <w:marBottom w:val="0"/>
      <w:divBdr>
        <w:top w:val="none" w:sz="0" w:space="0" w:color="auto"/>
        <w:left w:val="none" w:sz="0" w:space="0" w:color="auto"/>
        <w:bottom w:val="none" w:sz="0" w:space="0" w:color="auto"/>
        <w:right w:val="none" w:sz="0" w:space="0" w:color="auto"/>
      </w:divBdr>
      <w:divsChild>
        <w:div w:id="755589345">
          <w:marLeft w:val="0"/>
          <w:marRight w:val="0"/>
          <w:marTop w:val="0"/>
          <w:marBottom w:val="0"/>
          <w:divBdr>
            <w:top w:val="none" w:sz="0" w:space="0" w:color="auto"/>
            <w:left w:val="none" w:sz="0" w:space="0" w:color="auto"/>
            <w:bottom w:val="none" w:sz="0" w:space="0" w:color="auto"/>
            <w:right w:val="none" w:sz="0" w:space="0" w:color="auto"/>
          </w:divBdr>
          <w:divsChild>
            <w:div w:id="1423989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5742521">
      <w:bodyDiv w:val="1"/>
      <w:marLeft w:val="0"/>
      <w:marRight w:val="0"/>
      <w:marTop w:val="0"/>
      <w:marBottom w:val="0"/>
      <w:divBdr>
        <w:top w:val="none" w:sz="0" w:space="0" w:color="auto"/>
        <w:left w:val="none" w:sz="0" w:space="0" w:color="auto"/>
        <w:bottom w:val="none" w:sz="0" w:space="0" w:color="auto"/>
        <w:right w:val="none" w:sz="0" w:space="0" w:color="auto"/>
      </w:divBdr>
    </w:div>
    <w:div w:id="1326279266">
      <w:bodyDiv w:val="1"/>
      <w:marLeft w:val="0"/>
      <w:marRight w:val="0"/>
      <w:marTop w:val="0"/>
      <w:marBottom w:val="0"/>
      <w:divBdr>
        <w:top w:val="none" w:sz="0" w:space="0" w:color="auto"/>
        <w:left w:val="none" w:sz="0" w:space="0" w:color="auto"/>
        <w:bottom w:val="none" w:sz="0" w:space="0" w:color="auto"/>
        <w:right w:val="none" w:sz="0" w:space="0" w:color="auto"/>
      </w:divBdr>
    </w:div>
    <w:div w:id="1331560843">
      <w:bodyDiv w:val="1"/>
      <w:marLeft w:val="0"/>
      <w:marRight w:val="0"/>
      <w:marTop w:val="0"/>
      <w:marBottom w:val="0"/>
      <w:divBdr>
        <w:top w:val="none" w:sz="0" w:space="0" w:color="auto"/>
        <w:left w:val="none" w:sz="0" w:space="0" w:color="auto"/>
        <w:bottom w:val="none" w:sz="0" w:space="0" w:color="auto"/>
        <w:right w:val="none" w:sz="0" w:space="0" w:color="auto"/>
      </w:divBdr>
    </w:div>
    <w:div w:id="1351223180">
      <w:bodyDiv w:val="1"/>
      <w:marLeft w:val="0"/>
      <w:marRight w:val="0"/>
      <w:marTop w:val="0"/>
      <w:marBottom w:val="0"/>
      <w:divBdr>
        <w:top w:val="none" w:sz="0" w:space="0" w:color="auto"/>
        <w:left w:val="none" w:sz="0" w:space="0" w:color="auto"/>
        <w:bottom w:val="none" w:sz="0" w:space="0" w:color="auto"/>
        <w:right w:val="none" w:sz="0" w:space="0" w:color="auto"/>
      </w:divBdr>
    </w:div>
    <w:div w:id="1356276140">
      <w:bodyDiv w:val="1"/>
      <w:marLeft w:val="0"/>
      <w:marRight w:val="0"/>
      <w:marTop w:val="0"/>
      <w:marBottom w:val="0"/>
      <w:divBdr>
        <w:top w:val="none" w:sz="0" w:space="0" w:color="auto"/>
        <w:left w:val="none" w:sz="0" w:space="0" w:color="auto"/>
        <w:bottom w:val="none" w:sz="0" w:space="0" w:color="auto"/>
        <w:right w:val="none" w:sz="0" w:space="0" w:color="auto"/>
      </w:divBdr>
    </w:div>
    <w:div w:id="1363436979">
      <w:bodyDiv w:val="1"/>
      <w:marLeft w:val="0"/>
      <w:marRight w:val="0"/>
      <w:marTop w:val="0"/>
      <w:marBottom w:val="0"/>
      <w:divBdr>
        <w:top w:val="none" w:sz="0" w:space="0" w:color="auto"/>
        <w:left w:val="none" w:sz="0" w:space="0" w:color="auto"/>
        <w:bottom w:val="none" w:sz="0" w:space="0" w:color="auto"/>
        <w:right w:val="none" w:sz="0" w:space="0" w:color="auto"/>
      </w:divBdr>
    </w:div>
    <w:div w:id="1365523556">
      <w:bodyDiv w:val="1"/>
      <w:marLeft w:val="0"/>
      <w:marRight w:val="0"/>
      <w:marTop w:val="0"/>
      <w:marBottom w:val="0"/>
      <w:divBdr>
        <w:top w:val="none" w:sz="0" w:space="0" w:color="auto"/>
        <w:left w:val="none" w:sz="0" w:space="0" w:color="auto"/>
        <w:bottom w:val="none" w:sz="0" w:space="0" w:color="auto"/>
        <w:right w:val="none" w:sz="0" w:space="0" w:color="auto"/>
      </w:divBdr>
    </w:div>
    <w:div w:id="1384133985">
      <w:bodyDiv w:val="1"/>
      <w:marLeft w:val="0"/>
      <w:marRight w:val="0"/>
      <w:marTop w:val="0"/>
      <w:marBottom w:val="0"/>
      <w:divBdr>
        <w:top w:val="none" w:sz="0" w:space="0" w:color="auto"/>
        <w:left w:val="none" w:sz="0" w:space="0" w:color="auto"/>
        <w:bottom w:val="none" w:sz="0" w:space="0" w:color="auto"/>
        <w:right w:val="none" w:sz="0" w:space="0" w:color="auto"/>
      </w:divBdr>
      <w:divsChild>
        <w:div w:id="732234591">
          <w:marLeft w:val="0"/>
          <w:marRight w:val="0"/>
          <w:marTop w:val="0"/>
          <w:marBottom w:val="0"/>
          <w:divBdr>
            <w:top w:val="none" w:sz="0" w:space="0" w:color="auto"/>
            <w:left w:val="none" w:sz="0" w:space="0" w:color="auto"/>
            <w:bottom w:val="none" w:sz="0" w:space="0" w:color="auto"/>
            <w:right w:val="none" w:sz="0" w:space="0" w:color="auto"/>
          </w:divBdr>
        </w:div>
        <w:div w:id="1515996756">
          <w:marLeft w:val="0"/>
          <w:marRight w:val="0"/>
          <w:marTop w:val="0"/>
          <w:marBottom w:val="0"/>
          <w:divBdr>
            <w:top w:val="none" w:sz="0" w:space="0" w:color="auto"/>
            <w:left w:val="none" w:sz="0" w:space="0" w:color="auto"/>
            <w:bottom w:val="none" w:sz="0" w:space="0" w:color="auto"/>
            <w:right w:val="none" w:sz="0" w:space="0" w:color="auto"/>
          </w:divBdr>
        </w:div>
      </w:divsChild>
    </w:div>
    <w:div w:id="1398241533">
      <w:bodyDiv w:val="1"/>
      <w:marLeft w:val="0"/>
      <w:marRight w:val="0"/>
      <w:marTop w:val="0"/>
      <w:marBottom w:val="0"/>
      <w:divBdr>
        <w:top w:val="none" w:sz="0" w:space="0" w:color="auto"/>
        <w:left w:val="none" w:sz="0" w:space="0" w:color="auto"/>
        <w:bottom w:val="none" w:sz="0" w:space="0" w:color="auto"/>
        <w:right w:val="none" w:sz="0" w:space="0" w:color="auto"/>
      </w:divBdr>
    </w:div>
    <w:div w:id="1401949941">
      <w:bodyDiv w:val="1"/>
      <w:marLeft w:val="0"/>
      <w:marRight w:val="0"/>
      <w:marTop w:val="0"/>
      <w:marBottom w:val="0"/>
      <w:divBdr>
        <w:top w:val="none" w:sz="0" w:space="0" w:color="auto"/>
        <w:left w:val="none" w:sz="0" w:space="0" w:color="auto"/>
        <w:bottom w:val="none" w:sz="0" w:space="0" w:color="auto"/>
        <w:right w:val="none" w:sz="0" w:space="0" w:color="auto"/>
      </w:divBdr>
    </w:div>
    <w:div w:id="1407265214">
      <w:bodyDiv w:val="1"/>
      <w:marLeft w:val="0"/>
      <w:marRight w:val="0"/>
      <w:marTop w:val="0"/>
      <w:marBottom w:val="0"/>
      <w:divBdr>
        <w:top w:val="none" w:sz="0" w:space="0" w:color="auto"/>
        <w:left w:val="none" w:sz="0" w:space="0" w:color="auto"/>
        <w:bottom w:val="none" w:sz="0" w:space="0" w:color="auto"/>
        <w:right w:val="none" w:sz="0" w:space="0" w:color="auto"/>
      </w:divBdr>
      <w:divsChild>
        <w:div w:id="258685177">
          <w:marLeft w:val="0"/>
          <w:marRight w:val="0"/>
          <w:marTop w:val="0"/>
          <w:marBottom w:val="0"/>
          <w:divBdr>
            <w:top w:val="none" w:sz="0" w:space="0" w:color="auto"/>
            <w:left w:val="none" w:sz="0" w:space="0" w:color="auto"/>
            <w:bottom w:val="none" w:sz="0" w:space="0" w:color="auto"/>
            <w:right w:val="none" w:sz="0" w:space="0" w:color="auto"/>
          </w:divBdr>
        </w:div>
        <w:div w:id="1087312307">
          <w:marLeft w:val="0"/>
          <w:marRight w:val="0"/>
          <w:marTop w:val="0"/>
          <w:marBottom w:val="0"/>
          <w:divBdr>
            <w:top w:val="none" w:sz="0" w:space="0" w:color="auto"/>
            <w:left w:val="none" w:sz="0" w:space="0" w:color="auto"/>
            <w:bottom w:val="none" w:sz="0" w:space="0" w:color="auto"/>
            <w:right w:val="none" w:sz="0" w:space="0" w:color="auto"/>
          </w:divBdr>
        </w:div>
        <w:div w:id="1112163321">
          <w:marLeft w:val="0"/>
          <w:marRight w:val="0"/>
          <w:marTop w:val="0"/>
          <w:marBottom w:val="0"/>
          <w:divBdr>
            <w:top w:val="none" w:sz="0" w:space="0" w:color="auto"/>
            <w:left w:val="none" w:sz="0" w:space="0" w:color="auto"/>
            <w:bottom w:val="none" w:sz="0" w:space="0" w:color="auto"/>
            <w:right w:val="none" w:sz="0" w:space="0" w:color="auto"/>
          </w:divBdr>
        </w:div>
        <w:div w:id="1178152789">
          <w:marLeft w:val="0"/>
          <w:marRight w:val="0"/>
          <w:marTop w:val="0"/>
          <w:marBottom w:val="0"/>
          <w:divBdr>
            <w:top w:val="none" w:sz="0" w:space="0" w:color="auto"/>
            <w:left w:val="none" w:sz="0" w:space="0" w:color="auto"/>
            <w:bottom w:val="none" w:sz="0" w:space="0" w:color="auto"/>
            <w:right w:val="none" w:sz="0" w:space="0" w:color="auto"/>
          </w:divBdr>
        </w:div>
        <w:div w:id="2002005978">
          <w:marLeft w:val="0"/>
          <w:marRight w:val="0"/>
          <w:marTop w:val="0"/>
          <w:marBottom w:val="0"/>
          <w:divBdr>
            <w:top w:val="none" w:sz="0" w:space="0" w:color="auto"/>
            <w:left w:val="none" w:sz="0" w:space="0" w:color="auto"/>
            <w:bottom w:val="none" w:sz="0" w:space="0" w:color="auto"/>
            <w:right w:val="none" w:sz="0" w:space="0" w:color="auto"/>
          </w:divBdr>
        </w:div>
      </w:divsChild>
    </w:div>
    <w:div w:id="1424303566">
      <w:bodyDiv w:val="1"/>
      <w:marLeft w:val="0"/>
      <w:marRight w:val="0"/>
      <w:marTop w:val="0"/>
      <w:marBottom w:val="0"/>
      <w:divBdr>
        <w:top w:val="none" w:sz="0" w:space="0" w:color="auto"/>
        <w:left w:val="none" w:sz="0" w:space="0" w:color="auto"/>
        <w:bottom w:val="none" w:sz="0" w:space="0" w:color="auto"/>
        <w:right w:val="none" w:sz="0" w:space="0" w:color="auto"/>
      </w:divBdr>
    </w:div>
    <w:div w:id="1425150304">
      <w:bodyDiv w:val="1"/>
      <w:marLeft w:val="0"/>
      <w:marRight w:val="0"/>
      <w:marTop w:val="0"/>
      <w:marBottom w:val="0"/>
      <w:divBdr>
        <w:top w:val="none" w:sz="0" w:space="0" w:color="auto"/>
        <w:left w:val="none" w:sz="0" w:space="0" w:color="auto"/>
        <w:bottom w:val="none" w:sz="0" w:space="0" w:color="auto"/>
        <w:right w:val="none" w:sz="0" w:space="0" w:color="auto"/>
      </w:divBdr>
    </w:div>
    <w:div w:id="1427001197">
      <w:bodyDiv w:val="1"/>
      <w:marLeft w:val="0"/>
      <w:marRight w:val="0"/>
      <w:marTop w:val="0"/>
      <w:marBottom w:val="0"/>
      <w:divBdr>
        <w:top w:val="none" w:sz="0" w:space="0" w:color="auto"/>
        <w:left w:val="none" w:sz="0" w:space="0" w:color="auto"/>
        <w:bottom w:val="none" w:sz="0" w:space="0" w:color="auto"/>
        <w:right w:val="none" w:sz="0" w:space="0" w:color="auto"/>
      </w:divBdr>
    </w:div>
    <w:div w:id="1460536585">
      <w:bodyDiv w:val="1"/>
      <w:marLeft w:val="0"/>
      <w:marRight w:val="0"/>
      <w:marTop w:val="0"/>
      <w:marBottom w:val="0"/>
      <w:divBdr>
        <w:top w:val="none" w:sz="0" w:space="0" w:color="auto"/>
        <w:left w:val="none" w:sz="0" w:space="0" w:color="auto"/>
        <w:bottom w:val="none" w:sz="0" w:space="0" w:color="auto"/>
        <w:right w:val="none" w:sz="0" w:space="0" w:color="auto"/>
      </w:divBdr>
    </w:div>
    <w:div w:id="1462964260">
      <w:bodyDiv w:val="1"/>
      <w:marLeft w:val="0"/>
      <w:marRight w:val="0"/>
      <w:marTop w:val="0"/>
      <w:marBottom w:val="0"/>
      <w:divBdr>
        <w:top w:val="none" w:sz="0" w:space="0" w:color="auto"/>
        <w:left w:val="none" w:sz="0" w:space="0" w:color="auto"/>
        <w:bottom w:val="none" w:sz="0" w:space="0" w:color="auto"/>
        <w:right w:val="none" w:sz="0" w:space="0" w:color="auto"/>
      </w:divBdr>
    </w:div>
    <w:div w:id="1486168869">
      <w:bodyDiv w:val="1"/>
      <w:marLeft w:val="0"/>
      <w:marRight w:val="0"/>
      <w:marTop w:val="0"/>
      <w:marBottom w:val="0"/>
      <w:divBdr>
        <w:top w:val="none" w:sz="0" w:space="0" w:color="auto"/>
        <w:left w:val="none" w:sz="0" w:space="0" w:color="auto"/>
        <w:bottom w:val="none" w:sz="0" w:space="0" w:color="auto"/>
        <w:right w:val="none" w:sz="0" w:space="0" w:color="auto"/>
      </w:divBdr>
    </w:div>
    <w:div w:id="1496335613">
      <w:bodyDiv w:val="1"/>
      <w:marLeft w:val="0"/>
      <w:marRight w:val="0"/>
      <w:marTop w:val="0"/>
      <w:marBottom w:val="0"/>
      <w:divBdr>
        <w:top w:val="none" w:sz="0" w:space="0" w:color="auto"/>
        <w:left w:val="none" w:sz="0" w:space="0" w:color="auto"/>
        <w:bottom w:val="none" w:sz="0" w:space="0" w:color="auto"/>
        <w:right w:val="none" w:sz="0" w:space="0" w:color="auto"/>
      </w:divBdr>
    </w:div>
    <w:div w:id="1566452039">
      <w:bodyDiv w:val="1"/>
      <w:marLeft w:val="0"/>
      <w:marRight w:val="0"/>
      <w:marTop w:val="0"/>
      <w:marBottom w:val="0"/>
      <w:divBdr>
        <w:top w:val="none" w:sz="0" w:space="0" w:color="auto"/>
        <w:left w:val="none" w:sz="0" w:space="0" w:color="auto"/>
        <w:bottom w:val="none" w:sz="0" w:space="0" w:color="auto"/>
        <w:right w:val="none" w:sz="0" w:space="0" w:color="auto"/>
      </w:divBdr>
    </w:div>
    <w:div w:id="1567953746">
      <w:bodyDiv w:val="1"/>
      <w:marLeft w:val="0"/>
      <w:marRight w:val="0"/>
      <w:marTop w:val="0"/>
      <w:marBottom w:val="0"/>
      <w:divBdr>
        <w:top w:val="none" w:sz="0" w:space="0" w:color="auto"/>
        <w:left w:val="none" w:sz="0" w:space="0" w:color="auto"/>
        <w:bottom w:val="none" w:sz="0" w:space="0" w:color="auto"/>
        <w:right w:val="none" w:sz="0" w:space="0" w:color="auto"/>
      </w:divBdr>
    </w:div>
    <w:div w:id="1574001481">
      <w:bodyDiv w:val="1"/>
      <w:marLeft w:val="0"/>
      <w:marRight w:val="0"/>
      <w:marTop w:val="0"/>
      <w:marBottom w:val="0"/>
      <w:divBdr>
        <w:top w:val="none" w:sz="0" w:space="0" w:color="auto"/>
        <w:left w:val="none" w:sz="0" w:space="0" w:color="auto"/>
        <w:bottom w:val="none" w:sz="0" w:space="0" w:color="auto"/>
        <w:right w:val="none" w:sz="0" w:space="0" w:color="auto"/>
      </w:divBdr>
    </w:div>
    <w:div w:id="1577090975">
      <w:bodyDiv w:val="1"/>
      <w:marLeft w:val="0"/>
      <w:marRight w:val="0"/>
      <w:marTop w:val="0"/>
      <w:marBottom w:val="0"/>
      <w:divBdr>
        <w:top w:val="none" w:sz="0" w:space="0" w:color="auto"/>
        <w:left w:val="none" w:sz="0" w:space="0" w:color="auto"/>
        <w:bottom w:val="none" w:sz="0" w:space="0" w:color="auto"/>
        <w:right w:val="none" w:sz="0" w:space="0" w:color="auto"/>
      </w:divBdr>
      <w:divsChild>
        <w:div w:id="2121336701">
          <w:marLeft w:val="0"/>
          <w:marRight w:val="0"/>
          <w:marTop w:val="0"/>
          <w:marBottom w:val="0"/>
          <w:divBdr>
            <w:top w:val="none" w:sz="0" w:space="0" w:color="auto"/>
            <w:left w:val="none" w:sz="0" w:space="0" w:color="auto"/>
            <w:bottom w:val="none" w:sz="0" w:space="0" w:color="auto"/>
            <w:right w:val="none" w:sz="0" w:space="0" w:color="auto"/>
          </w:divBdr>
        </w:div>
      </w:divsChild>
    </w:div>
    <w:div w:id="1581595699">
      <w:bodyDiv w:val="1"/>
      <w:marLeft w:val="0"/>
      <w:marRight w:val="0"/>
      <w:marTop w:val="0"/>
      <w:marBottom w:val="0"/>
      <w:divBdr>
        <w:top w:val="none" w:sz="0" w:space="0" w:color="auto"/>
        <w:left w:val="none" w:sz="0" w:space="0" w:color="auto"/>
        <w:bottom w:val="none" w:sz="0" w:space="0" w:color="auto"/>
        <w:right w:val="none" w:sz="0" w:space="0" w:color="auto"/>
      </w:divBdr>
    </w:div>
    <w:div w:id="1582370490">
      <w:bodyDiv w:val="1"/>
      <w:marLeft w:val="0"/>
      <w:marRight w:val="0"/>
      <w:marTop w:val="0"/>
      <w:marBottom w:val="0"/>
      <w:divBdr>
        <w:top w:val="none" w:sz="0" w:space="0" w:color="auto"/>
        <w:left w:val="none" w:sz="0" w:space="0" w:color="auto"/>
        <w:bottom w:val="none" w:sz="0" w:space="0" w:color="auto"/>
        <w:right w:val="none" w:sz="0" w:space="0" w:color="auto"/>
      </w:divBdr>
    </w:div>
    <w:div w:id="1583026470">
      <w:bodyDiv w:val="1"/>
      <w:marLeft w:val="0"/>
      <w:marRight w:val="0"/>
      <w:marTop w:val="0"/>
      <w:marBottom w:val="0"/>
      <w:divBdr>
        <w:top w:val="none" w:sz="0" w:space="0" w:color="auto"/>
        <w:left w:val="none" w:sz="0" w:space="0" w:color="auto"/>
        <w:bottom w:val="none" w:sz="0" w:space="0" w:color="auto"/>
        <w:right w:val="none" w:sz="0" w:space="0" w:color="auto"/>
      </w:divBdr>
    </w:div>
    <w:div w:id="1586265513">
      <w:bodyDiv w:val="1"/>
      <w:marLeft w:val="0"/>
      <w:marRight w:val="0"/>
      <w:marTop w:val="0"/>
      <w:marBottom w:val="0"/>
      <w:divBdr>
        <w:top w:val="none" w:sz="0" w:space="0" w:color="auto"/>
        <w:left w:val="none" w:sz="0" w:space="0" w:color="auto"/>
        <w:bottom w:val="none" w:sz="0" w:space="0" w:color="auto"/>
        <w:right w:val="none" w:sz="0" w:space="0" w:color="auto"/>
      </w:divBdr>
    </w:div>
    <w:div w:id="1589146007">
      <w:bodyDiv w:val="1"/>
      <w:marLeft w:val="0"/>
      <w:marRight w:val="0"/>
      <w:marTop w:val="0"/>
      <w:marBottom w:val="0"/>
      <w:divBdr>
        <w:top w:val="none" w:sz="0" w:space="0" w:color="auto"/>
        <w:left w:val="none" w:sz="0" w:space="0" w:color="auto"/>
        <w:bottom w:val="none" w:sz="0" w:space="0" w:color="auto"/>
        <w:right w:val="none" w:sz="0" w:space="0" w:color="auto"/>
      </w:divBdr>
    </w:div>
    <w:div w:id="1597904694">
      <w:bodyDiv w:val="1"/>
      <w:marLeft w:val="0"/>
      <w:marRight w:val="0"/>
      <w:marTop w:val="0"/>
      <w:marBottom w:val="0"/>
      <w:divBdr>
        <w:top w:val="none" w:sz="0" w:space="0" w:color="auto"/>
        <w:left w:val="none" w:sz="0" w:space="0" w:color="auto"/>
        <w:bottom w:val="none" w:sz="0" w:space="0" w:color="auto"/>
        <w:right w:val="none" w:sz="0" w:space="0" w:color="auto"/>
      </w:divBdr>
    </w:div>
    <w:div w:id="1609004253">
      <w:bodyDiv w:val="1"/>
      <w:marLeft w:val="0"/>
      <w:marRight w:val="0"/>
      <w:marTop w:val="0"/>
      <w:marBottom w:val="0"/>
      <w:divBdr>
        <w:top w:val="none" w:sz="0" w:space="0" w:color="auto"/>
        <w:left w:val="none" w:sz="0" w:space="0" w:color="auto"/>
        <w:bottom w:val="none" w:sz="0" w:space="0" w:color="auto"/>
        <w:right w:val="none" w:sz="0" w:space="0" w:color="auto"/>
      </w:divBdr>
    </w:div>
    <w:div w:id="1614706986">
      <w:bodyDiv w:val="1"/>
      <w:marLeft w:val="0"/>
      <w:marRight w:val="0"/>
      <w:marTop w:val="0"/>
      <w:marBottom w:val="0"/>
      <w:divBdr>
        <w:top w:val="none" w:sz="0" w:space="0" w:color="auto"/>
        <w:left w:val="none" w:sz="0" w:space="0" w:color="auto"/>
        <w:bottom w:val="none" w:sz="0" w:space="0" w:color="auto"/>
        <w:right w:val="none" w:sz="0" w:space="0" w:color="auto"/>
      </w:divBdr>
    </w:div>
    <w:div w:id="1617101421">
      <w:bodyDiv w:val="1"/>
      <w:marLeft w:val="0"/>
      <w:marRight w:val="0"/>
      <w:marTop w:val="0"/>
      <w:marBottom w:val="0"/>
      <w:divBdr>
        <w:top w:val="none" w:sz="0" w:space="0" w:color="auto"/>
        <w:left w:val="none" w:sz="0" w:space="0" w:color="auto"/>
        <w:bottom w:val="none" w:sz="0" w:space="0" w:color="auto"/>
        <w:right w:val="none" w:sz="0" w:space="0" w:color="auto"/>
      </w:divBdr>
    </w:div>
    <w:div w:id="1627277874">
      <w:bodyDiv w:val="1"/>
      <w:marLeft w:val="0"/>
      <w:marRight w:val="0"/>
      <w:marTop w:val="0"/>
      <w:marBottom w:val="0"/>
      <w:divBdr>
        <w:top w:val="none" w:sz="0" w:space="0" w:color="auto"/>
        <w:left w:val="none" w:sz="0" w:space="0" w:color="auto"/>
        <w:bottom w:val="none" w:sz="0" w:space="0" w:color="auto"/>
        <w:right w:val="none" w:sz="0" w:space="0" w:color="auto"/>
      </w:divBdr>
    </w:div>
    <w:div w:id="1629819426">
      <w:bodyDiv w:val="1"/>
      <w:marLeft w:val="0"/>
      <w:marRight w:val="0"/>
      <w:marTop w:val="0"/>
      <w:marBottom w:val="0"/>
      <w:divBdr>
        <w:top w:val="none" w:sz="0" w:space="0" w:color="auto"/>
        <w:left w:val="none" w:sz="0" w:space="0" w:color="auto"/>
        <w:bottom w:val="none" w:sz="0" w:space="0" w:color="auto"/>
        <w:right w:val="none" w:sz="0" w:space="0" w:color="auto"/>
      </w:divBdr>
    </w:div>
    <w:div w:id="1631202323">
      <w:bodyDiv w:val="1"/>
      <w:marLeft w:val="0"/>
      <w:marRight w:val="0"/>
      <w:marTop w:val="0"/>
      <w:marBottom w:val="0"/>
      <w:divBdr>
        <w:top w:val="none" w:sz="0" w:space="0" w:color="auto"/>
        <w:left w:val="none" w:sz="0" w:space="0" w:color="auto"/>
        <w:bottom w:val="none" w:sz="0" w:space="0" w:color="auto"/>
        <w:right w:val="none" w:sz="0" w:space="0" w:color="auto"/>
      </w:divBdr>
      <w:divsChild>
        <w:div w:id="807287067">
          <w:marLeft w:val="240"/>
          <w:marRight w:val="0"/>
          <w:marTop w:val="240"/>
          <w:marBottom w:val="240"/>
          <w:divBdr>
            <w:top w:val="none" w:sz="0" w:space="0" w:color="auto"/>
            <w:left w:val="none" w:sz="0" w:space="0" w:color="auto"/>
            <w:bottom w:val="none" w:sz="0" w:space="0" w:color="auto"/>
            <w:right w:val="none" w:sz="0" w:space="0" w:color="auto"/>
          </w:divBdr>
        </w:div>
        <w:div w:id="1249005068">
          <w:marLeft w:val="240"/>
          <w:marRight w:val="0"/>
          <w:marTop w:val="240"/>
          <w:marBottom w:val="240"/>
          <w:divBdr>
            <w:top w:val="none" w:sz="0" w:space="0" w:color="auto"/>
            <w:left w:val="none" w:sz="0" w:space="0" w:color="auto"/>
            <w:bottom w:val="none" w:sz="0" w:space="0" w:color="auto"/>
            <w:right w:val="none" w:sz="0" w:space="0" w:color="auto"/>
          </w:divBdr>
        </w:div>
        <w:div w:id="1414547140">
          <w:marLeft w:val="240"/>
          <w:marRight w:val="0"/>
          <w:marTop w:val="240"/>
          <w:marBottom w:val="240"/>
          <w:divBdr>
            <w:top w:val="none" w:sz="0" w:space="0" w:color="auto"/>
            <w:left w:val="none" w:sz="0" w:space="0" w:color="auto"/>
            <w:bottom w:val="none" w:sz="0" w:space="0" w:color="auto"/>
            <w:right w:val="none" w:sz="0" w:space="0" w:color="auto"/>
          </w:divBdr>
        </w:div>
        <w:div w:id="1884754186">
          <w:marLeft w:val="240"/>
          <w:marRight w:val="0"/>
          <w:marTop w:val="240"/>
          <w:marBottom w:val="240"/>
          <w:divBdr>
            <w:top w:val="none" w:sz="0" w:space="0" w:color="auto"/>
            <w:left w:val="none" w:sz="0" w:space="0" w:color="auto"/>
            <w:bottom w:val="none" w:sz="0" w:space="0" w:color="auto"/>
            <w:right w:val="none" w:sz="0" w:space="0" w:color="auto"/>
          </w:divBdr>
        </w:div>
      </w:divsChild>
    </w:div>
    <w:div w:id="1637485722">
      <w:bodyDiv w:val="1"/>
      <w:marLeft w:val="0"/>
      <w:marRight w:val="0"/>
      <w:marTop w:val="0"/>
      <w:marBottom w:val="0"/>
      <w:divBdr>
        <w:top w:val="none" w:sz="0" w:space="0" w:color="auto"/>
        <w:left w:val="none" w:sz="0" w:space="0" w:color="auto"/>
        <w:bottom w:val="none" w:sz="0" w:space="0" w:color="auto"/>
        <w:right w:val="none" w:sz="0" w:space="0" w:color="auto"/>
      </w:divBdr>
    </w:div>
    <w:div w:id="1644233730">
      <w:bodyDiv w:val="1"/>
      <w:marLeft w:val="0"/>
      <w:marRight w:val="0"/>
      <w:marTop w:val="0"/>
      <w:marBottom w:val="0"/>
      <w:divBdr>
        <w:top w:val="none" w:sz="0" w:space="0" w:color="auto"/>
        <w:left w:val="none" w:sz="0" w:space="0" w:color="auto"/>
        <w:bottom w:val="none" w:sz="0" w:space="0" w:color="auto"/>
        <w:right w:val="none" w:sz="0" w:space="0" w:color="auto"/>
      </w:divBdr>
    </w:div>
    <w:div w:id="1674255771">
      <w:bodyDiv w:val="1"/>
      <w:marLeft w:val="0"/>
      <w:marRight w:val="0"/>
      <w:marTop w:val="0"/>
      <w:marBottom w:val="0"/>
      <w:divBdr>
        <w:top w:val="none" w:sz="0" w:space="0" w:color="auto"/>
        <w:left w:val="none" w:sz="0" w:space="0" w:color="auto"/>
        <w:bottom w:val="none" w:sz="0" w:space="0" w:color="auto"/>
        <w:right w:val="none" w:sz="0" w:space="0" w:color="auto"/>
      </w:divBdr>
      <w:divsChild>
        <w:div w:id="235479675">
          <w:marLeft w:val="0"/>
          <w:marRight w:val="0"/>
          <w:marTop w:val="0"/>
          <w:marBottom w:val="0"/>
          <w:divBdr>
            <w:top w:val="none" w:sz="0" w:space="0" w:color="auto"/>
            <w:left w:val="none" w:sz="0" w:space="0" w:color="auto"/>
            <w:bottom w:val="none" w:sz="0" w:space="0" w:color="auto"/>
            <w:right w:val="none" w:sz="0" w:space="0" w:color="auto"/>
          </w:divBdr>
          <w:divsChild>
            <w:div w:id="1147164552">
              <w:marLeft w:val="0"/>
              <w:marRight w:val="0"/>
              <w:marTop w:val="0"/>
              <w:marBottom w:val="0"/>
              <w:divBdr>
                <w:top w:val="none" w:sz="0" w:space="0" w:color="auto"/>
                <w:left w:val="none" w:sz="0" w:space="0" w:color="auto"/>
                <w:bottom w:val="none" w:sz="0" w:space="0" w:color="auto"/>
                <w:right w:val="none" w:sz="0" w:space="0" w:color="auto"/>
              </w:divBdr>
              <w:divsChild>
                <w:div w:id="147527590">
                  <w:marLeft w:val="0"/>
                  <w:marRight w:val="0"/>
                  <w:marTop w:val="0"/>
                  <w:marBottom w:val="0"/>
                  <w:divBdr>
                    <w:top w:val="none" w:sz="0" w:space="0" w:color="auto"/>
                    <w:left w:val="none" w:sz="0" w:space="0" w:color="auto"/>
                    <w:bottom w:val="none" w:sz="0" w:space="0" w:color="auto"/>
                    <w:right w:val="none" w:sz="0" w:space="0" w:color="auto"/>
                  </w:divBdr>
                  <w:divsChild>
                    <w:div w:id="495532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424344">
          <w:marLeft w:val="0"/>
          <w:marRight w:val="0"/>
          <w:marTop w:val="0"/>
          <w:marBottom w:val="0"/>
          <w:divBdr>
            <w:top w:val="none" w:sz="0" w:space="0" w:color="auto"/>
            <w:left w:val="none" w:sz="0" w:space="0" w:color="auto"/>
            <w:bottom w:val="none" w:sz="0" w:space="0" w:color="auto"/>
            <w:right w:val="none" w:sz="0" w:space="0" w:color="auto"/>
          </w:divBdr>
        </w:div>
        <w:div w:id="461583249">
          <w:marLeft w:val="0"/>
          <w:marRight w:val="0"/>
          <w:marTop w:val="0"/>
          <w:marBottom w:val="0"/>
          <w:divBdr>
            <w:top w:val="none" w:sz="0" w:space="0" w:color="auto"/>
            <w:left w:val="none" w:sz="0" w:space="0" w:color="auto"/>
            <w:bottom w:val="none" w:sz="0" w:space="0" w:color="auto"/>
            <w:right w:val="none" w:sz="0" w:space="0" w:color="auto"/>
          </w:divBdr>
        </w:div>
        <w:div w:id="492717302">
          <w:marLeft w:val="0"/>
          <w:marRight w:val="0"/>
          <w:marTop w:val="0"/>
          <w:marBottom w:val="0"/>
          <w:divBdr>
            <w:top w:val="none" w:sz="0" w:space="0" w:color="auto"/>
            <w:left w:val="none" w:sz="0" w:space="0" w:color="auto"/>
            <w:bottom w:val="none" w:sz="0" w:space="0" w:color="auto"/>
            <w:right w:val="none" w:sz="0" w:space="0" w:color="auto"/>
          </w:divBdr>
        </w:div>
        <w:div w:id="595331464">
          <w:marLeft w:val="0"/>
          <w:marRight w:val="0"/>
          <w:marTop w:val="0"/>
          <w:marBottom w:val="0"/>
          <w:divBdr>
            <w:top w:val="none" w:sz="0" w:space="0" w:color="auto"/>
            <w:left w:val="none" w:sz="0" w:space="0" w:color="auto"/>
            <w:bottom w:val="none" w:sz="0" w:space="0" w:color="auto"/>
            <w:right w:val="none" w:sz="0" w:space="0" w:color="auto"/>
          </w:divBdr>
        </w:div>
        <w:div w:id="639461177">
          <w:marLeft w:val="0"/>
          <w:marRight w:val="0"/>
          <w:marTop w:val="0"/>
          <w:marBottom w:val="0"/>
          <w:divBdr>
            <w:top w:val="none" w:sz="0" w:space="0" w:color="auto"/>
            <w:left w:val="none" w:sz="0" w:space="0" w:color="auto"/>
            <w:bottom w:val="none" w:sz="0" w:space="0" w:color="auto"/>
            <w:right w:val="none" w:sz="0" w:space="0" w:color="auto"/>
          </w:divBdr>
        </w:div>
        <w:div w:id="643854011">
          <w:marLeft w:val="0"/>
          <w:marRight w:val="0"/>
          <w:marTop w:val="0"/>
          <w:marBottom w:val="0"/>
          <w:divBdr>
            <w:top w:val="none" w:sz="0" w:space="0" w:color="auto"/>
            <w:left w:val="none" w:sz="0" w:space="0" w:color="auto"/>
            <w:bottom w:val="none" w:sz="0" w:space="0" w:color="auto"/>
            <w:right w:val="none" w:sz="0" w:space="0" w:color="auto"/>
          </w:divBdr>
        </w:div>
        <w:div w:id="1066730804">
          <w:marLeft w:val="0"/>
          <w:marRight w:val="0"/>
          <w:marTop w:val="0"/>
          <w:marBottom w:val="0"/>
          <w:divBdr>
            <w:top w:val="none" w:sz="0" w:space="0" w:color="auto"/>
            <w:left w:val="none" w:sz="0" w:space="0" w:color="auto"/>
            <w:bottom w:val="none" w:sz="0" w:space="0" w:color="auto"/>
            <w:right w:val="none" w:sz="0" w:space="0" w:color="auto"/>
          </w:divBdr>
        </w:div>
        <w:div w:id="1123882935">
          <w:marLeft w:val="0"/>
          <w:marRight w:val="0"/>
          <w:marTop w:val="0"/>
          <w:marBottom w:val="0"/>
          <w:divBdr>
            <w:top w:val="none" w:sz="0" w:space="0" w:color="auto"/>
            <w:left w:val="none" w:sz="0" w:space="0" w:color="auto"/>
            <w:bottom w:val="none" w:sz="0" w:space="0" w:color="auto"/>
            <w:right w:val="none" w:sz="0" w:space="0" w:color="auto"/>
          </w:divBdr>
        </w:div>
        <w:div w:id="1192299955">
          <w:marLeft w:val="0"/>
          <w:marRight w:val="0"/>
          <w:marTop w:val="0"/>
          <w:marBottom w:val="0"/>
          <w:divBdr>
            <w:top w:val="none" w:sz="0" w:space="0" w:color="auto"/>
            <w:left w:val="none" w:sz="0" w:space="0" w:color="auto"/>
            <w:bottom w:val="none" w:sz="0" w:space="0" w:color="auto"/>
            <w:right w:val="none" w:sz="0" w:space="0" w:color="auto"/>
          </w:divBdr>
        </w:div>
        <w:div w:id="1524393308">
          <w:marLeft w:val="0"/>
          <w:marRight w:val="0"/>
          <w:marTop w:val="0"/>
          <w:marBottom w:val="0"/>
          <w:divBdr>
            <w:top w:val="none" w:sz="0" w:space="0" w:color="auto"/>
            <w:left w:val="none" w:sz="0" w:space="0" w:color="auto"/>
            <w:bottom w:val="none" w:sz="0" w:space="0" w:color="auto"/>
            <w:right w:val="none" w:sz="0" w:space="0" w:color="auto"/>
          </w:divBdr>
        </w:div>
        <w:div w:id="1724871117">
          <w:marLeft w:val="0"/>
          <w:marRight w:val="0"/>
          <w:marTop w:val="0"/>
          <w:marBottom w:val="0"/>
          <w:divBdr>
            <w:top w:val="none" w:sz="0" w:space="0" w:color="auto"/>
            <w:left w:val="none" w:sz="0" w:space="0" w:color="auto"/>
            <w:bottom w:val="none" w:sz="0" w:space="0" w:color="auto"/>
            <w:right w:val="none" w:sz="0" w:space="0" w:color="auto"/>
          </w:divBdr>
        </w:div>
        <w:div w:id="1879850706">
          <w:marLeft w:val="0"/>
          <w:marRight w:val="0"/>
          <w:marTop w:val="0"/>
          <w:marBottom w:val="0"/>
          <w:divBdr>
            <w:top w:val="none" w:sz="0" w:space="0" w:color="auto"/>
            <w:left w:val="none" w:sz="0" w:space="0" w:color="auto"/>
            <w:bottom w:val="none" w:sz="0" w:space="0" w:color="auto"/>
            <w:right w:val="none" w:sz="0" w:space="0" w:color="auto"/>
          </w:divBdr>
        </w:div>
      </w:divsChild>
    </w:div>
    <w:div w:id="1674798559">
      <w:bodyDiv w:val="1"/>
      <w:marLeft w:val="0"/>
      <w:marRight w:val="0"/>
      <w:marTop w:val="0"/>
      <w:marBottom w:val="0"/>
      <w:divBdr>
        <w:top w:val="none" w:sz="0" w:space="0" w:color="auto"/>
        <w:left w:val="none" w:sz="0" w:space="0" w:color="auto"/>
        <w:bottom w:val="none" w:sz="0" w:space="0" w:color="auto"/>
        <w:right w:val="none" w:sz="0" w:space="0" w:color="auto"/>
      </w:divBdr>
    </w:div>
    <w:div w:id="1685203067">
      <w:bodyDiv w:val="1"/>
      <w:marLeft w:val="0"/>
      <w:marRight w:val="0"/>
      <w:marTop w:val="0"/>
      <w:marBottom w:val="0"/>
      <w:divBdr>
        <w:top w:val="none" w:sz="0" w:space="0" w:color="auto"/>
        <w:left w:val="none" w:sz="0" w:space="0" w:color="auto"/>
        <w:bottom w:val="none" w:sz="0" w:space="0" w:color="auto"/>
        <w:right w:val="none" w:sz="0" w:space="0" w:color="auto"/>
      </w:divBdr>
    </w:div>
    <w:div w:id="1685280424">
      <w:bodyDiv w:val="1"/>
      <w:marLeft w:val="0"/>
      <w:marRight w:val="0"/>
      <w:marTop w:val="0"/>
      <w:marBottom w:val="0"/>
      <w:divBdr>
        <w:top w:val="none" w:sz="0" w:space="0" w:color="auto"/>
        <w:left w:val="none" w:sz="0" w:space="0" w:color="auto"/>
        <w:bottom w:val="none" w:sz="0" w:space="0" w:color="auto"/>
        <w:right w:val="none" w:sz="0" w:space="0" w:color="auto"/>
      </w:divBdr>
    </w:div>
    <w:div w:id="1697658678">
      <w:bodyDiv w:val="1"/>
      <w:marLeft w:val="0"/>
      <w:marRight w:val="0"/>
      <w:marTop w:val="0"/>
      <w:marBottom w:val="0"/>
      <w:divBdr>
        <w:top w:val="none" w:sz="0" w:space="0" w:color="auto"/>
        <w:left w:val="none" w:sz="0" w:space="0" w:color="auto"/>
        <w:bottom w:val="none" w:sz="0" w:space="0" w:color="auto"/>
        <w:right w:val="none" w:sz="0" w:space="0" w:color="auto"/>
      </w:divBdr>
    </w:div>
    <w:div w:id="1706979786">
      <w:bodyDiv w:val="1"/>
      <w:marLeft w:val="0"/>
      <w:marRight w:val="0"/>
      <w:marTop w:val="0"/>
      <w:marBottom w:val="0"/>
      <w:divBdr>
        <w:top w:val="none" w:sz="0" w:space="0" w:color="auto"/>
        <w:left w:val="none" w:sz="0" w:space="0" w:color="auto"/>
        <w:bottom w:val="none" w:sz="0" w:space="0" w:color="auto"/>
        <w:right w:val="none" w:sz="0" w:space="0" w:color="auto"/>
      </w:divBdr>
    </w:div>
    <w:div w:id="1728921019">
      <w:bodyDiv w:val="1"/>
      <w:marLeft w:val="0"/>
      <w:marRight w:val="0"/>
      <w:marTop w:val="0"/>
      <w:marBottom w:val="0"/>
      <w:divBdr>
        <w:top w:val="none" w:sz="0" w:space="0" w:color="auto"/>
        <w:left w:val="none" w:sz="0" w:space="0" w:color="auto"/>
        <w:bottom w:val="none" w:sz="0" w:space="0" w:color="auto"/>
        <w:right w:val="none" w:sz="0" w:space="0" w:color="auto"/>
      </w:divBdr>
    </w:div>
    <w:div w:id="1744376851">
      <w:bodyDiv w:val="1"/>
      <w:marLeft w:val="0"/>
      <w:marRight w:val="0"/>
      <w:marTop w:val="0"/>
      <w:marBottom w:val="0"/>
      <w:divBdr>
        <w:top w:val="none" w:sz="0" w:space="0" w:color="auto"/>
        <w:left w:val="none" w:sz="0" w:space="0" w:color="auto"/>
        <w:bottom w:val="none" w:sz="0" w:space="0" w:color="auto"/>
        <w:right w:val="none" w:sz="0" w:space="0" w:color="auto"/>
      </w:divBdr>
    </w:div>
    <w:div w:id="1766458729">
      <w:bodyDiv w:val="1"/>
      <w:marLeft w:val="0"/>
      <w:marRight w:val="0"/>
      <w:marTop w:val="0"/>
      <w:marBottom w:val="0"/>
      <w:divBdr>
        <w:top w:val="none" w:sz="0" w:space="0" w:color="auto"/>
        <w:left w:val="none" w:sz="0" w:space="0" w:color="auto"/>
        <w:bottom w:val="none" w:sz="0" w:space="0" w:color="auto"/>
        <w:right w:val="none" w:sz="0" w:space="0" w:color="auto"/>
      </w:divBdr>
    </w:div>
    <w:div w:id="1767799201">
      <w:bodyDiv w:val="1"/>
      <w:marLeft w:val="0"/>
      <w:marRight w:val="0"/>
      <w:marTop w:val="0"/>
      <w:marBottom w:val="0"/>
      <w:divBdr>
        <w:top w:val="none" w:sz="0" w:space="0" w:color="auto"/>
        <w:left w:val="none" w:sz="0" w:space="0" w:color="auto"/>
        <w:bottom w:val="none" w:sz="0" w:space="0" w:color="auto"/>
        <w:right w:val="none" w:sz="0" w:space="0" w:color="auto"/>
      </w:divBdr>
    </w:div>
    <w:div w:id="1788619326">
      <w:bodyDiv w:val="1"/>
      <w:marLeft w:val="0"/>
      <w:marRight w:val="0"/>
      <w:marTop w:val="0"/>
      <w:marBottom w:val="0"/>
      <w:divBdr>
        <w:top w:val="none" w:sz="0" w:space="0" w:color="auto"/>
        <w:left w:val="none" w:sz="0" w:space="0" w:color="auto"/>
        <w:bottom w:val="none" w:sz="0" w:space="0" w:color="auto"/>
        <w:right w:val="none" w:sz="0" w:space="0" w:color="auto"/>
      </w:divBdr>
    </w:div>
    <w:div w:id="1810516229">
      <w:bodyDiv w:val="1"/>
      <w:marLeft w:val="0"/>
      <w:marRight w:val="0"/>
      <w:marTop w:val="0"/>
      <w:marBottom w:val="0"/>
      <w:divBdr>
        <w:top w:val="none" w:sz="0" w:space="0" w:color="auto"/>
        <w:left w:val="none" w:sz="0" w:space="0" w:color="auto"/>
        <w:bottom w:val="none" w:sz="0" w:space="0" w:color="auto"/>
        <w:right w:val="none" w:sz="0" w:space="0" w:color="auto"/>
      </w:divBdr>
    </w:div>
    <w:div w:id="1813862184">
      <w:bodyDiv w:val="1"/>
      <w:marLeft w:val="0"/>
      <w:marRight w:val="0"/>
      <w:marTop w:val="0"/>
      <w:marBottom w:val="0"/>
      <w:divBdr>
        <w:top w:val="none" w:sz="0" w:space="0" w:color="auto"/>
        <w:left w:val="none" w:sz="0" w:space="0" w:color="auto"/>
        <w:bottom w:val="none" w:sz="0" w:space="0" w:color="auto"/>
        <w:right w:val="none" w:sz="0" w:space="0" w:color="auto"/>
      </w:divBdr>
    </w:div>
    <w:div w:id="1814638090">
      <w:bodyDiv w:val="1"/>
      <w:marLeft w:val="0"/>
      <w:marRight w:val="0"/>
      <w:marTop w:val="0"/>
      <w:marBottom w:val="0"/>
      <w:divBdr>
        <w:top w:val="none" w:sz="0" w:space="0" w:color="auto"/>
        <w:left w:val="none" w:sz="0" w:space="0" w:color="auto"/>
        <w:bottom w:val="none" w:sz="0" w:space="0" w:color="auto"/>
        <w:right w:val="none" w:sz="0" w:space="0" w:color="auto"/>
      </w:divBdr>
    </w:div>
    <w:div w:id="1831359468">
      <w:bodyDiv w:val="1"/>
      <w:marLeft w:val="0"/>
      <w:marRight w:val="0"/>
      <w:marTop w:val="0"/>
      <w:marBottom w:val="0"/>
      <w:divBdr>
        <w:top w:val="none" w:sz="0" w:space="0" w:color="auto"/>
        <w:left w:val="none" w:sz="0" w:space="0" w:color="auto"/>
        <w:bottom w:val="none" w:sz="0" w:space="0" w:color="auto"/>
        <w:right w:val="none" w:sz="0" w:space="0" w:color="auto"/>
      </w:divBdr>
    </w:div>
    <w:div w:id="1835603997">
      <w:bodyDiv w:val="1"/>
      <w:marLeft w:val="0"/>
      <w:marRight w:val="0"/>
      <w:marTop w:val="0"/>
      <w:marBottom w:val="0"/>
      <w:divBdr>
        <w:top w:val="none" w:sz="0" w:space="0" w:color="auto"/>
        <w:left w:val="none" w:sz="0" w:space="0" w:color="auto"/>
        <w:bottom w:val="none" w:sz="0" w:space="0" w:color="auto"/>
        <w:right w:val="none" w:sz="0" w:space="0" w:color="auto"/>
      </w:divBdr>
      <w:divsChild>
        <w:div w:id="38676078">
          <w:marLeft w:val="0"/>
          <w:marRight w:val="0"/>
          <w:marTop w:val="0"/>
          <w:marBottom w:val="0"/>
          <w:divBdr>
            <w:top w:val="none" w:sz="0" w:space="0" w:color="auto"/>
            <w:left w:val="none" w:sz="0" w:space="0" w:color="auto"/>
            <w:bottom w:val="none" w:sz="0" w:space="0" w:color="auto"/>
            <w:right w:val="none" w:sz="0" w:space="0" w:color="auto"/>
          </w:divBdr>
          <w:divsChild>
            <w:div w:id="149254605">
              <w:marLeft w:val="0"/>
              <w:marRight w:val="0"/>
              <w:marTop w:val="0"/>
              <w:marBottom w:val="300"/>
              <w:divBdr>
                <w:top w:val="single" w:sz="6" w:space="12" w:color="F7BD43"/>
                <w:left w:val="none" w:sz="0" w:space="0" w:color="auto"/>
                <w:bottom w:val="single" w:sz="6" w:space="12" w:color="F7BD43"/>
                <w:right w:val="none" w:sz="0" w:space="0" w:color="auto"/>
              </w:divBdr>
            </w:div>
          </w:divsChild>
        </w:div>
        <w:div w:id="543180378">
          <w:marLeft w:val="0"/>
          <w:marRight w:val="0"/>
          <w:marTop w:val="0"/>
          <w:marBottom w:val="0"/>
          <w:divBdr>
            <w:top w:val="none" w:sz="0" w:space="0" w:color="auto"/>
            <w:left w:val="none" w:sz="0" w:space="0" w:color="auto"/>
            <w:bottom w:val="none" w:sz="0" w:space="0" w:color="auto"/>
            <w:right w:val="none" w:sz="0" w:space="0" w:color="auto"/>
          </w:divBdr>
          <w:divsChild>
            <w:div w:id="754475796">
              <w:marLeft w:val="0"/>
              <w:marRight w:val="0"/>
              <w:marTop w:val="0"/>
              <w:marBottom w:val="0"/>
              <w:divBdr>
                <w:top w:val="none" w:sz="0" w:space="0" w:color="auto"/>
                <w:left w:val="none" w:sz="0" w:space="0" w:color="auto"/>
                <w:bottom w:val="none" w:sz="0" w:space="0" w:color="auto"/>
                <w:right w:val="none" w:sz="0" w:space="0" w:color="auto"/>
              </w:divBdr>
            </w:div>
          </w:divsChild>
        </w:div>
        <w:div w:id="735052277">
          <w:marLeft w:val="0"/>
          <w:marRight w:val="0"/>
          <w:marTop w:val="0"/>
          <w:marBottom w:val="0"/>
          <w:divBdr>
            <w:top w:val="none" w:sz="0" w:space="0" w:color="auto"/>
            <w:left w:val="none" w:sz="0" w:space="0" w:color="auto"/>
            <w:bottom w:val="none" w:sz="0" w:space="0" w:color="auto"/>
            <w:right w:val="none" w:sz="0" w:space="0" w:color="auto"/>
          </w:divBdr>
        </w:div>
      </w:divsChild>
    </w:div>
    <w:div w:id="1846439879">
      <w:bodyDiv w:val="1"/>
      <w:marLeft w:val="0"/>
      <w:marRight w:val="0"/>
      <w:marTop w:val="0"/>
      <w:marBottom w:val="0"/>
      <w:divBdr>
        <w:top w:val="none" w:sz="0" w:space="0" w:color="auto"/>
        <w:left w:val="none" w:sz="0" w:space="0" w:color="auto"/>
        <w:bottom w:val="none" w:sz="0" w:space="0" w:color="auto"/>
        <w:right w:val="none" w:sz="0" w:space="0" w:color="auto"/>
      </w:divBdr>
    </w:div>
    <w:div w:id="1860317780">
      <w:bodyDiv w:val="1"/>
      <w:marLeft w:val="0"/>
      <w:marRight w:val="0"/>
      <w:marTop w:val="0"/>
      <w:marBottom w:val="0"/>
      <w:divBdr>
        <w:top w:val="none" w:sz="0" w:space="0" w:color="auto"/>
        <w:left w:val="none" w:sz="0" w:space="0" w:color="auto"/>
        <w:bottom w:val="none" w:sz="0" w:space="0" w:color="auto"/>
        <w:right w:val="none" w:sz="0" w:space="0" w:color="auto"/>
      </w:divBdr>
    </w:div>
    <w:div w:id="1865822824">
      <w:bodyDiv w:val="1"/>
      <w:marLeft w:val="0"/>
      <w:marRight w:val="0"/>
      <w:marTop w:val="0"/>
      <w:marBottom w:val="0"/>
      <w:divBdr>
        <w:top w:val="none" w:sz="0" w:space="0" w:color="auto"/>
        <w:left w:val="none" w:sz="0" w:space="0" w:color="auto"/>
        <w:bottom w:val="none" w:sz="0" w:space="0" w:color="auto"/>
        <w:right w:val="none" w:sz="0" w:space="0" w:color="auto"/>
      </w:divBdr>
      <w:divsChild>
        <w:div w:id="409039679">
          <w:marLeft w:val="0"/>
          <w:marRight w:val="0"/>
          <w:marTop w:val="120"/>
          <w:marBottom w:val="0"/>
          <w:divBdr>
            <w:top w:val="none" w:sz="0" w:space="0" w:color="auto"/>
            <w:left w:val="none" w:sz="0" w:space="0" w:color="auto"/>
            <w:bottom w:val="none" w:sz="0" w:space="0" w:color="auto"/>
            <w:right w:val="none" w:sz="0" w:space="0" w:color="auto"/>
          </w:divBdr>
          <w:divsChild>
            <w:div w:id="1419249225">
              <w:marLeft w:val="0"/>
              <w:marRight w:val="0"/>
              <w:marTop w:val="0"/>
              <w:marBottom w:val="0"/>
              <w:divBdr>
                <w:top w:val="none" w:sz="0" w:space="0" w:color="auto"/>
                <w:left w:val="none" w:sz="0" w:space="0" w:color="auto"/>
                <w:bottom w:val="none" w:sz="0" w:space="0" w:color="auto"/>
                <w:right w:val="none" w:sz="0" w:space="0" w:color="auto"/>
              </w:divBdr>
            </w:div>
          </w:divsChild>
        </w:div>
        <w:div w:id="1093087997">
          <w:marLeft w:val="0"/>
          <w:marRight w:val="0"/>
          <w:marTop w:val="0"/>
          <w:marBottom w:val="0"/>
          <w:divBdr>
            <w:top w:val="none" w:sz="0" w:space="0" w:color="auto"/>
            <w:left w:val="none" w:sz="0" w:space="0" w:color="auto"/>
            <w:bottom w:val="none" w:sz="0" w:space="0" w:color="auto"/>
            <w:right w:val="none" w:sz="0" w:space="0" w:color="auto"/>
          </w:divBdr>
        </w:div>
        <w:div w:id="1342471460">
          <w:marLeft w:val="0"/>
          <w:marRight w:val="0"/>
          <w:marTop w:val="120"/>
          <w:marBottom w:val="0"/>
          <w:divBdr>
            <w:top w:val="none" w:sz="0" w:space="0" w:color="auto"/>
            <w:left w:val="none" w:sz="0" w:space="0" w:color="auto"/>
            <w:bottom w:val="none" w:sz="0" w:space="0" w:color="auto"/>
            <w:right w:val="none" w:sz="0" w:space="0" w:color="auto"/>
          </w:divBdr>
          <w:divsChild>
            <w:div w:id="865796248">
              <w:marLeft w:val="0"/>
              <w:marRight w:val="0"/>
              <w:marTop w:val="0"/>
              <w:marBottom w:val="0"/>
              <w:divBdr>
                <w:top w:val="none" w:sz="0" w:space="0" w:color="auto"/>
                <w:left w:val="none" w:sz="0" w:space="0" w:color="auto"/>
                <w:bottom w:val="none" w:sz="0" w:space="0" w:color="auto"/>
                <w:right w:val="none" w:sz="0" w:space="0" w:color="auto"/>
              </w:divBdr>
            </w:div>
          </w:divsChild>
        </w:div>
        <w:div w:id="1441992844">
          <w:marLeft w:val="0"/>
          <w:marRight w:val="0"/>
          <w:marTop w:val="120"/>
          <w:marBottom w:val="0"/>
          <w:divBdr>
            <w:top w:val="none" w:sz="0" w:space="0" w:color="auto"/>
            <w:left w:val="none" w:sz="0" w:space="0" w:color="auto"/>
            <w:bottom w:val="none" w:sz="0" w:space="0" w:color="auto"/>
            <w:right w:val="none" w:sz="0" w:space="0" w:color="auto"/>
          </w:divBdr>
          <w:divsChild>
            <w:div w:id="1458985385">
              <w:marLeft w:val="0"/>
              <w:marRight w:val="0"/>
              <w:marTop w:val="0"/>
              <w:marBottom w:val="0"/>
              <w:divBdr>
                <w:top w:val="none" w:sz="0" w:space="0" w:color="auto"/>
                <w:left w:val="none" w:sz="0" w:space="0" w:color="auto"/>
                <w:bottom w:val="none" w:sz="0" w:space="0" w:color="auto"/>
                <w:right w:val="none" w:sz="0" w:space="0" w:color="auto"/>
              </w:divBdr>
            </w:div>
          </w:divsChild>
        </w:div>
        <w:div w:id="1502768961">
          <w:marLeft w:val="0"/>
          <w:marRight w:val="0"/>
          <w:marTop w:val="120"/>
          <w:marBottom w:val="0"/>
          <w:divBdr>
            <w:top w:val="none" w:sz="0" w:space="0" w:color="auto"/>
            <w:left w:val="none" w:sz="0" w:space="0" w:color="auto"/>
            <w:bottom w:val="none" w:sz="0" w:space="0" w:color="auto"/>
            <w:right w:val="none" w:sz="0" w:space="0" w:color="auto"/>
          </w:divBdr>
          <w:divsChild>
            <w:div w:id="1854373696">
              <w:marLeft w:val="0"/>
              <w:marRight w:val="0"/>
              <w:marTop w:val="0"/>
              <w:marBottom w:val="0"/>
              <w:divBdr>
                <w:top w:val="none" w:sz="0" w:space="0" w:color="auto"/>
                <w:left w:val="none" w:sz="0" w:space="0" w:color="auto"/>
                <w:bottom w:val="none" w:sz="0" w:space="0" w:color="auto"/>
                <w:right w:val="none" w:sz="0" w:space="0" w:color="auto"/>
              </w:divBdr>
            </w:div>
          </w:divsChild>
        </w:div>
        <w:div w:id="1853452181">
          <w:marLeft w:val="0"/>
          <w:marRight w:val="0"/>
          <w:marTop w:val="120"/>
          <w:marBottom w:val="0"/>
          <w:divBdr>
            <w:top w:val="none" w:sz="0" w:space="0" w:color="auto"/>
            <w:left w:val="none" w:sz="0" w:space="0" w:color="auto"/>
            <w:bottom w:val="none" w:sz="0" w:space="0" w:color="auto"/>
            <w:right w:val="none" w:sz="0" w:space="0" w:color="auto"/>
          </w:divBdr>
          <w:divsChild>
            <w:div w:id="889000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3685107">
      <w:bodyDiv w:val="1"/>
      <w:marLeft w:val="0"/>
      <w:marRight w:val="0"/>
      <w:marTop w:val="0"/>
      <w:marBottom w:val="0"/>
      <w:divBdr>
        <w:top w:val="none" w:sz="0" w:space="0" w:color="auto"/>
        <w:left w:val="none" w:sz="0" w:space="0" w:color="auto"/>
        <w:bottom w:val="none" w:sz="0" w:space="0" w:color="auto"/>
        <w:right w:val="none" w:sz="0" w:space="0" w:color="auto"/>
      </w:divBdr>
    </w:div>
    <w:div w:id="1874295878">
      <w:bodyDiv w:val="1"/>
      <w:marLeft w:val="0"/>
      <w:marRight w:val="0"/>
      <w:marTop w:val="0"/>
      <w:marBottom w:val="0"/>
      <w:divBdr>
        <w:top w:val="none" w:sz="0" w:space="0" w:color="auto"/>
        <w:left w:val="none" w:sz="0" w:space="0" w:color="auto"/>
        <w:bottom w:val="none" w:sz="0" w:space="0" w:color="auto"/>
        <w:right w:val="none" w:sz="0" w:space="0" w:color="auto"/>
      </w:divBdr>
    </w:div>
    <w:div w:id="1890411831">
      <w:bodyDiv w:val="1"/>
      <w:marLeft w:val="0"/>
      <w:marRight w:val="0"/>
      <w:marTop w:val="0"/>
      <w:marBottom w:val="0"/>
      <w:divBdr>
        <w:top w:val="none" w:sz="0" w:space="0" w:color="auto"/>
        <w:left w:val="none" w:sz="0" w:space="0" w:color="auto"/>
        <w:bottom w:val="none" w:sz="0" w:space="0" w:color="auto"/>
        <w:right w:val="none" w:sz="0" w:space="0" w:color="auto"/>
      </w:divBdr>
    </w:div>
    <w:div w:id="1896312972">
      <w:bodyDiv w:val="1"/>
      <w:marLeft w:val="0"/>
      <w:marRight w:val="0"/>
      <w:marTop w:val="0"/>
      <w:marBottom w:val="0"/>
      <w:divBdr>
        <w:top w:val="none" w:sz="0" w:space="0" w:color="auto"/>
        <w:left w:val="none" w:sz="0" w:space="0" w:color="auto"/>
        <w:bottom w:val="none" w:sz="0" w:space="0" w:color="auto"/>
        <w:right w:val="none" w:sz="0" w:space="0" w:color="auto"/>
      </w:divBdr>
    </w:div>
    <w:div w:id="1906915192">
      <w:bodyDiv w:val="1"/>
      <w:marLeft w:val="0"/>
      <w:marRight w:val="0"/>
      <w:marTop w:val="0"/>
      <w:marBottom w:val="0"/>
      <w:divBdr>
        <w:top w:val="none" w:sz="0" w:space="0" w:color="auto"/>
        <w:left w:val="none" w:sz="0" w:space="0" w:color="auto"/>
        <w:bottom w:val="none" w:sz="0" w:space="0" w:color="auto"/>
        <w:right w:val="none" w:sz="0" w:space="0" w:color="auto"/>
      </w:divBdr>
    </w:div>
    <w:div w:id="1910075936">
      <w:bodyDiv w:val="1"/>
      <w:marLeft w:val="0"/>
      <w:marRight w:val="0"/>
      <w:marTop w:val="0"/>
      <w:marBottom w:val="0"/>
      <w:divBdr>
        <w:top w:val="none" w:sz="0" w:space="0" w:color="auto"/>
        <w:left w:val="none" w:sz="0" w:space="0" w:color="auto"/>
        <w:bottom w:val="none" w:sz="0" w:space="0" w:color="auto"/>
        <w:right w:val="none" w:sz="0" w:space="0" w:color="auto"/>
      </w:divBdr>
    </w:div>
    <w:div w:id="1915237366">
      <w:bodyDiv w:val="1"/>
      <w:marLeft w:val="0"/>
      <w:marRight w:val="0"/>
      <w:marTop w:val="0"/>
      <w:marBottom w:val="0"/>
      <w:divBdr>
        <w:top w:val="none" w:sz="0" w:space="0" w:color="auto"/>
        <w:left w:val="none" w:sz="0" w:space="0" w:color="auto"/>
        <w:bottom w:val="none" w:sz="0" w:space="0" w:color="auto"/>
        <w:right w:val="none" w:sz="0" w:space="0" w:color="auto"/>
      </w:divBdr>
    </w:div>
    <w:div w:id="1919635450">
      <w:bodyDiv w:val="1"/>
      <w:marLeft w:val="0"/>
      <w:marRight w:val="0"/>
      <w:marTop w:val="0"/>
      <w:marBottom w:val="0"/>
      <w:divBdr>
        <w:top w:val="none" w:sz="0" w:space="0" w:color="auto"/>
        <w:left w:val="none" w:sz="0" w:space="0" w:color="auto"/>
        <w:bottom w:val="none" w:sz="0" w:space="0" w:color="auto"/>
        <w:right w:val="none" w:sz="0" w:space="0" w:color="auto"/>
      </w:divBdr>
    </w:div>
    <w:div w:id="1948540071">
      <w:bodyDiv w:val="1"/>
      <w:marLeft w:val="0"/>
      <w:marRight w:val="0"/>
      <w:marTop w:val="0"/>
      <w:marBottom w:val="0"/>
      <w:divBdr>
        <w:top w:val="none" w:sz="0" w:space="0" w:color="auto"/>
        <w:left w:val="none" w:sz="0" w:space="0" w:color="auto"/>
        <w:bottom w:val="none" w:sz="0" w:space="0" w:color="auto"/>
        <w:right w:val="none" w:sz="0" w:space="0" w:color="auto"/>
      </w:divBdr>
    </w:div>
    <w:div w:id="1953631568">
      <w:bodyDiv w:val="1"/>
      <w:marLeft w:val="0"/>
      <w:marRight w:val="0"/>
      <w:marTop w:val="0"/>
      <w:marBottom w:val="0"/>
      <w:divBdr>
        <w:top w:val="none" w:sz="0" w:space="0" w:color="auto"/>
        <w:left w:val="none" w:sz="0" w:space="0" w:color="auto"/>
        <w:bottom w:val="none" w:sz="0" w:space="0" w:color="auto"/>
        <w:right w:val="none" w:sz="0" w:space="0" w:color="auto"/>
      </w:divBdr>
    </w:div>
    <w:div w:id="1954942718">
      <w:bodyDiv w:val="1"/>
      <w:marLeft w:val="0"/>
      <w:marRight w:val="0"/>
      <w:marTop w:val="0"/>
      <w:marBottom w:val="0"/>
      <w:divBdr>
        <w:top w:val="none" w:sz="0" w:space="0" w:color="auto"/>
        <w:left w:val="none" w:sz="0" w:space="0" w:color="auto"/>
        <w:bottom w:val="none" w:sz="0" w:space="0" w:color="auto"/>
        <w:right w:val="none" w:sz="0" w:space="0" w:color="auto"/>
      </w:divBdr>
    </w:div>
    <w:div w:id="1975942076">
      <w:bodyDiv w:val="1"/>
      <w:marLeft w:val="0"/>
      <w:marRight w:val="0"/>
      <w:marTop w:val="0"/>
      <w:marBottom w:val="0"/>
      <w:divBdr>
        <w:top w:val="none" w:sz="0" w:space="0" w:color="auto"/>
        <w:left w:val="none" w:sz="0" w:space="0" w:color="auto"/>
        <w:bottom w:val="none" w:sz="0" w:space="0" w:color="auto"/>
        <w:right w:val="none" w:sz="0" w:space="0" w:color="auto"/>
      </w:divBdr>
    </w:div>
    <w:div w:id="1981038984">
      <w:bodyDiv w:val="1"/>
      <w:marLeft w:val="0"/>
      <w:marRight w:val="0"/>
      <w:marTop w:val="0"/>
      <w:marBottom w:val="0"/>
      <w:divBdr>
        <w:top w:val="none" w:sz="0" w:space="0" w:color="auto"/>
        <w:left w:val="none" w:sz="0" w:space="0" w:color="auto"/>
        <w:bottom w:val="none" w:sz="0" w:space="0" w:color="auto"/>
        <w:right w:val="none" w:sz="0" w:space="0" w:color="auto"/>
      </w:divBdr>
    </w:div>
    <w:div w:id="1983536637">
      <w:bodyDiv w:val="1"/>
      <w:marLeft w:val="0"/>
      <w:marRight w:val="0"/>
      <w:marTop w:val="0"/>
      <w:marBottom w:val="0"/>
      <w:divBdr>
        <w:top w:val="none" w:sz="0" w:space="0" w:color="auto"/>
        <w:left w:val="none" w:sz="0" w:space="0" w:color="auto"/>
        <w:bottom w:val="none" w:sz="0" w:space="0" w:color="auto"/>
        <w:right w:val="none" w:sz="0" w:space="0" w:color="auto"/>
      </w:divBdr>
    </w:div>
    <w:div w:id="1985160216">
      <w:bodyDiv w:val="1"/>
      <w:marLeft w:val="0"/>
      <w:marRight w:val="0"/>
      <w:marTop w:val="0"/>
      <w:marBottom w:val="0"/>
      <w:divBdr>
        <w:top w:val="none" w:sz="0" w:space="0" w:color="auto"/>
        <w:left w:val="none" w:sz="0" w:space="0" w:color="auto"/>
        <w:bottom w:val="none" w:sz="0" w:space="0" w:color="auto"/>
        <w:right w:val="none" w:sz="0" w:space="0" w:color="auto"/>
      </w:divBdr>
    </w:div>
    <w:div w:id="1987784079">
      <w:bodyDiv w:val="1"/>
      <w:marLeft w:val="0"/>
      <w:marRight w:val="0"/>
      <w:marTop w:val="0"/>
      <w:marBottom w:val="0"/>
      <w:divBdr>
        <w:top w:val="none" w:sz="0" w:space="0" w:color="auto"/>
        <w:left w:val="none" w:sz="0" w:space="0" w:color="auto"/>
        <w:bottom w:val="none" w:sz="0" w:space="0" w:color="auto"/>
        <w:right w:val="none" w:sz="0" w:space="0" w:color="auto"/>
      </w:divBdr>
    </w:div>
    <w:div w:id="2013993498">
      <w:bodyDiv w:val="1"/>
      <w:marLeft w:val="0"/>
      <w:marRight w:val="0"/>
      <w:marTop w:val="0"/>
      <w:marBottom w:val="0"/>
      <w:divBdr>
        <w:top w:val="none" w:sz="0" w:space="0" w:color="auto"/>
        <w:left w:val="none" w:sz="0" w:space="0" w:color="auto"/>
        <w:bottom w:val="none" w:sz="0" w:space="0" w:color="auto"/>
        <w:right w:val="none" w:sz="0" w:space="0" w:color="auto"/>
      </w:divBdr>
    </w:div>
    <w:div w:id="2014214542">
      <w:bodyDiv w:val="1"/>
      <w:marLeft w:val="0"/>
      <w:marRight w:val="0"/>
      <w:marTop w:val="0"/>
      <w:marBottom w:val="0"/>
      <w:divBdr>
        <w:top w:val="none" w:sz="0" w:space="0" w:color="auto"/>
        <w:left w:val="none" w:sz="0" w:space="0" w:color="auto"/>
        <w:bottom w:val="none" w:sz="0" w:space="0" w:color="auto"/>
        <w:right w:val="none" w:sz="0" w:space="0" w:color="auto"/>
      </w:divBdr>
    </w:div>
    <w:div w:id="2029410728">
      <w:bodyDiv w:val="1"/>
      <w:marLeft w:val="0"/>
      <w:marRight w:val="0"/>
      <w:marTop w:val="0"/>
      <w:marBottom w:val="0"/>
      <w:divBdr>
        <w:top w:val="none" w:sz="0" w:space="0" w:color="auto"/>
        <w:left w:val="none" w:sz="0" w:space="0" w:color="auto"/>
        <w:bottom w:val="none" w:sz="0" w:space="0" w:color="auto"/>
        <w:right w:val="none" w:sz="0" w:space="0" w:color="auto"/>
      </w:divBdr>
    </w:div>
    <w:div w:id="2031494129">
      <w:bodyDiv w:val="1"/>
      <w:marLeft w:val="0"/>
      <w:marRight w:val="0"/>
      <w:marTop w:val="0"/>
      <w:marBottom w:val="0"/>
      <w:divBdr>
        <w:top w:val="none" w:sz="0" w:space="0" w:color="auto"/>
        <w:left w:val="none" w:sz="0" w:space="0" w:color="auto"/>
        <w:bottom w:val="none" w:sz="0" w:space="0" w:color="auto"/>
        <w:right w:val="none" w:sz="0" w:space="0" w:color="auto"/>
      </w:divBdr>
    </w:div>
    <w:div w:id="2033068425">
      <w:bodyDiv w:val="1"/>
      <w:marLeft w:val="0"/>
      <w:marRight w:val="0"/>
      <w:marTop w:val="0"/>
      <w:marBottom w:val="0"/>
      <w:divBdr>
        <w:top w:val="none" w:sz="0" w:space="0" w:color="auto"/>
        <w:left w:val="none" w:sz="0" w:space="0" w:color="auto"/>
        <w:bottom w:val="none" w:sz="0" w:space="0" w:color="auto"/>
        <w:right w:val="none" w:sz="0" w:space="0" w:color="auto"/>
      </w:divBdr>
    </w:div>
    <w:div w:id="2048136382">
      <w:bodyDiv w:val="1"/>
      <w:marLeft w:val="0"/>
      <w:marRight w:val="0"/>
      <w:marTop w:val="0"/>
      <w:marBottom w:val="0"/>
      <w:divBdr>
        <w:top w:val="none" w:sz="0" w:space="0" w:color="auto"/>
        <w:left w:val="none" w:sz="0" w:space="0" w:color="auto"/>
        <w:bottom w:val="none" w:sz="0" w:space="0" w:color="auto"/>
        <w:right w:val="none" w:sz="0" w:space="0" w:color="auto"/>
      </w:divBdr>
    </w:div>
    <w:div w:id="2051301573">
      <w:bodyDiv w:val="1"/>
      <w:marLeft w:val="0"/>
      <w:marRight w:val="0"/>
      <w:marTop w:val="0"/>
      <w:marBottom w:val="0"/>
      <w:divBdr>
        <w:top w:val="none" w:sz="0" w:space="0" w:color="auto"/>
        <w:left w:val="none" w:sz="0" w:space="0" w:color="auto"/>
        <w:bottom w:val="none" w:sz="0" w:space="0" w:color="auto"/>
        <w:right w:val="none" w:sz="0" w:space="0" w:color="auto"/>
      </w:divBdr>
    </w:div>
    <w:div w:id="2051875476">
      <w:bodyDiv w:val="1"/>
      <w:marLeft w:val="0"/>
      <w:marRight w:val="0"/>
      <w:marTop w:val="0"/>
      <w:marBottom w:val="0"/>
      <w:divBdr>
        <w:top w:val="none" w:sz="0" w:space="0" w:color="auto"/>
        <w:left w:val="none" w:sz="0" w:space="0" w:color="auto"/>
        <w:bottom w:val="none" w:sz="0" w:space="0" w:color="auto"/>
        <w:right w:val="none" w:sz="0" w:space="0" w:color="auto"/>
      </w:divBdr>
    </w:div>
    <w:div w:id="2056156849">
      <w:bodyDiv w:val="1"/>
      <w:marLeft w:val="0"/>
      <w:marRight w:val="0"/>
      <w:marTop w:val="0"/>
      <w:marBottom w:val="0"/>
      <w:divBdr>
        <w:top w:val="none" w:sz="0" w:space="0" w:color="auto"/>
        <w:left w:val="none" w:sz="0" w:space="0" w:color="auto"/>
        <w:bottom w:val="none" w:sz="0" w:space="0" w:color="auto"/>
        <w:right w:val="none" w:sz="0" w:space="0" w:color="auto"/>
      </w:divBdr>
    </w:div>
    <w:div w:id="2056539376">
      <w:bodyDiv w:val="1"/>
      <w:marLeft w:val="0"/>
      <w:marRight w:val="0"/>
      <w:marTop w:val="0"/>
      <w:marBottom w:val="0"/>
      <w:divBdr>
        <w:top w:val="none" w:sz="0" w:space="0" w:color="auto"/>
        <w:left w:val="none" w:sz="0" w:space="0" w:color="auto"/>
        <w:bottom w:val="none" w:sz="0" w:space="0" w:color="auto"/>
        <w:right w:val="none" w:sz="0" w:space="0" w:color="auto"/>
      </w:divBdr>
    </w:div>
    <w:div w:id="2067875709">
      <w:bodyDiv w:val="1"/>
      <w:marLeft w:val="0"/>
      <w:marRight w:val="0"/>
      <w:marTop w:val="0"/>
      <w:marBottom w:val="0"/>
      <w:divBdr>
        <w:top w:val="none" w:sz="0" w:space="0" w:color="auto"/>
        <w:left w:val="none" w:sz="0" w:space="0" w:color="auto"/>
        <w:bottom w:val="none" w:sz="0" w:space="0" w:color="auto"/>
        <w:right w:val="none" w:sz="0" w:space="0" w:color="auto"/>
      </w:divBdr>
    </w:div>
    <w:div w:id="2084912477">
      <w:bodyDiv w:val="1"/>
      <w:marLeft w:val="0"/>
      <w:marRight w:val="0"/>
      <w:marTop w:val="0"/>
      <w:marBottom w:val="0"/>
      <w:divBdr>
        <w:top w:val="none" w:sz="0" w:space="0" w:color="auto"/>
        <w:left w:val="none" w:sz="0" w:space="0" w:color="auto"/>
        <w:bottom w:val="none" w:sz="0" w:space="0" w:color="auto"/>
        <w:right w:val="none" w:sz="0" w:space="0" w:color="auto"/>
      </w:divBdr>
    </w:div>
    <w:div w:id="2091921196">
      <w:bodyDiv w:val="1"/>
      <w:marLeft w:val="0"/>
      <w:marRight w:val="0"/>
      <w:marTop w:val="0"/>
      <w:marBottom w:val="0"/>
      <w:divBdr>
        <w:top w:val="none" w:sz="0" w:space="0" w:color="auto"/>
        <w:left w:val="none" w:sz="0" w:space="0" w:color="auto"/>
        <w:bottom w:val="none" w:sz="0" w:space="0" w:color="auto"/>
        <w:right w:val="none" w:sz="0" w:space="0" w:color="auto"/>
      </w:divBdr>
    </w:div>
    <w:div w:id="2095124428">
      <w:bodyDiv w:val="1"/>
      <w:marLeft w:val="0"/>
      <w:marRight w:val="0"/>
      <w:marTop w:val="0"/>
      <w:marBottom w:val="0"/>
      <w:divBdr>
        <w:top w:val="none" w:sz="0" w:space="0" w:color="auto"/>
        <w:left w:val="none" w:sz="0" w:space="0" w:color="auto"/>
        <w:bottom w:val="none" w:sz="0" w:space="0" w:color="auto"/>
        <w:right w:val="none" w:sz="0" w:space="0" w:color="auto"/>
      </w:divBdr>
    </w:div>
    <w:div w:id="2103379027">
      <w:bodyDiv w:val="1"/>
      <w:marLeft w:val="0"/>
      <w:marRight w:val="0"/>
      <w:marTop w:val="0"/>
      <w:marBottom w:val="0"/>
      <w:divBdr>
        <w:top w:val="none" w:sz="0" w:space="0" w:color="auto"/>
        <w:left w:val="none" w:sz="0" w:space="0" w:color="auto"/>
        <w:bottom w:val="none" w:sz="0" w:space="0" w:color="auto"/>
        <w:right w:val="none" w:sz="0" w:space="0" w:color="auto"/>
      </w:divBdr>
    </w:div>
    <w:div w:id="2115467746">
      <w:bodyDiv w:val="1"/>
      <w:marLeft w:val="0"/>
      <w:marRight w:val="0"/>
      <w:marTop w:val="0"/>
      <w:marBottom w:val="0"/>
      <w:divBdr>
        <w:top w:val="none" w:sz="0" w:space="0" w:color="auto"/>
        <w:left w:val="none" w:sz="0" w:space="0" w:color="auto"/>
        <w:bottom w:val="none" w:sz="0" w:space="0" w:color="auto"/>
        <w:right w:val="none" w:sz="0" w:space="0" w:color="auto"/>
      </w:divBdr>
    </w:div>
    <w:div w:id="2116243004">
      <w:bodyDiv w:val="1"/>
      <w:marLeft w:val="0"/>
      <w:marRight w:val="0"/>
      <w:marTop w:val="0"/>
      <w:marBottom w:val="0"/>
      <w:divBdr>
        <w:top w:val="none" w:sz="0" w:space="0" w:color="auto"/>
        <w:left w:val="none" w:sz="0" w:space="0" w:color="auto"/>
        <w:bottom w:val="none" w:sz="0" w:space="0" w:color="auto"/>
        <w:right w:val="none" w:sz="0" w:space="0" w:color="auto"/>
      </w:divBdr>
    </w:div>
    <w:div w:id="2123647810">
      <w:bodyDiv w:val="1"/>
      <w:marLeft w:val="0"/>
      <w:marRight w:val="0"/>
      <w:marTop w:val="0"/>
      <w:marBottom w:val="0"/>
      <w:divBdr>
        <w:top w:val="none" w:sz="0" w:space="0" w:color="auto"/>
        <w:left w:val="none" w:sz="0" w:space="0" w:color="auto"/>
        <w:bottom w:val="none" w:sz="0" w:space="0" w:color="auto"/>
        <w:right w:val="none" w:sz="0" w:space="0" w:color="auto"/>
      </w:divBdr>
    </w:div>
    <w:div w:id="2136555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hyperlink" Target="http://tyrochristian.org/" TargetMode="Externa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jpeg"/><Relationship Id="rId27" Type="http://schemas.openxmlformats.org/officeDocument/2006/relationships/image" Target="media/image19.jpe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26C328-B0ED-4F12-BB91-C94936F99A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97</TotalTime>
  <Pages>7</Pages>
  <Words>3016</Words>
  <Characters>13938</Characters>
  <Application>Microsoft Office Word</Application>
  <DocSecurity>0</DocSecurity>
  <Lines>663</Lines>
  <Paragraphs>220</Paragraphs>
  <ScaleCrop>false</ScaleCrop>
  <HeadingPairs>
    <vt:vector size="2" baseType="variant">
      <vt:variant>
        <vt:lpstr>Title</vt:lpstr>
      </vt:variant>
      <vt:variant>
        <vt:i4>1</vt:i4>
      </vt:variant>
    </vt:vector>
  </HeadingPairs>
  <TitlesOfParts>
    <vt:vector size="1" baseType="lpstr">
      <vt:lpstr>Tyro Tidings</vt:lpstr>
    </vt:vector>
  </TitlesOfParts>
  <Company>Tyro Christian Chruch</Company>
  <LinksUpToDate>false</LinksUpToDate>
  <CharactersWithSpaces>16734</CharactersWithSpaces>
  <SharedDoc>false</SharedDoc>
  <HLinks>
    <vt:vector size="6" baseType="variant">
      <vt:variant>
        <vt:i4>4194391</vt:i4>
      </vt:variant>
      <vt:variant>
        <vt:i4>0</vt:i4>
      </vt:variant>
      <vt:variant>
        <vt:i4>0</vt:i4>
      </vt:variant>
      <vt:variant>
        <vt:i4>5</vt:i4>
      </vt:variant>
      <vt:variant>
        <vt:lpwstr>http://tyrochristia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ro Tidings</dc:title>
  <dc:subject/>
  <dc:creator>Amber Cranor</dc:creator>
  <cp:keywords/>
  <dc:description/>
  <cp:lastModifiedBy>Amber Cranor</cp:lastModifiedBy>
  <cp:revision>26</cp:revision>
  <cp:lastPrinted>2026-04-23T18:16:00Z</cp:lastPrinted>
  <dcterms:created xsi:type="dcterms:W3CDTF">2026-05-26T14:44:00Z</dcterms:created>
  <dcterms:modified xsi:type="dcterms:W3CDTF">2026-05-27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3d4ec10879117a140bffa75dbcc2501ce858f35c466de4f595fce276e4c549a</vt:lpwstr>
  </property>
</Properties>
</file>